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bookmarkStart w:id="0" w:name="_27ium52uqmjl" w:colFirst="0" w:colLast="0"/>
      <w:bookmarkEnd w:id="0"/>
      <w:r>
        <w:rPr>
          <w:noProof/>
        </w:rPr>
        <w:drawing>
          <wp:inline distT="114300" distB="114300" distL="114300" distR="114300" wp14:anchorId="2720D096" wp14:editId="30EEBF05">
            <wp:extent cx="3868617" cy="1289539"/>
            <wp:effectExtent l="0" t="0" r="0" b="635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78A55CC6" w14:textId="77777777" w:rsidR="00922E7D" w:rsidRPr="00922E7D" w:rsidRDefault="00922E7D" w:rsidP="00922E7D">
      <w:pPr>
        <w:pStyle w:val="TemplateTitle"/>
      </w:pPr>
      <w:r w:rsidRPr="00922E7D">
        <w:t>VCS</w:t>
      </w:r>
      <w:r w:rsidR="009B429D">
        <w:t xml:space="preserve"> Methodology</w:t>
      </w:r>
      <w:r w:rsidRPr="00922E7D">
        <w:t xml:space="preserve"> Template</w:t>
      </w:r>
    </w:p>
    <w:p w14:paraId="7AE5125C" w14:textId="1E7980D7" w:rsidR="00922E7D" w:rsidRPr="00DA7D51" w:rsidRDefault="009B429D" w:rsidP="00922E7D">
      <w:pPr>
        <w:rPr>
          <w:color w:val="000000"/>
        </w:rPr>
      </w:pPr>
      <w:r w:rsidRPr="00DA7D51">
        <w:rPr>
          <w:color w:val="000000"/>
        </w:rPr>
        <w:t>This template is for the development of methodologies and methodology revisions</w:t>
      </w:r>
      <w:r w:rsidR="006D512B">
        <w:rPr>
          <w:color w:val="000000"/>
        </w:rPr>
        <w:t xml:space="preserve"> under the VCS Program</w:t>
      </w:r>
      <w:r w:rsidR="00922E7D" w:rsidRPr="00DA7D51">
        <w:rPr>
          <w:color w:val="000000"/>
        </w:rPr>
        <w:t>.</w:t>
      </w:r>
    </w:p>
    <w:p w14:paraId="40FE4C22" w14:textId="5247A2DC" w:rsidR="00922E7D" w:rsidRPr="0079438F" w:rsidRDefault="00922E7D" w:rsidP="00922E7D">
      <w:pPr>
        <w:pStyle w:val="Header-V4"/>
      </w:pPr>
      <w:r w:rsidRPr="00922E7D">
        <w:t xml:space="preserve">Instructions for Completing the </w:t>
      </w:r>
      <w:r w:rsidR="000A1A89">
        <w:rPr>
          <w:rStyle w:val="Heading4Char"/>
        </w:rPr>
        <w:t>Methodology</w:t>
      </w:r>
    </w:p>
    <w:p w14:paraId="76BB7FCD" w14:textId="1F64B66F" w:rsidR="009B429D" w:rsidRPr="00824C8E" w:rsidRDefault="009B429D" w:rsidP="009B429D">
      <w:pPr>
        <w:rPr>
          <w:color w:val="000000"/>
        </w:rPr>
      </w:pPr>
      <w:r w:rsidRPr="00DA7D51">
        <w:rPr>
          <w:color w:val="000000"/>
        </w:rPr>
        <w:t xml:space="preserve">TITLE PAGE: Complete all items in the box on the title page using Arial or Century Gothic </w:t>
      </w:r>
      <w:proofErr w:type="gramStart"/>
      <w:r w:rsidRPr="00DA7D51">
        <w:rPr>
          <w:color w:val="000000"/>
        </w:rPr>
        <w:t>10.5 point</w:t>
      </w:r>
      <w:proofErr w:type="gramEnd"/>
      <w:r w:rsidRPr="00DA7D51">
        <w:rPr>
          <w:color w:val="000000"/>
        </w:rPr>
        <w:t xml:space="preserve">, black, regular (non-italic) font. This box must appear on the title page of the final document. </w:t>
      </w:r>
      <w:r w:rsidR="005869DB">
        <w:rPr>
          <w:color w:val="000000"/>
        </w:rPr>
        <w:t>Methodologies</w:t>
      </w:r>
      <w:r w:rsidRPr="00DA7D51">
        <w:rPr>
          <w:color w:val="000000"/>
        </w:rPr>
        <w:t xml:space="preserve"> may also feature the project title and preparers’ name, logo and contact information more prominently on the title page, using the format below (Arial or Century Gothic 24 point and Arial or </w:t>
      </w:r>
      <w:r w:rsidRPr="00824C8E">
        <w:rPr>
          <w:color w:val="000000"/>
        </w:rPr>
        <w:t xml:space="preserve">Century Gothic </w:t>
      </w:r>
      <w:proofErr w:type="gramStart"/>
      <w:r w:rsidRPr="00824C8E">
        <w:rPr>
          <w:color w:val="000000"/>
        </w:rPr>
        <w:t>12 point</w:t>
      </w:r>
      <w:proofErr w:type="gramEnd"/>
      <w:r w:rsidRPr="00824C8E">
        <w:rPr>
          <w:color w:val="000000"/>
        </w:rPr>
        <w:t>, black, regular font).</w:t>
      </w:r>
    </w:p>
    <w:p w14:paraId="5DD0F37D" w14:textId="42E762DC" w:rsidR="009B429D" w:rsidRPr="001B4934" w:rsidRDefault="009B429D" w:rsidP="00C829F7">
      <w:pPr>
        <w:pStyle w:val="Note"/>
        <w:spacing w:before="0" w:after="160" w:line="312" w:lineRule="auto"/>
        <w:rPr>
          <w:i w:val="0"/>
          <w:color w:val="000000" w:themeColor="text1"/>
        </w:rPr>
      </w:pPr>
      <w:r w:rsidRPr="001B4934">
        <w:rPr>
          <w:i w:val="0"/>
          <w:color w:val="000000" w:themeColor="text1"/>
        </w:rPr>
        <w:t>METHODOLOGY: Instructions for completing the methodology template are under the section headings in this template. Adhere to all instructions, as set out in the VCS</w:t>
      </w:r>
      <w:r w:rsidR="009B6145" w:rsidRPr="001B4934">
        <w:rPr>
          <w:i w:val="0"/>
          <w:color w:val="000000" w:themeColor="text1"/>
        </w:rPr>
        <w:t xml:space="preserve"> Program</w:t>
      </w:r>
      <w:r w:rsidRPr="001B4934">
        <w:rPr>
          <w:i w:val="0"/>
          <w:color w:val="000000" w:themeColor="text1"/>
        </w:rPr>
        <w:t xml:space="preserve"> Methodology </w:t>
      </w:r>
      <w:r w:rsidR="00E64569">
        <w:rPr>
          <w:i w:val="0"/>
          <w:color w:val="000000" w:themeColor="text1"/>
        </w:rPr>
        <w:t>Development and Review</w:t>
      </w:r>
      <w:r w:rsidR="00E64569" w:rsidRPr="001B4934">
        <w:rPr>
          <w:i w:val="0"/>
          <w:color w:val="000000" w:themeColor="text1"/>
        </w:rPr>
        <w:t xml:space="preserve"> </w:t>
      </w:r>
      <w:r w:rsidRPr="001B4934">
        <w:rPr>
          <w:i w:val="0"/>
          <w:color w:val="000000" w:themeColor="text1"/>
        </w:rPr>
        <w:t xml:space="preserve">Process. Instructions relate back to the rules and requirements set out in the </w:t>
      </w:r>
      <w:r w:rsidR="009B6145" w:rsidRPr="001B4934">
        <w:rPr>
          <w:i w:val="0"/>
          <w:color w:val="000000" w:themeColor="text1"/>
        </w:rPr>
        <w:t xml:space="preserve">VCS Methodology Requirements </w:t>
      </w:r>
      <w:r w:rsidR="00C829F7" w:rsidRPr="001B4934">
        <w:rPr>
          <w:i w:val="0"/>
          <w:color w:val="000000" w:themeColor="text1"/>
        </w:rPr>
        <w:t>and</w:t>
      </w:r>
      <w:r w:rsidRPr="001B4934">
        <w:rPr>
          <w:i w:val="0"/>
          <w:color w:val="000000" w:themeColor="text1"/>
        </w:rPr>
        <w:t xml:space="preserve"> acc</w:t>
      </w:r>
      <w:r w:rsidR="00C829F7" w:rsidRPr="001B4934">
        <w:rPr>
          <w:i w:val="0"/>
          <w:color w:val="000000" w:themeColor="text1"/>
        </w:rPr>
        <w:t>ompanying VCS Program documents</w:t>
      </w:r>
      <w:r w:rsidR="009B6145" w:rsidRPr="001B4934">
        <w:rPr>
          <w:i w:val="0"/>
          <w:color w:val="000000" w:themeColor="text1"/>
        </w:rPr>
        <w:t>.</w:t>
      </w:r>
      <w:r w:rsidRPr="001B4934">
        <w:rPr>
          <w:i w:val="0"/>
          <w:color w:val="000000" w:themeColor="text1"/>
        </w:rPr>
        <w:t xml:space="preserve"> The preparer will need to refer to these documents </w:t>
      </w:r>
      <w:r w:rsidR="00902F7A" w:rsidRPr="001B4934">
        <w:rPr>
          <w:i w:val="0"/>
          <w:color w:val="000000" w:themeColor="text1"/>
        </w:rPr>
        <w:t>to</w:t>
      </w:r>
      <w:r w:rsidRPr="001B4934">
        <w:rPr>
          <w:i w:val="0"/>
          <w:color w:val="000000" w:themeColor="text1"/>
        </w:rPr>
        <w:t xml:space="preserve"> complete the template.</w:t>
      </w:r>
      <w:r w:rsidR="00C829F7" w:rsidRPr="001B4934">
        <w:rPr>
          <w:i w:val="0"/>
          <w:color w:val="000000" w:themeColor="text1"/>
        </w:rPr>
        <w:t xml:space="preserve"> </w:t>
      </w:r>
      <w:r w:rsidRPr="001B4934">
        <w:rPr>
          <w:i w:val="0"/>
          <w:color w:val="000000" w:themeColor="text1"/>
        </w:rPr>
        <w:t>Note</w:t>
      </w:r>
      <w:r w:rsidR="009B6145" w:rsidRPr="001B4934">
        <w:rPr>
          <w:i w:val="0"/>
          <w:color w:val="000000" w:themeColor="text1"/>
        </w:rPr>
        <w:t xml:space="preserve"> that t</w:t>
      </w:r>
      <w:r w:rsidRPr="001B4934">
        <w:rPr>
          <w:i w:val="0"/>
          <w:color w:val="000000" w:themeColor="text1"/>
        </w:rPr>
        <w:t xml:space="preserve">he instructions in this template serve as a guide and do not necessarily represent an exhaustive list of the information the preparer must provide under each section of the template. </w:t>
      </w:r>
    </w:p>
    <w:p w14:paraId="2F8AA704" w14:textId="77777777" w:rsidR="00AB253B" w:rsidRDefault="0099018D" w:rsidP="009B429D">
      <w:pPr>
        <w:rPr>
          <w:color w:val="000000"/>
        </w:rPr>
      </w:pPr>
      <w:r w:rsidRPr="00DA7D51">
        <w:rPr>
          <w:color w:val="000000"/>
        </w:rPr>
        <w:t>M</w:t>
      </w:r>
      <w:r w:rsidR="009B429D" w:rsidRPr="00DA7D51">
        <w:rPr>
          <w:color w:val="000000"/>
        </w:rPr>
        <w:t xml:space="preserve">ethodology </w:t>
      </w:r>
      <w:r w:rsidRPr="00DA7D51">
        <w:rPr>
          <w:color w:val="000000"/>
        </w:rPr>
        <w:t xml:space="preserve">authors </w:t>
      </w:r>
      <w:r w:rsidR="009B429D" w:rsidRPr="00DA7D51">
        <w:rPr>
          <w:color w:val="000000"/>
        </w:rPr>
        <w:t xml:space="preserve">must </w:t>
      </w:r>
      <w:r w:rsidRPr="00DA7D51">
        <w:rPr>
          <w:color w:val="000000"/>
        </w:rPr>
        <w:t>use</w:t>
      </w:r>
      <w:r w:rsidR="009B429D" w:rsidRPr="00DA7D51">
        <w:rPr>
          <w:color w:val="000000"/>
        </w:rPr>
        <w:t xml:space="preserve"> clear, logical, </w:t>
      </w:r>
      <w:proofErr w:type="gramStart"/>
      <w:r w:rsidR="009B429D" w:rsidRPr="00DA7D51">
        <w:rPr>
          <w:color w:val="000000"/>
        </w:rPr>
        <w:t>concise</w:t>
      </w:r>
      <w:proofErr w:type="gramEnd"/>
      <w:r w:rsidR="009B429D" w:rsidRPr="00DA7D51">
        <w:rPr>
          <w:color w:val="000000"/>
        </w:rPr>
        <w:t xml:space="preserve"> and precise </w:t>
      </w:r>
      <w:r w:rsidRPr="00DA7D51">
        <w:rPr>
          <w:color w:val="000000"/>
        </w:rPr>
        <w:t>language</w:t>
      </w:r>
      <w:r w:rsidR="009B429D" w:rsidRPr="00DA7D51">
        <w:rPr>
          <w:color w:val="000000"/>
        </w:rPr>
        <w:t xml:space="preserve">, to aid readability and ensure consistent application by intended users. </w:t>
      </w:r>
      <w:r w:rsidR="00902F7A" w:rsidRPr="00DA7D51">
        <w:rPr>
          <w:color w:val="000000"/>
        </w:rPr>
        <w:t>To</w:t>
      </w:r>
      <w:r w:rsidR="009B429D" w:rsidRPr="00DA7D51">
        <w:rPr>
          <w:color w:val="000000"/>
        </w:rPr>
        <w:t xml:space="preserve"> keep the methodology concise, </w:t>
      </w:r>
      <w:r w:rsidRPr="00DA7D51">
        <w:rPr>
          <w:color w:val="000000"/>
        </w:rPr>
        <w:t>authors</w:t>
      </w:r>
      <w:r w:rsidR="009B429D" w:rsidRPr="00DA7D51">
        <w:rPr>
          <w:color w:val="000000"/>
        </w:rPr>
        <w:t xml:space="preserve"> should use appendices to provide detailed background, </w:t>
      </w:r>
      <w:proofErr w:type="gramStart"/>
      <w:r w:rsidR="009B429D" w:rsidRPr="00DA7D51">
        <w:rPr>
          <w:color w:val="000000"/>
        </w:rPr>
        <w:t>explanation</w:t>
      </w:r>
      <w:proofErr w:type="gramEnd"/>
      <w:r w:rsidR="009B429D" w:rsidRPr="00DA7D51">
        <w:rPr>
          <w:color w:val="000000"/>
        </w:rPr>
        <w:t xml:space="preserve"> and justification of key methodological components</w:t>
      </w:r>
      <w:r w:rsidR="00AB253B">
        <w:rPr>
          <w:color w:val="000000"/>
        </w:rPr>
        <w:t>. However,</w:t>
      </w:r>
      <w:r w:rsidR="009B429D" w:rsidRPr="00DA7D51">
        <w:rPr>
          <w:color w:val="000000"/>
        </w:rPr>
        <w:t xml:space="preserve"> short summaries within the body of the methodology can be useful to help the reader follow the logic of the methodology. </w:t>
      </w:r>
    </w:p>
    <w:p w14:paraId="3419E35E" w14:textId="32E252AE" w:rsidR="009B429D" w:rsidRPr="00DA7D51" w:rsidRDefault="0099018D" w:rsidP="009B429D">
      <w:pPr>
        <w:rPr>
          <w:color w:val="000000"/>
        </w:rPr>
      </w:pPr>
      <w:r w:rsidRPr="00DA7D51">
        <w:rPr>
          <w:color w:val="000000"/>
        </w:rPr>
        <w:t>Authors are advised to remember</w:t>
      </w:r>
      <w:r w:rsidR="009B429D" w:rsidRPr="00DA7D51">
        <w:rPr>
          <w:color w:val="000000"/>
        </w:rPr>
        <w:t xml:space="preserve"> that the applicability conditions specify the types of project activities eligible under the methodology and the procedures throughout the rest of the methodology must work for all possible types of project activities eligible under the methodology.  </w:t>
      </w:r>
    </w:p>
    <w:p w14:paraId="603468A2" w14:textId="2F9EB2D1" w:rsidR="009B429D" w:rsidRPr="00DA7D51" w:rsidRDefault="009B429D" w:rsidP="009B429D">
      <w:pPr>
        <w:rPr>
          <w:color w:val="000000"/>
        </w:rPr>
      </w:pPr>
      <w:r w:rsidRPr="00DA7D51">
        <w:rPr>
          <w:color w:val="000000"/>
        </w:rPr>
        <w:t xml:space="preserve">The methodology must use </w:t>
      </w:r>
      <w:r w:rsidR="0013191B">
        <w:rPr>
          <w:color w:val="000000"/>
        </w:rPr>
        <w:t xml:space="preserve">the </w:t>
      </w:r>
      <w:r w:rsidR="00902F7A">
        <w:rPr>
          <w:color w:val="000000"/>
        </w:rPr>
        <w:t>keywords</w:t>
      </w:r>
      <w:r w:rsidRPr="00DA7D51">
        <w:rPr>
          <w:color w:val="000000"/>
        </w:rPr>
        <w:t xml:space="preserve"> </w:t>
      </w:r>
      <w:r w:rsidR="0099018D" w:rsidRPr="00DA7D51">
        <w:rPr>
          <w:color w:val="000000"/>
        </w:rPr>
        <w:t>“</w:t>
      </w:r>
      <w:r w:rsidRPr="00DA7D51">
        <w:rPr>
          <w:color w:val="000000"/>
        </w:rPr>
        <w:t>must,</w:t>
      </w:r>
      <w:r w:rsidR="0099018D" w:rsidRPr="00DA7D51">
        <w:rPr>
          <w:color w:val="000000"/>
        </w:rPr>
        <w:t>”</w:t>
      </w:r>
      <w:r w:rsidRPr="00DA7D51">
        <w:rPr>
          <w:color w:val="000000"/>
        </w:rPr>
        <w:t xml:space="preserve"> </w:t>
      </w:r>
      <w:r w:rsidR="0099018D" w:rsidRPr="00DA7D51">
        <w:rPr>
          <w:color w:val="000000"/>
        </w:rPr>
        <w:t>“</w:t>
      </w:r>
      <w:r w:rsidRPr="00DA7D51">
        <w:rPr>
          <w:color w:val="000000"/>
        </w:rPr>
        <w:t>should</w:t>
      </w:r>
      <w:r w:rsidR="0099018D" w:rsidRPr="00DA7D51">
        <w:rPr>
          <w:color w:val="000000"/>
        </w:rPr>
        <w:t>,”</w:t>
      </w:r>
      <w:r w:rsidRPr="00DA7D51">
        <w:rPr>
          <w:color w:val="000000"/>
        </w:rPr>
        <w:t xml:space="preserve"> and </w:t>
      </w:r>
      <w:r w:rsidR="0099018D" w:rsidRPr="00DA7D51">
        <w:rPr>
          <w:color w:val="000000"/>
        </w:rPr>
        <w:t>“</w:t>
      </w:r>
      <w:r w:rsidRPr="00DA7D51">
        <w:rPr>
          <w:color w:val="000000"/>
        </w:rPr>
        <w:t>may</w:t>
      </w:r>
      <w:r w:rsidR="0099018D" w:rsidRPr="00DA7D51">
        <w:rPr>
          <w:color w:val="000000"/>
        </w:rPr>
        <w:t>”</w:t>
      </w:r>
      <w:r w:rsidRPr="00DA7D51">
        <w:rPr>
          <w:color w:val="000000"/>
        </w:rPr>
        <w:t xml:space="preserve"> appropriately. Consistent with best practice, </w:t>
      </w:r>
      <w:r w:rsidR="0099018D" w:rsidRPr="00DA7D51">
        <w:rPr>
          <w:color w:val="000000"/>
        </w:rPr>
        <w:t>“</w:t>
      </w:r>
      <w:r w:rsidRPr="00DA7D51">
        <w:rPr>
          <w:color w:val="000000"/>
        </w:rPr>
        <w:t>must</w:t>
      </w:r>
      <w:r w:rsidR="0099018D" w:rsidRPr="00DA7D51">
        <w:rPr>
          <w:color w:val="000000"/>
        </w:rPr>
        <w:t>”</w:t>
      </w:r>
      <w:r w:rsidRPr="00DA7D51">
        <w:rPr>
          <w:color w:val="000000"/>
        </w:rPr>
        <w:t xml:space="preserve"> is to be used to indicate a firm requirement, </w:t>
      </w:r>
      <w:r w:rsidR="0099018D" w:rsidRPr="00DA7D51">
        <w:rPr>
          <w:color w:val="000000"/>
        </w:rPr>
        <w:t>“</w:t>
      </w:r>
      <w:r w:rsidRPr="00DA7D51">
        <w:rPr>
          <w:color w:val="000000"/>
        </w:rPr>
        <w:t>should</w:t>
      </w:r>
      <w:r w:rsidR="0099018D" w:rsidRPr="00DA7D51">
        <w:rPr>
          <w:color w:val="000000"/>
        </w:rPr>
        <w:t>”</w:t>
      </w:r>
      <w:r w:rsidRPr="00DA7D51">
        <w:rPr>
          <w:color w:val="000000"/>
        </w:rPr>
        <w:t xml:space="preserve"> is to be used to indicate a (non-mandatory) recommendation</w:t>
      </w:r>
      <w:r w:rsidR="0099018D" w:rsidRPr="00DA7D51">
        <w:rPr>
          <w:color w:val="000000"/>
        </w:rPr>
        <w:t>,</w:t>
      </w:r>
      <w:r w:rsidRPr="00DA7D51">
        <w:rPr>
          <w:color w:val="000000"/>
        </w:rPr>
        <w:t xml:space="preserve"> and </w:t>
      </w:r>
      <w:r w:rsidR="0099018D" w:rsidRPr="00DA7D51">
        <w:rPr>
          <w:color w:val="000000"/>
        </w:rPr>
        <w:t>“</w:t>
      </w:r>
      <w:r w:rsidRPr="00DA7D51">
        <w:rPr>
          <w:color w:val="000000"/>
        </w:rPr>
        <w:t>may</w:t>
      </w:r>
      <w:r w:rsidR="0099018D" w:rsidRPr="00DA7D51">
        <w:rPr>
          <w:color w:val="000000"/>
        </w:rPr>
        <w:t>”</w:t>
      </w:r>
      <w:r w:rsidRPr="00DA7D51">
        <w:rPr>
          <w:color w:val="000000"/>
        </w:rPr>
        <w:t xml:space="preserve"> is to be used to indicate a permissible or allowable option. The term </w:t>
      </w:r>
      <w:r w:rsidR="0099018D" w:rsidRPr="00DA7D51">
        <w:rPr>
          <w:color w:val="000000"/>
        </w:rPr>
        <w:t>“</w:t>
      </w:r>
      <w:r w:rsidRPr="00DA7D51">
        <w:rPr>
          <w:color w:val="000000"/>
        </w:rPr>
        <w:t>shall</w:t>
      </w:r>
      <w:r w:rsidR="0099018D" w:rsidRPr="00DA7D51">
        <w:rPr>
          <w:color w:val="000000"/>
        </w:rPr>
        <w:t>”</w:t>
      </w:r>
      <w:r w:rsidRPr="00DA7D51">
        <w:rPr>
          <w:color w:val="000000"/>
        </w:rPr>
        <w:t xml:space="preserve"> </w:t>
      </w:r>
      <w:proofErr w:type="gramStart"/>
      <w:r w:rsidRPr="00DA7D51">
        <w:rPr>
          <w:color w:val="000000"/>
        </w:rPr>
        <w:t>is</w:t>
      </w:r>
      <w:proofErr w:type="gramEnd"/>
      <w:r w:rsidRPr="00DA7D51">
        <w:rPr>
          <w:color w:val="000000"/>
        </w:rPr>
        <w:t xml:space="preserve"> reserved </w:t>
      </w:r>
      <w:r w:rsidR="0099018D" w:rsidRPr="00DA7D51">
        <w:rPr>
          <w:color w:val="000000"/>
        </w:rPr>
        <w:t>for VCS P</w:t>
      </w:r>
      <w:r w:rsidRPr="00DA7D51">
        <w:rPr>
          <w:color w:val="000000"/>
        </w:rPr>
        <w:t>rogram documents and is generally not appropriate for methodologies.</w:t>
      </w:r>
    </w:p>
    <w:p w14:paraId="559F06BC" w14:textId="0DC4CF20" w:rsidR="0099018D" w:rsidRPr="00DA7D51" w:rsidRDefault="0099018D" w:rsidP="0099018D">
      <w:pPr>
        <w:rPr>
          <w:color w:val="000000"/>
        </w:rPr>
      </w:pPr>
      <w:r w:rsidRPr="00DA7D51">
        <w:rPr>
          <w:color w:val="000000"/>
        </w:rPr>
        <w:lastRenderedPageBreak/>
        <w:t xml:space="preserve">Unless applying a merited deviation, please complete all sections using Arial or Franklin Gothic Book </w:t>
      </w:r>
      <w:proofErr w:type="gramStart"/>
      <w:r w:rsidRPr="00DA7D51">
        <w:rPr>
          <w:color w:val="000000"/>
        </w:rPr>
        <w:t>10.5 point</w:t>
      </w:r>
      <w:proofErr w:type="gramEnd"/>
      <w:r w:rsidRPr="00DA7D51">
        <w:rPr>
          <w:color w:val="000000"/>
        </w:rPr>
        <w:t xml:space="preserve">, black, regular (non-italic) font. Where a section is not applicable, explain why. </w:t>
      </w:r>
    </w:p>
    <w:p w14:paraId="50D24C1D" w14:textId="77777777" w:rsidR="0099018D" w:rsidRPr="0099018D" w:rsidRDefault="0099018D" w:rsidP="0099018D">
      <w:pPr>
        <w:sectPr w:rsidR="0099018D" w:rsidRPr="0099018D" w:rsidSect="002078A1">
          <w:headerReference w:type="first" r:id="rId12"/>
          <w:footerReference w:type="first" r:id="rId13"/>
          <w:pgSz w:w="12240" w:h="15840"/>
          <w:pgMar w:top="864" w:right="1440" w:bottom="1440" w:left="1440" w:header="720" w:footer="720" w:gutter="0"/>
          <w:cols w:space="720"/>
          <w:docGrid w:linePitch="286"/>
        </w:sectPr>
      </w:pPr>
      <w:r w:rsidRPr="000071C2">
        <w:rPr>
          <w:b/>
          <w:bCs/>
          <w:color w:val="000000"/>
        </w:rPr>
        <w:t>Delete all instructions, including this introductory text, from the final document</w:t>
      </w:r>
      <w:r w:rsidRPr="00DA7D51">
        <w:rPr>
          <w:color w:val="000000"/>
        </w:rPr>
        <w:t>.</w:t>
      </w:r>
    </w:p>
    <w:p w14:paraId="2EBECB01" w14:textId="77777777" w:rsidR="00922E7D" w:rsidRPr="00D109C1" w:rsidRDefault="00922E7D" w:rsidP="00922E7D">
      <w:r>
        <w:rPr>
          <w:noProof/>
        </w:rPr>
        <w:lastRenderedPageBreak/>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1" w:name="_x84r14w3g9r7" w:colFirst="0" w:colLast="0"/>
      <w:bookmarkStart w:id="2" w:name="_houq13783nr7" w:colFirst="0" w:colLast="0"/>
      <w:bookmarkEnd w:id="1"/>
      <w:bookmarkEnd w:id="2"/>
    </w:p>
    <w:p w14:paraId="5F40D92B" w14:textId="77777777" w:rsidR="00922E7D" w:rsidRPr="0079438F" w:rsidRDefault="00922E7D" w:rsidP="00922E7D">
      <w:pPr>
        <w:pStyle w:val="TemplateTitle"/>
      </w:pPr>
      <w:r>
        <w:br/>
      </w:r>
      <w:r w:rsidR="0099018D">
        <w:t>Methodology</w:t>
      </w:r>
      <w:r w:rsidRPr="00030969">
        <w:t xml:space="preserve"> TITLE</w:t>
      </w:r>
    </w:p>
    <w:p w14:paraId="55D82A5A"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 xml:space="preserve">Logo (optional) </w:t>
      </w:r>
    </w:p>
    <w:p w14:paraId="60DD8F77"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Document Prepared by (</w:t>
      </w:r>
      <w:r w:rsidRPr="00DA7D51">
        <w:rPr>
          <w:rFonts w:ascii="Century Gothic" w:hAnsi="Century Gothic" w:cs="Arial"/>
          <w:color w:val="000000"/>
          <w:sz w:val="26"/>
          <w:szCs w:val="26"/>
          <w:lang w:val="en-CA"/>
        </w:rPr>
        <w:t>individual or entity</w:t>
      </w:r>
      <w:r w:rsidRPr="00DA7D51">
        <w:rPr>
          <w:rFonts w:ascii="Century Gothic" w:hAnsi="Century Gothic"/>
          <w:color w:val="000000"/>
          <w:sz w:val="26"/>
          <w:szCs w:val="26"/>
        </w:rPr>
        <w:t>)</w:t>
      </w:r>
    </w:p>
    <w:p w14:paraId="2ED5C117"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Contact Information (optional)</w:t>
      </w:r>
    </w:p>
    <w:p w14:paraId="595D68AB" w14:textId="77777777" w:rsidR="00922E7D" w:rsidRPr="00030969" w:rsidRDefault="00922E7D" w:rsidP="00922E7D"/>
    <w:tbl>
      <w:tblPr>
        <w:tblStyle w:val="GridTable5Dark-Accent2"/>
        <w:tblW w:w="9775" w:type="dxa"/>
        <w:tblLook w:val="0680" w:firstRow="0" w:lastRow="0" w:firstColumn="1" w:lastColumn="0" w:noHBand="1" w:noVBand="1"/>
      </w:tblPr>
      <w:tblGrid>
        <w:gridCol w:w="2396"/>
        <w:gridCol w:w="7379"/>
      </w:tblGrid>
      <w:tr w:rsidR="00922E7D" w:rsidRPr="001B340D" w14:paraId="044F2850"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F8555BD" w14:textId="77777777" w:rsidR="00922E7D" w:rsidRPr="00877942" w:rsidRDefault="00922E7D" w:rsidP="00324D5B">
            <w:pPr>
              <w:pStyle w:val="Header"/>
              <w:spacing w:before="60" w:after="60"/>
              <w:jc w:val="right"/>
              <w:rPr>
                <w:rFonts w:cs="Arial"/>
                <w:b w:val="0"/>
                <w:spacing w:val="4"/>
                <w:szCs w:val="21"/>
                <w:lang w:val="en-CA"/>
              </w:rPr>
            </w:pPr>
            <w:r w:rsidRPr="00877942">
              <w:rPr>
                <w:rFonts w:cs="Arial"/>
                <w:spacing w:val="4"/>
                <w:szCs w:val="21"/>
                <w:lang w:val="en-CA"/>
              </w:rPr>
              <w:t xml:space="preserve">Title </w:t>
            </w:r>
          </w:p>
        </w:tc>
        <w:tc>
          <w:tcPr>
            <w:tcW w:w="7379" w:type="dxa"/>
            <w:shd w:val="clear" w:color="auto" w:fill="F2F2F2"/>
          </w:tcPr>
          <w:p w14:paraId="693729E5" w14:textId="77777777" w:rsidR="00922E7D" w:rsidRPr="00890CDF" w:rsidRDefault="00922E7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 xml:space="preserve">Name of </w:t>
            </w:r>
            <w:r w:rsidR="009B6145">
              <w:rPr>
                <w:i/>
                <w:color w:val="404040"/>
              </w:rPr>
              <w:t>the methodology or methodology revision</w:t>
            </w:r>
          </w:p>
        </w:tc>
      </w:tr>
      <w:tr w:rsidR="00922E7D" w:rsidRPr="001B340D" w14:paraId="736C4D8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BCA2AAD" w14:textId="77777777" w:rsidR="00922E7D" w:rsidRPr="00877942" w:rsidRDefault="00922E7D" w:rsidP="00324D5B">
            <w:pPr>
              <w:pStyle w:val="Header"/>
              <w:spacing w:before="60" w:after="60"/>
              <w:jc w:val="right"/>
              <w:rPr>
                <w:rFonts w:cs="Arial"/>
                <w:b w:val="0"/>
                <w:spacing w:val="4"/>
                <w:szCs w:val="21"/>
                <w:lang w:val="en-CA"/>
              </w:rPr>
            </w:pPr>
            <w:r w:rsidRPr="00877942">
              <w:rPr>
                <w:rFonts w:cs="Arial"/>
                <w:spacing w:val="4"/>
                <w:szCs w:val="21"/>
                <w:lang w:val="en-CA"/>
              </w:rPr>
              <w:t>Version</w:t>
            </w:r>
          </w:p>
        </w:tc>
        <w:tc>
          <w:tcPr>
            <w:tcW w:w="7379" w:type="dxa"/>
            <w:shd w:val="clear" w:color="auto" w:fill="F2F2F2"/>
          </w:tcPr>
          <w:p w14:paraId="45D40FBB" w14:textId="77777777" w:rsidR="00922E7D" w:rsidRPr="00890CDF" w:rsidRDefault="00922E7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Version number of this document</w:t>
            </w:r>
          </w:p>
        </w:tc>
      </w:tr>
      <w:tr w:rsidR="009B6145" w:rsidRPr="001B340D" w14:paraId="52499B4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CE710A8" w14:textId="77777777" w:rsidR="009B6145" w:rsidRDefault="009B6145" w:rsidP="00324D5B">
            <w:pPr>
              <w:pStyle w:val="Header"/>
              <w:spacing w:before="60" w:after="60"/>
              <w:jc w:val="right"/>
              <w:rPr>
                <w:rFonts w:cs="Arial"/>
                <w:spacing w:val="4"/>
                <w:szCs w:val="21"/>
                <w:lang w:val="en-CA"/>
              </w:rPr>
            </w:pPr>
            <w:r>
              <w:rPr>
                <w:rFonts w:cs="Arial"/>
                <w:spacing w:val="4"/>
                <w:szCs w:val="21"/>
                <w:lang w:val="en-CA"/>
              </w:rPr>
              <w:t>Date of Issue</w:t>
            </w:r>
          </w:p>
        </w:tc>
        <w:tc>
          <w:tcPr>
            <w:tcW w:w="7379" w:type="dxa"/>
            <w:shd w:val="clear" w:color="auto" w:fill="F2F2F2"/>
          </w:tcPr>
          <w:p w14:paraId="6776C3FC" w14:textId="77777777" w:rsidR="009B6145" w:rsidRPr="00890CDF" w:rsidRDefault="009B6145"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Pr>
                <w:i/>
                <w:color w:val="404040"/>
              </w:rPr>
              <w:t>DD-Month-YYY this version of the document issued</w:t>
            </w:r>
          </w:p>
        </w:tc>
      </w:tr>
      <w:tr w:rsidR="0099018D" w:rsidRPr="001B340D" w14:paraId="15D972C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CD6A884" w14:textId="77777777" w:rsidR="0099018D" w:rsidRPr="00877942" w:rsidRDefault="0099018D" w:rsidP="00324D5B">
            <w:pPr>
              <w:pStyle w:val="Header"/>
              <w:spacing w:before="60" w:after="60"/>
              <w:jc w:val="right"/>
              <w:rPr>
                <w:rFonts w:cs="Arial"/>
                <w:spacing w:val="4"/>
                <w:szCs w:val="21"/>
                <w:lang w:val="en-CA"/>
              </w:rPr>
            </w:pPr>
            <w:r>
              <w:rPr>
                <w:rFonts w:cs="Arial"/>
                <w:spacing w:val="4"/>
                <w:szCs w:val="21"/>
                <w:lang w:val="en-CA"/>
              </w:rPr>
              <w:t>Type</w:t>
            </w:r>
          </w:p>
        </w:tc>
        <w:tc>
          <w:tcPr>
            <w:tcW w:w="7379" w:type="dxa"/>
            <w:shd w:val="clear" w:color="auto" w:fill="F2F2F2"/>
          </w:tcPr>
          <w:p w14:paraId="3EC13E75" w14:textId="1DCF7C11" w:rsidR="00085BC8" w:rsidRPr="00F70345" w:rsidRDefault="00F96BE0" w:rsidP="00F96BE0">
            <w:pPr>
              <w:snapToGrid w:val="0"/>
              <w:spacing w:before="60" w:after="60" w:line="240" w:lineRule="auto"/>
              <w:contextualSpacing/>
              <w:cnfStyle w:val="000000000000" w:firstRow="0" w:lastRow="0" w:firstColumn="0" w:lastColumn="0" w:oddVBand="0" w:evenVBand="0" w:oddHBand="0" w:evenHBand="0" w:firstRowFirstColumn="0" w:firstRowLastColumn="0" w:lastRowFirstColumn="0" w:lastRowLastColumn="0"/>
              <w:rPr>
                <w:color w:val="000000" w:themeColor="text1"/>
                <w:sz w:val="19"/>
                <w:szCs w:val="19"/>
              </w:rPr>
            </w:pPr>
            <w:sdt>
              <w:sdtPr>
                <w:rPr>
                  <w:color w:val="000000" w:themeColor="text1"/>
                  <w:sz w:val="19"/>
                  <w:szCs w:val="19"/>
                </w:rPr>
                <w:id w:val="-833987572"/>
                <w14:checkbox>
                  <w14:checked w14:val="0"/>
                  <w14:checkedState w14:val="2612" w14:font="MS Gothic"/>
                  <w14:uncheckedState w14:val="2610" w14:font="MS Gothic"/>
                </w14:checkbox>
              </w:sdtPr>
              <w:sdtEndPr/>
              <w:sdtContent>
                <w:r w:rsidR="00EB3466">
                  <w:rPr>
                    <w:rFonts w:ascii="MS Gothic" w:eastAsia="MS Gothic" w:hAnsi="MS Gothic" w:hint="eastAsia"/>
                    <w:color w:val="000000" w:themeColor="text1"/>
                    <w:sz w:val="19"/>
                    <w:szCs w:val="19"/>
                  </w:rPr>
                  <w:t>☐</w:t>
                </w:r>
              </w:sdtContent>
            </w:sdt>
            <w:r w:rsidR="00085BC8" w:rsidRPr="00F70345">
              <w:rPr>
                <w:color w:val="000000" w:themeColor="text1"/>
                <w:sz w:val="19"/>
                <w:szCs w:val="19"/>
              </w:rPr>
              <w:t xml:space="preserve"> </w:t>
            </w:r>
            <w:r w:rsidR="00FB5726">
              <w:rPr>
                <w:color w:val="000000" w:themeColor="text1"/>
                <w:sz w:val="19"/>
                <w:szCs w:val="19"/>
              </w:rPr>
              <w:t xml:space="preserve">New </w:t>
            </w:r>
            <w:r w:rsidR="00085BC8" w:rsidRPr="00F70345">
              <w:rPr>
                <w:color w:val="000000" w:themeColor="text1"/>
                <w:sz w:val="19"/>
                <w:szCs w:val="19"/>
              </w:rPr>
              <w:t>Methodology</w:t>
            </w:r>
          </w:p>
          <w:p w14:paraId="020BB2DD" w14:textId="1EB2A2A8" w:rsidR="0099018D" w:rsidRPr="00890CDF" w:rsidRDefault="00F96BE0" w:rsidP="00F96BE0">
            <w:pPr>
              <w:pStyle w:val="TableText"/>
              <w:spacing w:before="60" w:after="60" w:line="240" w:lineRule="auto"/>
              <w:contextualSpacing/>
              <w:cnfStyle w:val="000000000000" w:firstRow="0" w:lastRow="0" w:firstColumn="0" w:lastColumn="0" w:oddVBand="0" w:evenVBand="0" w:oddHBand="0" w:evenHBand="0" w:firstRowFirstColumn="0" w:firstRowLastColumn="0" w:lastRowFirstColumn="0" w:lastRowLastColumn="0"/>
              <w:rPr>
                <w:i/>
                <w:color w:val="404040"/>
              </w:rPr>
            </w:pPr>
            <w:sdt>
              <w:sdtPr>
                <w:rPr>
                  <w:color w:val="000000" w:themeColor="text1"/>
                </w:rPr>
                <w:id w:val="-612984226"/>
                <w14:checkbox>
                  <w14:checked w14:val="0"/>
                  <w14:checkedState w14:val="2612" w14:font="MS Gothic"/>
                  <w14:uncheckedState w14:val="2610" w14:font="MS Gothic"/>
                </w14:checkbox>
              </w:sdtPr>
              <w:sdtEndPr/>
              <w:sdtContent>
                <w:r w:rsidR="002507CE">
                  <w:rPr>
                    <w:rFonts w:ascii="MS Gothic" w:eastAsia="MS Gothic" w:hAnsi="MS Gothic" w:hint="eastAsia"/>
                    <w:color w:val="000000" w:themeColor="text1"/>
                  </w:rPr>
                  <w:t>☐</w:t>
                </w:r>
              </w:sdtContent>
            </w:sdt>
            <w:r w:rsidR="00085BC8" w:rsidRPr="00F70345">
              <w:rPr>
                <w:color w:val="000000" w:themeColor="text1"/>
              </w:rPr>
              <w:t xml:space="preserve"> Methodology </w:t>
            </w:r>
            <w:r w:rsidR="00FB5726" w:rsidRPr="00F70345">
              <w:rPr>
                <w:color w:val="000000" w:themeColor="text1"/>
              </w:rPr>
              <w:t>Revision</w:t>
            </w:r>
          </w:p>
        </w:tc>
      </w:tr>
      <w:tr w:rsidR="00922E7D" w:rsidRPr="001B340D" w14:paraId="4982DE60"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214C908" w14:textId="77777777" w:rsidR="00922E7D" w:rsidRPr="00877942" w:rsidRDefault="0099018D" w:rsidP="00324D5B">
            <w:pPr>
              <w:pStyle w:val="Header"/>
              <w:spacing w:before="60" w:after="60"/>
              <w:jc w:val="right"/>
              <w:rPr>
                <w:rFonts w:cs="Arial"/>
                <w:b w:val="0"/>
                <w:spacing w:val="4"/>
                <w:szCs w:val="21"/>
                <w:lang w:val="en-CA"/>
              </w:rPr>
            </w:pPr>
            <w:r>
              <w:rPr>
                <w:rFonts w:cs="Arial"/>
                <w:spacing w:val="4"/>
                <w:szCs w:val="21"/>
                <w:lang w:val="en-CA"/>
              </w:rPr>
              <w:t>Sectoral Scope</w:t>
            </w:r>
          </w:p>
        </w:tc>
        <w:tc>
          <w:tcPr>
            <w:tcW w:w="7379" w:type="dxa"/>
            <w:shd w:val="clear" w:color="auto" w:fill="F2F2F2"/>
          </w:tcPr>
          <w:p w14:paraId="0271241B" w14:textId="509D4298" w:rsidR="00922E7D" w:rsidRPr="00890CDF" w:rsidRDefault="0099018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 xml:space="preserve">Sectoral scope(s) applicable to the methodology/revision. For AFOLU methodologies, indicate the applicable project category (ALM, ARR, IFM, REDD, WRC, </w:t>
            </w:r>
            <w:proofErr w:type="spellStart"/>
            <w:r w:rsidRPr="00890CDF">
              <w:rPr>
                <w:i/>
                <w:color w:val="404040"/>
              </w:rPr>
              <w:t>ACoGS</w:t>
            </w:r>
            <w:proofErr w:type="spellEnd"/>
            <w:r w:rsidRPr="00890CDF">
              <w:rPr>
                <w:i/>
                <w:color w:val="404040"/>
              </w:rPr>
              <w:t>) and specific project type (</w:t>
            </w:r>
            <w:r w:rsidR="009B6145">
              <w:rPr>
                <w:i/>
                <w:color w:val="404040"/>
              </w:rPr>
              <w:t xml:space="preserve">e.g., </w:t>
            </w:r>
            <w:r w:rsidRPr="00890CDF">
              <w:rPr>
                <w:i/>
                <w:color w:val="404040"/>
              </w:rPr>
              <w:t xml:space="preserve">ICM, </w:t>
            </w:r>
            <w:proofErr w:type="spellStart"/>
            <w:r w:rsidRPr="00890CDF">
              <w:rPr>
                <w:i/>
                <w:color w:val="404040"/>
              </w:rPr>
              <w:t>LtPF</w:t>
            </w:r>
            <w:proofErr w:type="spellEnd"/>
            <w:r w:rsidRPr="00890CDF">
              <w:rPr>
                <w:i/>
                <w:color w:val="404040"/>
              </w:rPr>
              <w:t>, APDD, RWE,</w:t>
            </w:r>
            <w:r w:rsidR="00D00512">
              <w:rPr>
                <w:i/>
                <w:color w:val="404040"/>
              </w:rPr>
              <w:t xml:space="preserve"> </w:t>
            </w:r>
            <w:r w:rsidRPr="00890CDF">
              <w:rPr>
                <w:i/>
                <w:color w:val="404040"/>
              </w:rPr>
              <w:t>AUC)</w:t>
            </w:r>
          </w:p>
        </w:tc>
      </w:tr>
      <w:tr w:rsidR="00C550AC" w:rsidRPr="001B340D" w14:paraId="55B951A7" w14:textId="77777777" w:rsidTr="00324D5B">
        <w:trPr>
          <w:trHeight w:val="448"/>
        </w:trPr>
        <w:tc>
          <w:tcPr>
            <w:cnfStyle w:val="001000000000" w:firstRow="0" w:lastRow="0" w:firstColumn="1" w:lastColumn="0" w:oddVBand="0" w:evenVBand="0" w:oddHBand="0" w:evenHBand="0" w:firstRowFirstColumn="0" w:firstRowLastColumn="0" w:lastRowFirstColumn="0" w:lastRowLastColumn="0"/>
            <w:tcW w:w="2396" w:type="dxa"/>
          </w:tcPr>
          <w:p w14:paraId="0F4B636F" w14:textId="02879B21" w:rsidR="00C550AC" w:rsidRPr="00877942" w:rsidRDefault="00C550AC" w:rsidP="00324D5B">
            <w:pPr>
              <w:pStyle w:val="Header"/>
              <w:spacing w:before="60" w:after="60"/>
              <w:jc w:val="right"/>
              <w:rPr>
                <w:rFonts w:cs="Arial"/>
                <w:spacing w:val="4"/>
                <w:szCs w:val="21"/>
                <w:lang w:val="en-CA"/>
              </w:rPr>
            </w:pPr>
            <w:r>
              <w:rPr>
                <w:rFonts w:cs="Arial"/>
                <w:color w:val="F0FFF7"/>
                <w:spacing w:val="4"/>
                <w:szCs w:val="21"/>
                <w:lang w:val="en-CA"/>
              </w:rPr>
              <w:t>Developer</w:t>
            </w:r>
          </w:p>
        </w:tc>
        <w:tc>
          <w:tcPr>
            <w:tcW w:w="7379" w:type="dxa"/>
            <w:shd w:val="clear" w:color="auto" w:fill="F2F2F2"/>
          </w:tcPr>
          <w:p w14:paraId="5A324621" w14:textId="39A08891" w:rsidR="00C550AC" w:rsidRPr="00890CDF" w:rsidRDefault="00C550AC"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324D5B">
              <w:rPr>
                <w:i/>
                <w:color w:val="404040"/>
              </w:rPr>
              <w:t xml:space="preserve">Name of the organization </w:t>
            </w:r>
            <w:r w:rsidR="00324D5B" w:rsidRPr="00324D5B">
              <w:rPr>
                <w:i/>
                <w:color w:val="404040"/>
              </w:rPr>
              <w:t>that</w:t>
            </w:r>
            <w:r w:rsidRPr="00324D5B">
              <w:rPr>
                <w:i/>
                <w:color w:val="404040"/>
              </w:rPr>
              <w:t xml:space="preserve"> developed the </w:t>
            </w:r>
            <w:r w:rsidR="00CB272D" w:rsidRPr="00324D5B">
              <w:rPr>
                <w:i/>
                <w:color w:val="404040"/>
              </w:rPr>
              <w:t>methodology</w:t>
            </w:r>
          </w:p>
        </w:tc>
      </w:tr>
      <w:tr w:rsidR="00922E7D" w:rsidRPr="001B340D" w14:paraId="1F5CA148"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032AB6A" w14:textId="710715F5" w:rsidR="00922E7D" w:rsidRPr="00877942" w:rsidRDefault="00922E7D" w:rsidP="00324D5B">
            <w:pPr>
              <w:pStyle w:val="Header"/>
              <w:spacing w:before="60" w:after="60"/>
              <w:jc w:val="right"/>
              <w:rPr>
                <w:rFonts w:cs="Arial"/>
                <w:spacing w:val="4"/>
                <w:szCs w:val="21"/>
              </w:rPr>
            </w:pPr>
            <w:r w:rsidRPr="00877942">
              <w:rPr>
                <w:rFonts w:cs="Arial"/>
                <w:spacing w:val="4"/>
                <w:szCs w:val="21"/>
              </w:rPr>
              <w:t>Contact</w:t>
            </w:r>
            <w:r w:rsidR="001C06B5">
              <w:rPr>
                <w:rFonts w:cs="Arial"/>
                <w:spacing w:val="4"/>
                <w:szCs w:val="21"/>
              </w:rPr>
              <w:t xml:space="preserve"> information</w:t>
            </w:r>
          </w:p>
        </w:tc>
        <w:tc>
          <w:tcPr>
            <w:tcW w:w="7379" w:type="dxa"/>
            <w:shd w:val="clear" w:color="auto" w:fill="F2F2F2"/>
          </w:tcPr>
          <w:p w14:paraId="72E6E7EF" w14:textId="7DFEAC64" w:rsidR="00922E7D" w:rsidRPr="00890CDF" w:rsidRDefault="00922E7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Physical address, telephone, email, website</w:t>
            </w:r>
            <w:r w:rsidR="00682F57">
              <w:rPr>
                <w:i/>
                <w:color w:val="404040"/>
              </w:rPr>
              <w:t>,</w:t>
            </w:r>
            <w:r w:rsidR="00682F57" w:rsidRPr="00324D5B">
              <w:rPr>
                <w:i/>
                <w:color w:val="404040"/>
              </w:rPr>
              <w:t xml:space="preserve"> 2 letter country code</w:t>
            </w:r>
          </w:p>
        </w:tc>
      </w:tr>
    </w:tbl>
    <w:p w14:paraId="3FA3F889" w14:textId="77777777" w:rsidR="00922E7D" w:rsidRDefault="00922E7D" w:rsidP="00A36171">
      <w:pPr>
        <w:spacing w:before="240" w:line="288" w:lineRule="auto"/>
        <w:rPr>
          <w:rFonts w:ascii="Arial Bold" w:hAnsi="Arial Bold"/>
          <w:color w:val="005B82"/>
          <w:sz w:val="22"/>
        </w:rPr>
        <w:sectPr w:rsidR="00922E7D" w:rsidSect="007014B0">
          <w:headerReference w:type="default" r:id="rId15"/>
          <w:pgSz w:w="12240" w:h="15840" w:code="1"/>
          <w:pgMar w:top="1440" w:right="1440" w:bottom="1440" w:left="1440" w:header="720" w:footer="720" w:gutter="0"/>
          <w:cols w:space="708"/>
          <w:docGrid w:linePitch="360"/>
        </w:sectPr>
      </w:pPr>
    </w:p>
    <w:p w14:paraId="5DEAE601" w14:textId="77777777" w:rsidR="00C7490E" w:rsidRDefault="00922E7D" w:rsidP="00922E7D">
      <w:pPr>
        <w:pStyle w:val="TOC"/>
        <w:widowControl w:val="0"/>
        <w:rPr>
          <w:noProof/>
        </w:rPr>
      </w:pPr>
      <w:bookmarkStart w:id="3" w:name="_Toc535492837"/>
      <w:bookmarkStart w:id="4" w:name="_Toc535493049"/>
      <w:r w:rsidRPr="0099018D">
        <w:lastRenderedPageBreak/>
        <w:t>Contents</w:t>
      </w:r>
      <w:bookmarkEnd w:id="3"/>
      <w:bookmarkEnd w:id="4"/>
      <w:r>
        <w:rPr>
          <w:rStyle w:val="Hyperlink"/>
          <w:b/>
          <w:noProof/>
          <w:color w:val="2B3A57"/>
          <w:sz w:val="24"/>
        </w:rPr>
        <w:fldChar w:fldCharType="begin"/>
      </w:r>
      <w:r w:rsidRPr="0099018D">
        <w:rPr>
          <w:rStyle w:val="Hyperlink"/>
          <w:b/>
          <w:noProof/>
          <w:color w:val="2B3A57"/>
          <w:sz w:val="24"/>
        </w:rPr>
        <w:instrText xml:space="preserve"> TOC \o "2-2" \h \z \t "Heading 1,1" </w:instrText>
      </w:r>
      <w:r>
        <w:rPr>
          <w:rStyle w:val="Hyperlink"/>
          <w:b/>
          <w:noProof/>
          <w:color w:val="2B3A57"/>
          <w:sz w:val="24"/>
        </w:rPr>
        <w:fldChar w:fldCharType="separate"/>
      </w:r>
    </w:p>
    <w:p w14:paraId="1786A116" w14:textId="0F8EBA28" w:rsidR="00C7490E" w:rsidRDefault="00F96BE0">
      <w:pPr>
        <w:pStyle w:val="TOC1"/>
        <w:rPr>
          <w:rFonts w:asciiTheme="minorHAnsi" w:eastAsiaTheme="minorEastAsia" w:hAnsiTheme="minorHAnsi"/>
          <w:b w:val="0"/>
          <w:caps w:val="0"/>
          <w:noProof/>
          <w:color w:val="auto"/>
          <w:kern w:val="0"/>
          <w:sz w:val="22"/>
        </w:rPr>
      </w:pPr>
      <w:hyperlink w:anchor="_Toc17465135" w:history="1">
        <w:r w:rsidR="00C7490E" w:rsidRPr="007D53B1">
          <w:rPr>
            <w:rStyle w:val="Hyperlink"/>
            <w:noProof/>
          </w:rPr>
          <w:t>1</w:t>
        </w:r>
        <w:r w:rsidR="00C7490E">
          <w:rPr>
            <w:rFonts w:asciiTheme="minorHAnsi" w:eastAsiaTheme="minorEastAsia" w:hAnsiTheme="minorHAnsi"/>
            <w:b w:val="0"/>
            <w:caps w:val="0"/>
            <w:noProof/>
            <w:color w:val="auto"/>
            <w:kern w:val="0"/>
            <w:sz w:val="22"/>
          </w:rPr>
          <w:tab/>
        </w:r>
        <w:r w:rsidR="00C7490E" w:rsidRPr="007D53B1">
          <w:rPr>
            <w:rStyle w:val="Hyperlink"/>
            <w:noProof/>
          </w:rPr>
          <w:t>Sources</w:t>
        </w:r>
        <w:r w:rsidR="00C7490E">
          <w:rPr>
            <w:noProof/>
            <w:webHidden/>
          </w:rPr>
          <w:tab/>
        </w:r>
        <w:r w:rsidR="00C7490E">
          <w:rPr>
            <w:noProof/>
            <w:webHidden/>
          </w:rPr>
          <w:fldChar w:fldCharType="begin"/>
        </w:r>
        <w:r w:rsidR="00C7490E">
          <w:rPr>
            <w:noProof/>
            <w:webHidden/>
          </w:rPr>
          <w:instrText xml:space="preserve"> PAGEREF _Toc17465135 \h </w:instrText>
        </w:r>
        <w:r w:rsidR="00C7490E">
          <w:rPr>
            <w:noProof/>
            <w:webHidden/>
          </w:rPr>
        </w:r>
        <w:r w:rsidR="00C7490E">
          <w:rPr>
            <w:noProof/>
            <w:webHidden/>
          </w:rPr>
          <w:fldChar w:fldCharType="separate"/>
        </w:r>
        <w:r w:rsidR="001B4934">
          <w:rPr>
            <w:noProof/>
            <w:webHidden/>
          </w:rPr>
          <w:t>6</w:t>
        </w:r>
        <w:r w:rsidR="00C7490E">
          <w:rPr>
            <w:noProof/>
            <w:webHidden/>
          </w:rPr>
          <w:fldChar w:fldCharType="end"/>
        </w:r>
      </w:hyperlink>
    </w:p>
    <w:p w14:paraId="22DE91F9" w14:textId="39BAEA3A" w:rsidR="00C7490E" w:rsidRDefault="00F96BE0">
      <w:pPr>
        <w:pStyle w:val="TOC1"/>
        <w:rPr>
          <w:rFonts w:asciiTheme="minorHAnsi" w:eastAsiaTheme="minorEastAsia" w:hAnsiTheme="minorHAnsi"/>
          <w:b w:val="0"/>
          <w:caps w:val="0"/>
          <w:noProof/>
          <w:color w:val="auto"/>
          <w:kern w:val="0"/>
          <w:sz w:val="22"/>
        </w:rPr>
      </w:pPr>
      <w:hyperlink w:anchor="_Toc17465136" w:history="1">
        <w:r w:rsidR="00C7490E" w:rsidRPr="007D53B1">
          <w:rPr>
            <w:rStyle w:val="Hyperlink"/>
            <w:noProof/>
          </w:rPr>
          <w:t>2</w:t>
        </w:r>
        <w:r w:rsidR="00C7490E">
          <w:rPr>
            <w:rFonts w:asciiTheme="minorHAnsi" w:eastAsiaTheme="minorEastAsia" w:hAnsiTheme="minorHAnsi"/>
            <w:b w:val="0"/>
            <w:caps w:val="0"/>
            <w:noProof/>
            <w:color w:val="auto"/>
            <w:kern w:val="0"/>
            <w:sz w:val="22"/>
          </w:rPr>
          <w:tab/>
        </w:r>
        <w:r w:rsidR="00C7490E" w:rsidRPr="007D53B1">
          <w:rPr>
            <w:rStyle w:val="Hyperlink"/>
            <w:noProof/>
          </w:rPr>
          <w:t>Summary description of the Methodology</w:t>
        </w:r>
        <w:r w:rsidR="00C7490E">
          <w:rPr>
            <w:noProof/>
            <w:webHidden/>
          </w:rPr>
          <w:tab/>
        </w:r>
        <w:r w:rsidR="00C7490E">
          <w:rPr>
            <w:noProof/>
            <w:webHidden/>
          </w:rPr>
          <w:fldChar w:fldCharType="begin"/>
        </w:r>
        <w:r w:rsidR="00C7490E">
          <w:rPr>
            <w:noProof/>
            <w:webHidden/>
          </w:rPr>
          <w:instrText xml:space="preserve"> PAGEREF _Toc17465136 \h </w:instrText>
        </w:r>
        <w:r w:rsidR="00C7490E">
          <w:rPr>
            <w:noProof/>
            <w:webHidden/>
          </w:rPr>
        </w:r>
        <w:r w:rsidR="00C7490E">
          <w:rPr>
            <w:noProof/>
            <w:webHidden/>
          </w:rPr>
          <w:fldChar w:fldCharType="separate"/>
        </w:r>
        <w:r w:rsidR="001B4934">
          <w:rPr>
            <w:noProof/>
            <w:webHidden/>
          </w:rPr>
          <w:t>6</w:t>
        </w:r>
        <w:r w:rsidR="00C7490E">
          <w:rPr>
            <w:noProof/>
            <w:webHidden/>
          </w:rPr>
          <w:fldChar w:fldCharType="end"/>
        </w:r>
      </w:hyperlink>
    </w:p>
    <w:p w14:paraId="4F92D426" w14:textId="4F84EB8B" w:rsidR="00C7490E" w:rsidRDefault="00F96BE0">
      <w:pPr>
        <w:pStyle w:val="TOC1"/>
        <w:rPr>
          <w:rFonts w:asciiTheme="minorHAnsi" w:eastAsiaTheme="minorEastAsia" w:hAnsiTheme="minorHAnsi"/>
          <w:b w:val="0"/>
          <w:caps w:val="0"/>
          <w:noProof/>
          <w:color w:val="auto"/>
          <w:kern w:val="0"/>
          <w:sz w:val="22"/>
        </w:rPr>
      </w:pPr>
      <w:hyperlink w:anchor="_Toc17465137" w:history="1">
        <w:r w:rsidR="00C7490E" w:rsidRPr="007D53B1">
          <w:rPr>
            <w:rStyle w:val="Hyperlink"/>
            <w:noProof/>
          </w:rPr>
          <w:t>3</w:t>
        </w:r>
        <w:r w:rsidR="00C7490E">
          <w:rPr>
            <w:rFonts w:asciiTheme="minorHAnsi" w:eastAsiaTheme="minorEastAsia" w:hAnsiTheme="minorHAnsi"/>
            <w:b w:val="0"/>
            <w:caps w:val="0"/>
            <w:noProof/>
            <w:color w:val="auto"/>
            <w:kern w:val="0"/>
            <w:sz w:val="22"/>
          </w:rPr>
          <w:tab/>
        </w:r>
        <w:r w:rsidR="00C7490E" w:rsidRPr="007D53B1">
          <w:rPr>
            <w:rStyle w:val="Hyperlink"/>
            <w:noProof/>
          </w:rPr>
          <w:t>Definitions</w:t>
        </w:r>
        <w:r w:rsidR="00C7490E">
          <w:rPr>
            <w:noProof/>
            <w:webHidden/>
          </w:rPr>
          <w:tab/>
        </w:r>
        <w:r w:rsidR="00C7490E">
          <w:rPr>
            <w:noProof/>
            <w:webHidden/>
          </w:rPr>
          <w:fldChar w:fldCharType="begin"/>
        </w:r>
        <w:r w:rsidR="00C7490E">
          <w:rPr>
            <w:noProof/>
            <w:webHidden/>
          </w:rPr>
          <w:instrText xml:space="preserve"> PAGEREF _Toc17465137 \h </w:instrText>
        </w:r>
        <w:r w:rsidR="00C7490E">
          <w:rPr>
            <w:noProof/>
            <w:webHidden/>
          </w:rPr>
        </w:r>
        <w:r w:rsidR="00C7490E">
          <w:rPr>
            <w:noProof/>
            <w:webHidden/>
          </w:rPr>
          <w:fldChar w:fldCharType="separate"/>
        </w:r>
        <w:r w:rsidR="001B4934">
          <w:rPr>
            <w:noProof/>
            <w:webHidden/>
          </w:rPr>
          <w:t>7</w:t>
        </w:r>
        <w:r w:rsidR="00C7490E">
          <w:rPr>
            <w:noProof/>
            <w:webHidden/>
          </w:rPr>
          <w:fldChar w:fldCharType="end"/>
        </w:r>
      </w:hyperlink>
    </w:p>
    <w:p w14:paraId="4EE195B6" w14:textId="23F18807" w:rsidR="00C7490E" w:rsidRDefault="00F96BE0">
      <w:pPr>
        <w:pStyle w:val="TOC1"/>
        <w:rPr>
          <w:rFonts w:asciiTheme="minorHAnsi" w:eastAsiaTheme="minorEastAsia" w:hAnsiTheme="minorHAnsi"/>
          <w:b w:val="0"/>
          <w:caps w:val="0"/>
          <w:noProof/>
          <w:color w:val="auto"/>
          <w:kern w:val="0"/>
          <w:sz w:val="22"/>
        </w:rPr>
      </w:pPr>
      <w:hyperlink w:anchor="_Toc17465138" w:history="1">
        <w:r w:rsidR="00C7490E" w:rsidRPr="007D53B1">
          <w:rPr>
            <w:rStyle w:val="Hyperlink"/>
            <w:noProof/>
          </w:rPr>
          <w:t>4</w:t>
        </w:r>
        <w:r w:rsidR="00C7490E">
          <w:rPr>
            <w:rFonts w:asciiTheme="minorHAnsi" w:eastAsiaTheme="minorEastAsia" w:hAnsiTheme="minorHAnsi"/>
            <w:b w:val="0"/>
            <w:caps w:val="0"/>
            <w:noProof/>
            <w:color w:val="auto"/>
            <w:kern w:val="0"/>
            <w:sz w:val="22"/>
          </w:rPr>
          <w:tab/>
        </w:r>
        <w:r w:rsidR="00C7490E" w:rsidRPr="007D53B1">
          <w:rPr>
            <w:rStyle w:val="Hyperlink"/>
            <w:noProof/>
          </w:rPr>
          <w:t>Applicability conditions</w:t>
        </w:r>
        <w:r w:rsidR="00C7490E">
          <w:rPr>
            <w:noProof/>
            <w:webHidden/>
          </w:rPr>
          <w:tab/>
        </w:r>
        <w:r w:rsidR="00C7490E">
          <w:rPr>
            <w:noProof/>
            <w:webHidden/>
          </w:rPr>
          <w:fldChar w:fldCharType="begin"/>
        </w:r>
        <w:r w:rsidR="00C7490E">
          <w:rPr>
            <w:noProof/>
            <w:webHidden/>
          </w:rPr>
          <w:instrText xml:space="preserve"> PAGEREF _Toc17465138 \h </w:instrText>
        </w:r>
        <w:r w:rsidR="00C7490E">
          <w:rPr>
            <w:noProof/>
            <w:webHidden/>
          </w:rPr>
        </w:r>
        <w:r w:rsidR="00C7490E">
          <w:rPr>
            <w:noProof/>
            <w:webHidden/>
          </w:rPr>
          <w:fldChar w:fldCharType="separate"/>
        </w:r>
        <w:r w:rsidR="001B4934">
          <w:rPr>
            <w:noProof/>
            <w:webHidden/>
          </w:rPr>
          <w:t>7</w:t>
        </w:r>
        <w:r w:rsidR="00C7490E">
          <w:rPr>
            <w:noProof/>
            <w:webHidden/>
          </w:rPr>
          <w:fldChar w:fldCharType="end"/>
        </w:r>
      </w:hyperlink>
    </w:p>
    <w:p w14:paraId="3F395423" w14:textId="4F7BA3E4" w:rsidR="00C7490E" w:rsidRDefault="00F96BE0">
      <w:pPr>
        <w:pStyle w:val="TOC1"/>
        <w:rPr>
          <w:rFonts w:asciiTheme="minorHAnsi" w:eastAsiaTheme="minorEastAsia" w:hAnsiTheme="minorHAnsi"/>
          <w:b w:val="0"/>
          <w:caps w:val="0"/>
          <w:noProof/>
          <w:color w:val="auto"/>
          <w:kern w:val="0"/>
          <w:sz w:val="22"/>
        </w:rPr>
      </w:pPr>
      <w:hyperlink w:anchor="_Toc17465139" w:history="1">
        <w:r w:rsidR="00C7490E" w:rsidRPr="007D53B1">
          <w:rPr>
            <w:rStyle w:val="Hyperlink"/>
            <w:noProof/>
          </w:rPr>
          <w:t>5</w:t>
        </w:r>
        <w:r w:rsidR="00C7490E">
          <w:rPr>
            <w:rFonts w:asciiTheme="minorHAnsi" w:eastAsiaTheme="minorEastAsia" w:hAnsiTheme="minorHAnsi"/>
            <w:b w:val="0"/>
            <w:caps w:val="0"/>
            <w:noProof/>
            <w:color w:val="auto"/>
            <w:kern w:val="0"/>
            <w:sz w:val="22"/>
          </w:rPr>
          <w:tab/>
        </w:r>
        <w:r w:rsidR="00C7490E" w:rsidRPr="007D53B1">
          <w:rPr>
            <w:rStyle w:val="Hyperlink"/>
            <w:noProof/>
          </w:rPr>
          <w:t>Project Boundary</w:t>
        </w:r>
        <w:r w:rsidR="00C7490E">
          <w:rPr>
            <w:noProof/>
            <w:webHidden/>
          </w:rPr>
          <w:tab/>
        </w:r>
        <w:r w:rsidR="00C7490E">
          <w:rPr>
            <w:noProof/>
            <w:webHidden/>
          </w:rPr>
          <w:fldChar w:fldCharType="begin"/>
        </w:r>
        <w:r w:rsidR="00C7490E">
          <w:rPr>
            <w:noProof/>
            <w:webHidden/>
          </w:rPr>
          <w:instrText xml:space="preserve"> PAGEREF _Toc17465139 \h </w:instrText>
        </w:r>
        <w:r w:rsidR="00C7490E">
          <w:rPr>
            <w:noProof/>
            <w:webHidden/>
          </w:rPr>
        </w:r>
        <w:r w:rsidR="00C7490E">
          <w:rPr>
            <w:noProof/>
            <w:webHidden/>
          </w:rPr>
          <w:fldChar w:fldCharType="separate"/>
        </w:r>
        <w:r w:rsidR="001B4934">
          <w:rPr>
            <w:noProof/>
            <w:webHidden/>
          </w:rPr>
          <w:t>8</w:t>
        </w:r>
        <w:r w:rsidR="00C7490E">
          <w:rPr>
            <w:noProof/>
            <w:webHidden/>
          </w:rPr>
          <w:fldChar w:fldCharType="end"/>
        </w:r>
      </w:hyperlink>
    </w:p>
    <w:p w14:paraId="155DA792" w14:textId="49F0E644" w:rsidR="00C7490E" w:rsidRDefault="00F96BE0">
      <w:pPr>
        <w:pStyle w:val="TOC1"/>
        <w:rPr>
          <w:rFonts w:asciiTheme="minorHAnsi" w:eastAsiaTheme="minorEastAsia" w:hAnsiTheme="minorHAnsi"/>
          <w:b w:val="0"/>
          <w:caps w:val="0"/>
          <w:noProof/>
          <w:color w:val="auto"/>
          <w:kern w:val="0"/>
          <w:sz w:val="22"/>
        </w:rPr>
      </w:pPr>
      <w:hyperlink w:anchor="_Toc17465140" w:history="1">
        <w:r w:rsidR="00C7490E" w:rsidRPr="007D53B1">
          <w:rPr>
            <w:rStyle w:val="Hyperlink"/>
            <w:noProof/>
          </w:rPr>
          <w:t>6</w:t>
        </w:r>
        <w:r w:rsidR="00C7490E">
          <w:rPr>
            <w:rFonts w:asciiTheme="minorHAnsi" w:eastAsiaTheme="minorEastAsia" w:hAnsiTheme="minorHAnsi"/>
            <w:b w:val="0"/>
            <w:caps w:val="0"/>
            <w:noProof/>
            <w:color w:val="auto"/>
            <w:kern w:val="0"/>
            <w:sz w:val="22"/>
          </w:rPr>
          <w:tab/>
        </w:r>
        <w:r w:rsidR="00C7490E" w:rsidRPr="007D53B1">
          <w:rPr>
            <w:rStyle w:val="Hyperlink"/>
            <w:noProof/>
          </w:rPr>
          <w:t>Baseline Scenario</w:t>
        </w:r>
        <w:r w:rsidR="00C7490E">
          <w:rPr>
            <w:noProof/>
            <w:webHidden/>
          </w:rPr>
          <w:tab/>
        </w:r>
        <w:r w:rsidR="00C7490E">
          <w:rPr>
            <w:noProof/>
            <w:webHidden/>
          </w:rPr>
          <w:fldChar w:fldCharType="begin"/>
        </w:r>
        <w:r w:rsidR="00C7490E">
          <w:rPr>
            <w:noProof/>
            <w:webHidden/>
          </w:rPr>
          <w:instrText xml:space="preserve"> PAGEREF _Toc17465140 \h </w:instrText>
        </w:r>
        <w:r w:rsidR="00C7490E">
          <w:rPr>
            <w:noProof/>
            <w:webHidden/>
          </w:rPr>
        </w:r>
        <w:r w:rsidR="00C7490E">
          <w:rPr>
            <w:noProof/>
            <w:webHidden/>
          </w:rPr>
          <w:fldChar w:fldCharType="separate"/>
        </w:r>
        <w:r w:rsidR="001B4934">
          <w:rPr>
            <w:noProof/>
            <w:webHidden/>
          </w:rPr>
          <w:t>9</w:t>
        </w:r>
        <w:r w:rsidR="00C7490E">
          <w:rPr>
            <w:noProof/>
            <w:webHidden/>
          </w:rPr>
          <w:fldChar w:fldCharType="end"/>
        </w:r>
      </w:hyperlink>
    </w:p>
    <w:p w14:paraId="44F2523F" w14:textId="03615198" w:rsidR="00C7490E" w:rsidRDefault="00F96BE0">
      <w:pPr>
        <w:pStyle w:val="TOC1"/>
        <w:rPr>
          <w:rFonts w:asciiTheme="minorHAnsi" w:eastAsiaTheme="minorEastAsia" w:hAnsiTheme="minorHAnsi"/>
          <w:b w:val="0"/>
          <w:caps w:val="0"/>
          <w:noProof/>
          <w:color w:val="auto"/>
          <w:kern w:val="0"/>
          <w:sz w:val="22"/>
        </w:rPr>
      </w:pPr>
      <w:hyperlink w:anchor="_Toc17465141" w:history="1">
        <w:r w:rsidR="00C7490E" w:rsidRPr="007D53B1">
          <w:rPr>
            <w:rStyle w:val="Hyperlink"/>
            <w:noProof/>
          </w:rPr>
          <w:t>7</w:t>
        </w:r>
        <w:r w:rsidR="00C7490E">
          <w:rPr>
            <w:rFonts w:asciiTheme="minorHAnsi" w:eastAsiaTheme="minorEastAsia" w:hAnsiTheme="minorHAnsi"/>
            <w:b w:val="0"/>
            <w:caps w:val="0"/>
            <w:noProof/>
            <w:color w:val="auto"/>
            <w:kern w:val="0"/>
            <w:sz w:val="22"/>
          </w:rPr>
          <w:tab/>
        </w:r>
        <w:r w:rsidR="00C7490E" w:rsidRPr="007D53B1">
          <w:rPr>
            <w:rStyle w:val="Hyperlink"/>
            <w:noProof/>
          </w:rPr>
          <w:t>Additionality</w:t>
        </w:r>
        <w:r w:rsidR="00C7490E">
          <w:rPr>
            <w:noProof/>
            <w:webHidden/>
          </w:rPr>
          <w:tab/>
        </w:r>
        <w:r w:rsidR="00C7490E">
          <w:rPr>
            <w:noProof/>
            <w:webHidden/>
          </w:rPr>
          <w:fldChar w:fldCharType="begin"/>
        </w:r>
        <w:r w:rsidR="00C7490E">
          <w:rPr>
            <w:noProof/>
            <w:webHidden/>
          </w:rPr>
          <w:instrText xml:space="preserve"> PAGEREF _Toc17465141 \h </w:instrText>
        </w:r>
        <w:r w:rsidR="00C7490E">
          <w:rPr>
            <w:noProof/>
            <w:webHidden/>
          </w:rPr>
        </w:r>
        <w:r w:rsidR="00C7490E">
          <w:rPr>
            <w:noProof/>
            <w:webHidden/>
          </w:rPr>
          <w:fldChar w:fldCharType="separate"/>
        </w:r>
        <w:r w:rsidR="001B4934">
          <w:rPr>
            <w:noProof/>
            <w:webHidden/>
          </w:rPr>
          <w:t>9</w:t>
        </w:r>
        <w:r w:rsidR="00C7490E">
          <w:rPr>
            <w:noProof/>
            <w:webHidden/>
          </w:rPr>
          <w:fldChar w:fldCharType="end"/>
        </w:r>
      </w:hyperlink>
    </w:p>
    <w:p w14:paraId="1F4A1C4C" w14:textId="7180A778" w:rsidR="00C7490E" w:rsidRDefault="00F96BE0">
      <w:pPr>
        <w:pStyle w:val="TOC1"/>
        <w:rPr>
          <w:rFonts w:asciiTheme="minorHAnsi" w:eastAsiaTheme="minorEastAsia" w:hAnsiTheme="minorHAnsi"/>
          <w:b w:val="0"/>
          <w:caps w:val="0"/>
          <w:noProof/>
          <w:color w:val="auto"/>
          <w:kern w:val="0"/>
          <w:sz w:val="22"/>
        </w:rPr>
      </w:pPr>
      <w:hyperlink w:anchor="_Toc17465142" w:history="1">
        <w:r w:rsidR="00C7490E" w:rsidRPr="007D53B1">
          <w:rPr>
            <w:rStyle w:val="Hyperlink"/>
            <w:noProof/>
          </w:rPr>
          <w:t>8</w:t>
        </w:r>
        <w:r w:rsidR="00C7490E">
          <w:rPr>
            <w:rFonts w:asciiTheme="minorHAnsi" w:eastAsiaTheme="minorEastAsia" w:hAnsiTheme="minorHAnsi"/>
            <w:b w:val="0"/>
            <w:caps w:val="0"/>
            <w:noProof/>
            <w:color w:val="auto"/>
            <w:kern w:val="0"/>
            <w:sz w:val="22"/>
          </w:rPr>
          <w:tab/>
        </w:r>
        <w:r w:rsidR="00C7490E" w:rsidRPr="007D53B1">
          <w:rPr>
            <w:rStyle w:val="Hyperlink"/>
            <w:noProof/>
          </w:rPr>
          <w:t>Quantification of GHG Emission Reductions and Removals</w:t>
        </w:r>
        <w:r w:rsidR="00C7490E">
          <w:rPr>
            <w:noProof/>
            <w:webHidden/>
          </w:rPr>
          <w:tab/>
        </w:r>
        <w:r w:rsidR="00C7490E">
          <w:rPr>
            <w:noProof/>
            <w:webHidden/>
          </w:rPr>
          <w:fldChar w:fldCharType="begin"/>
        </w:r>
        <w:r w:rsidR="00C7490E">
          <w:rPr>
            <w:noProof/>
            <w:webHidden/>
          </w:rPr>
          <w:instrText xml:space="preserve"> PAGEREF _Toc17465142 \h </w:instrText>
        </w:r>
        <w:r w:rsidR="00C7490E">
          <w:rPr>
            <w:noProof/>
            <w:webHidden/>
          </w:rPr>
        </w:r>
        <w:r w:rsidR="00C7490E">
          <w:rPr>
            <w:noProof/>
            <w:webHidden/>
          </w:rPr>
          <w:fldChar w:fldCharType="separate"/>
        </w:r>
        <w:r w:rsidR="001B4934">
          <w:rPr>
            <w:noProof/>
            <w:webHidden/>
          </w:rPr>
          <w:t>11</w:t>
        </w:r>
        <w:r w:rsidR="00C7490E">
          <w:rPr>
            <w:noProof/>
            <w:webHidden/>
          </w:rPr>
          <w:fldChar w:fldCharType="end"/>
        </w:r>
      </w:hyperlink>
    </w:p>
    <w:p w14:paraId="792C482D" w14:textId="29AE6708" w:rsidR="00C7490E" w:rsidRDefault="00F96BE0">
      <w:pPr>
        <w:pStyle w:val="TOC2"/>
        <w:rPr>
          <w:rFonts w:asciiTheme="minorHAnsi" w:eastAsiaTheme="minorEastAsia" w:hAnsiTheme="minorHAnsi"/>
          <w:noProof/>
          <w:color w:val="auto"/>
          <w:kern w:val="0"/>
          <w:sz w:val="22"/>
        </w:rPr>
      </w:pPr>
      <w:hyperlink w:anchor="_Toc17465143" w:history="1">
        <w:r w:rsidR="00C7490E" w:rsidRPr="007D53B1">
          <w:rPr>
            <w:rStyle w:val="Hyperlink"/>
            <w:noProof/>
          </w:rPr>
          <w:t>8.1</w:t>
        </w:r>
        <w:r w:rsidR="00C7490E">
          <w:rPr>
            <w:rFonts w:asciiTheme="minorHAnsi" w:eastAsiaTheme="minorEastAsia" w:hAnsiTheme="minorHAnsi"/>
            <w:noProof/>
            <w:color w:val="auto"/>
            <w:kern w:val="0"/>
            <w:sz w:val="22"/>
          </w:rPr>
          <w:tab/>
        </w:r>
        <w:r w:rsidR="00C7490E" w:rsidRPr="007D53B1">
          <w:rPr>
            <w:rStyle w:val="Hyperlink"/>
            <w:noProof/>
          </w:rPr>
          <w:t>Baseline Emissions</w:t>
        </w:r>
        <w:r w:rsidR="00C7490E">
          <w:rPr>
            <w:noProof/>
            <w:webHidden/>
          </w:rPr>
          <w:tab/>
        </w:r>
        <w:r w:rsidR="00C7490E">
          <w:rPr>
            <w:noProof/>
            <w:webHidden/>
          </w:rPr>
          <w:fldChar w:fldCharType="begin"/>
        </w:r>
        <w:r w:rsidR="00C7490E">
          <w:rPr>
            <w:noProof/>
            <w:webHidden/>
          </w:rPr>
          <w:instrText xml:space="preserve"> PAGEREF _Toc17465143 \h </w:instrText>
        </w:r>
        <w:r w:rsidR="00C7490E">
          <w:rPr>
            <w:noProof/>
            <w:webHidden/>
          </w:rPr>
        </w:r>
        <w:r w:rsidR="00C7490E">
          <w:rPr>
            <w:noProof/>
            <w:webHidden/>
          </w:rPr>
          <w:fldChar w:fldCharType="separate"/>
        </w:r>
        <w:r w:rsidR="001B4934">
          <w:rPr>
            <w:noProof/>
            <w:webHidden/>
          </w:rPr>
          <w:t>11</w:t>
        </w:r>
        <w:r w:rsidR="00C7490E">
          <w:rPr>
            <w:noProof/>
            <w:webHidden/>
          </w:rPr>
          <w:fldChar w:fldCharType="end"/>
        </w:r>
      </w:hyperlink>
    </w:p>
    <w:p w14:paraId="32D9EBDF" w14:textId="4E44E081" w:rsidR="00C7490E" w:rsidRDefault="00F96BE0">
      <w:pPr>
        <w:pStyle w:val="TOC2"/>
        <w:rPr>
          <w:rFonts w:asciiTheme="minorHAnsi" w:eastAsiaTheme="minorEastAsia" w:hAnsiTheme="minorHAnsi"/>
          <w:noProof/>
          <w:color w:val="auto"/>
          <w:kern w:val="0"/>
          <w:sz w:val="22"/>
        </w:rPr>
      </w:pPr>
      <w:hyperlink w:anchor="_Toc17465144" w:history="1">
        <w:r w:rsidR="00C7490E" w:rsidRPr="007D53B1">
          <w:rPr>
            <w:rStyle w:val="Hyperlink"/>
            <w:noProof/>
          </w:rPr>
          <w:t>8.2</w:t>
        </w:r>
        <w:r w:rsidR="00C7490E">
          <w:rPr>
            <w:rFonts w:asciiTheme="minorHAnsi" w:eastAsiaTheme="minorEastAsia" w:hAnsiTheme="minorHAnsi"/>
            <w:noProof/>
            <w:color w:val="auto"/>
            <w:kern w:val="0"/>
            <w:sz w:val="22"/>
          </w:rPr>
          <w:tab/>
        </w:r>
        <w:r w:rsidR="00C7490E" w:rsidRPr="007D53B1">
          <w:rPr>
            <w:rStyle w:val="Hyperlink"/>
            <w:noProof/>
          </w:rPr>
          <w:t>Project Emissions</w:t>
        </w:r>
        <w:r w:rsidR="00C7490E">
          <w:rPr>
            <w:noProof/>
            <w:webHidden/>
          </w:rPr>
          <w:tab/>
        </w:r>
        <w:r w:rsidR="00C7490E">
          <w:rPr>
            <w:noProof/>
            <w:webHidden/>
          </w:rPr>
          <w:fldChar w:fldCharType="begin"/>
        </w:r>
        <w:r w:rsidR="00C7490E">
          <w:rPr>
            <w:noProof/>
            <w:webHidden/>
          </w:rPr>
          <w:instrText xml:space="preserve"> PAGEREF _Toc17465144 \h </w:instrText>
        </w:r>
        <w:r w:rsidR="00C7490E">
          <w:rPr>
            <w:noProof/>
            <w:webHidden/>
          </w:rPr>
        </w:r>
        <w:r w:rsidR="00C7490E">
          <w:rPr>
            <w:noProof/>
            <w:webHidden/>
          </w:rPr>
          <w:fldChar w:fldCharType="separate"/>
        </w:r>
        <w:r w:rsidR="001B4934">
          <w:rPr>
            <w:noProof/>
            <w:webHidden/>
          </w:rPr>
          <w:t>11</w:t>
        </w:r>
        <w:r w:rsidR="00C7490E">
          <w:rPr>
            <w:noProof/>
            <w:webHidden/>
          </w:rPr>
          <w:fldChar w:fldCharType="end"/>
        </w:r>
      </w:hyperlink>
    </w:p>
    <w:p w14:paraId="6D3A97DC" w14:textId="52556986" w:rsidR="00C7490E" w:rsidRDefault="00F96BE0">
      <w:pPr>
        <w:pStyle w:val="TOC2"/>
        <w:rPr>
          <w:rFonts w:asciiTheme="minorHAnsi" w:eastAsiaTheme="minorEastAsia" w:hAnsiTheme="minorHAnsi"/>
          <w:noProof/>
          <w:color w:val="auto"/>
          <w:kern w:val="0"/>
          <w:sz w:val="22"/>
        </w:rPr>
      </w:pPr>
      <w:hyperlink w:anchor="_Toc17465145" w:history="1">
        <w:r w:rsidR="00C7490E" w:rsidRPr="007D53B1">
          <w:rPr>
            <w:rStyle w:val="Hyperlink"/>
            <w:noProof/>
          </w:rPr>
          <w:t>8.3</w:t>
        </w:r>
        <w:r w:rsidR="00C7490E">
          <w:rPr>
            <w:rFonts w:asciiTheme="minorHAnsi" w:eastAsiaTheme="minorEastAsia" w:hAnsiTheme="minorHAnsi"/>
            <w:noProof/>
            <w:color w:val="auto"/>
            <w:kern w:val="0"/>
            <w:sz w:val="22"/>
          </w:rPr>
          <w:tab/>
        </w:r>
        <w:r w:rsidR="00C7490E" w:rsidRPr="007D53B1">
          <w:rPr>
            <w:rStyle w:val="Hyperlink"/>
            <w:noProof/>
          </w:rPr>
          <w:t>Leakage</w:t>
        </w:r>
        <w:r w:rsidR="00C7490E">
          <w:rPr>
            <w:noProof/>
            <w:webHidden/>
          </w:rPr>
          <w:tab/>
        </w:r>
        <w:r w:rsidR="00C7490E">
          <w:rPr>
            <w:noProof/>
            <w:webHidden/>
          </w:rPr>
          <w:fldChar w:fldCharType="begin"/>
        </w:r>
        <w:r w:rsidR="00C7490E">
          <w:rPr>
            <w:noProof/>
            <w:webHidden/>
          </w:rPr>
          <w:instrText xml:space="preserve"> PAGEREF _Toc17465145 \h </w:instrText>
        </w:r>
        <w:r w:rsidR="00C7490E">
          <w:rPr>
            <w:noProof/>
            <w:webHidden/>
          </w:rPr>
        </w:r>
        <w:r w:rsidR="00C7490E">
          <w:rPr>
            <w:noProof/>
            <w:webHidden/>
          </w:rPr>
          <w:fldChar w:fldCharType="separate"/>
        </w:r>
        <w:r w:rsidR="001B4934">
          <w:rPr>
            <w:noProof/>
            <w:webHidden/>
          </w:rPr>
          <w:t>12</w:t>
        </w:r>
        <w:r w:rsidR="00C7490E">
          <w:rPr>
            <w:noProof/>
            <w:webHidden/>
          </w:rPr>
          <w:fldChar w:fldCharType="end"/>
        </w:r>
      </w:hyperlink>
    </w:p>
    <w:p w14:paraId="7BE0C88E" w14:textId="0AFD06D2" w:rsidR="00C7490E" w:rsidRDefault="00F96BE0">
      <w:pPr>
        <w:pStyle w:val="TOC2"/>
        <w:rPr>
          <w:rFonts w:asciiTheme="minorHAnsi" w:eastAsiaTheme="minorEastAsia" w:hAnsiTheme="minorHAnsi"/>
          <w:noProof/>
          <w:color w:val="auto"/>
          <w:kern w:val="0"/>
          <w:sz w:val="22"/>
        </w:rPr>
      </w:pPr>
      <w:hyperlink w:anchor="_Toc17465146" w:history="1">
        <w:r w:rsidR="00C7490E" w:rsidRPr="007D53B1">
          <w:rPr>
            <w:rStyle w:val="Hyperlink"/>
            <w:noProof/>
          </w:rPr>
          <w:t>8.4</w:t>
        </w:r>
        <w:r w:rsidR="00C7490E">
          <w:rPr>
            <w:rFonts w:asciiTheme="minorHAnsi" w:eastAsiaTheme="minorEastAsia" w:hAnsiTheme="minorHAnsi"/>
            <w:noProof/>
            <w:color w:val="auto"/>
            <w:kern w:val="0"/>
            <w:sz w:val="22"/>
          </w:rPr>
          <w:tab/>
        </w:r>
        <w:r w:rsidR="00C7490E" w:rsidRPr="007D53B1">
          <w:rPr>
            <w:rStyle w:val="Hyperlink"/>
            <w:noProof/>
          </w:rPr>
          <w:t>Net GHG Emission Reductions and Removals</w:t>
        </w:r>
        <w:r w:rsidR="00C7490E">
          <w:rPr>
            <w:noProof/>
            <w:webHidden/>
          </w:rPr>
          <w:tab/>
        </w:r>
        <w:r w:rsidR="00C7490E">
          <w:rPr>
            <w:noProof/>
            <w:webHidden/>
          </w:rPr>
          <w:fldChar w:fldCharType="begin"/>
        </w:r>
        <w:r w:rsidR="00C7490E">
          <w:rPr>
            <w:noProof/>
            <w:webHidden/>
          </w:rPr>
          <w:instrText xml:space="preserve"> PAGEREF _Toc17465146 \h </w:instrText>
        </w:r>
        <w:r w:rsidR="00C7490E">
          <w:rPr>
            <w:noProof/>
            <w:webHidden/>
          </w:rPr>
        </w:r>
        <w:r w:rsidR="00C7490E">
          <w:rPr>
            <w:noProof/>
            <w:webHidden/>
          </w:rPr>
          <w:fldChar w:fldCharType="separate"/>
        </w:r>
        <w:r w:rsidR="001B4934">
          <w:rPr>
            <w:noProof/>
            <w:webHidden/>
          </w:rPr>
          <w:t>12</w:t>
        </w:r>
        <w:r w:rsidR="00C7490E">
          <w:rPr>
            <w:noProof/>
            <w:webHidden/>
          </w:rPr>
          <w:fldChar w:fldCharType="end"/>
        </w:r>
      </w:hyperlink>
    </w:p>
    <w:p w14:paraId="797AF6AE" w14:textId="22706A4D" w:rsidR="00C7490E" w:rsidRDefault="00F96BE0">
      <w:pPr>
        <w:pStyle w:val="TOC1"/>
        <w:rPr>
          <w:rFonts w:asciiTheme="minorHAnsi" w:eastAsiaTheme="minorEastAsia" w:hAnsiTheme="minorHAnsi"/>
          <w:b w:val="0"/>
          <w:caps w:val="0"/>
          <w:noProof/>
          <w:color w:val="auto"/>
          <w:kern w:val="0"/>
          <w:sz w:val="22"/>
        </w:rPr>
      </w:pPr>
      <w:hyperlink w:anchor="_Toc17465147" w:history="1">
        <w:r w:rsidR="00C7490E" w:rsidRPr="007D53B1">
          <w:rPr>
            <w:rStyle w:val="Hyperlink"/>
            <w:noProof/>
          </w:rPr>
          <w:t>9</w:t>
        </w:r>
        <w:r w:rsidR="00C7490E">
          <w:rPr>
            <w:rFonts w:asciiTheme="minorHAnsi" w:eastAsiaTheme="minorEastAsia" w:hAnsiTheme="minorHAnsi"/>
            <w:b w:val="0"/>
            <w:caps w:val="0"/>
            <w:noProof/>
            <w:color w:val="auto"/>
            <w:kern w:val="0"/>
            <w:sz w:val="22"/>
          </w:rPr>
          <w:tab/>
        </w:r>
        <w:r w:rsidR="00C7490E" w:rsidRPr="007D53B1">
          <w:rPr>
            <w:rStyle w:val="Hyperlink"/>
            <w:noProof/>
          </w:rPr>
          <w:t>Monitoring</w:t>
        </w:r>
        <w:r w:rsidR="00C7490E">
          <w:rPr>
            <w:noProof/>
            <w:webHidden/>
          </w:rPr>
          <w:tab/>
        </w:r>
        <w:r w:rsidR="00C7490E">
          <w:rPr>
            <w:noProof/>
            <w:webHidden/>
          </w:rPr>
          <w:fldChar w:fldCharType="begin"/>
        </w:r>
        <w:r w:rsidR="00C7490E">
          <w:rPr>
            <w:noProof/>
            <w:webHidden/>
          </w:rPr>
          <w:instrText xml:space="preserve"> PAGEREF _Toc17465147 \h </w:instrText>
        </w:r>
        <w:r w:rsidR="00C7490E">
          <w:rPr>
            <w:noProof/>
            <w:webHidden/>
          </w:rPr>
        </w:r>
        <w:r w:rsidR="00C7490E">
          <w:rPr>
            <w:noProof/>
            <w:webHidden/>
          </w:rPr>
          <w:fldChar w:fldCharType="separate"/>
        </w:r>
        <w:r w:rsidR="001B4934">
          <w:rPr>
            <w:noProof/>
            <w:webHidden/>
          </w:rPr>
          <w:t>12</w:t>
        </w:r>
        <w:r w:rsidR="00C7490E">
          <w:rPr>
            <w:noProof/>
            <w:webHidden/>
          </w:rPr>
          <w:fldChar w:fldCharType="end"/>
        </w:r>
      </w:hyperlink>
    </w:p>
    <w:p w14:paraId="7D565E3A" w14:textId="50717AAB" w:rsidR="00C7490E" w:rsidRDefault="00F96BE0">
      <w:pPr>
        <w:pStyle w:val="TOC2"/>
        <w:rPr>
          <w:rFonts w:asciiTheme="minorHAnsi" w:eastAsiaTheme="minorEastAsia" w:hAnsiTheme="minorHAnsi"/>
          <w:noProof/>
          <w:color w:val="auto"/>
          <w:kern w:val="0"/>
          <w:sz w:val="22"/>
        </w:rPr>
      </w:pPr>
      <w:hyperlink w:anchor="_Toc17465148" w:history="1">
        <w:r w:rsidR="00C7490E" w:rsidRPr="007D53B1">
          <w:rPr>
            <w:rStyle w:val="Hyperlink"/>
            <w:noProof/>
          </w:rPr>
          <w:t>9.1</w:t>
        </w:r>
        <w:r w:rsidR="00C7490E">
          <w:rPr>
            <w:rFonts w:asciiTheme="minorHAnsi" w:eastAsiaTheme="minorEastAsia" w:hAnsiTheme="minorHAnsi"/>
            <w:noProof/>
            <w:color w:val="auto"/>
            <w:kern w:val="0"/>
            <w:sz w:val="22"/>
          </w:rPr>
          <w:tab/>
        </w:r>
        <w:r w:rsidR="00C7490E" w:rsidRPr="007D53B1">
          <w:rPr>
            <w:rStyle w:val="Hyperlink"/>
            <w:noProof/>
          </w:rPr>
          <w:t>Data and Parameters Available at Validation</w:t>
        </w:r>
        <w:r w:rsidR="00C7490E">
          <w:rPr>
            <w:noProof/>
            <w:webHidden/>
          </w:rPr>
          <w:tab/>
        </w:r>
        <w:r w:rsidR="00C7490E">
          <w:rPr>
            <w:noProof/>
            <w:webHidden/>
          </w:rPr>
          <w:fldChar w:fldCharType="begin"/>
        </w:r>
        <w:r w:rsidR="00C7490E">
          <w:rPr>
            <w:noProof/>
            <w:webHidden/>
          </w:rPr>
          <w:instrText xml:space="preserve"> PAGEREF _Toc17465148 \h </w:instrText>
        </w:r>
        <w:r w:rsidR="00C7490E">
          <w:rPr>
            <w:noProof/>
            <w:webHidden/>
          </w:rPr>
        </w:r>
        <w:r w:rsidR="00C7490E">
          <w:rPr>
            <w:noProof/>
            <w:webHidden/>
          </w:rPr>
          <w:fldChar w:fldCharType="separate"/>
        </w:r>
        <w:r w:rsidR="001B4934">
          <w:rPr>
            <w:noProof/>
            <w:webHidden/>
          </w:rPr>
          <w:t>12</w:t>
        </w:r>
        <w:r w:rsidR="00C7490E">
          <w:rPr>
            <w:noProof/>
            <w:webHidden/>
          </w:rPr>
          <w:fldChar w:fldCharType="end"/>
        </w:r>
      </w:hyperlink>
    </w:p>
    <w:p w14:paraId="7569E25C" w14:textId="228ABD7D" w:rsidR="00C7490E" w:rsidRDefault="00F96BE0">
      <w:pPr>
        <w:pStyle w:val="TOC2"/>
        <w:rPr>
          <w:rFonts w:asciiTheme="minorHAnsi" w:eastAsiaTheme="minorEastAsia" w:hAnsiTheme="minorHAnsi"/>
          <w:noProof/>
          <w:color w:val="auto"/>
          <w:kern w:val="0"/>
          <w:sz w:val="22"/>
        </w:rPr>
      </w:pPr>
      <w:hyperlink w:anchor="_Toc17465149" w:history="1">
        <w:r w:rsidR="00C7490E" w:rsidRPr="007D53B1">
          <w:rPr>
            <w:rStyle w:val="Hyperlink"/>
            <w:noProof/>
          </w:rPr>
          <w:t>9.2</w:t>
        </w:r>
        <w:r w:rsidR="00C7490E">
          <w:rPr>
            <w:rFonts w:asciiTheme="minorHAnsi" w:eastAsiaTheme="minorEastAsia" w:hAnsiTheme="minorHAnsi"/>
            <w:noProof/>
            <w:color w:val="auto"/>
            <w:kern w:val="0"/>
            <w:sz w:val="22"/>
          </w:rPr>
          <w:tab/>
        </w:r>
        <w:r w:rsidR="00C7490E" w:rsidRPr="007D53B1">
          <w:rPr>
            <w:rStyle w:val="Hyperlink"/>
            <w:noProof/>
          </w:rPr>
          <w:t>Data and Parameters Monitored</w:t>
        </w:r>
        <w:r w:rsidR="00C7490E">
          <w:rPr>
            <w:noProof/>
            <w:webHidden/>
          </w:rPr>
          <w:tab/>
        </w:r>
        <w:r w:rsidR="00C7490E">
          <w:rPr>
            <w:noProof/>
            <w:webHidden/>
          </w:rPr>
          <w:fldChar w:fldCharType="begin"/>
        </w:r>
        <w:r w:rsidR="00C7490E">
          <w:rPr>
            <w:noProof/>
            <w:webHidden/>
          </w:rPr>
          <w:instrText xml:space="preserve"> PAGEREF _Toc17465149 \h </w:instrText>
        </w:r>
        <w:r w:rsidR="00C7490E">
          <w:rPr>
            <w:noProof/>
            <w:webHidden/>
          </w:rPr>
        </w:r>
        <w:r w:rsidR="00C7490E">
          <w:rPr>
            <w:noProof/>
            <w:webHidden/>
          </w:rPr>
          <w:fldChar w:fldCharType="separate"/>
        </w:r>
        <w:r w:rsidR="001B4934">
          <w:rPr>
            <w:noProof/>
            <w:webHidden/>
          </w:rPr>
          <w:t>14</w:t>
        </w:r>
        <w:r w:rsidR="00C7490E">
          <w:rPr>
            <w:noProof/>
            <w:webHidden/>
          </w:rPr>
          <w:fldChar w:fldCharType="end"/>
        </w:r>
      </w:hyperlink>
    </w:p>
    <w:p w14:paraId="7A1DD708" w14:textId="76C76056" w:rsidR="00C7490E" w:rsidRDefault="00F96BE0">
      <w:pPr>
        <w:pStyle w:val="TOC2"/>
        <w:rPr>
          <w:rFonts w:asciiTheme="minorHAnsi" w:eastAsiaTheme="minorEastAsia" w:hAnsiTheme="minorHAnsi"/>
          <w:noProof/>
          <w:color w:val="auto"/>
          <w:kern w:val="0"/>
          <w:sz w:val="22"/>
        </w:rPr>
      </w:pPr>
      <w:hyperlink w:anchor="_Toc17465150" w:history="1">
        <w:r w:rsidR="00C7490E" w:rsidRPr="007D53B1">
          <w:rPr>
            <w:rStyle w:val="Hyperlink"/>
            <w:noProof/>
          </w:rPr>
          <w:t>9.3</w:t>
        </w:r>
        <w:r w:rsidR="00C7490E">
          <w:rPr>
            <w:rFonts w:asciiTheme="minorHAnsi" w:eastAsiaTheme="minorEastAsia" w:hAnsiTheme="minorHAnsi"/>
            <w:noProof/>
            <w:color w:val="auto"/>
            <w:kern w:val="0"/>
            <w:sz w:val="22"/>
          </w:rPr>
          <w:tab/>
        </w:r>
        <w:r w:rsidR="00C7490E" w:rsidRPr="007D53B1">
          <w:rPr>
            <w:rStyle w:val="Hyperlink"/>
            <w:noProof/>
          </w:rPr>
          <w:t>Description of the Monitoring Plan</w:t>
        </w:r>
        <w:r w:rsidR="00C7490E">
          <w:rPr>
            <w:noProof/>
            <w:webHidden/>
          </w:rPr>
          <w:tab/>
        </w:r>
        <w:r w:rsidR="00C7490E">
          <w:rPr>
            <w:noProof/>
            <w:webHidden/>
          </w:rPr>
          <w:fldChar w:fldCharType="begin"/>
        </w:r>
        <w:r w:rsidR="00C7490E">
          <w:rPr>
            <w:noProof/>
            <w:webHidden/>
          </w:rPr>
          <w:instrText xml:space="preserve"> PAGEREF _Toc17465150 \h </w:instrText>
        </w:r>
        <w:r w:rsidR="00C7490E">
          <w:rPr>
            <w:noProof/>
            <w:webHidden/>
          </w:rPr>
        </w:r>
        <w:r w:rsidR="00C7490E">
          <w:rPr>
            <w:noProof/>
            <w:webHidden/>
          </w:rPr>
          <w:fldChar w:fldCharType="separate"/>
        </w:r>
        <w:r w:rsidR="001B4934">
          <w:rPr>
            <w:noProof/>
            <w:webHidden/>
          </w:rPr>
          <w:t>15</w:t>
        </w:r>
        <w:r w:rsidR="00C7490E">
          <w:rPr>
            <w:noProof/>
            <w:webHidden/>
          </w:rPr>
          <w:fldChar w:fldCharType="end"/>
        </w:r>
      </w:hyperlink>
    </w:p>
    <w:p w14:paraId="65CF5899" w14:textId="7C79162B" w:rsidR="00C7490E" w:rsidRDefault="00F96BE0">
      <w:pPr>
        <w:pStyle w:val="TOC1"/>
        <w:rPr>
          <w:rFonts w:asciiTheme="minorHAnsi" w:eastAsiaTheme="minorEastAsia" w:hAnsiTheme="minorHAnsi"/>
          <w:b w:val="0"/>
          <w:caps w:val="0"/>
          <w:noProof/>
          <w:color w:val="auto"/>
          <w:kern w:val="0"/>
          <w:sz w:val="22"/>
        </w:rPr>
      </w:pPr>
      <w:hyperlink w:anchor="_Toc17465151" w:history="1">
        <w:r w:rsidR="00C7490E" w:rsidRPr="007D53B1">
          <w:rPr>
            <w:rStyle w:val="Hyperlink"/>
            <w:noProof/>
          </w:rPr>
          <w:t>10</w:t>
        </w:r>
        <w:r w:rsidR="00C7490E">
          <w:rPr>
            <w:rFonts w:asciiTheme="minorHAnsi" w:eastAsiaTheme="minorEastAsia" w:hAnsiTheme="minorHAnsi"/>
            <w:b w:val="0"/>
            <w:caps w:val="0"/>
            <w:noProof/>
            <w:color w:val="auto"/>
            <w:kern w:val="0"/>
            <w:sz w:val="22"/>
          </w:rPr>
          <w:tab/>
        </w:r>
        <w:r w:rsidR="00C7490E" w:rsidRPr="007D53B1">
          <w:rPr>
            <w:rStyle w:val="Hyperlink"/>
            <w:noProof/>
          </w:rPr>
          <w:t>References</w:t>
        </w:r>
        <w:r w:rsidR="00C7490E">
          <w:rPr>
            <w:noProof/>
            <w:webHidden/>
          </w:rPr>
          <w:tab/>
        </w:r>
        <w:r w:rsidR="00C7490E">
          <w:rPr>
            <w:noProof/>
            <w:webHidden/>
          </w:rPr>
          <w:fldChar w:fldCharType="begin"/>
        </w:r>
        <w:r w:rsidR="00C7490E">
          <w:rPr>
            <w:noProof/>
            <w:webHidden/>
          </w:rPr>
          <w:instrText xml:space="preserve"> PAGEREF _Toc17465151 \h </w:instrText>
        </w:r>
        <w:r w:rsidR="00C7490E">
          <w:rPr>
            <w:noProof/>
            <w:webHidden/>
          </w:rPr>
        </w:r>
        <w:r w:rsidR="00C7490E">
          <w:rPr>
            <w:noProof/>
            <w:webHidden/>
          </w:rPr>
          <w:fldChar w:fldCharType="separate"/>
        </w:r>
        <w:r w:rsidR="001B4934">
          <w:rPr>
            <w:noProof/>
            <w:webHidden/>
          </w:rPr>
          <w:t>15</w:t>
        </w:r>
        <w:r w:rsidR="00C7490E">
          <w:rPr>
            <w:noProof/>
            <w:webHidden/>
          </w:rPr>
          <w:fldChar w:fldCharType="end"/>
        </w:r>
      </w:hyperlink>
    </w:p>
    <w:p w14:paraId="5E86C7D0" w14:textId="285D3AA1" w:rsidR="00C7490E" w:rsidRDefault="00F96BE0">
      <w:pPr>
        <w:pStyle w:val="TOC1"/>
        <w:rPr>
          <w:rFonts w:asciiTheme="minorHAnsi" w:eastAsiaTheme="minorEastAsia" w:hAnsiTheme="minorHAnsi"/>
          <w:b w:val="0"/>
          <w:caps w:val="0"/>
          <w:noProof/>
          <w:color w:val="auto"/>
          <w:kern w:val="0"/>
          <w:sz w:val="22"/>
        </w:rPr>
      </w:pPr>
      <w:hyperlink w:anchor="_Toc17465152" w:history="1">
        <w:r w:rsidR="00C7490E" w:rsidRPr="007D53B1">
          <w:rPr>
            <w:rStyle w:val="Hyperlink"/>
            <w:noProof/>
          </w:rPr>
          <w:t>APPENDIX X: Performance Method</w:t>
        </w:r>
        <w:r w:rsidR="00C7490E">
          <w:rPr>
            <w:noProof/>
            <w:webHidden/>
          </w:rPr>
          <w:tab/>
        </w:r>
        <w:r w:rsidR="00C7490E">
          <w:rPr>
            <w:noProof/>
            <w:webHidden/>
          </w:rPr>
          <w:fldChar w:fldCharType="begin"/>
        </w:r>
        <w:r w:rsidR="00C7490E">
          <w:rPr>
            <w:noProof/>
            <w:webHidden/>
          </w:rPr>
          <w:instrText xml:space="preserve"> PAGEREF _Toc17465152 \h </w:instrText>
        </w:r>
        <w:r w:rsidR="00C7490E">
          <w:rPr>
            <w:noProof/>
            <w:webHidden/>
          </w:rPr>
        </w:r>
        <w:r w:rsidR="00C7490E">
          <w:rPr>
            <w:noProof/>
            <w:webHidden/>
          </w:rPr>
          <w:fldChar w:fldCharType="separate"/>
        </w:r>
        <w:r w:rsidR="001B4934">
          <w:rPr>
            <w:noProof/>
            <w:webHidden/>
          </w:rPr>
          <w:t>16</w:t>
        </w:r>
        <w:r w:rsidR="00C7490E">
          <w:rPr>
            <w:noProof/>
            <w:webHidden/>
          </w:rPr>
          <w:fldChar w:fldCharType="end"/>
        </w:r>
      </w:hyperlink>
    </w:p>
    <w:p w14:paraId="73AC556B" w14:textId="60C34CE0" w:rsidR="00C7490E" w:rsidRDefault="00F96BE0">
      <w:pPr>
        <w:pStyle w:val="TOC2"/>
        <w:rPr>
          <w:rFonts w:asciiTheme="minorHAnsi" w:eastAsiaTheme="minorEastAsia" w:hAnsiTheme="minorHAnsi"/>
          <w:noProof/>
          <w:color w:val="auto"/>
          <w:kern w:val="0"/>
          <w:sz w:val="22"/>
        </w:rPr>
      </w:pPr>
      <w:hyperlink w:anchor="_Toc17465153" w:history="1">
        <w:r w:rsidR="00C7490E" w:rsidRPr="007D53B1">
          <w:rPr>
            <w:rStyle w:val="Hyperlink"/>
            <w:noProof/>
          </w:rPr>
          <w:t>Applicability Conditions</w:t>
        </w:r>
        <w:r w:rsidR="00C7490E">
          <w:rPr>
            <w:noProof/>
            <w:webHidden/>
          </w:rPr>
          <w:tab/>
        </w:r>
        <w:r w:rsidR="00C7490E">
          <w:rPr>
            <w:noProof/>
            <w:webHidden/>
          </w:rPr>
          <w:fldChar w:fldCharType="begin"/>
        </w:r>
        <w:r w:rsidR="00C7490E">
          <w:rPr>
            <w:noProof/>
            <w:webHidden/>
          </w:rPr>
          <w:instrText xml:space="preserve"> PAGEREF _Toc17465153 \h </w:instrText>
        </w:r>
        <w:r w:rsidR="00C7490E">
          <w:rPr>
            <w:noProof/>
            <w:webHidden/>
          </w:rPr>
        </w:r>
        <w:r w:rsidR="00C7490E">
          <w:rPr>
            <w:noProof/>
            <w:webHidden/>
          </w:rPr>
          <w:fldChar w:fldCharType="separate"/>
        </w:r>
        <w:r w:rsidR="001B4934">
          <w:rPr>
            <w:noProof/>
            <w:webHidden/>
          </w:rPr>
          <w:t>16</w:t>
        </w:r>
        <w:r w:rsidR="00C7490E">
          <w:rPr>
            <w:noProof/>
            <w:webHidden/>
          </w:rPr>
          <w:fldChar w:fldCharType="end"/>
        </w:r>
      </w:hyperlink>
    </w:p>
    <w:p w14:paraId="3555E86D" w14:textId="06BD1B55" w:rsidR="00C7490E" w:rsidRDefault="00F96BE0">
      <w:pPr>
        <w:pStyle w:val="TOC2"/>
        <w:rPr>
          <w:rFonts w:asciiTheme="minorHAnsi" w:eastAsiaTheme="minorEastAsia" w:hAnsiTheme="minorHAnsi"/>
          <w:noProof/>
          <w:color w:val="auto"/>
          <w:kern w:val="0"/>
          <w:sz w:val="22"/>
        </w:rPr>
      </w:pPr>
      <w:hyperlink w:anchor="_Toc17465154" w:history="1">
        <w:r w:rsidR="00C7490E" w:rsidRPr="007D53B1">
          <w:rPr>
            <w:rStyle w:val="Hyperlink"/>
            <w:noProof/>
          </w:rPr>
          <w:t>Baseline Scenario</w:t>
        </w:r>
        <w:r w:rsidR="00C7490E">
          <w:rPr>
            <w:noProof/>
            <w:webHidden/>
          </w:rPr>
          <w:tab/>
        </w:r>
        <w:r w:rsidR="00C7490E">
          <w:rPr>
            <w:noProof/>
            <w:webHidden/>
          </w:rPr>
          <w:fldChar w:fldCharType="begin"/>
        </w:r>
        <w:r w:rsidR="00C7490E">
          <w:rPr>
            <w:noProof/>
            <w:webHidden/>
          </w:rPr>
          <w:instrText xml:space="preserve"> PAGEREF _Toc17465154 \h </w:instrText>
        </w:r>
        <w:r w:rsidR="00C7490E">
          <w:rPr>
            <w:noProof/>
            <w:webHidden/>
          </w:rPr>
        </w:r>
        <w:r w:rsidR="00C7490E">
          <w:rPr>
            <w:noProof/>
            <w:webHidden/>
          </w:rPr>
          <w:fldChar w:fldCharType="separate"/>
        </w:r>
        <w:r w:rsidR="001B4934">
          <w:rPr>
            <w:noProof/>
            <w:webHidden/>
          </w:rPr>
          <w:t>16</w:t>
        </w:r>
        <w:r w:rsidR="00C7490E">
          <w:rPr>
            <w:noProof/>
            <w:webHidden/>
          </w:rPr>
          <w:fldChar w:fldCharType="end"/>
        </w:r>
      </w:hyperlink>
    </w:p>
    <w:p w14:paraId="3BC26F7F" w14:textId="5664039B" w:rsidR="00C7490E" w:rsidRDefault="00F96BE0">
      <w:pPr>
        <w:pStyle w:val="TOC2"/>
        <w:rPr>
          <w:rFonts w:asciiTheme="minorHAnsi" w:eastAsiaTheme="minorEastAsia" w:hAnsiTheme="minorHAnsi"/>
          <w:noProof/>
          <w:color w:val="auto"/>
          <w:kern w:val="0"/>
          <w:sz w:val="22"/>
        </w:rPr>
      </w:pPr>
      <w:hyperlink w:anchor="_Toc17465155" w:history="1">
        <w:r w:rsidR="00C7490E" w:rsidRPr="007D53B1">
          <w:rPr>
            <w:rStyle w:val="Hyperlink"/>
            <w:noProof/>
          </w:rPr>
          <w:t>Performance Benchmark</w:t>
        </w:r>
        <w:r w:rsidR="00C7490E">
          <w:rPr>
            <w:noProof/>
            <w:webHidden/>
          </w:rPr>
          <w:tab/>
        </w:r>
        <w:r w:rsidR="00C7490E">
          <w:rPr>
            <w:noProof/>
            <w:webHidden/>
          </w:rPr>
          <w:fldChar w:fldCharType="begin"/>
        </w:r>
        <w:r w:rsidR="00C7490E">
          <w:rPr>
            <w:noProof/>
            <w:webHidden/>
          </w:rPr>
          <w:instrText xml:space="preserve"> PAGEREF _Toc17465155 \h </w:instrText>
        </w:r>
        <w:r w:rsidR="00C7490E">
          <w:rPr>
            <w:noProof/>
            <w:webHidden/>
          </w:rPr>
        </w:r>
        <w:r w:rsidR="00C7490E">
          <w:rPr>
            <w:noProof/>
            <w:webHidden/>
          </w:rPr>
          <w:fldChar w:fldCharType="separate"/>
        </w:r>
        <w:r w:rsidR="001B4934">
          <w:rPr>
            <w:noProof/>
            <w:webHidden/>
          </w:rPr>
          <w:t>16</w:t>
        </w:r>
        <w:r w:rsidR="00C7490E">
          <w:rPr>
            <w:noProof/>
            <w:webHidden/>
          </w:rPr>
          <w:fldChar w:fldCharType="end"/>
        </w:r>
      </w:hyperlink>
    </w:p>
    <w:p w14:paraId="2D3C2312" w14:textId="27D30D15" w:rsidR="00C7490E" w:rsidRDefault="00F96BE0">
      <w:pPr>
        <w:pStyle w:val="TOC1"/>
        <w:rPr>
          <w:rFonts w:asciiTheme="minorHAnsi" w:eastAsiaTheme="minorEastAsia" w:hAnsiTheme="minorHAnsi"/>
          <w:b w:val="0"/>
          <w:caps w:val="0"/>
          <w:noProof/>
          <w:color w:val="auto"/>
          <w:kern w:val="0"/>
          <w:sz w:val="22"/>
        </w:rPr>
      </w:pPr>
      <w:hyperlink w:anchor="_Toc17465156" w:history="1">
        <w:r w:rsidR="00C7490E" w:rsidRPr="007D53B1">
          <w:rPr>
            <w:rStyle w:val="Hyperlink"/>
            <w:noProof/>
          </w:rPr>
          <w:t>APPENDIX X: Activity Method</w:t>
        </w:r>
        <w:r w:rsidR="00C7490E">
          <w:rPr>
            <w:noProof/>
            <w:webHidden/>
          </w:rPr>
          <w:tab/>
        </w:r>
        <w:r w:rsidR="00C7490E">
          <w:rPr>
            <w:noProof/>
            <w:webHidden/>
          </w:rPr>
          <w:fldChar w:fldCharType="begin"/>
        </w:r>
        <w:r w:rsidR="00C7490E">
          <w:rPr>
            <w:noProof/>
            <w:webHidden/>
          </w:rPr>
          <w:instrText xml:space="preserve"> PAGEREF _Toc17465156 \h </w:instrText>
        </w:r>
        <w:r w:rsidR="00C7490E">
          <w:rPr>
            <w:noProof/>
            <w:webHidden/>
          </w:rPr>
        </w:r>
        <w:r w:rsidR="00C7490E">
          <w:rPr>
            <w:noProof/>
            <w:webHidden/>
          </w:rPr>
          <w:fldChar w:fldCharType="separate"/>
        </w:r>
        <w:r w:rsidR="001B4934">
          <w:rPr>
            <w:noProof/>
            <w:webHidden/>
          </w:rPr>
          <w:t>18</w:t>
        </w:r>
        <w:r w:rsidR="00C7490E">
          <w:rPr>
            <w:noProof/>
            <w:webHidden/>
          </w:rPr>
          <w:fldChar w:fldCharType="end"/>
        </w:r>
      </w:hyperlink>
    </w:p>
    <w:p w14:paraId="771A2B66" w14:textId="53685CD7" w:rsidR="00C7490E" w:rsidRDefault="00F96BE0">
      <w:pPr>
        <w:pStyle w:val="TOC2"/>
        <w:rPr>
          <w:rFonts w:asciiTheme="minorHAnsi" w:eastAsiaTheme="minorEastAsia" w:hAnsiTheme="minorHAnsi"/>
          <w:noProof/>
          <w:color w:val="auto"/>
          <w:kern w:val="0"/>
          <w:sz w:val="22"/>
        </w:rPr>
      </w:pPr>
      <w:hyperlink w:anchor="_Toc17465157" w:history="1">
        <w:r w:rsidR="00C7490E" w:rsidRPr="007D53B1">
          <w:rPr>
            <w:rStyle w:val="Hyperlink"/>
            <w:noProof/>
          </w:rPr>
          <w:t>Applicability Conditions</w:t>
        </w:r>
        <w:r w:rsidR="00C7490E">
          <w:rPr>
            <w:noProof/>
            <w:webHidden/>
          </w:rPr>
          <w:tab/>
        </w:r>
        <w:r w:rsidR="00C7490E">
          <w:rPr>
            <w:noProof/>
            <w:webHidden/>
          </w:rPr>
          <w:fldChar w:fldCharType="begin"/>
        </w:r>
        <w:r w:rsidR="00C7490E">
          <w:rPr>
            <w:noProof/>
            <w:webHidden/>
          </w:rPr>
          <w:instrText xml:space="preserve"> PAGEREF _Toc17465157 \h </w:instrText>
        </w:r>
        <w:r w:rsidR="00C7490E">
          <w:rPr>
            <w:noProof/>
            <w:webHidden/>
          </w:rPr>
        </w:r>
        <w:r w:rsidR="00C7490E">
          <w:rPr>
            <w:noProof/>
            <w:webHidden/>
          </w:rPr>
          <w:fldChar w:fldCharType="separate"/>
        </w:r>
        <w:r w:rsidR="001B4934">
          <w:rPr>
            <w:noProof/>
            <w:webHidden/>
          </w:rPr>
          <w:t>18</w:t>
        </w:r>
        <w:r w:rsidR="00C7490E">
          <w:rPr>
            <w:noProof/>
            <w:webHidden/>
          </w:rPr>
          <w:fldChar w:fldCharType="end"/>
        </w:r>
      </w:hyperlink>
    </w:p>
    <w:p w14:paraId="41FFDB4B" w14:textId="5F1FAD98" w:rsidR="00C7490E" w:rsidRDefault="00F96BE0">
      <w:pPr>
        <w:pStyle w:val="TOC2"/>
        <w:rPr>
          <w:rFonts w:asciiTheme="minorHAnsi" w:eastAsiaTheme="minorEastAsia" w:hAnsiTheme="minorHAnsi"/>
          <w:noProof/>
          <w:color w:val="auto"/>
          <w:kern w:val="0"/>
          <w:sz w:val="22"/>
        </w:rPr>
      </w:pPr>
      <w:hyperlink w:anchor="_Toc17465158" w:history="1">
        <w:r w:rsidR="00C7490E" w:rsidRPr="007D53B1">
          <w:rPr>
            <w:rStyle w:val="Hyperlink"/>
            <w:noProof/>
          </w:rPr>
          <w:t>Baseline Scenario</w:t>
        </w:r>
        <w:r w:rsidR="00C7490E">
          <w:rPr>
            <w:noProof/>
            <w:webHidden/>
          </w:rPr>
          <w:tab/>
        </w:r>
        <w:r w:rsidR="00C7490E">
          <w:rPr>
            <w:noProof/>
            <w:webHidden/>
          </w:rPr>
          <w:fldChar w:fldCharType="begin"/>
        </w:r>
        <w:r w:rsidR="00C7490E">
          <w:rPr>
            <w:noProof/>
            <w:webHidden/>
          </w:rPr>
          <w:instrText xml:space="preserve"> PAGEREF _Toc17465158 \h </w:instrText>
        </w:r>
        <w:r w:rsidR="00C7490E">
          <w:rPr>
            <w:noProof/>
            <w:webHidden/>
          </w:rPr>
        </w:r>
        <w:r w:rsidR="00C7490E">
          <w:rPr>
            <w:noProof/>
            <w:webHidden/>
          </w:rPr>
          <w:fldChar w:fldCharType="separate"/>
        </w:r>
        <w:r w:rsidR="001B4934">
          <w:rPr>
            <w:noProof/>
            <w:webHidden/>
          </w:rPr>
          <w:t>18</w:t>
        </w:r>
        <w:r w:rsidR="00C7490E">
          <w:rPr>
            <w:noProof/>
            <w:webHidden/>
          </w:rPr>
          <w:fldChar w:fldCharType="end"/>
        </w:r>
      </w:hyperlink>
    </w:p>
    <w:p w14:paraId="0F8CB42D" w14:textId="5656AB20" w:rsidR="00C7490E" w:rsidRDefault="00F96BE0">
      <w:pPr>
        <w:pStyle w:val="TOC2"/>
        <w:rPr>
          <w:rFonts w:asciiTheme="minorHAnsi" w:eastAsiaTheme="minorEastAsia" w:hAnsiTheme="minorHAnsi"/>
          <w:noProof/>
          <w:color w:val="auto"/>
          <w:kern w:val="0"/>
          <w:sz w:val="22"/>
        </w:rPr>
      </w:pPr>
      <w:hyperlink w:anchor="_Toc17465159" w:history="1">
        <w:r w:rsidR="00C7490E" w:rsidRPr="007D53B1">
          <w:rPr>
            <w:rStyle w:val="Hyperlink"/>
            <w:noProof/>
          </w:rPr>
          <w:t>Positive List</w:t>
        </w:r>
        <w:r w:rsidR="00C7490E">
          <w:rPr>
            <w:noProof/>
            <w:webHidden/>
          </w:rPr>
          <w:tab/>
        </w:r>
        <w:r w:rsidR="00C7490E">
          <w:rPr>
            <w:noProof/>
            <w:webHidden/>
          </w:rPr>
          <w:fldChar w:fldCharType="begin"/>
        </w:r>
        <w:r w:rsidR="00C7490E">
          <w:rPr>
            <w:noProof/>
            <w:webHidden/>
          </w:rPr>
          <w:instrText xml:space="preserve"> PAGEREF _Toc17465159 \h </w:instrText>
        </w:r>
        <w:r w:rsidR="00C7490E">
          <w:rPr>
            <w:noProof/>
            <w:webHidden/>
          </w:rPr>
        </w:r>
        <w:r w:rsidR="00C7490E">
          <w:rPr>
            <w:noProof/>
            <w:webHidden/>
          </w:rPr>
          <w:fldChar w:fldCharType="separate"/>
        </w:r>
        <w:r w:rsidR="001B4934">
          <w:rPr>
            <w:noProof/>
            <w:webHidden/>
          </w:rPr>
          <w:t>18</w:t>
        </w:r>
        <w:r w:rsidR="00C7490E">
          <w:rPr>
            <w:noProof/>
            <w:webHidden/>
          </w:rPr>
          <w:fldChar w:fldCharType="end"/>
        </w:r>
      </w:hyperlink>
    </w:p>
    <w:p w14:paraId="23E8D35A" w14:textId="77777777" w:rsidR="00922E7D" w:rsidRDefault="00922E7D" w:rsidP="00922E7D">
      <w:pPr>
        <w:pStyle w:val="TOC1"/>
        <w:widowControl w:val="0"/>
        <w:rPr>
          <w:rStyle w:val="Hyperlink"/>
          <w:b w:val="0"/>
          <w:noProof/>
        </w:rPr>
        <w:sectPr w:rsidR="00922E7D" w:rsidSect="0079438F">
          <w:headerReference w:type="default" r:id="rId16"/>
          <w:pgSz w:w="12240" w:h="15840"/>
          <w:pgMar w:top="1440" w:right="1440" w:bottom="1440" w:left="1440" w:header="720" w:footer="720" w:gutter="0"/>
          <w:cols w:space="720"/>
          <w:docGrid w:linePitch="286"/>
        </w:sectPr>
      </w:pPr>
      <w:r>
        <w:rPr>
          <w:rStyle w:val="Hyperlink"/>
          <w:b w:val="0"/>
          <w:noProof/>
        </w:rPr>
        <w:fldChar w:fldCharType="end"/>
      </w:r>
    </w:p>
    <w:p w14:paraId="3600F598" w14:textId="77777777" w:rsidR="00922E7D" w:rsidRDefault="00922E7D" w:rsidP="00922E7D">
      <w:pPr>
        <w:pStyle w:val="TOC1"/>
        <w:widowControl w:val="0"/>
        <w:rPr>
          <w:rStyle w:val="Hyperlink"/>
          <w:b w:val="0"/>
          <w:noProof/>
        </w:rPr>
        <w:sectPr w:rsidR="00922E7D" w:rsidSect="00576A41">
          <w:type w:val="continuous"/>
          <w:pgSz w:w="12240" w:h="15840"/>
          <w:pgMar w:top="1440" w:right="1440" w:bottom="1440" w:left="1440" w:header="720" w:footer="720" w:gutter="0"/>
          <w:cols w:space="720"/>
          <w:docGrid w:linePitch="286"/>
        </w:sectPr>
      </w:pPr>
    </w:p>
    <w:p w14:paraId="5DDA9026" w14:textId="77777777" w:rsidR="00565FBC" w:rsidRPr="0086574C" w:rsidRDefault="00565FBC" w:rsidP="00565FBC">
      <w:pPr>
        <w:pStyle w:val="Heading1"/>
        <w:keepNext/>
        <w:keepLines/>
        <w:spacing w:before="240" w:after="240" w:line="288" w:lineRule="auto"/>
        <w:ind w:left="720" w:hanging="720"/>
      </w:pPr>
      <w:bookmarkStart w:id="5" w:name="_Toc17465135"/>
      <w:bookmarkStart w:id="6" w:name="_Toc267652402"/>
      <w:bookmarkStart w:id="7" w:name="_Toc268164822"/>
      <w:bookmarkStart w:id="8" w:name="_Toc268165404"/>
      <w:bookmarkStart w:id="9" w:name="_Toc277142723"/>
      <w:bookmarkStart w:id="10" w:name="_Toc277174422"/>
      <w:bookmarkStart w:id="11" w:name="_Toc382836582"/>
      <w:r w:rsidRPr="0086574C">
        <w:lastRenderedPageBreak/>
        <w:t>Sources</w:t>
      </w:r>
      <w:bookmarkEnd w:id="5"/>
    </w:p>
    <w:p w14:paraId="24D8EA08" w14:textId="77777777" w:rsidR="00565FBC" w:rsidRPr="006D512B" w:rsidRDefault="00565FBC" w:rsidP="00565FBC">
      <w:pPr>
        <w:spacing w:before="240" w:after="0" w:line="288" w:lineRule="auto"/>
        <w:ind w:left="720"/>
        <w:rPr>
          <w:rStyle w:val="SubtleEmphasis"/>
          <w:rFonts w:ascii="Franklin Gothic Book" w:hAnsi="Franklin Gothic Book"/>
          <w:color w:val="4F5150"/>
        </w:rPr>
      </w:pPr>
      <w:r w:rsidRPr="006D512B">
        <w:rPr>
          <w:rStyle w:val="SubtleEmphasis"/>
          <w:rFonts w:ascii="Franklin Gothic Book" w:hAnsi="Franklin Gothic Book"/>
          <w:color w:val="4F5150"/>
        </w:rPr>
        <w:t xml:space="preserve">Indicate key methodologies, documents and/or projects upon which the proposed methodology is based. For methodology revisions, identify the methodology, and the associated GHG program, upon which the revision is based. </w:t>
      </w:r>
    </w:p>
    <w:p w14:paraId="309701C9" w14:textId="77777777" w:rsidR="00565FBC" w:rsidRPr="006D512B" w:rsidRDefault="00565FBC" w:rsidP="00565FBC">
      <w:pPr>
        <w:spacing w:before="240" w:after="0" w:line="288" w:lineRule="auto"/>
        <w:ind w:left="720"/>
        <w:rPr>
          <w:rStyle w:val="SubtleEmphasis"/>
          <w:rFonts w:ascii="Franklin Gothic Book" w:hAnsi="Franklin Gothic Book"/>
          <w:color w:val="4F5150"/>
        </w:rPr>
      </w:pPr>
      <w:r w:rsidRPr="006D512B">
        <w:rPr>
          <w:rStyle w:val="SubtleEmphasis"/>
          <w:rFonts w:ascii="Franklin Gothic Book" w:hAnsi="Franklin Gothic Book"/>
          <w:color w:val="4F5150"/>
        </w:rPr>
        <w:t xml:space="preserve">Identify any modules or tools used by the methodology. Include information on the author of the methodology, if desired. </w:t>
      </w:r>
    </w:p>
    <w:p w14:paraId="2C2C3D6F" w14:textId="77777777" w:rsidR="00565FBC" w:rsidRPr="004A7C74" w:rsidRDefault="00565FBC" w:rsidP="00565FBC">
      <w:pPr>
        <w:spacing w:before="240" w:after="120" w:line="288" w:lineRule="auto"/>
        <w:ind w:left="720"/>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This methodology is based on the following methodologies:</w:t>
      </w:r>
    </w:p>
    <w:p w14:paraId="383D94C1" w14:textId="77777777" w:rsidR="00565FBC" w:rsidRPr="004A7C74" w:rsidRDefault="00565FBC" w:rsidP="00565FBC">
      <w:pPr>
        <w:numPr>
          <w:ilvl w:val="0"/>
          <w:numId w:val="20"/>
        </w:numPr>
        <w:spacing w:after="120" w:line="288" w:lineRule="auto"/>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lt;VM00XX “Title of the methodology” (Version X)&gt;</w:t>
      </w:r>
    </w:p>
    <w:p w14:paraId="2D808A41" w14:textId="77777777" w:rsidR="00565FBC" w:rsidRPr="004A7C74" w:rsidRDefault="00565FBC" w:rsidP="00565FBC">
      <w:pPr>
        <w:spacing w:before="240" w:after="120" w:line="288" w:lineRule="auto"/>
        <w:ind w:left="720"/>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The following have also informed the development of the methodology:</w:t>
      </w:r>
    </w:p>
    <w:p w14:paraId="3744A6CC" w14:textId="77777777" w:rsidR="00565FBC" w:rsidRPr="004A7C74" w:rsidRDefault="00565FBC" w:rsidP="00565FBC">
      <w:pPr>
        <w:numPr>
          <w:ilvl w:val="0"/>
          <w:numId w:val="20"/>
        </w:numPr>
        <w:spacing w:after="120" w:line="288" w:lineRule="auto"/>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 xml:space="preserve">&lt;Project name, </w:t>
      </w:r>
      <w:proofErr w:type="gramStart"/>
      <w:r w:rsidRPr="004A7C74">
        <w:rPr>
          <w:rStyle w:val="SubtleEmphasis"/>
          <w:rFonts w:ascii="Franklin Gothic Book" w:hAnsi="Franklin Gothic Book"/>
          <w:i w:val="0"/>
          <w:color w:val="000000"/>
        </w:rPr>
        <w:t>location</w:t>
      </w:r>
      <w:proofErr w:type="gramEnd"/>
      <w:r w:rsidRPr="004A7C74">
        <w:rPr>
          <w:rStyle w:val="SubtleEmphasis"/>
          <w:rFonts w:ascii="Franklin Gothic Book" w:hAnsi="Franklin Gothic Book"/>
          <w:i w:val="0"/>
          <w:color w:val="000000"/>
        </w:rPr>
        <w:t xml:space="preserve"> and description&gt; </w:t>
      </w:r>
    </w:p>
    <w:p w14:paraId="5FBFA903" w14:textId="77777777" w:rsidR="00565FBC" w:rsidRPr="004A7C74" w:rsidRDefault="00565FBC" w:rsidP="00565FBC">
      <w:pPr>
        <w:numPr>
          <w:ilvl w:val="0"/>
          <w:numId w:val="20"/>
        </w:numPr>
        <w:spacing w:after="120" w:line="288" w:lineRule="auto"/>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lt;Other sources, documents, etc.&gt;</w:t>
      </w:r>
    </w:p>
    <w:p w14:paraId="56C3CE2D" w14:textId="77777777" w:rsidR="00565FBC" w:rsidRPr="004A7C74" w:rsidRDefault="00565FBC" w:rsidP="00565FBC">
      <w:pPr>
        <w:spacing w:before="240" w:after="120" w:line="288" w:lineRule="auto"/>
        <w:ind w:left="720"/>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This methodology uses the latest versions of the following &lt;modules/tools&gt;:</w:t>
      </w:r>
    </w:p>
    <w:p w14:paraId="30C97861" w14:textId="77777777" w:rsidR="00565FBC" w:rsidRPr="004A7C74" w:rsidRDefault="00565FBC" w:rsidP="00565FBC">
      <w:pPr>
        <w:numPr>
          <w:ilvl w:val="0"/>
          <w:numId w:val="20"/>
        </w:numPr>
        <w:spacing w:after="120" w:line="288" w:lineRule="auto"/>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lt;VMD00XX Title of the module&gt;</w:t>
      </w:r>
    </w:p>
    <w:p w14:paraId="3C1BE786" w14:textId="77777777" w:rsidR="00565FBC" w:rsidRPr="004A7C74" w:rsidRDefault="00565FBC" w:rsidP="00565FBC">
      <w:pPr>
        <w:numPr>
          <w:ilvl w:val="0"/>
          <w:numId w:val="20"/>
        </w:numPr>
        <w:spacing w:after="120" w:line="288" w:lineRule="auto"/>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lt;VT00XX Title of the tool&gt;</w:t>
      </w:r>
    </w:p>
    <w:p w14:paraId="158DC1B2" w14:textId="77777777" w:rsidR="00565FBC" w:rsidRPr="00565FBC" w:rsidRDefault="00565FBC" w:rsidP="00565FBC">
      <w:pPr>
        <w:pStyle w:val="Heading1"/>
        <w:keepNext/>
        <w:keepLines/>
        <w:spacing w:before="240" w:after="240" w:line="288" w:lineRule="auto"/>
        <w:ind w:left="720" w:hanging="720"/>
      </w:pPr>
      <w:bookmarkStart w:id="12" w:name="_Toc17465136"/>
      <w:r w:rsidRPr="00565FBC">
        <w:t>Summary description of the</w:t>
      </w:r>
      <w:r w:rsidR="00A36171" w:rsidRPr="00565FBC">
        <w:t xml:space="preserve"> Methodology</w:t>
      </w:r>
      <w:bookmarkEnd w:id="6"/>
      <w:bookmarkEnd w:id="7"/>
      <w:bookmarkEnd w:id="8"/>
      <w:bookmarkEnd w:id="9"/>
      <w:bookmarkEnd w:id="10"/>
      <w:bookmarkEnd w:id="11"/>
      <w:bookmarkEnd w:id="12"/>
    </w:p>
    <w:tbl>
      <w:tblPr>
        <w:tblStyle w:val="GridTable5Dark-Accent2"/>
        <w:tblW w:w="5850" w:type="dxa"/>
        <w:tblInd w:w="720" w:type="dxa"/>
        <w:tblCellMar>
          <w:top w:w="28" w:type="dxa"/>
          <w:bottom w:w="28" w:type="dxa"/>
        </w:tblCellMar>
        <w:tblLook w:val="0680" w:firstRow="0" w:lastRow="0" w:firstColumn="1" w:lastColumn="0" w:noHBand="1" w:noVBand="1"/>
      </w:tblPr>
      <w:tblGrid>
        <w:gridCol w:w="2070"/>
        <w:gridCol w:w="3780"/>
      </w:tblGrid>
      <w:tr w:rsidR="004A7C74" w:rsidRPr="001B340D" w14:paraId="638EFE11" w14:textId="77777777" w:rsidTr="00290ACB">
        <w:trPr>
          <w:trHeight w:val="421"/>
        </w:trPr>
        <w:tc>
          <w:tcPr>
            <w:cnfStyle w:val="001000000000" w:firstRow="0" w:lastRow="0" w:firstColumn="1" w:lastColumn="0" w:oddVBand="0" w:evenVBand="0" w:oddHBand="0" w:evenHBand="0" w:firstRowFirstColumn="0" w:firstRowLastColumn="0" w:lastRowFirstColumn="0" w:lastRowLastColumn="0"/>
            <w:tcW w:w="5850" w:type="dxa"/>
            <w:gridSpan w:val="2"/>
          </w:tcPr>
          <w:p w14:paraId="7A4C7E1C" w14:textId="77777777" w:rsidR="004A7C74" w:rsidRPr="000143C0" w:rsidRDefault="004A7C74" w:rsidP="00C829F7">
            <w:pPr>
              <w:pStyle w:val="TableText"/>
              <w:spacing w:after="160"/>
              <w:jc w:val="center"/>
              <w:rPr>
                <w:i/>
              </w:rPr>
            </w:pPr>
            <w:bookmarkStart w:id="13" w:name="_Toc277142726"/>
            <w:bookmarkStart w:id="14" w:name="_Toc277174425"/>
            <w:bookmarkStart w:id="15" w:name="_Toc382836585"/>
            <w:r>
              <w:rPr>
                <w:color w:val="FFFFFF" w:themeColor="background1"/>
                <w:spacing w:val="4"/>
                <w:sz w:val="21"/>
                <w:szCs w:val="21"/>
                <w:lang w:val="en-CA"/>
              </w:rPr>
              <w:t>Additionality and Crediting Method</w:t>
            </w:r>
          </w:p>
        </w:tc>
      </w:tr>
      <w:tr w:rsidR="004A7C74" w:rsidRPr="001B340D" w14:paraId="1A114EEE" w14:textId="77777777" w:rsidTr="00290ACB">
        <w:trPr>
          <w:trHeight w:val="288"/>
        </w:trPr>
        <w:tc>
          <w:tcPr>
            <w:cnfStyle w:val="001000000000" w:firstRow="0" w:lastRow="0" w:firstColumn="1" w:lastColumn="0" w:oddVBand="0" w:evenVBand="0" w:oddHBand="0" w:evenHBand="0" w:firstRowFirstColumn="0" w:firstRowLastColumn="0" w:lastRowFirstColumn="0" w:lastRowLastColumn="0"/>
            <w:tcW w:w="2070" w:type="dxa"/>
            <w:shd w:val="clear" w:color="auto" w:fill="F2F2F2" w:themeFill="background1" w:themeFillShade="F2"/>
          </w:tcPr>
          <w:p w14:paraId="7FB5C2CA" w14:textId="77777777" w:rsidR="004A7C74" w:rsidRPr="004A7C74" w:rsidRDefault="004A7C74" w:rsidP="00290ACB">
            <w:pPr>
              <w:pStyle w:val="TableText"/>
              <w:spacing w:before="60" w:after="60"/>
              <w:rPr>
                <w:b w:val="0"/>
                <w:color w:val="404040"/>
                <w:lang w:val="en-CA"/>
              </w:rPr>
            </w:pPr>
            <w:r w:rsidRPr="004A7C74">
              <w:rPr>
                <w:b w:val="0"/>
                <w:color w:val="404040"/>
                <w:lang w:val="en-CA"/>
              </w:rPr>
              <w:t>Additionality</w:t>
            </w:r>
          </w:p>
        </w:tc>
        <w:tc>
          <w:tcPr>
            <w:tcW w:w="3780" w:type="dxa"/>
            <w:shd w:val="clear" w:color="auto" w:fill="F2F2F2" w:themeFill="background1" w:themeFillShade="F2"/>
          </w:tcPr>
          <w:p w14:paraId="7AFEBFCF" w14:textId="77777777" w:rsidR="004A7C74" w:rsidRPr="004A7C74" w:rsidRDefault="004A7C74" w:rsidP="00290ACB">
            <w:pPr>
              <w:pStyle w:val="TableText"/>
              <w:spacing w:before="60" w:after="60"/>
              <w:cnfStyle w:val="000000000000" w:firstRow="0" w:lastRow="0" w:firstColumn="0" w:lastColumn="0" w:oddVBand="0" w:evenVBand="0" w:oddHBand="0" w:evenHBand="0" w:firstRowFirstColumn="0" w:firstRowLastColumn="0" w:lastRowFirstColumn="0" w:lastRowLastColumn="0"/>
              <w:rPr>
                <w:color w:val="404040"/>
                <w:lang w:val="en-CA"/>
              </w:rPr>
            </w:pPr>
            <w:r w:rsidRPr="004A7C74">
              <w:rPr>
                <w:color w:val="404040"/>
                <w:lang w:val="en-CA"/>
              </w:rPr>
              <w:t>&lt;Project/Performance/Activity Method&gt;</w:t>
            </w:r>
          </w:p>
        </w:tc>
      </w:tr>
      <w:tr w:rsidR="004A7C74" w:rsidRPr="001B340D" w14:paraId="5FE5A28F" w14:textId="77777777" w:rsidTr="00290ACB">
        <w:trPr>
          <w:trHeight w:val="288"/>
        </w:trPr>
        <w:tc>
          <w:tcPr>
            <w:cnfStyle w:val="001000000000" w:firstRow="0" w:lastRow="0" w:firstColumn="1" w:lastColumn="0" w:oddVBand="0" w:evenVBand="0" w:oddHBand="0" w:evenHBand="0" w:firstRowFirstColumn="0" w:firstRowLastColumn="0" w:lastRowFirstColumn="0" w:lastRowLastColumn="0"/>
            <w:tcW w:w="2070" w:type="dxa"/>
            <w:shd w:val="clear" w:color="auto" w:fill="F2F2F2" w:themeFill="background1" w:themeFillShade="F2"/>
          </w:tcPr>
          <w:p w14:paraId="250DB523" w14:textId="77777777" w:rsidR="004A7C74" w:rsidRPr="004A7C74" w:rsidRDefault="004A7C74" w:rsidP="00290ACB">
            <w:pPr>
              <w:pStyle w:val="TableText"/>
              <w:spacing w:before="60" w:after="60"/>
              <w:rPr>
                <w:b w:val="0"/>
                <w:color w:val="404040"/>
                <w:lang w:val="en-CA"/>
              </w:rPr>
            </w:pPr>
            <w:r w:rsidRPr="004A7C74">
              <w:rPr>
                <w:b w:val="0"/>
                <w:color w:val="404040"/>
                <w:lang w:val="en-CA"/>
              </w:rPr>
              <w:t>Crediting Baseline</w:t>
            </w:r>
          </w:p>
        </w:tc>
        <w:tc>
          <w:tcPr>
            <w:tcW w:w="3780" w:type="dxa"/>
            <w:shd w:val="clear" w:color="auto" w:fill="F2F2F2" w:themeFill="background1" w:themeFillShade="F2"/>
          </w:tcPr>
          <w:p w14:paraId="19EACDCB" w14:textId="77777777" w:rsidR="004A7C74" w:rsidRPr="004A7C74" w:rsidRDefault="004A7C74" w:rsidP="00290ACB">
            <w:pPr>
              <w:pStyle w:val="TableText"/>
              <w:spacing w:before="60" w:after="60"/>
              <w:cnfStyle w:val="000000000000" w:firstRow="0" w:lastRow="0" w:firstColumn="0" w:lastColumn="0" w:oddVBand="0" w:evenVBand="0" w:oddHBand="0" w:evenHBand="0" w:firstRowFirstColumn="0" w:firstRowLastColumn="0" w:lastRowFirstColumn="0" w:lastRowLastColumn="0"/>
              <w:rPr>
                <w:color w:val="404040"/>
                <w:lang w:val="en-CA"/>
              </w:rPr>
            </w:pPr>
            <w:r w:rsidRPr="004A7C74">
              <w:rPr>
                <w:color w:val="404040"/>
                <w:lang w:val="en-CA"/>
              </w:rPr>
              <w:t>&lt;Project/Performance Method&gt;</w:t>
            </w:r>
          </w:p>
        </w:tc>
      </w:tr>
    </w:tbl>
    <w:p w14:paraId="079A4289" w14:textId="38A11E11" w:rsidR="00565FBC" w:rsidRPr="006D512B" w:rsidRDefault="00565FBC" w:rsidP="00565FBC">
      <w:pPr>
        <w:spacing w:before="240" w:after="12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Indicate using the above table whether the methodology uses a project, </w:t>
      </w:r>
      <w:proofErr w:type="gramStart"/>
      <w:r w:rsidRPr="006D512B">
        <w:rPr>
          <w:rStyle w:val="SubtleEmphasis"/>
          <w:rFonts w:ascii="Franklin Gothic Book" w:hAnsi="Franklin Gothic Book"/>
          <w:color w:val="4F5150"/>
          <w:szCs w:val="21"/>
        </w:rPr>
        <w:t>performance</w:t>
      </w:r>
      <w:proofErr w:type="gramEnd"/>
      <w:r w:rsidRPr="006D512B">
        <w:rPr>
          <w:rStyle w:val="SubtleEmphasis"/>
          <w:rFonts w:ascii="Franklin Gothic Book" w:hAnsi="Franklin Gothic Book"/>
          <w:color w:val="4F5150"/>
          <w:szCs w:val="21"/>
        </w:rPr>
        <w:t xml:space="preserve"> or activity method for determining additionality, and a project or performance method for determining the crediting baseline (see the </w:t>
      </w:r>
      <w:r w:rsidR="009B6145" w:rsidRPr="006D512B">
        <w:rPr>
          <w:rStyle w:val="SubtleEmphasis"/>
          <w:rFonts w:ascii="Franklin Gothic Book" w:hAnsi="Franklin Gothic Book"/>
          <w:i w:val="0"/>
          <w:color w:val="4F5150"/>
          <w:szCs w:val="21"/>
        </w:rPr>
        <w:t>VCS Methodology Requirements</w:t>
      </w:r>
      <w:r w:rsidR="009B6145" w:rsidRPr="006D512B">
        <w:rPr>
          <w:rStyle w:val="SubtleEmphasis"/>
          <w:rFonts w:ascii="Franklin Gothic Book" w:hAnsi="Franklin Gothic Book"/>
          <w:color w:val="4F5150"/>
          <w:szCs w:val="21"/>
        </w:rPr>
        <w:t xml:space="preserve"> </w:t>
      </w:r>
      <w:r w:rsidRPr="006D512B">
        <w:rPr>
          <w:rStyle w:val="SubtleEmphasis"/>
          <w:rFonts w:ascii="Franklin Gothic Book" w:hAnsi="Franklin Gothic Book"/>
          <w:color w:val="4F5150"/>
          <w:szCs w:val="21"/>
        </w:rPr>
        <w:t xml:space="preserve">for further information on these methods).  </w:t>
      </w:r>
    </w:p>
    <w:p w14:paraId="43F73B8A" w14:textId="77777777" w:rsidR="00565FBC" w:rsidRPr="006D512B" w:rsidRDefault="00565FBC" w:rsidP="00565FBC">
      <w:pPr>
        <w:spacing w:before="240" w:after="0" w:line="288" w:lineRule="auto"/>
        <w:ind w:left="720"/>
        <w:contextualSpacing/>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Provide </w:t>
      </w:r>
      <w:proofErr w:type="gramStart"/>
      <w:r w:rsidRPr="006D512B">
        <w:rPr>
          <w:rStyle w:val="SubtleEmphasis"/>
          <w:rFonts w:ascii="Franklin Gothic Book" w:hAnsi="Franklin Gothic Book"/>
          <w:color w:val="4F5150"/>
          <w:szCs w:val="21"/>
        </w:rPr>
        <w:t>a brief summary</w:t>
      </w:r>
      <w:proofErr w:type="gramEnd"/>
      <w:r w:rsidRPr="006D512B">
        <w:rPr>
          <w:rStyle w:val="SubtleEmphasis"/>
          <w:rFonts w:ascii="Franklin Gothic Book" w:hAnsi="Franklin Gothic Book"/>
          <w:color w:val="4F5150"/>
          <w:szCs w:val="21"/>
        </w:rPr>
        <w:t xml:space="preserve"> description of the methodology, including a description of the project activity(s) to which the methodology applies. The summary should be kept concise. </w:t>
      </w:r>
    </w:p>
    <w:p w14:paraId="7EB3F8B1" w14:textId="77777777" w:rsidR="00565FBC" w:rsidRPr="00565FBC" w:rsidRDefault="00565FBC" w:rsidP="00565FBC">
      <w:pPr>
        <w:pStyle w:val="Heading1"/>
        <w:keepNext/>
        <w:keepLines/>
        <w:spacing w:before="240" w:after="240" w:line="288" w:lineRule="auto"/>
        <w:ind w:left="720" w:hanging="720"/>
      </w:pPr>
      <w:bookmarkStart w:id="16" w:name="_Toc17465137"/>
      <w:r>
        <w:lastRenderedPageBreak/>
        <w:t>Definitions</w:t>
      </w:r>
      <w:bookmarkEnd w:id="16"/>
    </w:p>
    <w:p w14:paraId="59589D27" w14:textId="77777777" w:rsidR="00565FBC" w:rsidRPr="006D512B" w:rsidRDefault="00565FBC" w:rsidP="00565FBC">
      <w:pPr>
        <w:spacing w:before="240" w:after="0" w:line="288" w:lineRule="auto"/>
        <w:ind w:left="720"/>
        <w:contextualSpacing/>
        <w:rPr>
          <w:rStyle w:val="SubtleEmphasis"/>
          <w:rFonts w:ascii="Franklin Gothic Book" w:hAnsi="Franklin Gothic Book"/>
          <w:color w:val="4F5150"/>
        </w:rPr>
      </w:pPr>
      <w:r w:rsidRPr="006D512B">
        <w:rPr>
          <w:rStyle w:val="SubtleEmphasis"/>
          <w:rFonts w:ascii="Franklin Gothic Book" w:hAnsi="Franklin Gothic Book"/>
          <w:color w:val="4F5150"/>
        </w:rPr>
        <w:t>Using the format in the example below, provide, in alphabetical order, definitions of key terms and acronyms that are used in the methodology. Ensure all defined terms are used in the methodology. Do not include terms already defined under the VCS</w:t>
      </w:r>
      <w:r w:rsidR="009B6145" w:rsidRPr="006D512B">
        <w:rPr>
          <w:rStyle w:val="SubtleEmphasis"/>
          <w:rFonts w:ascii="Franklin Gothic Book" w:hAnsi="Franklin Gothic Book"/>
          <w:color w:val="4F5150"/>
        </w:rPr>
        <w:t xml:space="preserve"> Program</w:t>
      </w:r>
      <w:r w:rsidRPr="006D512B">
        <w:rPr>
          <w:rStyle w:val="SubtleEmphasis"/>
          <w:rFonts w:ascii="Franklin Gothic Book" w:hAnsi="Franklin Gothic Book"/>
          <w:color w:val="4F5150"/>
        </w:rPr>
        <w:t>.</w:t>
      </w:r>
    </w:p>
    <w:p w14:paraId="3791CEF0" w14:textId="34DED141" w:rsidR="00565FBC" w:rsidRPr="0001564A" w:rsidRDefault="00565FBC" w:rsidP="003763DF">
      <w:pPr>
        <w:spacing w:before="240" w:after="0" w:line="288" w:lineRule="auto"/>
        <w:ind w:firstLine="720"/>
        <w:rPr>
          <w:rStyle w:val="SubtleEmphasis"/>
          <w:rFonts w:ascii="Franklin Gothic Book" w:hAnsi="Franklin Gothic Book"/>
          <w:color w:val="4F5150"/>
        </w:rPr>
      </w:pPr>
      <w:r w:rsidRPr="0001564A">
        <w:rPr>
          <w:rStyle w:val="SubtleEmphasis"/>
          <w:rFonts w:ascii="Franklin Gothic Book" w:hAnsi="Franklin Gothic Book"/>
          <w:b/>
          <w:bCs/>
          <w:color w:val="4F5150"/>
        </w:rPr>
        <w:t>Logging Slash</w:t>
      </w:r>
    </w:p>
    <w:p w14:paraId="6FBCAAFF" w14:textId="77777777" w:rsidR="00565FBC" w:rsidRDefault="00565FBC" w:rsidP="00565FBC">
      <w:pPr>
        <w:spacing w:after="120" w:line="288" w:lineRule="auto"/>
        <w:ind w:left="720"/>
        <w:rPr>
          <w:rStyle w:val="SubtleEmphasis"/>
          <w:rFonts w:ascii="Franklin Gothic Book" w:hAnsi="Franklin Gothic Book"/>
          <w:color w:val="4F5150"/>
        </w:rPr>
      </w:pPr>
      <w:r w:rsidRPr="0001564A">
        <w:rPr>
          <w:rStyle w:val="SubtleEmphasis"/>
          <w:rFonts w:ascii="Franklin Gothic Book" w:hAnsi="Franklin Gothic Book"/>
          <w:color w:val="4F5150"/>
        </w:rPr>
        <w:t>Dead wood residues (including foliage) left on the forest floor after timber removal</w:t>
      </w:r>
    </w:p>
    <w:p w14:paraId="1AAFF4C3" w14:textId="77777777" w:rsidR="00252FE0" w:rsidRPr="0001564A" w:rsidRDefault="00252FE0" w:rsidP="00252FE0">
      <w:pPr>
        <w:spacing w:before="240" w:after="0" w:line="288" w:lineRule="auto"/>
        <w:ind w:firstLine="720"/>
        <w:rPr>
          <w:rStyle w:val="SubtleEmphasis"/>
          <w:rFonts w:ascii="Franklin Gothic Book" w:hAnsi="Franklin Gothic Book"/>
          <w:color w:val="4F5150"/>
        </w:rPr>
      </w:pPr>
      <w:r w:rsidRPr="0001564A">
        <w:rPr>
          <w:rStyle w:val="SubtleEmphasis"/>
          <w:rFonts w:ascii="Franklin Gothic Book" w:hAnsi="Franklin Gothic Book"/>
          <w:b/>
          <w:bCs/>
          <w:color w:val="4F5150"/>
        </w:rPr>
        <w:t>Logging Slash</w:t>
      </w:r>
    </w:p>
    <w:p w14:paraId="73659271" w14:textId="2F016A07" w:rsidR="00252FE0" w:rsidRPr="0001564A" w:rsidRDefault="00252FE0" w:rsidP="00252FE0">
      <w:pPr>
        <w:spacing w:after="120" w:line="288" w:lineRule="auto"/>
        <w:ind w:left="720"/>
        <w:rPr>
          <w:rStyle w:val="SubtleEmphasis"/>
          <w:rFonts w:ascii="Franklin Gothic Book" w:hAnsi="Franklin Gothic Book"/>
          <w:color w:val="4F5150"/>
        </w:rPr>
      </w:pPr>
      <w:r w:rsidRPr="0001564A">
        <w:rPr>
          <w:rStyle w:val="SubtleEmphasis"/>
          <w:rFonts w:ascii="Franklin Gothic Book" w:hAnsi="Franklin Gothic Book"/>
          <w:color w:val="4F5150"/>
        </w:rPr>
        <w:t>Dead wood residues (including foliage) left on the forest floor after timber removal</w:t>
      </w:r>
    </w:p>
    <w:p w14:paraId="33F8E25D" w14:textId="77777777" w:rsidR="00565FBC" w:rsidRPr="00565FBC" w:rsidRDefault="00565FBC" w:rsidP="00565FBC">
      <w:pPr>
        <w:pStyle w:val="Heading1"/>
        <w:keepNext/>
        <w:keepLines/>
        <w:spacing w:before="240" w:after="240" w:line="288" w:lineRule="auto"/>
        <w:ind w:left="720" w:hanging="720"/>
      </w:pPr>
      <w:bookmarkStart w:id="17" w:name="_Toc17465138"/>
      <w:r>
        <w:t>Applicability conditions</w:t>
      </w:r>
      <w:bookmarkEnd w:id="17"/>
    </w:p>
    <w:p w14:paraId="6E10C8A6" w14:textId="0526930B" w:rsidR="00565FBC" w:rsidRPr="006D512B" w:rsidRDefault="00565FBC" w:rsidP="00D81345">
      <w:pPr>
        <w:spacing w:before="240" w:after="0" w:line="288" w:lineRule="auto"/>
        <w:ind w:left="720"/>
        <w:contextualSpacing/>
        <w:rPr>
          <w:rStyle w:val="SubtleEmphasis"/>
          <w:rFonts w:ascii="Franklin Gothic Book" w:hAnsi="Franklin Gothic Book"/>
          <w:color w:val="4F5150"/>
        </w:rPr>
      </w:pPr>
      <w:r w:rsidRPr="006D512B">
        <w:rPr>
          <w:rStyle w:val="SubtleEmphasis"/>
          <w:rFonts w:ascii="Franklin Gothic Book" w:hAnsi="Franklin Gothic Book"/>
          <w:color w:val="4F5150"/>
        </w:rPr>
        <w:t xml:space="preserve">Describe the project activity(s) to which the methodology applies. Then, set out specific applicability criteria that define project eligibility, such as geographic location, technology type, historical land use, and any other conditions under which the methodology is applicable. </w:t>
      </w:r>
      <w:r w:rsidR="00D81345">
        <w:rPr>
          <w:rStyle w:val="SubtleEmphasis"/>
          <w:rFonts w:ascii="Franklin Gothic Book" w:hAnsi="Franklin Gothic Book"/>
          <w:color w:val="4F5150"/>
        </w:rPr>
        <w:t>Use a numbered list to make referencing to applicability conditions clearer.</w:t>
      </w:r>
    </w:p>
    <w:p w14:paraId="14EE715B" w14:textId="77777777" w:rsidR="00565FBC" w:rsidRPr="006D512B" w:rsidRDefault="00565FBC" w:rsidP="00565FBC">
      <w:pPr>
        <w:spacing w:before="240" w:after="120" w:line="288" w:lineRule="auto"/>
        <w:ind w:left="720"/>
        <w:rPr>
          <w:rStyle w:val="SubtleEmphasis"/>
          <w:rFonts w:ascii="Franklin Gothic Book" w:hAnsi="Franklin Gothic Book"/>
          <w:color w:val="4F5150"/>
        </w:rPr>
      </w:pPr>
      <w:r w:rsidRPr="006D512B">
        <w:rPr>
          <w:rStyle w:val="SubtleEmphasis"/>
          <w:rFonts w:ascii="Franklin Gothic Book" w:hAnsi="Franklin Gothic Book"/>
          <w:color w:val="4F5150"/>
        </w:rPr>
        <w:t>Authors should keep the following in mind when writing the applicability conditions:</w:t>
      </w:r>
    </w:p>
    <w:p w14:paraId="1A7F7D03" w14:textId="77777777" w:rsidR="00565FBC" w:rsidRPr="006D512B" w:rsidRDefault="00565FBC" w:rsidP="00565FBC">
      <w:pPr>
        <w:numPr>
          <w:ilvl w:val="0"/>
          <w:numId w:val="24"/>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 xml:space="preserve">Applicability conditions must be specified clearly, and in a manner that allows easy determination of whether an activity being undertaken by a potential project proponent is eligible. </w:t>
      </w:r>
    </w:p>
    <w:p w14:paraId="27EBA479" w14:textId="77777777" w:rsidR="00565FBC" w:rsidRPr="006D512B" w:rsidRDefault="00565FBC" w:rsidP="00565FBC">
      <w:pPr>
        <w:numPr>
          <w:ilvl w:val="0"/>
          <w:numId w:val="24"/>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Applicability conditions must not contain procedures or obligations upon the project proponent. Rather, they must be conditions against which project eligibility can be determined at the time of validation and must not require the project proponent to undertake ongoing actions to ensure continued eligibility.</w:t>
      </w:r>
    </w:p>
    <w:p w14:paraId="16117B45" w14:textId="3D2DDD2B" w:rsidR="00565FBC" w:rsidRPr="008D2361" w:rsidRDefault="00565FBC" w:rsidP="00565FBC">
      <w:pPr>
        <w:numPr>
          <w:ilvl w:val="0"/>
          <w:numId w:val="24"/>
        </w:numPr>
        <w:spacing w:after="120" w:line="288" w:lineRule="auto"/>
        <w:rPr>
          <w:rStyle w:val="SubtleEmphasis"/>
          <w:rFonts w:ascii="Franklin Gothic Book" w:hAnsi="Franklin Gothic Book"/>
          <w:color w:val="4F5150"/>
        </w:rPr>
      </w:pPr>
      <w:r w:rsidRPr="008D2361">
        <w:rPr>
          <w:rStyle w:val="SubtleEmphasis"/>
          <w:rFonts w:ascii="Franklin Gothic Book" w:hAnsi="Franklin Gothic Book"/>
          <w:color w:val="4F5150"/>
        </w:rPr>
        <w:t>For performance methods, this section must specify the technologies and/or measures</w:t>
      </w:r>
      <w:r w:rsidR="008D2361" w:rsidRPr="00603FD3">
        <w:rPr>
          <w:rStyle w:val="SubtleEmphasis"/>
          <w:rFonts w:ascii="Franklin Gothic Book" w:hAnsi="Franklin Gothic Book"/>
          <w:color w:val="4F5150"/>
        </w:rPr>
        <w:t xml:space="preserve"> (or examples of technologies and/or measures)</w:t>
      </w:r>
      <w:r w:rsidRPr="008D2361">
        <w:rPr>
          <w:rStyle w:val="SubtleEmphasis"/>
          <w:rFonts w:ascii="Franklin Gothic Book" w:hAnsi="Franklin Gothic Book"/>
          <w:color w:val="4F5150"/>
        </w:rPr>
        <w:t xml:space="preserve"> that can be implemented (</w:t>
      </w:r>
      <w:proofErr w:type="gramStart"/>
      <w:r w:rsidRPr="008D2361">
        <w:rPr>
          <w:rStyle w:val="SubtleEmphasis"/>
          <w:rFonts w:ascii="Franklin Gothic Book" w:hAnsi="Franklin Gothic Book"/>
          <w:color w:val="4F5150"/>
        </w:rPr>
        <w:t>in order to</w:t>
      </w:r>
      <w:proofErr w:type="gramEnd"/>
      <w:r w:rsidRPr="008D2361">
        <w:rPr>
          <w:rStyle w:val="SubtleEmphasis"/>
          <w:rFonts w:ascii="Franklin Gothic Book" w:hAnsi="Franklin Gothic Book"/>
          <w:color w:val="4F5150"/>
        </w:rPr>
        <w:t xml:space="preserve"> achieve substantial performance improvement </w:t>
      </w:r>
      <w:r w:rsidR="002648D6">
        <w:rPr>
          <w:rStyle w:val="SubtleEmphasis"/>
          <w:rFonts w:ascii="Franklin Gothic Book" w:hAnsi="Franklin Gothic Book"/>
          <w:color w:val="4F5150"/>
        </w:rPr>
        <w:t>relative to the crediting baseline</w:t>
      </w:r>
      <w:r w:rsidRPr="008D2361">
        <w:rPr>
          <w:rStyle w:val="SubtleEmphasis"/>
          <w:rFonts w:ascii="Franklin Gothic Book" w:hAnsi="Franklin Gothic Book"/>
          <w:color w:val="4F5150"/>
        </w:rPr>
        <w:t xml:space="preserve">) under the methodology. </w:t>
      </w:r>
    </w:p>
    <w:p w14:paraId="37B2BA38" w14:textId="180B3BD5" w:rsidR="00565FBC" w:rsidRPr="006D512B" w:rsidRDefault="00565FBC" w:rsidP="00565FBC">
      <w:pPr>
        <w:numPr>
          <w:ilvl w:val="0"/>
          <w:numId w:val="24"/>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For activity methods (</w:t>
      </w:r>
      <w:r w:rsidR="009B6145" w:rsidRPr="006D512B">
        <w:rPr>
          <w:rStyle w:val="SubtleEmphasis"/>
          <w:rFonts w:ascii="Franklin Gothic Book" w:hAnsi="Franklin Gothic Book"/>
          <w:color w:val="4F5150"/>
        </w:rPr>
        <w:t xml:space="preserve">i.e., </w:t>
      </w:r>
      <w:r w:rsidRPr="006D512B">
        <w:rPr>
          <w:rStyle w:val="SubtleEmphasis"/>
          <w:rFonts w:ascii="Franklin Gothic Book" w:hAnsi="Franklin Gothic Book"/>
          <w:color w:val="4F5150"/>
        </w:rPr>
        <w:t>methodologies using a positive list approach for additionality), the application conditions represent the positive list. The Additionality section of the methodology only needs to address the VCS regulatory surplus requirements.</w:t>
      </w:r>
    </w:p>
    <w:p w14:paraId="5E9EBA01" w14:textId="02032310" w:rsidR="00565FBC" w:rsidRPr="006D512B" w:rsidRDefault="00565FBC" w:rsidP="00565FBC">
      <w:pPr>
        <w:numPr>
          <w:ilvl w:val="0"/>
          <w:numId w:val="24"/>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The list of applicability conditions may contain exclusions (</w:t>
      </w:r>
      <w:r w:rsidR="009B6145" w:rsidRPr="006D512B">
        <w:rPr>
          <w:rStyle w:val="SubtleEmphasis"/>
          <w:rFonts w:ascii="Franklin Gothic Book" w:hAnsi="Franklin Gothic Book"/>
          <w:color w:val="4F5150"/>
        </w:rPr>
        <w:t xml:space="preserve">i.e., </w:t>
      </w:r>
      <w:r w:rsidRPr="006D512B">
        <w:rPr>
          <w:rStyle w:val="SubtleEmphasis"/>
          <w:rFonts w:ascii="Franklin Gothic Book" w:hAnsi="Franklin Gothic Book"/>
          <w:color w:val="4F5150"/>
        </w:rPr>
        <w:t>may describe types of project activities to which the methodology does not apply).</w:t>
      </w:r>
    </w:p>
    <w:p w14:paraId="0A529308" w14:textId="77777777" w:rsidR="00565FBC" w:rsidRPr="003763DF" w:rsidRDefault="00565FBC" w:rsidP="00565FBC">
      <w:pPr>
        <w:spacing w:before="240" w:after="0" w:line="288" w:lineRule="auto"/>
        <w:ind w:left="720"/>
        <w:rPr>
          <w:rStyle w:val="SubtleEmphasis"/>
          <w:rFonts w:ascii="Franklin Gothic Book" w:hAnsi="Franklin Gothic Book"/>
          <w:i w:val="0"/>
          <w:color w:val="000000"/>
        </w:rPr>
      </w:pPr>
      <w:r w:rsidRPr="003763DF">
        <w:rPr>
          <w:rStyle w:val="SubtleEmphasis"/>
          <w:rFonts w:ascii="Franklin Gothic Book" w:hAnsi="Franklin Gothic Book"/>
          <w:i w:val="0"/>
          <w:color w:val="000000"/>
        </w:rPr>
        <w:t>This methodology applies to project activities that…</w:t>
      </w:r>
    </w:p>
    <w:p w14:paraId="1CDF4524" w14:textId="77777777" w:rsidR="00565FBC" w:rsidRPr="003763DF" w:rsidRDefault="00565FBC" w:rsidP="00565FBC">
      <w:pPr>
        <w:spacing w:before="240" w:after="120"/>
        <w:ind w:left="720"/>
        <w:rPr>
          <w:rStyle w:val="SubtleEmphasis"/>
          <w:rFonts w:ascii="Franklin Gothic Book" w:hAnsi="Franklin Gothic Book"/>
          <w:i w:val="0"/>
          <w:color w:val="000000"/>
        </w:rPr>
      </w:pPr>
      <w:r w:rsidRPr="003763DF">
        <w:rPr>
          <w:rStyle w:val="SubtleEmphasis"/>
          <w:rFonts w:ascii="Franklin Gothic Book" w:hAnsi="Franklin Gothic Book"/>
          <w:i w:val="0"/>
          <w:color w:val="000000"/>
        </w:rPr>
        <w:t>This methodology is applicable under the following conditions:</w:t>
      </w:r>
    </w:p>
    <w:p w14:paraId="3C6C4880" w14:textId="77777777" w:rsidR="00565FBC" w:rsidRPr="0044012D" w:rsidRDefault="00565FBC" w:rsidP="0044012D">
      <w:pPr>
        <w:numPr>
          <w:ilvl w:val="0"/>
          <w:numId w:val="30"/>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lastRenderedPageBreak/>
        <w:t>&lt;Condition&gt;</w:t>
      </w:r>
    </w:p>
    <w:p w14:paraId="13278B8D" w14:textId="77777777" w:rsidR="00D81345" w:rsidRPr="0044012D" w:rsidRDefault="00D81345" w:rsidP="0044012D">
      <w:pPr>
        <w:numPr>
          <w:ilvl w:val="0"/>
          <w:numId w:val="30"/>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lt;Condition&gt;</w:t>
      </w:r>
    </w:p>
    <w:p w14:paraId="212628D9" w14:textId="77777777" w:rsidR="00565FBC" w:rsidRPr="0044012D" w:rsidRDefault="00565FBC" w:rsidP="0044012D">
      <w:pPr>
        <w:numPr>
          <w:ilvl w:val="0"/>
          <w:numId w:val="30"/>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w:t>
      </w:r>
    </w:p>
    <w:p w14:paraId="4FF9D836" w14:textId="77777777" w:rsidR="00565FBC" w:rsidRPr="003763DF" w:rsidRDefault="00565FBC" w:rsidP="00565FBC">
      <w:pPr>
        <w:spacing w:before="240" w:after="120"/>
        <w:ind w:left="720"/>
        <w:rPr>
          <w:rStyle w:val="SubtleEmphasis"/>
          <w:rFonts w:ascii="Franklin Gothic Book" w:hAnsi="Franklin Gothic Book"/>
          <w:i w:val="0"/>
          <w:color w:val="000000"/>
        </w:rPr>
      </w:pPr>
      <w:r w:rsidRPr="003763DF">
        <w:rPr>
          <w:rStyle w:val="SubtleEmphasis"/>
          <w:rFonts w:ascii="Franklin Gothic Book" w:hAnsi="Franklin Gothic Book"/>
          <w:i w:val="0"/>
          <w:color w:val="000000"/>
        </w:rPr>
        <w:t>This methodology is not applicable under the following conditions:</w:t>
      </w:r>
    </w:p>
    <w:p w14:paraId="3EE85F1E" w14:textId="77777777" w:rsidR="00565FBC" w:rsidRPr="0044012D" w:rsidRDefault="00565FBC" w:rsidP="0044012D">
      <w:pPr>
        <w:numPr>
          <w:ilvl w:val="0"/>
          <w:numId w:val="30"/>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lt;Condition&gt;</w:t>
      </w:r>
    </w:p>
    <w:p w14:paraId="7395D105" w14:textId="77777777" w:rsidR="00565FBC" w:rsidRPr="0044012D" w:rsidRDefault="00565FBC" w:rsidP="0044012D">
      <w:pPr>
        <w:numPr>
          <w:ilvl w:val="0"/>
          <w:numId w:val="30"/>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w:t>
      </w:r>
    </w:p>
    <w:p w14:paraId="5580A5D3" w14:textId="77777777" w:rsidR="00565FBC" w:rsidRPr="00565FBC" w:rsidRDefault="00565FBC" w:rsidP="00565FBC">
      <w:pPr>
        <w:pStyle w:val="Heading1"/>
        <w:keepNext/>
        <w:keepLines/>
        <w:spacing w:before="240" w:after="240" w:line="288" w:lineRule="auto"/>
        <w:ind w:left="720" w:hanging="720"/>
      </w:pPr>
      <w:bookmarkStart w:id="18" w:name="_Toc17465139"/>
      <w:bookmarkStart w:id="19" w:name="_Ref93581100"/>
      <w:bookmarkEnd w:id="13"/>
      <w:bookmarkEnd w:id="14"/>
      <w:bookmarkEnd w:id="15"/>
      <w:r>
        <w:t>Project Boundary</w:t>
      </w:r>
      <w:bookmarkEnd w:id="18"/>
      <w:bookmarkEnd w:id="19"/>
    </w:p>
    <w:p w14:paraId="436676FB" w14:textId="780ADC04" w:rsidR="00565FBC" w:rsidRPr="006D512B" w:rsidRDefault="00565FBC" w:rsidP="006D6EB2">
      <w:pPr>
        <w:spacing w:before="240" w:after="0" w:line="288" w:lineRule="auto"/>
        <w:ind w:left="720"/>
        <w:contextualSpacing/>
        <w:rPr>
          <w:rFonts w:cs="Arial"/>
          <w:i/>
          <w:color w:val="4F5150"/>
          <w:szCs w:val="21"/>
        </w:rPr>
      </w:pPr>
      <w:r w:rsidRPr="006D512B">
        <w:rPr>
          <w:rFonts w:cs="Arial"/>
          <w:i/>
          <w:color w:val="4F5150"/>
          <w:szCs w:val="21"/>
        </w:rPr>
        <w:t xml:space="preserve">Describe the project boundary and identify the GHG sources, sinks and reservoirs (controlled by the project proponent, related to the </w:t>
      </w:r>
      <w:proofErr w:type="gramStart"/>
      <w:r w:rsidRPr="006D512B">
        <w:rPr>
          <w:rFonts w:cs="Arial"/>
          <w:i/>
          <w:color w:val="4F5150"/>
          <w:szCs w:val="21"/>
        </w:rPr>
        <w:t>project</w:t>
      </w:r>
      <w:proofErr w:type="gramEnd"/>
      <w:r w:rsidRPr="006D512B">
        <w:rPr>
          <w:rFonts w:cs="Arial"/>
          <w:i/>
          <w:color w:val="4F5150"/>
          <w:szCs w:val="21"/>
        </w:rPr>
        <w:t xml:space="preserve"> or affected by the project) included in or excluded from the project boundary. Specify where GHG sources, sinks and reservoirs are optional. Include any procedures and/or diagrams, as appropriate.</w:t>
      </w:r>
      <w:r w:rsidR="00886C7F">
        <w:rPr>
          <w:rFonts w:cs="Arial"/>
          <w:i/>
          <w:color w:val="4F5150"/>
          <w:szCs w:val="21"/>
        </w:rPr>
        <w:t xml:space="preserve"> </w:t>
      </w:r>
      <w:r w:rsidR="00EA6159">
        <w:rPr>
          <w:rFonts w:cs="Arial"/>
          <w:i/>
          <w:color w:val="4F5150"/>
          <w:szCs w:val="21"/>
        </w:rPr>
        <w:t>Remove or include further row in table 2 as needed.</w:t>
      </w:r>
      <w:r w:rsidR="005A4F72">
        <w:rPr>
          <w:rFonts w:cs="Arial"/>
          <w:i/>
          <w:color w:val="4F5150"/>
          <w:szCs w:val="21"/>
        </w:rPr>
        <w:t xml:space="preserve"> Leakage sources </w:t>
      </w:r>
      <w:r w:rsidR="00BD01A2">
        <w:rPr>
          <w:rFonts w:cs="Arial"/>
          <w:i/>
          <w:color w:val="4F5150"/>
          <w:szCs w:val="21"/>
        </w:rPr>
        <w:t>must not be included since they are not part of the project boundary.</w:t>
      </w:r>
    </w:p>
    <w:p w14:paraId="4CEF412B" w14:textId="77777777" w:rsidR="00565FBC" w:rsidRPr="003763DF" w:rsidRDefault="00565FBC" w:rsidP="006D6EB2">
      <w:pPr>
        <w:spacing w:before="240" w:after="0" w:line="288" w:lineRule="auto"/>
        <w:ind w:left="720"/>
        <w:rPr>
          <w:rStyle w:val="SubtleEmphasis"/>
          <w:rFonts w:ascii="Franklin Gothic Book" w:hAnsi="Franklin Gothic Book"/>
          <w:i w:val="0"/>
          <w:color w:val="000000"/>
          <w:szCs w:val="21"/>
        </w:rPr>
      </w:pPr>
      <w:r w:rsidRPr="003763DF">
        <w:rPr>
          <w:rStyle w:val="SubtleEmphasis"/>
          <w:rFonts w:ascii="Franklin Gothic Book" w:hAnsi="Franklin Gothic Book"/>
          <w:i w:val="0"/>
          <w:color w:val="000000"/>
          <w:szCs w:val="21"/>
        </w:rPr>
        <w:t>The spatial extent of the project boundary encompasses…</w:t>
      </w:r>
    </w:p>
    <w:p w14:paraId="11A3DB20" w14:textId="77777777" w:rsidR="00C7490E" w:rsidRPr="003763DF" w:rsidRDefault="00565FBC" w:rsidP="00C7490E">
      <w:pPr>
        <w:spacing w:before="240" w:after="0" w:line="288" w:lineRule="auto"/>
        <w:ind w:left="720"/>
        <w:rPr>
          <w:rStyle w:val="SubtleEmphasis"/>
          <w:rFonts w:ascii="Franklin Gothic Book" w:hAnsi="Franklin Gothic Book"/>
          <w:i w:val="0"/>
          <w:color w:val="000000"/>
          <w:szCs w:val="21"/>
        </w:rPr>
      </w:pPr>
      <w:r w:rsidRPr="003763DF">
        <w:rPr>
          <w:rStyle w:val="SubtleEmphasis"/>
          <w:rFonts w:ascii="Franklin Gothic Book" w:hAnsi="Franklin Gothic Book"/>
          <w:i w:val="0"/>
          <w:color w:val="000000"/>
          <w:szCs w:val="21"/>
        </w:rPr>
        <w:t xml:space="preserve">The greenhouse gases included in or excluded from the project boundary are shown in </w:t>
      </w:r>
      <w:r w:rsidRPr="003763DF">
        <w:rPr>
          <w:rStyle w:val="SubtleEmphasis"/>
          <w:rFonts w:ascii="Franklin Gothic Book" w:hAnsi="Franklin Gothic Book"/>
          <w:i w:val="0"/>
          <w:color w:val="000000"/>
          <w:szCs w:val="21"/>
        </w:rPr>
        <w:fldChar w:fldCharType="begin"/>
      </w:r>
      <w:r w:rsidRPr="003763DF">
        <w:rPr>
          <w:rStyle w:val="SubtleEmphasis"/>
          <w:rFonts w:ascii="Franklin Gothic Book" w:hAnsi="Franklin Gothic Book"/>
          <w:i w:val="0"/>
          <w:color w:val="000000"/>
          <w:szCs w:val="21"/>
        </w:rPr>
        <w:instrText xml:space="preserve"> REF _Ref368996305 \h  \* MERGEFORMAT </w:instrText>
      </w:r>
      <w:r w:rsidRPr="003763DF">
        <w:rPr>
          <w:rStyle w:val="SubtleEmphasis"/>
          <w:rFonts w:ascii="Franklin Gothic Book" w:hAnsi="Franklin Gothic Book"/>
          <w:i w:val="0"/>
          <w:color w:val="000000"/>
          <w:szCs w:val="21"/>
        </w:rPr>
      </w:r>
      <w:r w:rsidRPr="003763DF">
        <w:rPr>
          <w:rStyle w:val="SubtleEmphasis"/>
          <w:rFonts w:ascii="Franklin Gothic Book" w:hAnsi="Franklin Gothic Book"/>
          <w:i w:val="0"/>
          <w:color w:val="000000"/>
          <w:szCs w:val="21"/>
        </w:rPr>
        <w:fldChar w:fldCharType="separate"/>
      </w:r>
      <w:r w:rsidRPr="003763DF">
        <w:rPr>
          <w:rStyle w:val="SubtleEmphasis"/>
          <w:rFonts w:ascii="Franklin Gothic Book" w:hAnsi="Franklin Gothic Book" w:cs="Times New Roman"/>
          <w:i w:val="0"/>
          <w:iCs w:val="0"/>
          <w:color w:val="000000"/>
          <w:szCs w:val="21"/>
        </w:rPr>
        <w:t xml:space="preserve">Table </w:t>
      </w:r>
      <w:r w:rsidRPr="003763DF">
        <w:rPr>
          <w:rStyle w:val="SubtleEmphasis"/>
          <w:rFonts w:ascii="Franklin Gothic Book" w:hAnsi="Franklin Gothic Book" w:cs="Times New Roman"/>
          <w:i w:val="0"/>
          <w:iCs w:val="0"/>
          <w:noProof/>
          <w:color w:val="000000"/>
          <w:szCs w:val="21"/>
        </w:rPr>
        <w:t>2</w:t>
      </w:r>
      <w:r w:rsidRPr="003763DF">
        <w:rPr>
          <w:rStyle w:val="SubtleEmphasis"/>
          <w:rFonts w:ascii="Franklin Gothic Book" w:hAnsi="Franklin Gothic Book"/>
          <w:i w:val="0"/>
          <w:color w:val="000000"/>
          <w:szCs w:val="21"/>
        </w:rPr>
        <w:fldChar w:fldCharType="end"/>
      </w:r>
      <w:r w:rsidR="00C7490E" w:rsidRPr="003763DF">
        <w:rPr>
          <w:rStyle w:val="SubtleEmphasis"/>
          <w:rFonts w:ascii="Franklin Gothic Book" w:hAnsi="Franklin Gothic Book"/>
          <w:i w:val="0"/>
          <w:color w:val="000000"/>
          <w:szCs w:val="21"/>
        </w:rPr>
        <w:t xml:space="preserve"> below.</w:t>
      </w:r>
      <w:bookmarkStart w:id="20" w:name="_Ref368996305"/>
      <w:bookmarkStart w:id="21" w:name="_Ref368988441"/>
    </w:p>
    <w:p w14:paraId="561A1F8F" w14:textId="77777777" w:rsidR="00565FBC" w:rsidRPr="00565FBC" w:rsidRDefault="00565FBC" w:rsidP="00C7490E">
      <w:pPr>
        <w:spacing w:before="240" w:after="0" w:line="288" w:lineRule="auto"/>
        <w:ind w:left="720"/>
        <w:rPr>
          <w:szCs w:val="21"/>
        </w:rPr>
      </w:pPr>
      <w:r w:rsidRPr="00C7490E">
        <w:rPr>
          <w:rFonts w:ascii="Century Gothic" w:hAnsi="Century Gothic" w:cs="Arial"/>
          <w:b/>
          <w:color w:val="595959"/>
          <w:spacing w:val="0"/>
          <w:kern w:val="0"/>
          <w:sz w:val="20"/>
          <w:szCs w:val="20"/>
        </w:rPr>
        <w:t xml:space="preserve">Table </w:t>
      </w:r>
      <w:r w:rsidRPr="00C7490E">
        <w:rPr>
          <w:rFonts w:ascii="Century Gothic" w:hAnsi="Century Gothic" w:cs="Arial"/>
          <w:b/>
          <w:color w:val="595959"/>
          <w:spacing w:val="0"/>
          <w:kern w:val="0"/>
          <w:sz w:val="20"/>
          <w:szCs w:val="20"/>
        </w:rPr>
        <w:fldChar w:fldCharType="begin"/>
      </w:r>
      <w:r w:rsidRPr="00C7490E">
        <w:rPr>
          <w:rFonts w:ascii="Century Gothic" w:hAnsi="Century Gothic" w:cs="Arial"/>
          <w:b/>
          <w:color w:val="595959"/>
          <w:spacing w:val="0"/>
          <w:kern w:val="0"/>
          <w:sz w:val="20"/>
          <w:szCs w:val="20"/>
        </w:rPr>
        <w:instrText xml:space="preserve"> SEQ Table \* ARABIC </w:instrText>
      </w:r>
      <w:r w:rsidRPr="00C7490E">
        <w:rPr>
          <w:rFonts w:ascii="Century Gothic" w:hAnsi="Century Gothic" w:cs="Arial"/>
          <w:b/>
          <w:color w:val="595959"/>
          <w:spacing w:val="0"/>
          <w:kern w:val="0"/>
          <w:sz w:val="20"/>
          <w:szCs w:val="20"/>
        </w:rPr>
        <w:fldChar w:fldCharType="separate"/>
      </w:r>
      <w:r w:rsidRPr="00C7490E">
        <w:rPr>
          <w:rFonts w:ascii="Century Gothic" w:hAnsi="Century Gothic" w:cs="Arial"/>
          <w:b/>
          <w:color w:val="595959"/>
          <w:spacing w:val="0"/>
          <w:kern w:val="0"/>
          <w:sz w:val="20"/>
          <w:szCs w:val="20"/>
        </w:rPr>
        <w:t>2</w:t>
      </w:r>
      <w:r w:rsidRPr="00C7490E">
        <w:rPr>
          <w:rFonts w:ascii="Century Gothic" w:hAnsi="Century Gothic" w:cs="Arial"/>
          <w:b/>
          <w:color w:val="595959"/>
          <w:spacing w:val="0"/>
          <w:kern w:val="0"/>
          <w:sz w:val="20"/>
          <w:szCs w:val="20"/>
        </w:rPr>
        <w:fldChar w:fldCharType="end"/>
      </w:r>
      <w:bookmarkEnd w:id="20"/>
      <w:r w:rsidRPr="00C7490E">
        <w:rPr>
          <w:rFonts w:ascii="Century Gothic" w:hAnsi="Century Gothic" w:cs="Arial"/>
          <w:b/>
          <w:color w:val="595959"/>
          <w:spacing w:val="0"/>
          <w:kern w:val="0"/>
          <w:sz w:val="20"/>
          <w:szCs w:val="20"/>
        </w:rPr>
        <w:t xml:space="preserve">: GHG Sources Included </w:t>
      </w:r>
      <w:proofErr w:type="gramStart"/>
      <w:r w:rsidRPr="00C7490E">
        <w:rPr>
          <w:rFonts w:ascii="Century Gothic" w:hAnsi="Century Gothic" w:cs="Arial"/>
          <w:b/>
          <w:color w:val="595959"/>
          <w:spacing w:val="0"/>
          <w:kern w:val="0"/>
          <w:sz w:val="20"/>
          <w:szCs w:val="20"/>
        </w:rPr>
        <w:t>In</w:t>
      </w:r>
      <w:proofErr w:type="gramEnd"/>
      <w:r w:rsidRPr="00C7490E">
        <w:rPr>
          <w:rFonts w:ascii="Century Gothic" w:hAnsi="Century Gothic" w:cs="Arial"/>
          <w:b/>
          <w:color w:val="595959"/>
          <w:spacing w:val="0"/>
          <w:kern w:val="0"/>
          <w:sz w:val="20"/>
          <w:szCs w:val="20"/>
        </w:rPr>
        <w:t xml:space="preserve"> or Excluded From the Project Boundary</w:t>
      </w:r>
      <w:bookmarkEnd w:id="21"/>
    </w:p>
    <w:tbl>
      <w:tblPr>
        <w:tblStyle w:val="VCSStyle1"/>
        <w:tblW w:w="8708" w:type="dxa"/>
        <w:tblInd w:w="742" w:type="dxa"/>
        <w:tblBorders>
          <w:insideH w:val="single" w:sz="4" w:space="0" w:color="FFFFFF" w:themeColor="background1"/>
          <w:insideV w:val="single" w:sz="4" w:space="0" w:color="FFFFFF" w:themeColor="background1"/>
        </w:tblBorders>
        <w:tblLook w:val="04A0" w:firstRow="1" w:lastRow="0" w:firstColumn="1" w:lastColumn="0" w:noHBand="0" w:noVBand="1"/>
      </w:tblPr>
      <w:tblGrid>
        <w:gridCol w:w="769"/>
        <w:gridCol w:w="1136"/>
        <w:gridCol w:w="881"/>
        <w:gridCol w:w="1254"/>
        <w:gridCol w:w="4668"/>
      </w:tblGrid>
      <w:tr w:rsidR="007014B0" w:rsidRPr="00AE7C8E" w14:paraId="4A950046" w14:textId="77777777" w:rsidTr="006E5813">
        <w:trPr>
          <w:trHeight w:val="288"/>
        </w:trPr>
        <w:tc>
          <w:tcPr>
            <w:tcW w:w="1905" w:type="dxa"/>
            <w:gridSpan w:val="2"/>
            <w:shd w:val="clear" w:color="auto" w:fill="2B3957" w:themeFill="accent2"/>
          </w:tcPr>
          <w:p w14:paraId="43398EFC" w14:textId="77777777" w:rsidR="007014B0" w:rsidRPr="00543528" w:rsidRDefault="007014B0" w:rsidP="006D512B">
            <w:pPr>
              <w:pStyle w:val="TableHeader0"/>
            </w:pPr>
            <w:r w:rsidRPr="00543528">
              <w:t>Source</w:t>
            </w:r>
          </w:p>
        </w:tc>
        <w:tc>
          <w:tcPr>
            <w:tcW w:w="881" w:type="dxa"/>
            <w:shd w:val="clear" w:color="auto" w:fill="2B3957" w:themeFill="accent2"/>
          </w:tcPr>
          <w:p w14:paraId="122F31D1" w14:textId="77777777" w:rsidR="007014B0" w:rsidRPr="00543528" w:rsidRDefault="007014B0" w:rsidP="006D512B">
            <w:pPr>
              <w:pStyle w:val="TableHeader0"/>
            </w:pPr>
            <w:r w:rsidRPr="00543528">
              <w:t>Gas</w:t>
            </w:r>
          </w:p>
        </w:tc>
        <w:tc>
          <w:tcPr>
            <w:tcW w:w="1254" w:type="dxa"/>
            <w:shd w:val="clear" w:color="auto" w:fill="2B3957" w:themeFill="accent2"/>
          </w:tcPr>
          <w:p w14:paraId="3796D15A" w14:textId="77777777" w:rsidR="007014B0" w:rsidRPr="00543528" w:rsidRDefault="007014B0" w:rsidP="006D512B">
            <w:pPr>
              <w:pStyle w:val="TableHeader0"/>
            </w:pPr>
            <w:r w:rsidRPr="00543528">
              <w:t>Included?</w:t>
            </w:r>
          </w:p>
        </w:tc>
        <w:tc>
          <w:tcPr>
            <w:tcW w:w="4668" w:type="dxa"/>
            <w:shd w:val="clear" w:color="auto" w:fill="2B3957" w:themeFill="accent2"/>
          </w:tcPr>
          <w:p w14:paraId="2FEA4CE7" w14:textId="77777777" w:rsidR="007014B0" w:rsidRPr="00543528" w:rsidRDefault="007014B0" w:rsidP="006D512B">
            <w:pPr>
              <w:pStyle w:val="TableHeader0"/>
            </w:pPr>
            <w:r w:rsidRPr="00543528">
              <w:t>Justification/Explanation</w:t>
            </w:r>
          </w:p>
        </w:tc>
      </w:tr>
      <w:tr w:rsidR="00432C5F" w:rsidRPr="00AE7C8E" w14:paraId="6F266E08" w14:textId="77777777" w:rsidTr="006E5813">
        <w:trPr>
          <w:trHeight w:val="288"/>
        </w:trPr>
        <w:tc>
          <w:tcPr>
            <w:tcW w:w="769" w:type="dxa"/>
            <w:vMerge w:val="restart"/>
            <w:shd w:val="clear" w:color="auto" w:fill="2B3957" w:themeFill="accent2"/>
            <w:textDirection w:val="btLr"/>
          </w:tcPr>
          <w:p w14:paraId="51386CC6" w14:textId="77777777" w:rsidR="00432C5F" w:rsidRPr="00890CDF" w:rsidRDefault="00432C5F" w:rsidP="00432C5F">
            <w:pPr>
              <w:pStyle w:val="TableHeader0"/>
              <w:jc w:val="center"/>
            </w:pPr>
            <w:r w:rsidRPr="00890CDF">
              <w:t>Baseline</w:t>
            </w:r>
          </w:p>
        </w:tc>
        <w:tc>
          <w:tcPr>
            <w:tcW w:w="1136" w:type="dxa"/>
            <w:vMerge w:val="restart"/>
            <w:shd w:val="clear" w:color="auto" w:fill="F2F2F2"/>
            <w:vAlign w:val="center"/>
          </w:tcPr>
          <w:p w14:paraId="7CB1BE9E" w14:textId="77777777" w:rsidR="00432C5F" w:rsidRPr="00890CDF" w:rsidRDefault="00432C5F" w:rsidP="00432C5F">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1</w:t>
            </w:r>
          </w:p>
        </w:tc>
        <w:tc>
          <w:tcPr>
            <w:tcW w:w="881" w:type="dxa"/>
            <w:shd w:val="clear" w:color="auto" w:fill="F2F2F2"/>
          </w:tcPr>
          <w:p w14:paraId="49EAB9AB"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4CE1C224" w14:textId="03153191"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0BE1C3EF" w14:textId="3D5F10D3"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2E052961" w14:textId="77777777" w:rsidTr="006E5813">
        <w:trPr>
          <w:trHeight w:val="288"/>
        </w:trPr>
        <w:tc>
          <w:tcPr>
            <w:tcW w:w="769" w:type="dxa"/>
            <w:vMerge/>
            <w:shd w:val="clear" w:color="auto" w:fill="2B3957" w:themeFill="accent2"/>
          </w:tcPr>
          <w:p w14:paraId="30580A50" w14:textId="77777777" w:rsidR="00432C5F" w:rsidRPr="00890CDF" w:rsidRDefault="00432C5F" w:rsidP="00432C5F">
            <w:pPr>
              <w:pStyle w:val="TableHeader0"/>
              <w:jc w:val="center"/>
            </w:pPr>
          </w:p>
        </w:tc>
        <w:tc>
          <w:tcPr>
            <w:tcW w:w="1136" w:type="dxa"/>
            <w:vMerge/>
            <w:shd w:val="clear" w:color="auto" w:fill="F2F2F2"/>
            <w:vAlign w:val="center"/>
          </w:tcPr>
          <w:p w14:paraId="3C907DFF" w14:textId="77777777" w:rsidR="00432C5F" w:rsidRPr="00890CDF" w:rsidRDefault="00432C5F" w:rsidP="00432C5F">
            <w:pPr>
              <w:pStyle w:val="FigureandTableTitles"/>
              <w:rPr>
                <w:rFonts w:ascii="Franklin Gothic Book" w:hAnsi="Franklin Gothic Book"/>
                <w:b w:val="0"/>
                <w:color w:val="404040"/>
                <w:sz w:val="19"/>
                <w:szCs w:val="19"/>
                <w:lang w:val="en-US"/>
              </w:rPr>
            </w:pPr>
          </w:p>
        </w:tc>
        <w:tc>
          <w:tcPr>
            <w:tcW w:w="881" w:type="dxa"/>
            <w:shd w:val="clear" w:color="auto" w:fill="F2F2F2"/>
          </w:tcPr>
          <w:p w14:paraId="0E3E7ECD"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0E9325D0" w14:textId="33E6EB44"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E1E5DE7" w14:textId="5F1B4304"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2A73CB00" w14:textId="77777777" w:rsidTr="006E5813">
        <w:trPr>
          <w:trHeight w:val="288"/>
        </w:trPr>
        <w:tc>
          <w:tcPr>
            <w:tcW w:w="769" w:type="dxa"/>
            <w:vMerge/>
            <w:shd w:val="clear" w:color="auto" w:fill="2B3957" w:themeFill="accent2"/>
          </w:tcPr>
          <w:p w14:paraId="17114C80" w14:textId="77777777" w:rsidR="00432C5F" w:rsidRPr="00890CDF" w:rsidRDefault="00432C5F" w:rsidP="00432C5F">
            <w:pPr>
              <w:pStyle w:val="TableHeader0"/>
              <w:jc w:val="center"/>
            </w:pPr>
          </w:p>
        </w:tc>
        <w:tc>
          <w:tcPr>
            <w:tcW w:w="1136" w:type="dxa"/>
            <w:vMerge/>
            <w:shd w:val="clear" w:color="auto" w:fill="F2F2F2"/>
            <w:vAlign w:val="center"/>
          </w:tcPr>
          <w:p w14:paraId="0DB09150" w14:textId="77777777" w:rsidR="00432C5F" w:rsidRPr="00890CDF" w:rsidRDefault="00432C5F" w:rsidP="00432C5F">
            <w:pPr>
              <w:pStyle w:val="FigureandTableTitles"/>
              <w:rPr>
                <w:rFonts w:ascii="Franklin Gothic Book" w:hAnsi="Franklin Gothic Book"/>
                <w:b w:val="0"/>
                <w:color w:val="404040"/>
                <w:sz w:val="19"/>
                <w:szCs w:val="19"/>
                <w:lang w:val="en-US"/>
              </w:rPr>
            </w:pPr>
          </w:p>
        </w:tc>
        <w:tc>
          <w:tcPr>
            <w:tcW w:w="881" w:type="dxa"/>
            <w:shd w:val="clear" w:color="auto" w:fill="F2F2F2"/>
          </w:tcPr>
          <w:p w14:paraId="49C35020"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64E5BFF4" w14:textId="6AD038F2"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5D01D5CC" w14:textId="3CDC4F05"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05CAF7F7" w14:textId="77777777" w:rsidTr="006E5813">
        <w:trPr>
          <w:trHeight w:val="288"/>
        </w:trPr>
        <w:tc>
          <w:tcPr>
            <w:tcW w:w="769" w:type="dxa"/>
            <w:vMerge/>
            <w:shd w:val="clear" w:color="auto" w:fill="2B3957" w:themeFill="accent2"/>
          </w:tcPr>
          <w:p w14:paraId="373F9B50" w14:textId="77777777" w:rsidR="00432C5F" w:rsidRPr="00890CDF" w:rsidRDefault="00432C5F" w:rsidP="00432C5F">
            <w:pPr>
              <w:pStyle w:val="TableHeader0"/>
              <w:jc w:val="center"/>
            </w:pPr>
          </w:p>
        </w:tc>
        <w:tc>
          <w:tcPr>
            <w:tcW w:w="1136" w:type="dxa"/>
            <w:vMerge/>
            <w:shd w:val="clear" w:color="auto" w:fill="F2F2F2"/>
            <w:vAlign w:val="center"/>
          </w:tcPr>
          <w:p w14:paraId="1E361D83" w14:textId="77777777" w:rsidR="00432C5F" w:rsidRPr="00890CDF" w:rsidRDefault="00432C5F" w:rsidP="00432C5F">
            <w:pPr>
              <w:pStyle w:val="FigureandTableTitles"/>
              <w:rPr>
                <w:rFonts w:ascii="Franklin Gothic Book" w:hAnsi="Franklin Gothic Book"/>
                <w:b w:val="0"/>
                <w:color w:val="404040"/>
                <w:sz w:val="19"/>
                <w:szCs w:val="19"/>
                <w:lang w:val="en-US"/>
              </w:rPr>
            </w:pPr>
          </w:p>
        </w:tc>
        <w:tc>
          <w:tcPr>
            <w:tcW w:w="881" w:type="dxa"/>
            <w:shd w:val="clear" w:color="auto" w:fill="F2F2F2"/>
          </w:tcPr>
          <w:p w14:paraId="1D16EF14"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13DE867E" w14:textId="2AF9FB9D"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5ADA5A67" w14:textId="51259CB7"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22842AE6" w14:textId="77777777" w:rsidTr="006E5813">
        <w:trPr>
          <w:trHeight w:val="288"/>
        </w:trPr>
        <w:tc>
          <w:tcPr>
            <w:tcW w:w="769" w:type="dxa"/>
            <w:vMerge/>
            <w:shd w:val="clear" w:color="auto" w:fill="2B3957" w:themeFill="accent2"/>
          </w:tcPr>
          <w:p w14:paraId="56976A56" w14:textId="77777777" w:rsidR="00432C5F" w:rsidRPr="00890CDF" w:rsidRDefault="00432C5F" w:rsidP="00432C5F">
            <w:pPr>
              <w:pStyle w:val="TableHeader0"/>
              <w:jc w:val="center"/>
            </w:pPr>
          </w:p>
        </w:tc>
        <w:tc>
          <w:tcPr>
            <w:tcW w:w="1136" w:type="dxa"/>
            <w:vMerge w:val="restart"/>
            <w:shd w:val="clear" w:color="auto" w:fill="F2F2F2"/>
            <w:vAlign w:val="center"/>
          </w:tcPr>
          <w:p w14:paraId="09D75A82" w14:textId="77777777" w:rsidR="00432C5F" w:rsidRPr="00890CDF" w:rsidRDefault="00432C5F" w:rsidP="00432C5F">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2</w:t>
            </w:r>
          </w:p>
        </w:tc>
        <w:tc>
          <w:tcPr>
            <w:tcW w:w="881" w:type="dxa"/>
            <w:shd w:val="clear" w:color="auto" w:fill="F2F2F2"/>
          </w:tcPr>
          <w:p w14:paraId="25B7EAF8"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1BBDF959" w14:textId="6B43A3B2"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62138939" w14:textId="5336756C"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163B2D7B" w14:textId="77777777" w:rsidTr="006E5813">
        <w:trPr>
          <w:trHeight w:val="288"/>
        </w:trPr>
        <w:tc>
          <w:tcPr>
            <w:tcW w:w="769" w:type="dxa"/>
            <w:vMerge/>
            <w:shd w:val="clear" w:color="auto" w:fill="2B3957" w:themeFill="accent2"/>
          </w:tcPr>
          <w:p w14:paraId="436E6F34" w14:textId="77777777" w:rsidR="0049418B" w:rsidRPr="00890CDF" w:rsidRDefault="0049418B" w:rsidP="009B6145">
            <w:pPr>
              <w:pStyle w:val="TableHeader0"/>
              <w:jc w:val="center"/>
            </w:pPr>
          </w:p>
        </w:tc>
        <w:tc>
          <w:tcPr>
            <w:tcW w:w="1136" w:type="dxa"/>
            <w:vMerge/>
            <w:shd w:val="clear" w:color="auto" w:fill="F2F2F2"/>
            <w:vAlign w:val="center"/>
          </w:tcPr>
          <w:p w14:paraId="7EACF9D3"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4CF90EFC"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09C0B2CA"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4097AFAC"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42673F95" w14:textId="77777777" w:rsidTr="006E5813">
        <w:trPr>
          <w:trHeight w:val="288"/>
        </w:trPr>
        <w:tc>
          <w:tcPr>
            <w:tcW w:w="769" w:type="dxa"/>
            <w:vMerge/>
            <w:shd w:val="clear" w:color="auto" w:fill="2B3957" w:themeFill="accent2"/>
          </w:tcPr>
          <w:p w14:paraId="774C92E9" w14:textId="77777777" w:rsidR="0049418B" w:rsidRPr="00890CDF" w:rsidRDefault="0049418B" w:rsidP="009B6145">
            <w:pPr>
              <w:pStyle w:val="TableHeader0"/>
              <w:jc w:val="center"/>
            </w:pPr>
          </w:p>
        </w:tc>
        <w:tc>
          <w:tcPr>
            <w:tcW w:w="1136" w:type="dxa"/>
            <w:vMerge/>
            <w:shd w:val="clear" w:color="auto" w:fill="F2F2F2"/>
            <w:vAlign w:val="center"/>
          </w:tcPr>
          <w:p w14:paraId="4FACDC92"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3596A47B"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6F30DB8C"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40637408"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38CC795A" w14:textId="77777777" w:rsidTr="006E5813">
        <w:trPr>
          <w:trHeight w:val="288"/>
        </w:trPr>
        <w:tc>
          <w:tcPr>
            <w:tcW w:w="769" w:type="dxa"/>
            <w:vMerge/>
            <w:shd w:val="clear" w:color="auto" w:fill="2B3957" w:themeFill="accent2"/>
          </w:tcPr>
          <w:p w14:paraId="0DFF0775" w14:textId="77777777" w:rsidR="0049418B" w:rsidRPr="00890CDF" w:rsidRDefault="0049418B" w:rsidP="009B6145">
            <w:pPr>
              <w:pStyle w:val="TableHeader0"/>
              <w:jc w:val="center"/>
            </w:pPr>
          </w:p>
        </w:tc>
        <w:tc>
          <w:tcPr>
            <w:tcW w:w="1136" w:type="dxa"/>
            <w:vMerge/>
            <w:shd w:val="clear" w:color="auto" w:fill="F2F2F2"/>
            <w:vAlign w:val="center"/>
          </w:tcPr>
          <w:p w14:paraId="0BCDBC32"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6EB96F7A"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5AF686B1"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E9A1961"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581FC4D3" w14:textId="77777777" w:rsidTr="006E5813">
        <w:trPr>
          <w:trHeight w:val="288"/>
        </w:trPr>
        <w:tc>
          <w:tcPr>
            <w:tcW w:w="769" w:type="dxa"/>
            <w:vMerge w:val="restart"/>
            <w:shd w:val="clear" w:color="auto" w:fill="2B3957" w:themeFill="accent2"/>
            <w:textDirection w:val="btLr"/>
          </w:tcPr>
          <w:p w14:paraId="175846BE" w14:textId="77777777" w:rsidR="0049418B" w:rsidRPr="00890CDF" w:rsidRDefault="0049418B" w:rsidP="009B6145">
            <w:pPr>
              <w:pStyle w:val="TableHeader0"/>
              <w:jc w:val="center"/>
            </w:pPr>
            <w:r w:rsidRPr="00890CDF">
              <w:t>Project</w:t>
            </w:r>
          </w:p>
        </w:tc>
        <w:tc>
          <w:tcPr>
            <w:tcW w:w="1136" w:type="dxa"/>
            <w:vMerge w:val="restart"/>
            <w:shd w:val="clear" w:color="auto" w:fill="F2F2F2"/>
            <w:vAlign w:val="center"/>
          </w:tcPr>
          <w:p w14:paraId="309EA0B8" w14:textId="77777777" w:rsidR="0049418B" w:rsidRPr="00890CDF" w:rsidRDefault="0049418B" w:rsidP="0049418B">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1</w:t>
            </w:r>
          </w:p>
        </w:tc>
        <w:tc>
          <w:tcPr>
            <w:tcW w:w="881" w:type="dxa"/>
            <w:shd w:val="clear" w:color="auto" w:fill="F2F2F2"/>
          </w:tcPr>
          <w:p w14:paraId="50888770"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20C0B04D"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1B3840EF"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3A446EE3" w14:textId="77777777" w:rsidTr="006E5813">
        <w:trPr>
          <w:trHeight w:val="288"/>
        </w:trPr>
        <w:tc>
          <w:tcPr>
            <w:tcW w:w="769" w:type="dxa"/>
            <w:vMerge/>
            <w:shd w:val="clear" w:color="auto" w:fill="2B3957" w:themeFill="accent2"/>
          </w:tcPr>
          <w:p w14:paraId="55CEAEBD" w14:textId="77777777" w:rsidR="0049418B" w:rsidRPr="00890CDF" w:rsidRDefault="0049418B" w:rsidP="007014B0">
            <w:pPr>
              <w:pStyle w:val="TableText"/>
              <w:rPr>
                <w:color w:val="404040"/>
              </w:rPr>
            </w:pPr>
          </w:p>
        </w:tc>
        <w:tc>
          <w:tcPr>
            <w:tcW w:w="1136" w:type="dxa"/>
            <w:vMerge/>
            <w:shd w:val="clear" w:color="auto" w:fill="F2F2F2"/>
            <w:vAlign w:val="center"/>
          </w:tcPr>
          <w:p w14:paraId="75126B90"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5EB56A86"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70C47037"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B11F082"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69C4F963" w14:textId="77777777" w:rsidTr="006E5813">
        <w:trPr>
          <w:trHeight w:val="288"/>
        </w:trPr>
        <w:tc>
          <w:tcPr>
            <w:tcW w:w="769" w:type="dxa"/>
            <w:vMerge/>
            <w:shd w:val="clear" w:color="auto" w:fill="2B3957" w:themeFill="accent2"/>
          </w:tcPr>
          <w:p w14:paraId="6E5ED520" w14:textId="77777777" w:rsidR="0049418B" w:rsidRPr="00890CDF" w:rsidRDefault="0049418B" w:rsidP="007014B0">
            <w:pPr>
              <w:pStyle w:val="TableText"/>
              <w:rPr>
                <w:color w:val="404040"/>
              </w:rPr>
            </w:pPr>
          </w:p>
        </w:tc>
        <w:tc>
          <w:tcPr>
            <w:tcW w:w="1136" w:type="dxa"/>
            <w:vMerge/>
            <w:shd w:val="clear" w:color="auto" w:fill="F2F2F2"/>
            <w:vAlign w:val="center"/>
          </w:tcPr>
          <w:p w14:paraId="47232496"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2A3F60FD"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5C78A339"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1B1AAF54"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634977AA" w14:textId="77777777" w:rsidTr="006E5813">
        <w:trPr>
          <w:trHeight w:val="288"/>
        </w:trPr>
        <w:tc>
          <w:tcPr>
            <w:tcW w:w="769" w:type="dxa"/>
            <w:vMerge/>
            <w:shd w:val="clear" w:color="auto" w:fill="2B3957" w:themeFill="accent2"/>
          </w:tcPr>
          <w:p w14:paraId="44A03CEE" w14:textId="77777777" w:rsidR="0049418B" w:rsidRPr="00890CDF" w:rsidRDefault="0049418B" w:rsidP="007014B0">
            <w:pPr>
              <w:pStyle w:val="TableText"/>
              <w:rPr>
                <w:color w:val="404040"/>
              </w:rPr>
            </w:pPr>
          </w:p>
        </w:tc>
        <w:tc>
          <w:tcPr>
            <w:tcW w:w="1136" w:type="dxa"/>
            <w:vMerge/>
            <w:shd w:val="clear" w:color="auto" w:fill="F2F2F2"/>
            <w:vAlign w:val="center"/>
          </w:tcPr>
          <w:p w14:paraId="524E5ADD"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2300B969"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6DD5C4E9"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CF021B2"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40101770" w14:textId="77777777" w:rsidTr="006E5813">
        <w:trPr>
          <w:trHeight w:val="288"/>
        </w:trPr>
        <w:tc>
          <w:tcPr>
            <w:tcW w:w="769" w:type="dxa"/>
            <w:vMerge/>
            <w:shd w:val="clear" w:color="auto" w:fill="2B3957" w:themeFill="accent2"/>
          </w:tcPr>
          <w:p w14:paraId="148091F9" w14:textId="77777777" w:rsidR="0049418B" w:rsidRPr="00890CDF" w:rsidRDefault="0049418B" w:rsidP="007014B0">
            <w:pPr>
              <w:pStyle w:val="TableText"/>
              <w:rPr>
                <w:color w:val="404040"/>
              </w:rPr>
            </w:pPr>
          </w:p>
        </w:tc>
        <w:tc>
          <w:tcPr>
            <w:tcW w:w="1136" w:type="dxa"/>
            <w:vMerge w:val="restart"/>
            <w:shd w:val="clear" w:color="auto" w:fill="F2F2F2"/>
            <w:vAlign w:val="center"/>
          </w:tcPr>
          <w:p w14:paraId="236CAF70" w14:textId="77777777" w:rsidR="0049418B" w:rsidRPr="00890CDF" w:rsidRDefault="0049418B" w:rsidP="0049418B">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2</w:t>
            </w:r>
          </w:p>
        </w:tc>
        <w:tc>
          <w:tcPr>
            <w:tcW w:w="881" w:type="dxa"/>
            <w:shd w:val="clear" w:color="auto" w:fill="F2F2F2"/>
          </w:tcPr>
          <w:p w14:paraId="1B931516"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749CA5B6"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88E2437"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670FC5E4" w14:textId="77777777" w:rsidTr="006E5813">
        <w:trPr>
          <w:trHeight w:val="288"/>
        </w:trPr>
        <w:tc>
          <w:tcPr>
            <w:tcW w:w="769" w:type="dxa"/>
            <w:vMerge/>
            <w:shd w:val="clear" w:color="auto" w:fill="2B3957" w:themeFill="accent2"/>
          </w:tcPr>
          <w:p w14:paraId="44600C23" w14:textId="77777777" w:rsidR="0049418B" w:rsidRPr="00890CDF" w:rsidRDefault="0049418B" w:rsidP="007014B0">
            <w:pPr>
              <w:pStyle w:val="TableText"/>
              <w:rPr>
                <w:color w:val="404040"/>
              </w:rPr>
            </w:pPr>
          </w:p>
        </w:tc>
        <w:tc>
          <w:tcPr>
            <w:tcW w:w="1136" w:type="dxa"/>
            <w:vMerge/>
            <w:shd w:val="clear" w:color="auto" w:fill="F2F2F2"/>
          </w:tcPr>
          <w:p w14:paraId="33BE7C7F" w14:textId="77777777" w:rsidR="0049418B" w:rsidRPr="00890CDF" w:rsidRDefault="0049418B" w:rsidP="007014B0">
            <w:pPr>
              <w:pStyle w:val="FigureandTableTitles"/>
              <w:rPr>
                <w:rFonts w:ascii="Franklin Gothic Book" w:hAnsi="Franklin Gothic Book"/>
                <w:b w:val="0"/>
                <w:color w:val="404040"/>
                <w:sz w:val="19"/>
                <w:szCs w:val="19"/>
                <w:lang w:val="en-US"/>
              </w:rPr>
            </w:pPr>
          </w:p>
        </w:tc>
        <w:tc>
          <w:tcPr>
            <w:tcW w:w="881" w:type="dxa"/>
            <w:shd w:val="clear" w:color="auto" w:fill="F2F2F2"/>
          </w:tcPr>
          <w:p w14:paraId="2DBAEF8D"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7784BEC6"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A97A7DE"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47DDC9FE" w14:textId="77777777" w:rsidTr="006E5813">
        <w:trPr>
          <w:trHeight w:val="288"/>
        </w:trPr>
        <w:tc>
          <w:tcPr>
            <w:tcW w:w="769" w:type="dxa"/>
            <w:vMerge/>
            <w:shd w:val="clear" w:color="auto" w:fill="2B3957" w:themeFill="accent2"/>
          </w:tcPr>
          <w:p w14:paraId="6327984A" w14:textId="77777777" w:rsidR="0049418B" w:rsidRPr="00890CDF" w:rsidRDefault="0049418B" w:rsidP="007014B0">
            <w:pPr>
              <w:pStyle w:val="TableText"/>
              <w:rPr>
                <w:color w:val="404040"/>
              </w:rPr>
            </w:pPr>
          </w:p>
        </w:tc>
        <w:tc>
          <w:tcPr>
            <w:tcW w:w="1136" w:type="dxa"/>
            <w:vMerge/>
            <w:shd w:val="clear" w:color="auto" w:fill="F2F2F2"/>
          </w:tcPr>
          <w:p w14:paraId="010A2E45" w14:textId="77777777" w:rsidR="0049418B" w:rsidRPr="00890CDF" w:rsidRDefault="0049418B" w:rsidP="007014B0">
            <w:pPr>
              <w:pStyle w:val="FigureandTableTitles"/>
              <w:rPr>
                <w:rFonts w:ascii="Franklin Gothic Book" w:hAnsi="Franklin Gothic Book"/>
                <w:b w:val="0"/>
                <w:color w:val="404040"/>
                <w:sz w:val="19"/>
                <w:szCs w:val="19"/>
                <w:lang w:val="en-US"/>
              </w:rPr>
            </w:pPr>
          </w:p>
        </w:tc>
        <w:tc>
          <w:tcPr>
            <w:tcW w:w="881" w:type="dxa"/>
            <w:shd w:val="clear" w:color="auto" w:fill="F2F2F2"/>
          </w:tcPr>
          <w:p w14:paraId="7E9DC94E"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0640B70B"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7BBAC9D4"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22A30741" w14:textId="77777777" w:rsidTr="006E5813">
        <w:trPr>
          <w:trHeight w:val="288"/>
        </w:trPr>
        <w:tc>
          <w:tcPr>
            <w:tcW w:w="769" w:type="dxa"/>
            <w:vMerge/>
            <w:shd w:val="clear" w:color="auto" w:fill="2B3957" w:themeFill="accent2"/>
          </w:tcPr>
          <w:p w14:paraId="229AF868" w14:textId="77777777" w:rsidR="0049418B" w:rsidRPr="00890CDF" w:rsidRDefault="0049418B" w:rsidP="007014B0">
            <w:pPr>
              <w:pStyle w:val="TableText"/>
              <w:rPr>
                <w:color w:val="404040"/>
              </w:rPr>
            </w:pPr>
          </w:p>
        </w:tc>
        <w:tc>
          <w:tcPr>
            <w:tcW w:w="1136" w:type="dxa"/>
            <w:vMerge/>
            <w:shd w:val="clear" w:color="auto" w:fill="F2F2F2"/>
          </w:tcPr>
          <w:p w14:paraId="2E386D2C" w14:textId="77777777" w:rsidR="0049418B" w:rsidRPr="00890CDF" w:rsidRDefault="0049418B" w:rsidP="007014B0">
            <w:pPr>
              <w:pStyle w:val="FigureandTableTitles"/>
              <w:rPr>
                <w:rFonts w:ascii="Franklin Gothic Book" w:hAnsi="Franklin Gothic Book"/>
                <w:b w:val="0"/>
                <w:color w:val="404040"/>
                <w:sz w:val="19"/>
                <w:szCs w:val="19"/>
                <w:lang w:val="en-US"/>
              </w:rPr>
            </w:pPr>
          </w:p>
        </w:tc>
        <w:tc>
          <w:tcPr>
            <w:tcW w:w="881" w:type="dxa"/>
            <w:shd w:val="clear" w:color="auto" w:fill="F2F2F2"/>
          </w:tcPr>
          <w:p w14:paraId="45C0FE16"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17E06850"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170E8222"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bl>
    <w:p w14:paraId="635A053A" w14:textId="77777777" w:rsidR="006D6EB2" w:rsidRDefault="006D6EB2" w:rsidP="006D6EB2">
      <w:pPr>
        <w:pStyle w:val="Heading1"/>
        <w:keepNext/>
        <w:keepLines/>
        <w:spacing w:before="240" w:after="240" w:line="288" w:lineRule="auto"/>
        <w:ind w:left="720" w:hanging="720"/>
      </w:pPr>
      <w:bookmarkStart w:id="22" w:name="_Toc17465140"/>
      <w:bookmarkStart w:id="23" w:name="_Toc382836587"/>
      <w:bookmarkStart w:id="24" w:name="_Toc268165408"/>
      <w:bookmarkStart w:id="25" w:name="_Toc277142727"/>
      <w:bookmarkStart w:id="26" w:name="_Toc277174426"/>
      <w:bookmarkStart w:id="27" w:name="_Ref366073950"/>
      <w:r>
        <w:t>Baseline Scenario</w:t>
      </w:r>
      <w:bookmarkEnd w:id="22"/>
    </w:p>
    <w:p w14:paraId="0F878041" w14:textId="77777777" w:rsidR="006D6EB2" w:rsidRPr="006D512B" w:rsidRDefault="006D6EB2" w:rsidP="006D6EB2">
      <w:pPr>
        <w:spacing w:before="240" w:after="0" w:line="288" w:lineRule="auto"/>
        <w:ind w:left="720"/>
        <w:rPr>
          <w:rStyle w:val="SubtleEmphasis"/>
          <w:rFonts w:ascii="Franklin Gothic Book" w:hAnsi="Franklin Gothic Book"/>
          <w:color w:val="4F5150"/>
        </w:rPr>
      </w:pPr>
      <w:r w:rsidRPr="006D512B">
        <w:rPr>
          <w:rStyle w:val="SubtleEmphasis"/>
          <w:rFonts w:ascii="Franklin Gothic Book" w:hAnsi="Franklin Gothic Book"/>
          <w:iCs w:val="0"/>
          <w:color w:val="4F5150"/>
        </w:rPr>
        <w:t>For methodologies applying a project method, describe the criteria and procedures for iden</w:t>
      </w:r>
      <w:r w:rsidRPr="006D512B">
        <w:rPr>
          <w:rStyle w:val="SubtleEmphasis"/>
          <w:rFonts w:ascii="Franklin Gothic Book" w:hAnsi="Franklin Gothic Book"/>
          <w:color w:val="4F5150"/>
        </w:rPr>
        <w:t xml:space="preserve">tifying alternative baseline scenarios and determining the most plausible scenario. This may be done within the methodology, or though reference to other tools. </w:t>
      </w:r>
    </w:p>
    <w:p w14:paraId="5C4FEC98" w14:textId="77777777" w:rsidR="006D6EB2" w:rsidRPr="006D512B" w:rsidRDefault="006D6EB2" w:rsidP="006D6EB2">
      <w:pPr>
        <w:spacing w:before="240" w:after="0" w:line="288" w:lineRule="auto"/>
        <w:ind w:left="720"/>
        <w:rPr>
          <w:rStyle w:val="SubtleEmphasis"/>
          <w:rFonts w:ascii="Franklin Gothic Book" w:hAnsi="Franklin Gothic Book"/>
          <w:iCs w:val="0"/>
          <w:color w:val="4F5150"/>
        </w:rPr>
      </w:pPr>
      <w:r w:rsidRPr="006D512B">
        <w:rPr>
          <w:rStyle w:val="SubtleEmphasis"/>
          <w:rFonts w:ascii="Franklin Gothic Book" w:hAnsi="Franklin Gothic Book"/>
          <w:iCs w:val="0"/>
          <w:color w:val="4F5150"/>
        </w:rPr>
        <w:t xml:space="preserve">For AFOLU methodologies, describe the procedures for establishing rates of land-use and land-cover change, identifying historical management practices, establishing common practice, and/or identifying current and/or historical ecological characteristics, as applicable. </w:t>
      </w:r>
    </w:p>
    <w:p w14:paraId="76712B79" w14:textId="736D37AD" w:rsidR="00110149" w:rsidRDefault="006D6EB2" w:rsidP="00C9607F">
      <w:pPr>
        <w:spacing w:before="240" w:after="0" w:line="288" w:lineRule="auto"/>
        <w:ind w:left="720"/>
        <w:rPr>
          <w:rStyle w:val="SubtleEmphasis"/>
          <w:rFonts w:ascii="Franklin Gothic Book" w:hAnsi="Franklin Gothic Book"/>
          <w:iCs w:val="0"/>
          <w:color w:val="4F5150"/>
        </w:rPr>
      </w:pPr>
      <w:r w:rsidRPr="009B7BEE">
        <w:rPr>
          <w:rStyle w:val="SubtleEmphasis"/>
          <w:rFonts w:ascii="Franklin Gothic Book" w:hAnsi="Franklin Gothic Book"/>
          <w:iCs w:val="0"/>
          <w:color w:val="4F5150"/>
        </w:rPr>
        <w:t>For methodologies applying a standardized method, describe the most plausible baseline scenario or aggregated baseline scenario, including the technologies or measures that constitute this scenario.</w:t>
      </w:r>
      <w:r w:rsidR="00FB4F71">
        <w:rPr>
          <w:rStyle w:val="SubtleEmphasis"/>
          <w:rFonts w:ascii="Franklin Gothic Book" w:hAnsi="Franklin Gothic Book"/>
          <w:iCs w:val="0"/>
          <w:color w:val="4F5150"/>
        </w:rPr>
        <w:t xml:space="preserve"> Note that for methodologies establishing a dynamic performance benchmark, the most plausible baseline scenario is represented by the control data.</w:t>
      </w:r>
      <w:r w:rsidR="00C9607F">
        <w:rPr>
          <w:rStyle w:val="SubtleEmphasis"/>
          <w:rFonts w:ascii="Franklin Gothic Book" w:hAnsi="Franklin Gothic Book"/>
          <w:iCs w:val="0"/>
          <w:color w:val="4F5150"/>
        </w:rPr>
        <w:t xml:space="preserve"> </w:t>
      </w:r>
      <w:r w:rsidR="002A285B">
        <w:rPr>
          <w:rStyle w:val="SubtleEmphasis"/>
          <w:rFonts w:ascii="Franklin Gothic Book" w:hAnsi="Franklin Gothic Book"/>
          <w:iCs w:val="0"/>
          <w:color w:val="4F5150"/>
        </w:rPr>
        <w:t xml:space="preserve">Such methodologies must </w:t>
      </w:r>
      <w:r w:rsidR="00283713">
        <w:rPr>
          <w:rStyle w:val="SubtleEmphasis"/>
          <w:rFonts w:ascii="Franklin Gothic Book" w:hAnsi="Franklin Gothic Book"/>
          <w:iCs w:val="0"/>
          <w:color w:val="4F5150"/>
        </w:rPr>
        <w:t xml:space="preserve">include requirements for the source(s) of control data, approach to match control data with </w:t>
      </w:r>
      <w:r w:rsidR="00110149">
        <w:rPr>
          <w:rStyle w:val="SubtleEmphasis"/>
          <w:rFonts w:ascii="Franklin Gothic Book" w:hAnsi="Franklin Gothic Book"/>
          <w:iCs w:val="0"/>
          <w:color w:val="4F5150"/>
        </w:rPr>
        <w:t>monitored</w:t>
      </w:r>
      <w:r w:rsidR="001E5533">
        <w:rPr>
          <w:rStyle w:val="SubtleEmphasis"/>
          <w:rFonts w:ascii="Franklin Gothic Book" w:hAnsi="Franklin Gothic Book"/>
          <w:iCs w:val="0"/>
          <w:color w:val="4F5150"/>
        </w:rPr>
        <w:t xml:space="preserve"> data</w:t>
      </w:r>
      <w:r w:rsidR="00110149">
        <w:rPr>
          <w:rStyle w:val="SubtleEmphasis"/>
          <w:rFonts w:ascii="Franklin Gothic Book" w:hAnsi="Franklin Gothic Book"/>
          <w:iCs w:val="0"/>
          <w:color w:val="4F5150"/>
        </w:rPr>
        <w:t xml:space="preserve"> (including an acceptable range for matched data)</w:t>
      </w:r>
      <w:r w:rsidR="001E5533">
        <w:rPr>
          <w:rStyle w:val="SubtleEmphasis"/>
          <w:rFonts w:ascii="Franklin Gothic Book" w:hAnsi="Franklin Gothic Book"/>
          <w:iCs w:val="0"/>
          <w:color w:val="4F5150"/>
        </w:rPr>
        <w:t>, and how frequently control data must be updated.</w:t>
      </w:r>
    </w:p>
    <w:p w14:paraId="503F017E" w14:textId="77777777" w:rsidR="002B4CBC" w:rsidRPr="006D512B" w:rsidRDefault="006D6EB2" w:rsidP="002B4CBC">
      <w:pPr>
        <w:spacing w:before="240" w:after="0" w:line="288" w:lineRule="auto"/>
        <w:ind w:left="720"/>
        <w:rPr>
          <w:i/>
          <w:color w:val="4F5150"/>
        </w:rPr>
      </w:pPr>
      <w:r w:rsidRPr="00363C00">
        <w:rPr>
          <w:rStyle w:val="SubtleEmphasis"/>
          <w:rFonts w:ascii="Franklin Gothic Book" w:hAnsi="Franklin Gothic Book"/>
          <w:iCs w:val="0"/>
          <w:color w:val="4F5150"/>
        </w:rPr>
        <w:t>For methodologies applying a performance method for determining the crediting baseline, identify the level of the performance benchmark metric for the crediting baseline. Describe the data, analysis and process used to establis</w:t>
      </w:r>
      <w:r w:rsidR="002B4CBC" w:rsidRPr="00363C00">
        <w:rPr>
          <w:rStyle w:val="SubtleEmphasis"/>
          <w:rFonts w:ascii="Franklin Gothic Book" w:hAnsi="Franklin Gothic Book"/>
          <w:iCs w:val="0"/>
          <w:color w:val="4F5150"/>
        </w:rPr>
        <w:t>h the benchmark in Appendix 1.</w:t>
      </w:r>
    </w:p>
    <w:p w14:paraId="1C291CE3" w14:textId="77777777" w:rsidR="006D6EB2" w:rsidRDefault="002B4CBC" w:rsidP="006D6EB2">
      <w:pPr>
        <w:pStyle w:val="Heading1"/>
        <w:keepNext/>
        <w:keepLines/>
        <w:spacing w:before="240" w:after="240" w:line="288" w:lineRule="auto"/>
        <w:ind w:left="720" w:hanging="720"/>
      </w:pPr>
      <w:bookmarkStart w:id="28" w:name="_Toc17465141"/>
      <w:r>
        <w:t>Additionality</w:t>
      </w:r>
      <w:bookmarkEnd w:id="28"/>
    </w:p>
    <w:p w14:paraId="7045F4CC" w14:textId="7777777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For methodologies applying a project method for demonstrating additionality, describe the criteria and procedures for the demonstration and assessment of additionality. This may be done within the methodology, or through reference to an additionality tool approved under the VCS</w:t>
      </w:r>
      <w:r w:rsidR="009B6145" w:rsidRPr="006D512B">
        <w:rPr>
          <w:rStyle w:val="SubtleEmphasis"/>
          <w:rFonts w:ascii="Franklin Gothic Book" w:hAnsi="Franklin Gothic Book"/>
          <w:iCs w:val="0"/>
          <w:color w:val="4F5150"/>
          <w:szCs w:val="21"/>
        </w:rPr>
        <w:t xml:space="preserve"> Program</w:t>
      </w:r>
      <w:r w:rsidRPr="006D512B">
        <w:rPr>
          <w:rStyle w:val="SubtleEmphasis"/>
          <w:rFonts w:ascii="Franklin Gothic Book" w:hAnsi="Franklin Gothic Book"/>
          <w:iCs w:val="0"/>
          <w:color w:val="4F5150"/>
          <w:szCs w:val="21"/>
        </w:rPr>
        <w:t xml:space="preserve"> or an approved GHG program. </w:t>
      </w:r>
    </w:p>
    <w:p w14:paraId="46CD2920" w14:textId="7777777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 xml:space="preserve">Where an additionality tool is referenced, it must be stated that the latest version of the tool must be used. The methodology may also include additional requirements, procedures and/or guidance to augment the tool and ensure it is applied appropriately within the context of the methodology. </w:t>
      </w:r>
    </w:p>
    <w:p w14:paraId="47AF8392" w14:textId="5D1E883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For methodologies applying a standardized method (</w:t>
      </w:r>
      <w:r w:rsidR="009B6145" w:rsidRPr="006D512B">
        <w:rPr>
          <w:rStyle w:val="SubtleEmphasis"/>
          <w:rFonts w:ascii="Franklin Gothic Book" w:hAnsi="Franklin Gothic Book"/>
          <w:iCs w:val="0"/>
          <w:color w:val="4F5150"/>
          <w:szCs w:val="21"/>
        </w:rPr>
        <w:t xml:space="preserve">i.e., </w:t>
      </w:r>
      <w:r w:rsidRPr="006D512B">
        <w:rPr>
          <w:rStyle w:val="SubtleEmphasis"/>
          <w:rFonts w:ascii="Franklin Gothic Book" w:hAnsi="Franklin Gothic Book"/>
          <w:iCs w:val="0"/>
          <w:color w:val="4F5150"/>
          <w:szCs w:val="21"/>
        </w:rPr>
        <w:t>performance or activity method) for demonstrating additionality, address the VCS</w:t>
      </w:r>
      <w:r w:rsidR="009B6145" w:rsidRPr="006D512B">
        <w:rPr>
          <w:rStyle w:val="SubtleEmphasis"/>
          <w:rFonts w:ascii="Franklin Gothic Book" w:hAnsi="Franklin Gothic Book"/>
          <w:iCs w:val="0"/>
          <w:color w:val="4F5150"/>
          <w:szCs w:val="21"/>
        </w:rPr>
        <w:t xml:space="preserve"> Program</w:t>
      </w:r>
      <w:r w:rsidRPr="006D512B">
        <w:rPr>
          <w:rStyle w:val="SubtleEmphasis"/>
          <w:rFonts w:ascii="Franklin Gothic Book" w:hAnsi="Franklin Gothic Book"/>
          <w:iCs w:val="0"/>
          <w:color w:val="4F5150"/>
          <w:szCs w:val="21"/>
        </w:rPr>
        <w:t xml:space="preserve"> regulatory surplus requirements. This should be done by requiring the project proponent to demonstrate regulatory surplus in accordance with the requirements for methodologies set out in the latest version of the</w:t>
      </w:r>
      <w:r w:rsidR="009B6145" w:rsidRPr="006D512B">
        <w:rPr>
          <w:rStyle w:val="SubtleEmphasis"/>
          <w:rFonts w:ascii="Franklin Gothic Book" w:hAnsi="Franklin Gothic Book"/>
          <w:iCs w:val="0"/>
          <w:color w:val="4F5150"/>
          <w:szCs w:val="21"/>
        </w:rPr>
        <w:t xml:space="preserve"> </w:t>
      </w:r>
      <w:r w:rsidR="009B6145" w:rsidRPr="006D512B">
        <w:rPr>
          <w:rStyle w:val="SubtleEmphasis"/>
          <w:rFonts w:ascii="Franklin Gothic Book" w:hAnsi="Franklin Gothic Book"/>
          <w:i w:val="0"/>
          <w:iCs w:val="0"/>
          <w:color w:val="4F5150"/>
          <w:szCs w:val="21"/>
        </w:rPr>
        <w:t>VCS Methodology Requirements</w:t>
      </w:r>
      <w:r w:rsidRPr="006D512B">
        <w:rPr>
          <w:rStyle w:val="SubtleEmphasis"/>
          <w:rFonts w:ascii="Franklin Gothic Book" w:hAnsi="Franklin Gothic Book"/>
          <w:iCs w:val="0"/>
          <w:color w:val="4F5150"/>
          <w:szCs w:val="21"/>
        </w:rPr>
        <w:t>. The regulatory surplus requirements themselves should not be copy and pasted out of the</w:t>
      </w:r>
      <w:r w:rsidR="009B6145" w:rsidRPr="006D512B">
        <w:rPr>
          <w:rStyle w:val="SubtleEmphasis"/>
          <w:rFonts w:ascii="Franklin Gothic Book" w:hAnsi="Franklin Gothic Book"/>
          <w:i w:val="0"/>
          <w:iCs w:val="0"/>
          <w:color w:val="4F5150"/>
          <w:szCs w:val="21"/>
        </w:rPr>
        <w:t xml:space="preserve"> VCS Methodology Requirements</w:t>
      </w:r>
      <w:r w:rsidRPr="006D512B">
        <w:rPr>
          <w:rStyle w:val="SubtleEmphasis"/>
          <w:rFonts w:ascii="Franklin Gothic Book" w:hAnsi="Franklin Gothic Book"/>
          <w:iCs w:val="0"/>
          <w:color w:val="4F5150"/>
          <w:szCs w:val="21"/>
        </w:rPr>
        <w:t xml:space="preserve"> into methodologies (rather, the methodology should refer to the VCS</w:t>
      </w:r>
      <w:r w:rsidR="009B6145" w:rsidRPr="006D512B">
        <w:rPr>
          <w:rStyle w:val="SubtleEmphasis"/>
          <w:rFonts w:ascii="Franklin Gothic Book" w:hAnsi="Franklin Gothic Book"/>
          <w:iCs w:val="0"/>
          <w:color w:val="4F5150"/>
          <w:szCs w:val="21"/>
        </w:rPr>
        <w:t xml:space="preserve"> Program</w:t>
      </w:r>
      <w:r w:rsidRPr="006D512B">
        <w:rPr>
          <w:rStyle w:val="SubtleEmphasis"/>
          <w:rFonts w:ascii="Franklin Gothic Book" w:hAnsi="Franklin Gothic Book"/>
          <w:iCs w:val="0"/>
          <w:color w:val="4F5150"/>
          <w:szCs w:val="21"/>
        </w:rPr>
        <w:t xml:space="preserve"> requirements, as in the examples below). </w:t>
      </w:r>
    </w:p>
    <w:p w14:paraId="335754CD" w14:textId="7777777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lastRenderedPageBreak/>
        <w:t xml:space="preserve">For methodologies applying a performance method for demonstrating additionality, identify and describe the performance benchmark metric that is used for the demonstration of additionality. Specify the level of the performance benchmark metric that will serve as the threshold for additionality. </w:t>
      </w:r>
      <w:r w:rsidRPr="00671443">
        <w:rPr>
          <w:rStyle w:val="SubtleEmphasis"/>
          <w:rFonts w:ascii="Franklin Gothic Book" w:hAnsi="Franklin Gothic Book"/>
          <w:iCs w:val="0"/>
          <w:color w:val="4F5150"/>
          <w:szCs w:val="21"/>
        </w:rPr>
        <w:t>Describe the data, analysis and process used to establish the benchmark in the Performance Method Appendix provided.</w:t>
      </w:r>
    </w:p>
    <w:p w14:paraId="385D115E" w14:textId="7777777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 xml:space="preserve">For methodologies applying an activity method for demonstrating additionality, include </w:t>
      </w:r>
      <w:proofErr w:type="gramStart"/>
      <w:r w:rsidRPr="006D512B">
        <w:rPr>
          <w:rStyle w:val="SubtleEmphasis"/>
          <w:rFonts w:ascii="Franklin Gothic Book" w:hAnsi="Franklin Gothic Book"/>
          <w:iCs w:val="0"/>
          <w:color w:val="4F5150"/>
          <w:szCs w:val="21"/>
        </w:rPr>
        <w:t>a brief summary</w:t>
      </w:r>
      <w:proofErr w:type="gramEnd"/>
      <w:r w:rsidRPr="006D512B">
        <w:rPr>
          <w:rStyle w:val="SubtleEmphasis"/>
          <w:rFonts w:ascii="Franklin Gothic Book" w:hAnsi="Franklin Gothic Book"/>
          <w:iCs w:val="0"/>
          <w:color w:val="4F5150"/>
          <w:szCs w:val="21"/>
        </w:rPr>
        <w:t xml:space="preserve"> of the option (A, B or C) used to establish the positive list, using the appendix provided to give a full description of the data, analysis and process used. Also include a statement that the Applicability Conditions section of the methodology represents the positive list.</w:t>
      </w:r>
    </w:p>
    <w:p w14:paraId="65701545"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This methodology uses a project method for the demonstration of additionality.</w:t>
      </w:r>
    </w:p>
    <w:p w14:paraId="17ECD4E8" w14:textId="77777777" w:rsidR="002B4CBC" w:rsidRPr="006D512B" w:rsidRDefault="002B4CBC" w:rsidP="002B4CBC">
      <w:pPr>
        <w:spacing w:before="240" w:after="0" w:line="288" w:lineRule="auto"/>
        <w:ind w:left="720"/>
        <w:rPr>
          <w:rStyle w:val="SubtleEmphasis"/>
          <w:rFonts w:ascii="Franklin Gothic Book" w:hAnsi="Franklin Gothic Book"/>
          <w:iCs w:val="0"/>
          <w:color w:val="auto"/>
          <w:szCs w:val="21"/>
        </w:rPr>
      </w:pPr>
      <w:r w:rsidRPr="006D512B">
        <w:rPr>
          <w:rStyle w:val="SubtleEmphasis"/>
          <w:rFonts w:ascii="Franklin Gothic Book" w:hAnsi="Franklin Gothic Book"/>
          <w:iCs w:val="0"/>
          <w:color w:val="auto"/>
          <w:szCs w:val="21"/>
        </w:rPr>
        <w:t>&lt;or&gt;</w:t>
      </w:r>
    </w:p>
    <w:p w14:paraId="73B07DC7"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This methodology uses a performance method for the demonstration of additionality.</w:t>
      </w:r>
    </w:p>
    <w:p w14:paraId="54D62FA8"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1: Regulatory Surplus</w:t>
      </w:r>
    </w:p>
    <w:p w14:paraId="37EF1D51" w14:textId="775C9A91"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 xml:space="preserve">Project proponents must demonstrate regulatory surplus in accordance with the rules and requirements regarding regulatory surplus set out in the latest version of the </w:t>
      </w:r>
      <w:r w:rsidR="00451126">
        <w:rPr>
          <w:rStyle w:val="SubtleEmphasis"/>
          <w:rFonts w:ascii="Franklin Gothic Book" w:hAnsi="Franklin Gothic Book"/>
          <w:color w:val="auto"/>
          <w:szCs w:val="21"/>
        </w:rPr>
        <w:t>VCS Methodology Requirements</w:t>
      </w:r>
      <w:r w:rsidRPr="006D512B">
        <w:rPr>
          <w:rStyle w:val="SubtleEmphasis"/>
          <w:rFonts w:ascii="Franklin Gothic Book" w:hAnsi="Franklin Gothic Book"/>
          <w:i w:val="0"/>
          <w:color w:val="auto"/>
          <w:szCs w:val="21"/>
        </w:rPr>
        <w:t xml:space="preserve">. </w:t>
      </w:r>
    </w:p>
    <w:p w14:paraId="6B448BBB"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2: Performance Benchmark</w:t>
      </w:r>
    </w:p>
    <w:p w14:paraId="3FB186EF"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w:t>
      </w:r>
    </w:p>
    <w:p w14:paraId="18925E5C" w14:textId="77777777" w:rsidR="002B4CBC" w:rsidRPr="006D512B" w:rsidRDefault="002B4CBC" w:rsidP="002B4CBC">
      <w:pPr>
        <w:spacing w:before="240" w:after="0" w:line="288" w:lineRule="auto"/>
        <w:ind w:left="720"/>
        <w:rPr>
          <w:rStyle w:val="SubtleEmphasis"/>
          <w:rFonts w:ascii="Franklin Gothic Book" w:hAnsi="Franklin Gothic Book"/>
          <w:iCs w:val="0"/>
          <w:color w:val="auto"/>
          <w:szCs w:val="21"/>
        </w:rPr>
      </w:pPr>
      <w:r w:rsidRPr="006D512B">
        <w:rPr>
          <w:rStyle w:val="SubtleEmphasis"/>
          <w:rFonts w:ascii="Franklin Gothic Book" w:hAnsi="Franklin Gothic Book"/>
          <w:iCs w:val="0"/>
          <w:color w:val="auto"/>
          <w:szCs w:val="21"/>
        </w:rPr>
        <w:t>&lt;or&gt;</w:t>
      </w:r>
    </w:p>
    <w:p w14:paraId="423AB99A"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This methodology uses an activity method for the demonstration of additionality.</w:t>
      </w:r>
    </w:p>
    <w:p w14:paraId="61EF1C0A"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1: Regulatory Surplus</w:t>
      </w:r>
    </w:p>
    <w:p w14:paraId="2D139655" w14:textId="3A5C82F6"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Project proponents must demonstrate regulatory surplus in accordance with the rules and requirements regarding regulatory surplus set out in the latest version of the</w:t>
      </w:r>
      <w:r w:rsidR="00451126">
        <w:rPr>
          <w:rStyle w:val="SubtleEmphasis"/>
          <w:rFonts w:ascii="Franklin Gothic Book" w:hAnsi="Franklin Gothic Book"/>
          <w:i w:val="0"/>
          <w:color w:val="auto"/>
          <w:szCs w:val="21"/>
        </w:rPr>
        <w:t xml:space="preserve"> </w:t>
      </w:r>
      <w:r w:rsidR="00451126">
        <w:rPr>
          <w:rStyle w:val="SubtleEmphasis"/>
          <w:rFonts w:ascii="Franklin Gothic Book" w:hAnsi="Franklin Gothic Book"/>
          <w:color w:val="auto"/>
          <w:szCs w:val="21"/>
        </w:rPr>
        <w:t>VCS Methodology Requirements.</w:t>
      </w:r>
      <w:r w:rsidRPr="006D512B">
        <w:rPr>
          <w:rStyle w:val="SubtleEmphasis"/>
          <w:rFonts w:ascii="Franklin Gothic Book" w:hAnsi="Franklin Gothic Book"/>
          <w:i w:val="0"/>
          <w:color w:val="auto"/>
          <w:szCs w:val="21"/>
        </w:rPr>
        <w:t xml:space="preserve"> </w:t>
      </w:r>
    </w:p>
    <w:p w14:paraId="637B0787"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2: Positive List</w:t>
      </w:r>
    </w:p>
    <w:p w14:paraId="01DCBF48" w14:textId="091D83B0"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 xml:space="preserve">The applicability conditions of this methodology represent the positive list. The project must demonstrate that it meets </w:t>
      </w:r>
      <w:proofErr w:type="gramStart"/>
      <w:r w:rsidRPr="006D512B">
        <w:rPr>
          <w:rStyle w:val="SubtleEmphasis"/>
          <w:rFonts w:ascii="Franklin Gothic Book" w:hAnsi="Franklin Gothic Book"/>
          <w:i w:val="0"/>
          <w:color w:val="auto"/>
          <w:szCs w:val="21"/>
        </w:rPr>
        <w:t>all of</w:t>
      </w:r>
      <w:proofErr w:type="gramEnd"/>
      <w:r w:rsidRPr="006D512B">
        <w:rPr>
          <w:rStyle w:val="SubtleEmphasis"/>
          <w:rFonts w:ascii="Franklin Gothic Book" w:hAnsi="Franklin Gothic Book"/>
          <w:i w:val="0"/>
          <w:color w:val="auto"/>
          <w:szCs w:val="21"/>
        </w:rPr>
        <w:t xml:space="preserve"> the applicability conditions, and in so doing, it is deemed as </w:t>
      </w:r>
      <w:r w:rsidR="00CA72B4">
        <w:rPr>
          <w:rStyle w:val="SubtleEmphasis"/>
          <w:rFonts w:ascii="Franklin Gothic Book" w:hAnsi="Franklin Gothic Book"/>
          <w:i w:val="0"/>
          <w:color w:val="auto"/>
          <w:szCs w:val="21"/>
        </w:rPr>
        <w:t>conforming</w:t>
      </w:r>
      <w:r w:rsidR="00CA72B4" w:rsidRPr="006D512B">
        <w:rPr>
          <w:rStyle w:val="SubtleEmphasis"/>
          <w:rFonts w:ascii="Franklin Gothic Book" w:hAnsi="Franklin Gothic Book"/>
          <w:i w:val="0"/>
          <w:color w:val="auto"/>
          <w:szCs w:val="21"/>
        </w:rPr>
        <w:t xml:space="preserve"> </w:t>
      </w:r>
      <w:r w:rsidRPr="006D512B">
        <w:rPr>
          <w:rStyle w:val="SubtleEmphasis"/>
          <w:rFonts w:ascii="Franklin Gothic Book" w:hAnsi="Franklin Gothic Book"/>
          <w:i w:val="0"/>
          <w:color w:val="auto"/>
          <w:szCs w:val="21"/>
        </w:rPr>
        <w:t>with the positive list.</w:t>
      </w:r>
    </w:p>
    <w:p w14:paraId="0CA2DC97" w14:textId="6660F243" w:rsidR="00AB5F1B" w:rsidRPr="006D512B" w:rsidRDefault="002B4CBC" w:rsidP="003763DF">
      <w:pPr>
        <w:spacing w:before="240" w:after="0" w:line="288" w:lineRule="auto"/>
        <w:ind w:left="720"/>
        <w:rPr>
          <w:iCs/>
          <w:szCs w:val="21"/>
        </w:rPr>
      </w:pPr>
      <w:r w:rsidRPr="006D512B">
        <w:rPr>
          <w:rStyle w:val="SubtleEmphasis"/>
          <w:rFonts w:ascii="Franklin Gothic Book" w:hAnsi="Franklin Gothic Book"/>
          <w:i w:val="0"/>
          <w:color w:val="auto"/>
          <w:szCs w:val="21"/>
        </w:rPr>
        <w:t>The positive list was established using the &lt;activity penetration / financial viability / revenue streams&gt; option (Option &lt;A/B/C&gt; in the</w:t>
      </w:r>
      <w:r w:rsidR="00451126">
        <w:rPr>
          <w:rStyle w:val="SubtleEmphasis"/>
          <w:rFonts w:ascii="Franklin Gothic Book" w:hAnsi="Franklin Gothic Book"/>
          <w:i w:val="0"/>
          <w:color w:val="auto"/>
          <w:szCs w:val="21"/>
        </w:rPr>
        <w:t xml:space="preserve"> </w:t>
      </w:r>
      <w:r w:rsidR="00451126">
        <w:rPr>
          <w:rStyle w:val="SubtleEmphasis"/>
          <w:rFonts w:ascii="Franklin Gothic Book" w:hAnsi="Franklin Gothic Book"/>
          <w:color w:val="auto"/>
          <w:szCs w:val="21"/>
        </w:rPr>
        <w:t>VCS Methodology Requirements</w:t>
      </w:r>
      <w:r w:rsidR="00D56334" w:rsidRPr="006D512B">
        <w:rPr>
          <w:rStyle w:val="SubtleEmphasis"/>
          <w:rFonts w:ascii="Franklin Gothic Book" w:hAnsi="Franklin Gothic Book"/>
          <w:i w:val="0"/>
          <w:color w:val="auto"/>
          <w:szCs w:val="21"/>
        </w:rPr>
        <w:t>) …</w:t>
      </w:r>
    </w:p>
    <w:p w14:paraId="5EF53F82" w14:textId="77777777" w:rsidR="003763DF" w:rsidRPr="003763DF" w:rsidRDefault="003763DF" w:rsidP="003763DF">
      <w:pPr>
        <w:spacing w:before="240" w:after="0" w:line="288" w:lineRule="auto"/>
        <w:ind w:left="720"/>
        <w:rPr>
          <w:iCs/>
          <w:color w:val="4F5150" w:themeColor="text2"/>
          <w:szCs w:val="21"/>
        </w:rPr>
      </w:pPr>
    </w:p>
    <w:p w14:paraId="019246F9" w14:textId="77777777" w:rsidR="00AB5F1B" w:rsidRPr="006D6EB2" w:rsidRDefault="00AB5F1B" w:rsidP="009B6145">
      <w:pPr>
        <w:pStyle w:val="Heading1"/>
        <w:keepNext/>
        <w:keepLines/>
        <w:spacing w:before="240" w:after="240" w:line="288" w:lineRule="auto"/>
        <w:ind w:left="720" w:hanging="720"/>
      </w:pPr>
      <w:bookmarkStart w:id="29" w:name="_Toc17465142"/>
      <w:r>
        <w:lastRenderedPageBreak/>
        <w:t>Quantification of GHG Emission Reductions and Removals</w:t>
      </w:r>
      <w:bookmarkEnd w:id="29"/>
    </w:p>
    <w:p w14:paraId="63B96019" w14:textId="77777777" w:rsidR="00A36171" w:rsidRDefault="00AB5F1B" w:rsidP="009B6145">
      <w:pPr>
        <w:pStyle w:val="Heading2"/>
      </w:pPr>
      <w:bookmarkStart w:id="30" w:name="_Toc17465143"/>
      <w:bookmarkStart w:id="31" w:name="_Ref93581128"/>
      <w:bookmarkStart w:id="32" w:name="_Ref93581140"/>
      <w:bookmarkEnd w:id="23"/>
      <w:r w:rsidRPr="009B6145">
        <w:t>Baseline</w:t>
      </w:r>
      <w:r>
        <w:t xml:space="preserve"> Emissions</w:t>
      </w:r>
      <w:bookmarkEnd w:id="30"/>
      <w:bookmarkEnd w:id="31"/>
      <w:bookmarkEnd w:id="32"/>
    </w:p>
    <w:p w14:paraId="24D37247" w14:textId="77777777" w:rsidR="005D7691" w:rsidRDefault="00D92C21" w:rsidP="00D92C21">
      <w:pPr>
        <w:spacing w:before="240" w:after="0" w:line="288" w:lineRule="auto"/>
        <w:ind w:left="720"/>
        <w:rPr>
          <w:rFonts w:cs="Arial"/>
          <w:i/>
          <w:iCs/>
          <w:color w:val="4F504F"/>
        </w:rPr>
      </w:pPr>
      <w:bookmarkStart w:id="33" w:name="_Toc267652403"/>
      <w:bookmarkStart w:id="34" w:name="_Toc268164823"/>
      <w:bookmarkStart w:id="35" w:name="_Toc268165411"/>
      <w:bookmarkEnd w:id="24"/>
      <w:bookmarkEnd w:id="25"/>
      <w:bookmarkEnd w:id="26"/>
      <w:bookmarkEnd w:id="27"/>
      <w:r w:rsidRPr="5CEBBBB4">
        <w:rPr>
          <w:rFonts w:cs="Arial"/>
          <w:i/>
          <w:color w:val="4F504F"/>
        </w:rPr>
        <w:t>Describe the criteria and procedures, including relevant equations, for the quantification of GHG emissions and/or removals for the selected GHG sources, sinks and reservoirs for the baseline scenario.</w:t>
      </w:r>
      <w:r w:rsidR="497BE4E1" w:rsidRPr="5CEBBBB4">
        <w:rPr>
          <w:rFonts w:cs="Arial"/>
          <w:i/>
          <w:iCs/>
          <w:color w:val="4F504F"/>
        </w:rPr>
        <w:t xml:space="preserve"> </w:t>
      </w:r>
    </w:p>
    <w:p w14:paraId="59A88E47" w14:textId="6AC6F991" w:rsidR="00D92C21" w:rsidRPr="000A462F" w:rsidRDefault="497BE4E1" w:rsidP="00D92C21">
      <w:pPr>
        <w:spacing w:before="240" w:after="0" w:line="288" w:lineRule="auto"/>
        <w:ind w:left="720"/>
        <w:rPr>
          <w:rFonts w:cs="Arial"/>
          <w:color w:val="4F5150"/>
        </w:rPr>
      </w:pPr>
      <w:r w:rsidRPr="5CEBBBB4">
        <w:rPr>
          <w:rFonts w:cs="Arial"/>
          <w:i/>
          <w:iCs/>
          <w:color w:val="4F504F"/>
        </w:rPr>
        <w:t xml:space="preserve">Trivial </w:t>
      </w:r>
      <w:r w:rsidR="000D3EEA">
        <w:rPr>
          <w:rFonts w:cs="Arial"/>
          <w:i/>
          <w:iCs/>
          <w:color w:val="4F504F"/>
        </w:rPr>
        <w:t>calculations</w:t>
      </w:r>
      <w:r w:rsidRPr="5CEBBBB4">
        <w:rPr>
          <w:rFonts w:cs="Arial"/>
          <w:i/>
          <w:iCs/>
          <w:color w:val="4F504F"/>
        </w:rPr>
        <w:t xml:space="preserve"> such as average</w:t>
      </w:r>
      <w:r w:rsidR="3A521D1B" w:rsidRPr="5CEBBBB4">
        <w:rPr>
          <w:rFonts w:cs="Arial"/>
          <w:i/>
          <w:iCs/>
          <w:color w:val="4F504F"/>
        </w:rPr>
        <w:t>s</w:t>
      </w:r>
      <w:r w:rsidRPr="5CEBBBB4">
        <w:rPr>
          <w:rFonts w:cs="Arial"/>
          <w:i/>
          <w:iCs/>
          <w:color w:val="4F504F"/>
        </w:rPr>
        <w:t xml:space="preserve"> </w:t>
      </w:r>
      <w:r w:rsidR="00CF6DDB">
        <w:rPr>
          <w:rFonts w:cs="Arial"/>
          <w:i/>
          <w:iCs/>
          <w:color w:val="4F504F"/>
        </w:rPr>
        <w:t>may be excluded from the</w:t>
      </w:r>
      <w:r w:rsidR="000D3EEA">
        <w:rPr>
          <w:rFonts w:cs="Arial"/>
          <w:i/>
          <w:iCs/>
          <w:color w:val="4F504F"/>
        </w:rPr>
        <w:t xml:space="preserve"> </w:t>
      </w:r>
      <w:r w:rsidR="00CF6DDB">
        <w:rPr>
          <w:rFonts w:cs="Arial"/>
          <w:i/>
          <w:iCs/>
          <w:color w:val="4F504F"/>
        </w:rPr>
        <w:t>equations</w:t>
      </w:r>
      <w:r w:rsidR="000D3EEA">
        <w:rPr>
          <w:rFonts w:cs="Arial"/>
          <w:i/>
          <w:iCs/>
          <w:color w:val="4F504F"/>
        </w:rPr>
        <w:t xml:space="preserve"> </w:t>
      </w:r>
      <w:r w:rsidR="005D7691">
        <w:rPr>
          <w:rFonts w:cs="Arial"/>
          <w:i/>
          <w:iCs/>
          <w:color w:val="4F504F"/>
        </w:rPr>
        <w:t xml:space="preserve">for simplicity. In such </w:t>
      </w:r>
      <w:r w:rsidR="0067533D">
        <w:rPr>
          <w:rFonts w:cs="Arial"/>
          <w:i/>
          <w:iCs/>
          <w:color w:val="4F504F"/>
        </w:rPr>
        <w:t>cases</w:t>
      </w:r>
      <w:r w:rsidR="00BD77BD">
        <w:rPr>
          <w:rFonts w:cs="Arial"/>
          <w:i/>
          <w:iCs/>
          <w:color w:val="4F504F"/>
        </w:rPr>
        <w:t xml:space="preserve">, they must be </w:t>
      </w:r>
      <w:r w:rsidR="00CF6DDB">
        <w:rPr>
          <w:rFonts w:cs="Arial"/>
          <w:i/>
          <w:iCs/>
          <w:color w:val="4F504F"/>
        </w:rPr>
        <w:t>added</w:t>
      </w:r>
      <w:r w:rsidR="05CD59FD" w:rsidRPr="5CEBBBB4">
        <w:rPr>
          <w:rFonts w:cs="Arial"/>
          <w:i/>
          <w:iCs/>
          <w:color w:val="4F504F"/>
        </w:rPr>
        <w:t xml:space="preserve"> </w:t>
      </w:r>
      <w:r w:rsidR="00BD77BD">
        <w:rPr>
          <w:rFonts w:cs="Arial"/>
          <w:i/>
          <w:iCs/>
          <w:color w:val="4F504F"/>
        </w:rPr>
        <w:t xml:space="preserve">as a </w:t>
      </w:r>
      <w:r w:rsidR="05CD59FD" w:rsidRPr="5CEBBBB4">
        <w:rPr>
          <w:rFonts w:cs="Arial"/>
          <w:i/>
          <w:iCs/>
          <w:color w:val="4F504F"/>
        </w:rPr>
        <w:t>monitoring parameter</w:t>
      </w:r>
      <w:r w:rsidR="009F3A3A">
        <w:rPr>
          <w:rFonts w:cs="Arial"/>
          <w:i/>
          <w:iCs/>
          <w:color w:val="4F504F"/>
        </w:rPr>
        <w:t xml:space="preserve"> with </w:t>
      </w:r>
      <w:r w:rsidR="00CF6DDB">
        <w:rPr>
          <w:rFonts w:cs="Arial"/>
          <w:i/>
          <w:iCs/>
          <w:color w:val="4F504F"/>
        </w:rPr>
        <w:t xml:space="preserve">clear </w:t>
      </w:r>
      <w:r w:rsidR="009F3A3A">
        <w:rPr>
          <w:rFonts w:cs="Arial"/>
          <w:i/>
          <w:iCs/>
          <w:color w:val="4F504F"/>
        </w:rPr>
        <w:t xml:space="preserve">indications </w:t>
      </w:r>
      <w:r w:rsidR="00CF6DDB">
        <w:rPr>
          <w:rFonts w:cs="Arial"/>
          <w:i/>
          <w:iCs/>
          <w:color w:val="4F504F"/>
        </w:rPr>
        <w:t>for calculation and to avoid ambiguity</w:t>
      </w:r>
      <w:r w:rsidR="009F3A3A">
        <w:rPr>
          <w:rFonts w:cs="Arial"/>
          <w:i/>
          <w:iCs/>
          <w:color w:val="4F504F"/>
        </w:rPr>
        <w:t xml:space="preserve"> </w:t>
      </w:r>
      <w:r w:rsidR="00BD77BD" w:rsidRPr="00BD77BD">
        <w:rPr>
          <w:rFonts w:cs="Arial"/>
          <w:i/>
          <w:iCs/>
          <w:color w:val="4F504F"/>
        </w:rPr>
        <w:t xml:space="preserve">(e.g., </w:t>
      </w:r>
      <w:r w:rsidR="006639AC">
        <w:rPr>
          <w:rFonts w:cs="Arial"/>
          <w:i/>
          <w:iCs/>
          <w:color w:val="4F504F"/>
        </w:rPr>
        <w:t>clarify whether</w:t>
      </w:r>
      <w:r w:rsidR="00CF6DDB">
        <w:rPr>
          <w:rFonts w:cs="Arial"/>
          <w:i/>
          <w:iCs/>
          <w:color w:val="4F504F"/>
        </w:rPr>
        <w:t xml:space="preserve"> </w:t>
      </w:r>
      <w:r w:rsidR="006639AC">
        <w:rPr>
          <w:rFonts w:cs="Arial"/>
          <w:i/>
          <w:iCs/>
          <w:color w:val="4F504F"/>
        </w:rPr>
        <w:t>a</w:t>
      </w:r>
      <w:r w:rsidR="00CF6DDB">
        <w:rPr>
          <w:rFonts w:cs="Arial"/>
          <w:i/>
          <w:iCs/>
          <w:color w:val="4F504F"/>
        </w:rPr>
        <w:t xml:space="preserve"> </w:t>
      </w:r>
      <w:r w:rsidR="00BD77BD" w:rsidRPr="00BD77BD">
        <w:rPr>
          <w:rFonts w:cs="Arial"/>
          <w:i/>
          <w:iCs/>
          <w:color w:val="4F504F"/>
        </w:rPr>
        <w:t>weighted average</w:t>
      </w:r>
      <w:r w:rsidR="00CF6DDB">
        <w:rPr>
          <w:rFonts w:cs="Arial"/>
          <w:i/>
          <w:iCs/>
          <w:color w:val="4F504F"/>
        </w:rPr>
        <w:t xml:space="preserve"> </w:t>
      </w:r>
      <w:r w:rsidR="006639AC">
        <w:rPr>
          <w:rFonts w:cs="Arial"/>
          <w:i/>
          <w:iCs/>
          <w:color w:val="4F504F"/>
        </w:rPr>
        <w:t xml:space="preserve">or a simple </w:t>
      </w:r>
      <w:r w:rsidR="00CF6DDB">
        <w:rPr>
          <w:rFonts w:cs="Arial"/>
          <w:i/>
          <w:iCs/>
          <w:color w:val="4F504F"/>
        </w:rPr>
        <w:t>average</w:t>
      </w:r>
      <w:r w:rsidR="006639AC">
        <w:rPr>
          <w:rFonts w:cs="Arial"/>
          <w:i/>
          <w:iCs/>
          <w:color w:val="4F504F"/>
        </w:rPr>
        <w:t xml:space="preserve"> is used</w:t>
      </w:r>
      <w:r w:rsidR="00BD77BD" w:rsidRPr="00BD77BD">
        <w:rPr>
          <w:rFonts w:cs="Arial"/>
          <w:i/>
          <w:iCs/>
          <w:color w:val="4F504F"/>
        </w:rPr>
        <w:t>)</w:t>
      </w:r>
      <w:r w:rsidR="7B73C6D5" w:rsidRPr="000A462F">
        <w:rPr>
          <w:rFonts w:cs="Arial"/>
          <w:color w:val="4F504F"/>
        </w:rPr>
        <w:t>.</w:t>
      </w:r>
    </w:p>
    <w:p w14:paraId="2E440669" w14:textId="51485881" w:rsidR="00D92C21" w:rsidRPr="006D512B" w:rsidRDefault="00D92C21" w:rsidP="5CEBBBB4">
      <w:pPr>
        <w:spacing w:before="240" w:after="0" w:line="288" w:lineRule="auto"/>
        <w:ind w:left="720"/>
        <w:rPr>
          <w:rFonts w:cs="Arial"/>
          <w:i/>
          <w:iCs/>
          <w:color w:val="4F5150" w:themeColor="text2"/>
        </w:rPr>
      </w:pPr>
      <w:r w:rsidRPr="5CEBBBB4">
        <w:rPr>
          <w:rFonts w:cs="Arial"/>
          <w:i/>
          <w:color w:val="4F5150"/>
        </w:rPr>
        <w:t xml:space="preserve">Ensure equations are provided to cover all GHG sources, sinks and reservoirs set out in Section </w:t>
      </w:r>
      <w:r w:rsidR="001F5127" w:rsidRPr="5CEBBBB4">
        <w:rPr>
          <w:rFonts w:cs="Arial"/>
          <w:i/>
          <w:color w:val="4F5150"/>
        </w:rPr>
        <w:fldChar w:fldCharType="begin"/>
      </w:r>
      <w:r w:rsidR="001F5127" w:rsidRPr="5CEBBBB4">
        <w:rPr>
          <w:rFonts w:cs="Arial"/>
          <w:i/>
          <w:color w:val="4F5150"/>
        </w:rPr>
        <w:instrText xml:space="preserve"> REF _Ref93581100 \r \h </w:instrText>
      </w:r>
      <w:r w:rsidR="001F5127" w:rsidRPr="5CEBBBB4">
        <w:rPr>
          <w:rFonts w:cs="Arial"/>
          <w:i/>
          <w:color w:val="4F5150"/>
        </w:rPr>
      </w:r>
      <w:r w:rsidR="001F5127" w:rsidRPr="5CEBBBB4">
        <w:rPr>
          <w:rFonts w:cs="Arial"/>
          <w:i/>
          <w:color w:val="4F5150"/>
        </w:rPr>
        <w:fldChar w:fldCharType="separate"/>
      </w:r>
      <w:r w:rsidR="001F5127" w:rsidRPr="5CEBBBB4">
        <w:rPr>
          <w:rFonts w:cs="Arial"/>
          <w:i/>
          <w:color w:val="4F5150"/>
        </w:rPr>
        <w:t>5</w:t>
      </w:r>
      <w:r w:rsidR="001F5127" w:rsidRPr="5CEBBBB4">
        <w:rPr>
          <w:rFonts w:cs="Arial"/>
          <w:i/>
          <w:color w:val="4F5150"/>
        </w:rPr>
        <w:fldChar w:fldCharType="end"/>
      </w:r>
      <w:r w:rsidRPr="5CEBBBB4">
        <w:rPr>
          <w:rFonts w:cs="Arial"/>
          <w:i/>
          <w:color w:val="4F5150"/>
        </w:rPr>
        <w:t xml:space="preserve"> (Project Boundary) above, including sources, sinks and reservoirs that the project proponent may optionally include. </w:t>
      </w:r>
    </w:p>
    <w:p w14:paraId="32670E03" w14:textId="78C4E3C6" w:rsidR="00D92C21" w:rsidRPr="006D512B" w:rsidRDefault="00D92C21" w:rsidP="00D92C21">
      <w:pPr>
        <w:spacing w:before="240" w:after="0" w:line="288" w:lineRule="auto"/>
        <w:ind w:left="720"/>
        <w:rPr>
          <w:rFonts w:cs="Arial"/>
          <w:i/>
          <w:color w:val="4F5150"/>
        </w:rPr>
      </w:pPr>
      <w:r w:rsidRPr="5CEBBBB4">
        <w:rPr>
          <w:rFonts w:cs="Arial"/>
          <w:i/>
          <w:color w:val="4F5150"/>
        </w:rPr>
        <w:t xml:space="preserve">Include summary information to describe the context of </w:t>
      </w:r>
      <w:r w:rsidR="00CF3659" w:rsidRPr="5CEBBBB4">
        <w:rPr>
          <w:rFonts w:cs="Arial"/>
          <w:i/>
          <w:color w:val="4F5150"/>
        </w:rPr>
        <w:t>equations and</w:t>
      </w:r>
      <w:r w:rsidRPr="5CEBBBB4">
        <w:rPr>
          <w:rFonts w:cs="Arial"/>
          <w:i/>
          <w:color w:val="4F5150"/>
        </w:rPr>
        <w:t xml:space="preserve"> use an appendix for any lengthier explanations</w:t>
      </w:r>
      <w:r w:rsidR="671FA8A2" w:rsidRPr="5CEBBBB4">
        <w:rPr>
          <w:rFonts w:cs="Arial"/>
          <w:i/>
          <w:iCs/>
          <w:color w:val="4F5150"/>
        </w:rPr>
        <w:t>, background information and justifications</w:t>
      </w:r>
      <w:r w:rsidR="4BFB5BDD" w:rsidRPr="5CEBBBB4">
        <w:rPr>
          <w:rFonts w:cs="Arial"/>
          <w:i/>
          <w:iCs/>
          <w:color w:val="4F5150"/>
        </w:rPr>
        <w:t>.</w:t>
      </w:r>
      <w:r w:rsidR="4686D85D" w:rsidRPr="5CEBBBB4">
        <w:rPr>
          <w:rFonts w:cs="Arial"/>
          <w:i/>
          <w:iCs/>
          <w:color w:val="4F5150"/>
        </w:rPr>
        <w:t xml:space="preserve"> Footnotes may also be used for </w:t>
      </w:r>
      <w:r w:rsidR="76A98F0F" w:rsidRPr="5CEBBBB4">
        <w:rPr>
          <w:rFonts w:cs="Arial"/>
          <w:i/>
          <w:iCs/>
          <w:color w:val="4F5150"/>
        </w:rPr>
        <w:t>short additional information</w:t>
      </w:r>
      <w:r w:rsidRPr="5CEBBBB4">
        <w:rPr>
          <w:rFonts w:cs="Arial"/>
          <w:i/>
          <w:color w:val="4F5150"/>
        </w:rPr>
        <w:t>.</w:t>
      </w:r>
    </w:p>
    <w:p w14:paraId="1E44582C" w14:textId="1D0AC015" w:rsidR="00245DF5" w:rsidRPr="00245DF5" w:rsidRDefault="00D92C21" w:rsidP="00245DF5">
      <w:pPr>
        <w:spacing w:before="240" w:after="0" w:line="288" w:lineRule="auto"/>
        <w:ind w:left="720"/>
        <w:rPr>
          <w:rFonts w:cs="Arial"/>
          <w:i/>
          <w:color w:val="595959" w:themeColor="text1" w:themeTint="A6"/>
        </w:rPr>
      </w:pPr>
      <w:r w:rsidRPr="5CEBBBB4">
        <w:rPr>
          <w:rFonts w:cs="Arial"/>
          <w:i/>
          <w:color w:val="4F504F"/>
        </w:rPr>
        <w:t>Use the example format below (copy and paste) for specifying equations and defining the associated parameters and variables</w:t>
      </w:r>
      <w:r w:rsidR="006A11F0" w:rsidRPr="5CEBBBB4">
        <w:rPr>
          <w:rFonts w:cs="Arial"/>
          <w:i/>
          <w:color w:val="4F504F"/>
        </w:rPr>
        <w:t>:</w:t>
      </w:r>
      <w:r w:rsidR="00245DF5">
        <w:br/>
      </w:r>
    </w:p>
    <w:p w14:paraId="7F578EAE" w14:textId="5118CB0F" w:rsidR="00245DF5" w:rsidRDefault="006A11F0" w:rsidP="00245DF5">
      <w:pPr>
        <w:numPr>
          <w:ilvl w:val="0"/>
          <w:numId w:val="20"/>
        </w:numPr>
        <w:spacing w:after="120" w:line="288" w:lineRule="auto"/>
        <w:rPr>
          <w:rStyle w:val="SubtleEmphasis"/>
          <w:rFonts w:ascii="Franklin Gothic Book" w:hAnsi="Franklin Gothic Book"/>
          <w:color w:val="595959" w:themeColor="text1" w:themeTint="A6"/>
        </w:rPr>
      </w:pPr>
      <w:r w:rsidRPr="00245DF5">
        <w:rPr>
          <w:rStyle w:val="SubtleEmphasis"/>
          <w:rFonts w:ascii="Franklin Gothic Book" w:hAnsi="Franklin Gothic Book"/>
          <w:color w:val="595959" w:themeColor="text1" w:themeTint="A6"/>
        </w:rPr>
        <w:t xml:space="preserve">Ensure all equations are numbered using captions to specify the equation number and enable cross-referencing. </w:t>
      </w:r>
    </w:p>
    <w:p w14:paraId="75746CDB" w14:textId="0DCA7474" w:rsidR="00245DF5" w:rsidRDefault="006A11F0" w:rsidP="00245DF5">
      <w:pPr>
        <w:numPr>
          <w:ilvl w:val="0"/>
          <w:numId w:val="20"/>
        </w:numPr>
        <w:spacing w:after="120" w:line="288" w:lineRule="auto"/>
        <w:rPr>
          <w:rFonts w:cs="Arial"/>
          <w:i/>
          <w:color w:val="4F5150" w:themeColor="text2"/>
        </w:rPr>
      </w:pPr>
      <w:r w:rsidRPr="5CEBBBB4">
        <w:rPr>
          <w:rFonts w:eastAsiaTheme="minorEastAsia"/>
          <w:i/>
          <w:color w:val="4F5150" w:themeColor="text2"/>
          <w:szCs w:val="21"/>
        </w:rPr>
        <w:t xml:space="preserve">Ensure that parameters and variables are consistently applied throughout the equations in the methodology. </w:t>
      </w:r>
      <w:r w:rsidR="05A691EB" w:rsidRPr="5CEBBBB4">
        <w:rPr>
          <w:rFonts w:eastAsiaTheme="minorEastAsia"/>
          <w:i/>
          <w:iCs/>
          <w:color w:val="4F5150" w:themeColor="text2"/>
          <w:szCs w:val="21"/>
        </w:rPr>
        <w:t xml:space="preserve">Use short </w:t>
      </w:r>
      <w:r w:rsidR="68C0B4B0" w:rsidRPr="5CEBBBB4">
        <w:rPr>
          <w:rFonts w:eastAsiaTheme="minorEastAsia"/>
          <w:i/>
          <w:iCs/>
          <w:color w:val="4F5150" w:themeColor="text2"/>
          <w:szCs w:val="21"/>
        </w:rPr>
        <w:t>and logical abbreviations for parameters</w:t>
      </w:r>
      <w:r w:rsidR="1C44A083" w:rsidRPr="5CEBBBB4">
        <w:rPr>
          <w:rFonts w:eastAsiaTheme="minorEastAsia"/>
          <w:i/>
          <w:iCs/>
          <w:color w:val="4F5150" w:themeColor="text2"/>
          <w:szCs w:val="21"/>
        </w:rPr>
        <w:t xml:space="preserve"> and use </w:t>
      </w:r>
      <w:r w:rsidR="0A390535" w:rsidRPr="5CEBBBB4">
        <w:rPr>
          <w:rFonts w:eastAsiaTheme="minorEastAsia"/>
          <w:i/>
          <w:iCs/>
          <w:color w:val="4F5150" w:themeColor="text2"/>
          <w:szCs w:val="21"/>
        </w:rPr>
        <w:t>subindexes</w:t>
      </w:r>
      <w:r w:rsidR="5512EE6E" w:rsidRPr="5CEBBBB4">
        <w:rPr>
          <w:rFonts w:eastAsiaTheme="minorEastAsia"/>
          <w:i/>
          <w:iCs/>
          <w:color w:val="4F5150" w:themeColor="text2"/>
          <w:szCs w:val="21"/>
        </w:rPr>
        <w:t xml:space="preserve"> to specify periods (x, y</w:t>
      </w:r>
      <w:r w:rsidR="77AF7F5E" w:rsidRPr="5CEBBBB4">
        <w:rPr>
          <w:rFonts w:eastAsiaTheme="minorEastAsia"/>
          <w:i/>
          <w:iCs/>
          <w:color w:val="4F5150" w:themeColor="text2"/>
          <w:szCs w:val="21"/>
        </w:rPr>
        <w:t>, z</w:t>
      </w:r>
      <w:r w:rsidR="5512EE6E" w:rsidRPr="5CEBBBB4">
        <w:rPr>
          <w:rFonts w:eastAsiaTheme="minorEastAsia"/>
          <w:i/>
          <w:iCs/>
          <w:color w:val="4F5150" w:themeColor="text2"/>
          <w:szCs w:val="21"/>
        </w:rPr>
        <w:t>), cases and subcases (</w:t>
      </w:r>
      <w:proofErr w:type="spellStart"/>
      <w:r w:rsidR="1807452F" w:rsidRPr="5CEBBBB4">
        <w:rPr>
          <w:rFonts w:eastAsiaTheme="minorEastAsia"/>
          <w:i/>
          <w:iCs/>
          <w:color w:val="4F5150" w:themeColor="text2"/>
          <w:szCs w:val="21"/>
        </w:rPr>
        <w:t>i</w:t>
      </w:r>
      <w:proofErr w:type="spellEnd"/>
      <w:r w:rsidR="5512EE6E" w:rsidRPr="5CEBBBB4">
        <w:rPr>
          <w:rFonts w:eastAsiaTheme="minorEastAsia"/>
          <w:i/>
          <w:iCs/>
          <w:color w:val="4F5150" w:themeColor="text2"/>
          <w:szCs w:val="21"/>
        </w:rPr>
        <w:t>, j, k)</w:t>
      </w:r>
      <w:r w:rsidR="2CCA0BB3" w:rsidRPr="5CEBBBB4">
        <w:rPr>
          <w:rFonts w:eastAsiaTheme="minorEastAsia"/>
          <w:i/>
          <w:iCs/>
          <w:color w:val="4F5150" w:themeColor="text2"/>
          <w:szCs w:val="21"/>
        </w:rPr>
        <w:t xml:space="preserve"> and to differentiate baseline (B) from Project (P) if not in the ab</w:t>
      </w:r>
      <w:r w:rsidR="75B0A3AA" w:rsidRPr="5CEBBBB4">
        <w:rPr>
          <w:rFonts w:eastAsiaTheme="minorEastAsia"/>
          <w:i/>
          <w:iCs/>
          <w:color w:val="4F5150" w:themeColor="text2"/>
          <w:szCs w:val="21"/>
        </w:rPr>
        <w:t>b</w:t>
      </w:r>
      <w:r w:rsidR="2CCA0BB3" w:rsidRPr="5CEBBBB4">
        <w:rPr>
          <w:rFonts w:eastAsiaTheme="minorEastAsia"/>
          <w:i/>
          <w:iCs/>
          <w:color w:val="4F5150" w:themeColor="text2"/>
          <w:szCs w:val="21"/>
        </w:rPr>
        <w:t>reviation</w:t>
      </w:r>
      <w:r w:rsidR="1C44A083" w:rsidRPr="5CEBBBB4">
        <w:rPr>
          <w:rFonts w:eastAsiaTheme="minorEastAsia"/>
          <w:i/>
          <w:iCs/>
          <w:color w:val="4F5150" w:themeColor="text2"/>
          <w:szCs w:val="21"/>
        </w:rPr>
        <w:t xml:space="preserve">. </w:t>
      </w:r>
    </w:p>
    <w:p w14:paraId="4A8F0D88" w14:textId="3224CF87" w:rsidR="00527354" w:rsidRDefault="00527354" w:rsidP="00527354">
      <w:pPr>
        <w:numPr>
          <w:ilvl w:val="0"/>
          <w:numId w:val="20"/>
        </w:numPr>
        <w:spacing w:after="120" w:line="288" w:lineRule="auto"/>
        <w:rPr>
          <w:rStyle w:val="SubtleEmphasis"/>
          <w:rFonts w:ascii="Franklin Gothic Book" w:hAnsi="Franklin Gothic Book"/>
          <w:color w:val="595959" w:themeColor="text1" w:themeTint="A6"/>
        </w:rPr>
      </w:pPr>
      <w:r>
        <w:rPr>
          <w:rStyle w:val="SubtleEmphasis"/>
          <w:rFonts w:ascii="Franklin Gothic Book" w:hAnsi="Franklin Gothic Book"/>
          <w:color w:val="595959" w:themeColor="text1" w:themeTint="A6"/>
        </w:rPr>
        <w:t xml:space="preserve">Use the </w:t>
      </w:r>
      <w:r w:rsidR="00375211">
        <w:rPr>
          <w:rStyle w:val="SubtleEmphasis"/>
          <w:rFonts w:ascii="Franklin Gothic Book" w:hAnsi="Franklin Gothic Book"/>
          <w:color w:val="595959" w:themeColor="text1" w:themeTint="A6"/>
        </w:rPr>
        <w:t>“</w:t>
      </w:r>
      <w:r>
        <w:rPr>
          <w:rStyle w:val="SubtleEmphasis"/>
          <w:rFonts w:ascii="Franklin Gothic Book" w:hAnsi="Franklin Gothic Book"/>
          <w:color w:val="595959" w:themeColor="text1" w:themeTint="A6"/>
        </w:rPr>
        <w:t>equation function</w:t>
      </w:r>
      <w:r w:rsidR="00375211">
        <w:rPr>
          <w:rStyle w:val="SubtleEmphasis"/>
          <w:rFonts w:ascii="Franklin Gothic Book" w:hAnsi="Franklin Gothic Book"/>
          <w:color w:val="595959" w:themeColor="text1" w:themeTint="A6"/>
        </w:rPr>
        <w:t>”</w:t>
      </w:r>
      <w:r>
        <w:rPr>
          <w:rStyle w:val="SubtleEmphasis"/>
          <w:rFonts w:ascii="Franklin Gothic Book" w:hAnsi="Franklin Gothic Book"/>
          <w:color w:val="595959" w:themeColor="text1" w:themeTint="A6"/>
        </w:rPr>
        <w:t xml:space="preserve"> of MS Word to type the equations.</w:t>
      </w:r>
    </w:p>
    <w:p w14:paraId="32820BAF" w14:textId="68D02864" w:rsidR="00CF43EC" w:rsidRPr="00527354" w:rsidRDefault="00E7312D" w:rsidP="00245DF5">
      <w:pPr>
        <w:numPr>
          <w:ilvl w:val="0"/>
          <w:numId w:val="20"/>
        </w:numPr>
        <w:spacing w:after="120" w:line="288" w:lineRule="auto"/>
        <w:rPr>
          <w:i/>
          <w:iCs/>
          <w:color w:val="595959" w:themeColor="text1" w:themeTint="A6"/>
        </w:rPr>
      </w:pPr>
      <w:r w:rsidRPr="00245DF5">
        <w:rPr>
          <w:rFonts w:cs="Arial"/>
          <w:i/>
          <w:color w:val="4F5150"/>
          <w:szCs w:val="21"/>
        </w:rPr>
        <w:t xml:space="preserve">The </w:t>
      </w:r>
      <w:r w:rsidR="000A6CAB" w:rsidRPr="00245DF5">
        <w:rPr>
          <w:rFonts w:cs="Arial"/>
          <w:i/>
          <w:color w:val="4F5150"/>
          <w:szCs w:val="21"/>
        </w:rPr>
        <w:t xml:space="preserve">parameters </w:t>
      </w:r>
      <w:r w:rsidR="00245DF5">
        <w:rPr>
          <w:rFonts w:cs="Arial"/>
          <w:i/>
          <w:color w:val="4F5150"/>
          <w:szCs w:val="21"/>
        </w:rPr>
        <w:t xml:space="preserve">and descriptions are </w:t>
      </w:r>
      <w:r w:rsidR="000A6CAB" w:rsidRPr="00245DF5">
        <w:rPr>
          <w:rFonts w:cs="Arial"/>
          <w:i/>
          <w:color w:val="4F5150"/>
          <w:szCs w:val="21"/>
        </w:rPr>
        <w:t>included in a hidden table (</w:t>
      </w:r>
      <w:r w:rsidR="00245DF5">
        <w:rPr>
          <w:rFonts w:cs="Arial"/>
          <w:i/>
          <w:color w:val="4F5150"/>
          <w:szCs w:val="21"/>
        </w:rPr>
        <w:t xml:space="preserve">table with </w:t>
      </w:r>
      <w:r w:rsidR="00214078">
        <w:rPr>
          <w:rFonts w:cs="Arial"/>
          <w:i/>
          <w:color w:val="4F5150"/>
          <w:szCs w:val="21"/>
        </w:rPr>
        <w:t xml:space="preserve">a </w:t>
      </w:r>
      <w:r w:rsidR="000A6CAB" w:rsidRPr="00245DF5">
        <w:rPr>
          <w:rFonts w:cs="Arial"/>
          <w:i/>
          <w:color w:val="4F5150"/>
          <w:szCs w:val="21"/>
        </w:rPr>
        <w:t xml:space="preserve">white border) </w:t>
      </w:r>
      <w:r w:rsidR="00375211">
        <w:rPr>
          <w:rFonts w:cs="Arial"/>
          <w:i/>
          <w:color w:val="4F5150"/>
          <w:szCs w:val="21"/>
        </w:rPr>
        <w:t xml:space="preserve">as in the example below. This is to ensure that </w:t>
      </w:r>
      <w:r w:rsidR="000A6CAB" w:rsidRPr="00245DF5">
        <w:rPr>
          <w:rFonts w:cs="Arial"/>
          <w:i/>
          <w:color w:val="4F5150"/>
          <w:szCs w:val="21"/>
        </w:rPr>
        <w:t>the structure</w:t>
      </w:r>
      <w:r w:rsidR="00214078">
        <w:rPr>
          <w:rFonts w:cs="Arial"/>
          <w:i/>
          <w:color w:val="4F5150"/>
          <w:szCs w:val="21"/>
        </w:rPr>
        <w:t xml:space="preserve">, </w:t>
      </w:r>
      <w:proofErr w:type="gramStart"/>
      <w:r w:rsidR="00214078">
        <w:rPr>
          <w:rFonts w:cs="Arial"/>
          <w:i/>
          <w:color w:val="4F5150"/>
          <w:szCs w:val="21"/>
        </w:rPr>
        <w:t>formatting</w:t>
      </w:r>
      <w:proofErr w:type="gramEnd"/>
      <w:r w:rsidR="00214078">
        <w:rPr>
          <w:rFonts w:cs="Arial"/>
          <w:i/>
          <w:color w:val="4F5150"/>
          <w:szCs w:val="21"/>
        </w:rPr>
        <w:t xml:space="preserve"> and intents</w:t>
      </w:r>
      <w:r w:rsidR="00375211">
        <w:rPr>
          <w:rFonts w:cs="Arial"/>
          <w:i/>
          <w:color w:val="4F5150"/>
          <w:szCs w:val="21"/>
        </w:rPr>
        <w:t xml:space="preserve"> are maintained</w:t>
      </w:r>
      <w:r w:rsidR="000A6CAB" w:rsidRPr="00245DF5">
        <w:rPr>
          <w:rFonts w:cs="Arial"/>
          <w:i/>
          <w:color w:val="4F5150"/>
          <w:szCs w:val="21"/>
        </w:rPr>
        <w:t>. Copy</w:t>
      </w:r>
      <w:r w:rsidR="00214078">
        <w:rPr>
          <w:rFonts w:cs="Arial"/>
          <w:i/>
          <w:color w:val="4F5150"/>
          <w:szCs w:val="21"/>
        </w:rPr>
        <w:t xml:space="preserve"> and</w:t>
      </w:r>
      <w:r w:rsidR="000A6CAB" w:rsidRPr="00245DF5">
        <w:rPr>
          <w:rFonts w:cs="Arial"/>
          <w:i/>
          <w:color w:val="4F5150"/>
          <w:szCs w:val="21"/>
        </w:rPr>
        <w:t xml:space="preserve"> paste the table</w:t>
      </w:r>
      <w:r w:rsidR="00375211">
        <w:rPr>
          <w:rFonts w:cs="Arial"/>
          <w:i/>
          <w:color w:val="4F5150"/>
          <w:szCs w:val="21"/>
        </w:rPr>
        <w:t xml:space="preserve"> in the example below</w:t>
      </w:r>
      <w:r w:rsidR="000A6CAB" w:rsidRPr="00245DF5">
        <w:rPr>
          <w:rFonts w:cs="Arial"/>
          <w:i/>
          <w:color w:val="4F5150"/>
          <w:szCs w:val="21"/>
        </w:rPr>
        <w:t xml:space="preserve"> and delete rows that are not used or </w:t>
      </w:r>
      <w:r w:rsidR="007C4DDC" w:rsidRPr="00245DF5">
        <w:rPr>
          <w:rFonts w:cs="Arial"/>
          <w:i/>
          <w:color w:val="4F5150"/>
          <w:szCs w:val="21"/>
        </w:rPr>
        <w:t xml:space="preserve">add additional rows as needed. </w:t>
      </w:r>
    </w:p>
    <w:p w14:paraId="4EA898ED" w14:textId="6AAE6526" w:rsidR="00527354" w:rsidRPr="00CF43EC" w:rsidRDefault="00527354" w:rsidP="00245DF5">
      <w:pPr>
        <w:numPr>
          <w:ilvl w:val="0"/>
          <w:numId w:val="20"/>
        </w:numPr>
        <w:spacing w:after="120" w:line="288" w:lineRule="auto"/>
        <w:rPr>
          <w:i/>
          <w:iCs/>
          <w:color w:val="595959" w:themeColor="text1" w:themeTint="A6"/>
        </w:rPr>
      </w:pPr>
      <w:r>
        <w:rPr>
          <w:rFonts w:cs="Arial"/>
          <w:i/>
          <w:color w:val="4F5150"/>
          <w:szCs w:val="21"/>
        </w:rPr>
        <w:t xml:space="preserve">Use normal font to write the parameters in the description below the equations. Do not use the </w:t>
      </w:r>
      <w:r w:rsidR="004F473A">
        <w:rPr>
          <w:rFonts w:cs="Arial"/>
          <w:i/>
          <w:color w:val="4F5150"/>
          <w:szCs w:val="21"/>
        </w:rPr>
        <w:t>“</w:t>
      </w:r>
      <w:r>
        <w:rPr>
          <w:rFonts w:cs="Arial"/>
          <w:i/>
          <w:color w:val="4F5150"/>
          <w:szCs w:val="21"/>
        </w:rPr>
        <w:t>equation function</w:t>
      </w:r>
      <w:r w:rsidR="004F473A">
        <w:rPr>
          <w:rFonts w:cs="Arial"/>
          <w:i/>
          <w:color w:val="4F5150"/>
          <w:szCs w:val="21"/>
        </w:rPr>
        <w:t>”</w:t>
      </w:r>
      <w:r>
        <w:rPr>
          <w:rFonts w:cs="Arial"/>
          <w:i/>
          <w:color w:val="4F5150"/>
          <w:szCs w:val="21"/>
        </w:rPr>
        <w:t xml:space="preserve"> for the parameter in the description section.</w:t>
      </w:r>
    </w:p>
    <w:p w14:paraId="7B9660D1" w14:textId="500F8314" w:rsidR="001F5835" w:rsidRPr="00245DF5" w:rsidRDefault="00CF3659" w:rsidP="00245DF5">
      <w:pPr>
        <w:numPr>
          <w:ilvl w:val="0"/>
          <w:numId w:val="20"/>
        </w:numPr>
        <w:spacing w:after="120" w:line="288" w:lineRule="auto"/>
        <w:rPr>
          <w:i/>
          <w:iCs/>
          <w:color w:val="595959" w:themeColor="text1" w:themeTint="A6"/>
        </w:rPr>
      </w:pPr>
      <w:r w:rsidRPr="5CEBBBB4">
        <w:rPr>
          <w:rFonts w:cs="Arial"/>
          <w:i/>
          <w:color w:val="4F5150" w:themeColor="text2"/>
        </w:rPr>
        <w:t>Include</w:t>
      </w:r>
      <w:r w:rsidR="00D92C21" w:rsidRPr="5CEBBBB4">
        <w:rPr>
          <w:rFonts w:cs="Arial"/>
          <w:i/>
          <w:color w:val="4F5150" w:themeColor="text2"/>
        </w:rPr>
        <w:t xml:space="preserve"> the unit of measure</w:t>
      </w:r>
      <w:r w:rsidRPr="5CEBBBB4">
        <w:rPr>
          <w:rFonts w:cs="Arial"/>
          <w:i/>
          <w:color w:val="4F5150" w:themeColor="text2"/>
        </w:rPr>
        <w:t xml:space="preserve"> for each parameter</w:t>
      </w:r>
      <w:r w:rsidR="001F5835" w:rsidRPr="5CEBBBB4">
        <w:rPr>
          <w:rFonts w:cs="Arial"/>
          <w:i/>
          <w:color w:val="4F5150" w:themeColor="text2"/>
        </w:rPr>
        <w:t xml:space="preserve"> using the </w:t>
      </w:r>
      <w:r w:rsidR="002E06A3" w:rsidRPr="5CEBBBB4">
        <w:rPr>
          <w:rFonts w:cs="Arial"/>
          <w:i/>
          <w:color w:val="4F5150" w:themeColor="text2"/>
        </w:rPr>
        <w:t xml:space="preserve">International System of Units </w:t>
      </w:r>
      <w:r w:rsidR="001F5835" w:rsidRPr="5CEBBBB4">
        <w:rPr>
          <w:rFonts w:cs="Arial"/>
          <w:i/>
          <w:color w:val="4F5150" w:themeColor="text2"/>
        </w:rPr>
        <w:t>(</w:t>
      </w:r>
      <w:r w:rsidR="002E06A3" w:rsidRPr="5CEBBBB4">
        <w:rPr>
          <w:rFonts w:cs="Arial"/>
          <w:i/>
          <w:color w:val="4F5150" w:themeColor="text2"/>
        </w:rPr>
        <w:t>IS)</w:t>
      </w:r>
      <w:r w:rsidR="00D92C21" w:rsidRPr="5CEBBBB4">
        <w:rPr>
          <w:rFonts w:cs="Arial"/>
          <w:i/>
          <w:color w:val="4F5150" w:themeColor="text2"/>
        </w:rPr>
        <w:t xml:space="preserve">. </w:t>
      </w:r>
    </w:p>
    <w:p w14:paraId="59717238" w14:textId="697DEA06" w:rsidR="433E800F" w:rsidRDefault="433E800F" w:rsidP="0BFD75E1">
      <w:pPr>
        <w:numPr>
          <w:ilvl w:val="0"/>
          <w:numId w:val="20"/>
        </w:numPr>
        <w:spacing w:after="120" w:line="288" w:lineRule="auto"/>
        <w:rPr>
          <w:rFonts w:cs="Arial"/>
          <w:i/>
          <w:iCs/>
          <w:color w:val="4F5150" w:themeColor="text2"/>
        </w:rPr>
      </w:pPr>
      <w:r w:rsidRPr="0BFD75E1">
        <w:rPr>
          <w:rFonts w:cs="Arial"/>
          <w:i/>
          <w:iCs/>
          <w:color w:val="4F5150" w:themeColor="text2"/>
        </w:rPr>
        <w:lastRenderedPageBreak/>
        <w:t>D</w:t>
      </w:r>
      <w:r w:rsidR="36A49090" w:rsidRPr="0BFD75E1">
        <w:rPr>
          <w:rFonts w:cs="Arial"/>
          <w:i/>
          <w:iCs/>
          <w:color w:val="4F5150" w:themeColor="text2"/>
        </w:rPr>
        <w:t>e</w:t>
      </w:r>
      <w:r w:rsidRPr="0BFD75E1">
        <w:rPr>
          <w:rFonts w:cs="Arial"/>
          <w:i/>
          <w:iCs/>
          <w:color w:val="4F5150" w:themeColor="text2"/>
        </w:rPr>
        <w:t>scribe the parameters</w:t>
      </w:r>
      <w:r w:rsidR="0E55CD30" w:rsidRPr="0BFD75E1">
        <w:rPr>
          <w:rFonts w:cs="Arial"/>
          <w:i/>
          <w:iCs/>
          <w:color w:val="4F5150" w:themeColor="text2"/>
        </w:rPr>
        <w:t xml:space="preserve"> such as they are clear</w:t>
      </w:r>
      <w:r w:rsidR="61CE0DCC" w:rsidRPr="0BFD75E1">
        <w:rPr>
          <w:rFonts w:cs="Arial"/>
          <w:i/>
          <w:iCs/>
          <w:color w:val="4F5150" w:themeColor="text2"/>
        </w:rPr>
        <w:t>. Include in the description if they are totals, averages over x years, or any other relevant information.</w:t>
      </w:r>
    </w:p>
    <w:p w14:paraId="5B771A72" w14:textId="54A407AB" w:rsidR="5DC0F7EA" w:rsidRDefault="5DC0F7EA" w:rsidP="0BFD75E1">
      <w:pPr>
        <w:numPr>
          <w:ilvl w:val="0"/>
          <w:numId w:val="20"/>
        </w:numPr>
        <w:spacing w:after="120" w:line="288" w:lineRule="auto"/>
        <w:rPr>
          <w:rFonts w:cs="Arial"/>
          <w:i/>
          <w:iCs/>
          <w:color w:val="4F5150" w:themeColor="text2"/>
        </w:rPr>
      </w:pPr>
      <w:r w:rsidRPr="0BFD75E1">
        <w:rPr>
          <w:rFonts w:cs="Arial"/>
          <w:i/>
          <w:iCs/>
          <w:color w:val="4F5150" w:themeColor="text2"/>
        </w:rPr>
        <w:t xml:space="preserve">If default values are </w:t>
      </w:r>
      <w:r w:rsidR="715EEFF5" w:rsidRPr="0BFD75E1">
        <w:rPr>
          <w:rFonts w:cs="Arial"/>
          <w:i/>
          <w:iCs/>
          <w:color w:val="4F5150" w:themeColor="text2"/>
        </w:rPr>
        <w:t xml:space="preserve">proposed </w:t>
      </w:r>
      <w:r w:rsidR="1005D7C8" w:rsidRPr="0BFD75E1">
        <w:rPr>
          <w:rFonts w:cs="Arial"/>
          <w:i/>
          <w:iCs/>
          <w:color w:val="4F5150" w:themeColor="text2"/>
        </w:rPr>
        <w:t xml:space="preserve">indicate </w:t>
      </w:r>
      <w:r w:rsidR="02891AF8" w:rsidRPr="0BFD75E1">
        <w:rPr>
          <w:rFonts w:cs="Arial"/>
          <w:i/>
          <w:iCs/>
          <w:color w:val="4F5150" w:themeColor="text2"/>
        </w:rPr>
        <w:t xml:space="preserve">whether </w:t>
      </w:r>
      <w:r w:rsidRPr="0BFD75E1">
        <w:rPr>
          <w:rFonts w:cs="Arial"/>
          <w:i/>
          <w:iCs/>
          <w:color w:val="4F5150" w:themeColor="text2"/>
        </w:rPr>
        <w:t>the</w:t>
      </w:r>
      <w:r w:rsidR="3D56243C" w:rsidRPr="0BFD75E1">
        <w:rPr>
          <w:rFonts w:cs="Arial"/>
          <w:i/>
          <w:iCs/>
          <w:color w:val="4F5150" w:themeColor="text2"/>
        </w:rPr>
        <w:t xml:space="preserve">y are optional </w:t>
      </w:r>
      <w:r w:rsidR="26C8BE0E" w:rsidRPr="0BFD75E1">
        <w:rPr>
          <w:rFonts w:cs="Arial"/>
          <w:i/>
          <w:iCs/>
          <w:color w:val="4F5150" w:themeColor="text2"/>
        </w:rPr>
        <w:t>and</w:t>
      </w:r>
      <w:r w:rsidRPr="0BFD75E1">
        <w:rPr>
          <w:rFonts w:cs="Arial"/>
          <w:i/>
          <w:iCs/>
          <w:color w:val="4F5150" w:themeColor="text2"/>
        </w:rPr>
        <w:t xml:space="preserve"> include the </w:t>
      </w:r>
      <w:r w:rsidR="1DB8D5FA" w:rsidRPr="0BFD75E1">
        <w:rPr>
          <w:rFonts w:cs="Arial"/>
          <w:i/>
          <w:iCs/>
          <w:color w:val="4F5150" w:themeColor="text2"/>
        </w:rPr>
        <w:t xml:space="preserve">default </w:t>
      </w:r>
      <w:r w:rsidRPr="0BFD75E1">
        <w:rPr>
          <w:rFonts w:cs="Arial"/>
          <w:i/>
          <w:iCs/>
          <w:color w:val="4F5150" w:themeColor="text2"/>
        </w:rPr>
        <w:t>values after</w:t>
      </w:r>
      <w:r w:rsidR="200F0D85" w:rsidRPr="0BFD75E1">
        <w:rPr>
          <w:rFonts w:cs="Arial"/>
          <w:i/>
          <w:iCs/>
          <w:color w:val="4F5150" w:themeColor="text2"/>
        </w:rPr>
        <w:t xml:space="preserve"> the equation</w:t>
      </w:r>
      <w:r w:rsidR="2DB58DED" w:rsidRPr="0BFD75E1">
        <w:rPr>
          <w:rFonts w:cs="Arial"/>
          <w:i/>
          <w:iCs/>
          <w:color w:val="4F5150" w:themeColor="text2"/>
        </w:rPr>
        <w:t>.</w:t>
      </w:r>
    </w:p>
    <w:p w14:paraId="037E8B46" w14:textId="77777777" w:rsidR="00D92C21" w:rsidRPr="00045AF0" w:rsidRDefault="00D92C21" w:rsidP="00D92C21">
      <w:pPr>
        <w:spacing w:before="240" w:after="0" w:line="288" w:lineRule="auto"/>
        <w:ind w:left="720"/>
        <w:rPr>
          <w:rFonts w:cs="Arial"/>
          <w:szCs w:val="21"/>
        </w:rPr>
      </w:pPr>
      <w:r w:rsidRPr="00045AF0">
        <w:rPr>
          <w:rFonts w:cs="Arial"/>
          <w:szCs w:val="21"/>
        </w:rPr>
        <w:t>Baseline emissions are calculated as follows:</w:t>
      </w:r>
    </w:p>
    <w:tbl>
      <w:tblPr>
        <w:tblW w:w="8550" w:type="dxa"/>
        <w:tblInd w:w="738" w:type="dxa"/>
        <w:tblLook w:val="04A0" w:firstRow="1" w:lastRow="0" w:firstColumn="1" w:lastColumn="0" w:noHBand="0" w:noVBand="1"/>
      </w:tblPr>
      <w:tblGrid>
        <w:gridCol w:w="7200"/>
        <w:gridCol w:w="1350"/>
      </w:tblGrid>
      <w:tr w:rsidR="00D92C21" w:rsidRPr="00045AF0" w14:paraId="7D5A7FFF" w14:textId="77777777" w:rsidTr="006D512B">
        <w:trPr>
          <w:trHeight w:val="540"/>
        </w:trPr>
        <w:tc>
          <w:tcPr>
            <w:tcW w:w="7200" w:type="dxa"/>
            <w:shd w:val="clear" w:color="auto" w:fill="auto"/>
          </w:tcPr>
          <w:p w14:paraId="28B1AE8F" w14:textId="77777777" w:rsidR="00D92C21" w:rsidRPr="00045AF0" w:rsidRDefault="00F96BE0" w:rsidP="009B6145">
            <w:pPr>
              <w:pStyle w:val="Equation"/>
              <w:spacing w:before="240" w:after="0"/>
              <w:rPr>
                <w:rFonts w:ascii="Franklin Gothic Book" w:hAnsi="Franklin Gothic Book"/>
                <w:sz w:val="21"/>
                <w:szCs w:val="21"/>
              </w:rPr>
            </w:pPr>
            <m:oMathPara>
              <m:oMathParaPr>
                <m:jc m:val="left"/>
              </m:oMathParaPr>
              <m:oMath>
                <m:sSub>
                  <m:sSubPr>
                    <m:ctrlPr>
                      <w:rPr>
                        <w:sz w:val="21"/>
                        <w:szCs w:val="21"/>
                      </w:rPr>
                    </m:ctrlPr>
                  </m:sSubPr>
                  <m:e>
                    <m:r>
                      <w:rPr>
                        <w:sz w:val="21"/>
                        <w:szCs w:val="21"/>
                      </w:rPr>
                      <m:t>BE</m:t>
                    </m:r>
                  </m:e>
                  <m:sub>
                    <m:r>
                      <w:rPr>
                        <w:sz w:val="21"/>
                        <w:szCs w:val="21"/>
                      </w:rPr>
                      <m:t>y</m:t>
                    </m:r>
                  </m:sub>
                </m:sSub>
                <m:r>
                  <w:rPr>
                    <w:sz w:val="21"/>
                    <w:szCs w:val="21"/>
                  </w:rPr>
                  <m:t xml:space="preserve">= </m:t>
                </m:r>
                <m:sSub>
                  <m:sSubPr>
                    <m:ctrlPr>
                      <w:rPr>
                        <w:sz w:val="21"/>
                        <w:szCs w:val="21"/>
                      </w:rPr>
                    </m:ctrlPr>
                  </m:sSubPr>
                  <m:e>
                    <m:r>
                      <w:rPr>
                        <w:sz w:val="21"/>
                        <w:szCs w:val="21"/>
                      </w:rPr>
                      <m:t>BE</m:t>
                    </m:r>
                  </m:e>
                  <m:sub>
                    <m:sSub>
                      <m:sSubPr>
                        <m:ctrlPr>
                          <w:rPr>
                            <w:sz w:val="21"/>
                            <w:szCs w:val="21"/>
                          </w:rPr>
                        </m:ctrlPr>
                      </m:sSubPr>
                      <m:e>
                        <m:r>
                          <w:rPr>
                            <w:sz w:val="21"/>
                            <w:szCs w:val="21"/>
                          </w:rPr>
                          <m:t>FC</m:t>
                        </m:r>
                      </m:e>
                      <m:sub>
                        <m:r>
                          <w:rPr>
                            <w:sz w:val="21"/>
                            <w:szCs w:val="21"/>
                          </w:rPr>
                          <m:t>y</m:t>
                        </m:r>
                      </m:sub>
                    </m:sSub>
                  </m:sub>
                </m:sSub>
                <m:r>
                  <w:rPr>
                    <w:sz w:val="21"/>
                    <w:szCs w:val="21"/>
                  </w:rPr>
                  <m:t xml:space="preserve">+ </m:t>
                </m:r>
                <m:sSub>
                  <m:sSubPr>
                    <m:ctrlPr>
                      <w:rPr>
                        <w:sz w:val="21"/>
                        <w:szCs w:val="21"/>
                      </w:rPr>
                    </m:ctrlPr>
                  </m:sSubPr>
                  <m:e>
                    <m:r>
                      <w:rPr>
                        <w:sz w:val="21"/>
                        <w:szCs w:val="21"/>
                      </w:rPr>
                      <m:t>BE</m:t>
                    </m:r>
                  </m:e>
                  <m:sub>
                    <m:sSub>
                      <m:sSubPr>
                        <m:ctrlPr>
                          <w:rPr>
                            <w:sz w:val="21"/>
                            <w:szCs w:val="21"/>
                          </w:rPr>
                        </m:ctrlPr>
                      </m:sSubPr>
                      <m:e>
                        <m:r>
                          <w:rPr>
                            <w:sz w:val="21"/>
                            <w:szCs w:val="21"/>
                          </w:rPr>
                          <m:t>EC</m:t>
                        </m:r>
                      </m:e>
                      <m:sub>
                        <m:r>
                          <w:rPr>
                            <w:sz w:val="21"/>
                            <w:szCs w:val="21"/>
                          </w:rPr>
                          <m:t>y</m:t>
                        </m:r>
                      </m:sub>
                    </m:sSub>
                  </m:sub>
                </m:sSub>
              </m:oMath>
            </m:oMathPara>
          </w:p>
        </w:tc>
        <w:tc>
          <w:tcPr>
            <w:tcW w:w="1350" w:type="dxa"/>
            <w:shd w:val="clear" w:color="auto" w:fill="auto"/>
          </w:tcPr>
          <w:p w14:paraId="43826B48" w14:textId="77777777" w:rsidR="00D92C21" w:rsidRPr="00045AF0" w:rsidRDefault="00D92C21" w:rsidP="009B6145">
            <w:pPr>
              <w:pStyle w:val="EquationNumber"/>
              <w:rPr>
                <w:rFonts w:ascii="Franklin Gothic Book" w:hAnsi="Franklin Gothic Book"/>
                <w:sz w:val="21"/>
                <w:szCs w:val="21"/>
              </w:rPr>
            </w:pPr>
            <w:bookmarkStart w:id="36" w:name="_Ref368992585"/>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Pr="00045AF0">
              <w:rPr>
                <w:rFonts w:ascii="Franklin Gothic Book" w:hAnsi="Franklin Gothic Book"/>
                <w:sz w:val="21"/>
                <w:szCs w:val="21"/>
              </w:rPr>
              <w:t>1</w:t>
            </w:r>
            <w:r w:rsidRPr="00045AF0">
              <w:rPr>
                <w:rFonts w:ascii="Franklin Gothic Book" w:hAnsi="Franklin Gothic Book"/>
                <w:sz w:val="21"/>
                <w:szCs w:val="21"/>
              </w:rPr>
              <w:fldChar w:fldCharType="end"/>
            </w:r>
            <w:bookmarkEnd w:id="36"/>
            <w:r w:rsidRPr="00045AF0">
              <w:rPr>
                <w:rFonts w:ascii="Franklin Gothic Book" w:hAnsi="Franklin Gothic Book"/>
                <w:sz w:val="21"/>
                <w:szCs w:val="21"/>
              </w:rPr>
              <w:t>)</w:t>
            </w:r>
          </w:p>
        </w:tc>
      </w:tr>
    </w:tbl>
    <w:p w14:paraId="3ED95E80" w14:textId="2F6D057F" w:rsidR="00984F92" w:rsidRPr="00045AF0" w:rsidRDefault="00D92C21" w:rsidP="00572582">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284"/>
        <w:gridCol w:w="7375"/>
      </w:tblGrid>
      <w:tr w:rsidR="00984F92" w14:paraId="5BECD5E9" w14:textId="77777777" w:rsidTr="00984F92">
        <w:tc>
          <w:tcPr>
            <w:tcW w:w="981" w:type="dxa"/>
          </w:tcPr>
          <w:p w14:paraId="4B0519B7" w14:textId="2CF4CB63" w:rsidR="00984F92" w:rsidRDefault="00984F92" w:rsidP="00984F92">
            <w:pPr>
              <w:tabs>
                <w:tab w:val="left" w:pos="7920"/>
              </w:tabs>
              <w:spacing w:line="288" w:lineRule="auto"/>
              <w:rPr>
                <w:rFonts w:cs="Arial"/>
                <w:szCs w:val="21"/>
              </w:rPr>
            </w:pPr>
            <w:proofErr w:type="spellStart"/>
            <w:r w:rsidRPr="00045AF0">
              <w:rPr>
                <w:szCs w:val="21"/>
              </w:rPr>
              <w:t>BE</w:t>
            </w:r>
            <w:r w:rsidRPr="00045AF0">
              <w:rPr>
                <w:szCs w:val="21"/>
                <w:vertAlign w:val="subscript"/>
              </w:rPr>
              <w:t>y</w:t>
            </w:r>
            <w:proofErr w:type="spellEnd"/>
          </w:p>
        </w:tc>
        <w:tc>
          <w:tcPr>
            <w:tcW w:w="284" w:type="dxa"/>
          </w:tcPr>
          <w:p w14:paraId="1DB85614" w14:textId="71B42638" w:rsidR="00984F92" w:rsidRDefault="00984F92" w:rsidP="00984F92">
            <w:pPr>
              <w:tabs>
                <w:tab w:val="left" w:pos="7920"/>
              </w:tabs>
              <w:spacing w:line="288" w:lineRule="auto"/>
              <w:rPr>
                <w:rFonts w:cs="Arial"/>
                <w:szCs w:val="21"/>
              </w:rPr>
            </w:pPr>
            <w:r>
              <w:rPr>
                <w:rFonts w:cs="Arial"/>
                <w:szCs w:val="21"/>
              </w:rPr>
              <w:t>=</w:t>
            </w:r>
          </w:p>
        </w:tc>
        <w:tc>
          <w:tcPr>
            <w:tcW w:w="7375" w:type="dxa"/>
          </w:tcPr>
          <w:p w14:paraId="43CAF384" w14:textId="70C5AE14" w:rsidR="00984F92" w:rsidRDefault="00984F92" w:rsidP="00984F92">
            <w:pPr>
              <w:tabs>
                <w:tab w:val="left" w:pos="7920"/>
              </w:tabs>
              <w:spacing w:line="288" w:lineRule="auto"/>
              <w:rPr>
                <w:rFonts w:cs="Arial"/>
                <w:szCs w:val="21"/>
              </w:rPr>
            </w:pPr>
            <w:r w:rsidRPr="00045AF0">
              <w:rPr>
                <w:szCs w:val="21"/>
              </w:rPr>
              <w:t>Baseline emissions in year y (tCO</w:t>
            </w:r>
            <w:r w:rsidRPr="00045AF0">
              <w:rPr>
                <w:szCs w:val="21"/>
                <w:vertAlign w:val="subscript"/>
              </w:rPr>
              <w:t>2</w:t>
            </w:r>
            <w:r w:rsidRPr="00045AF0">
              <w:rPr>
                <w:szCs w:val="21"/>
              </w:rPr>
              <w:t>e)</w:t>
            </w:r>
          </w:p>
        </w:tc>
      </w:tr>
      <w:tr w:rsidR="00984F92" w14:paraId="7EF40870" w14:textId="77777777" w:rsidTr="00984F92">
        <w:tc>
          <w:tcPr>
            <w:tcW w:w="981" w:type="dxa"/>
          </w:tcPr>
          <w:p w14:paraId="27D72603" w14:textId="3FE77868" w:rsidR="00984F92" w:rsidRDefault="00984F92" w:rsidP="00984F92">
            <w:pPr>
              <w:tabs>
                <w:tab w:val="left" w:pos="7920"/>
              </w:tabs>
              <w:spacing w:line="288" w:lineRule="auto"/>
              <w:rPr>
                <w:rFonts w:cs="Arial"/>
                <w:szCs w:val="21"/>
              </w:rPr>
            </w:pPr>
            <w:proofErr w:type="spellStart"/>
            <w:r w:rsidRPr="00045AF0">
              <w:rPr>
                <w:szCs w:val="21"/>
              </w:rPr>
              <w:t>BE</w:t>
            </w:r>
            <w:r w:rsidRPr="00045AF0">
              <w:rPr>
                <w:szCs w:val="21"/>
                <w:vertAlign w:val="subscript"/>
              </w:rPr>
              <w:t>FCy</w:t>
            </w:r>
            <w:proofErr w:type="spellEnd"/>
          </w:p>
        </w:tc>
        <w:tc>
          <w:tcPr>
            <w:tcW w:w="284" w:type="dxa"/>
          </w:tcPr>
          <w:p w14:paraId="03D9F6D1" w14:textId="272B249C" w:rsidR="00984F92" w:rsidRDefault="00984F92" w:rsidP="00984F92">
            <w:pPr>
              <w:tabs>
                <w:tab w:val="left" w:pos="7920"/>
              </w:tabs>
              <w:spacing w:line="288" w:lineRule="auto"/>
              <w:rPr>
                <w:rFonts w:cs="Arial"/>
                <w:szCs w:val="21"/>
              </w:rPr>
            </w:pPr>
            <w:r>
              <w:rPr>
                <w:rFonts w:cs="Arial"/>
                <w:szCs w:val="21"/>
              </w:rPr>
              <w:t>=</w:t>
            </w:r>
          </w:p>
        </w:tc>
        <w:tc>
          <w:tcPr>
            <w:tcW w:w="7375" w:type="dxa"/>
          </w:tcPr>
          <w:p w14:paraId="5BDE6C77" w14:textId="63334754" w:rsidR="00984F92" w:rsidRDefault="00984F92" w:rsidP="00984F92">
            <w:pPr>
              <w:tabs>
                <w:tab w:val="left" w:pos="7920"/>
              </w:tabs>
              <w:spacing w:line="288" w:lineRule="auto"/>
              <w:rPr>
                <w:rFonts w:cs="Arial"/>
                <w:szCs w:val="21"/>
              </w:rPr>
            </w:pPr>
            <w:r w:rsidRPr="00045AF0">
              <w:rPr>
                <w:szCs w:val="21"/>
              </w:rPr>
              <w:t>Baseline emissions from fossil fuel combustion in year y (tCO</w:t>
            </w:r>
            <w:r w:rsidRPr="00045AF0">
              <w:rPr>
                <w:szCs w:val="21"/>
                <w:vertAlign w:val="subscript"/>
              </w:rPr>
              <w:t>2</w:t>
            </w:r>
            <w:r w:rsidRPr="00045AF0">
              <w:rPr>
                <w:szCs w:val="21"/>
              </w:rPr>
              <w:t>e)</w:t>
            </w:r>
          </w:p>
        </w:tc>
      </w:tr>
      <w:tr w:rsidR="00984F92" w14:paraId="0724F2B2" w14:textId="77777777" w:rsidTr="00984F92">
        <w:tc>
          <w:tcPr>
            <w:tcW w:w="981" w:type="dxa"/>
          </w:tcPr>
          <w:p w14:paraId="72F4B083" w14:textId="050A3475" w:rsidR="00984F92" w:rsidRDefault="00984F92" w:rsidP="00984F92">
            <w:pPr>
              <w:tabs>
                <w:tab w:val="left" w:pos="7920"/>
              </w:tabs>
              <w:spacing w:line="288" w:lineRule="auto"/>
              <w:rPr>
                <w:rFonts w:cs="Arial"/>
                <w:szCs w:val="21"/>
              </w:rPr>
            </w:pPr>
            <w:proofErr w:type="spellStart"/>
            <w:r w:rsidRPr="00045AF0">
              <w:rPr>
                <w:szCs w:val="21"/>
              </w:rPr>
              <w:t>BE</w:t>
            </w:r>
            <w:r w:rsidRPr="00045AF0">
              <w:rPr>
                <w:szCs w:val="21"/>
                <w:vertAlign w:val="subscript"/>
              </w:rPr>
              <w:t>ECy</w:t>
            </w:r>
            <w:proofErr w:type="spellEnd"/>
          </w:p>
        </w:tc>
        <w:tc>
          <w:tcPr>
            <w:tcW w:w="284" w:type="dxa"/>
          </w:tcPr>
          <w:p w14:paraId="30248D4C" w14:textId="3D284EA9" w:rsidR="00984F92" w:rsidRDefault="00984F92" w:rsidP="00984F92">
            <w:pPr>
              <w:tabs>
                <w:tab w:val="left" w:pos="7920"/>
              </w:tabs>
              <w:spacing w:line="288" w:lineRule="auto"/>
              <w:rPr>
                <w:rFonts w:cs="Arial"/>
                <w:szCs w:val="21"/>
              </w:rPr>
            </w:pPr>
            <w:r>
              <w:rPr>
                <w:rFonts w:cs="Arial"/>
                <w:szCs w:val="21"/>
              </w:rPr>
              <w:t>=</w:t>
            </w:r>
          </w:p>
        </w:tc>
        <w:tc>
          <w:tcPr>
            <w:tcW w:w="7375" w:type="dxa"/>
          </w:tcPr>
          <w:p w14:paraId="054D7242" w14:textId="08E6DF19" w:rsidR="00984F92" w:rsidRDefault="00984F92" w:rsidP="00984F92">
            <w:pPr>
              <w:tabs>
                <w:tab w:val="left" w:pos="7920"/>
              </w:tabs>
              <w:spacing w:line="288" w:lineRule="auto"/>
              <w:rPr>
                <w:rFonts w:cs="Arial"/>
                <w:szCs w:val="21"/>
              </w:rPr>
            </w:pPr>
            <w:r w:rsidRPr="00045AF0">
              <w:rPr>
                <w:szCs w:val="21"/>
              </w:rPr>
              <w:t>Baseline emission from electricity consumption in year y (tCO</w:t>
            </w:r>
            <w:r w:rsidRPr="00045AF0">
              <w:rPr>
                <w:szCs w:val="21"/>
                <w:vertAlign w:val="subscript"/>
              </w:rPr>
              <w:t>2</w:t>
            </w:r>
            <w:r w:rsidRPr="00045AF0">
              <w:rPr>
                <w:szCs w:val="21"/>
              </w:rPr>
              <w:t>e)</w:t>
            </w:r>
          </w:p>
        </w:tc>
      </w:tr>
    </w:tbl>
    <w:p w14:paraId="6D9AEE26" w14:textId="6510724D" w:rsidR="00F93140" w:rsidRDefault="00F93140" w:rsidP="00B23E72">
      <w:pPr>
        <w:spacing w:before="240" w:after="0" w:line="288" w:lineRule="auto"/>
        <w:ind w:left="720"/>
        <w:rPr>
          <w:rFonts w:cs="Arial"/>
          <w:i/>
          <w:color w:val="4F5150"/>
        </w:rPr>
      </w:pPr>
      <w:bookmarkStart w:id="37" w:name="_Toc277142732"/>
      <w:bookmarkStart w:id="38" w:name="_Toc277174431"/>
      <w:bookmarkStart w:id="39" w:name="_Toc382836593"/>
      <w:bookmarkStart w:id="40" w:name="_Toc17465144"/>
      <w:r w:rsidRPr="5CEBBBB4">
        <w:rPr>
          <w:rFonts w:cs="Arial"/>
          <w:i/>
          <w:color w:val="4F504F"/>
        </w:rPr>
        <w:t xml:space="preserve">Typically, </w:t>
      </w:r>
      <w:r w:rsidR="00A60C98" w:rsidRPr="5CEBBBB4">
        <w:rPr>
          <w:rFonts w:cs="Arial"/>
          <w:i/>
          <w:color w:val="4F504F"/>
        </w:rPr>
        <w:t xml:space="preserve">introduce </w:t>
      </w:r>
      <w:r w:rsidRPr="5CEBBBB4">
        <w:rPr>
          <w:rFonts w:cs="Arial"/>
          <w:i/>
          <w:color w:val="4F504F"/>
        </w:rPr>
        <w:t xml:space="preserve">the main equation for </w:t>
      </w:r>
      <w:proofErr w:type="spellStart"/>
      <w:r w:rsidRPr="5CEBBBB4">
        <w:rPr>
          <w:rFonts w:cs="Arial"/>
          <w:i/>
          <w:color w:val="4F504F"/>
        </w:rPr>
        <w:t>BE</w:t>
      </w:r>
      <w:r w:rsidRPr="5CEBBBB4">
        <w:rPr>
          <w:rFonts w:cs="Arial"/>
          <w:i/>
          <w:color w:val="4F504F"/>
          <w:vertAlign w:val="subscript"/>
        </w:rPr>
        <w:t>y</w:t>
      </w:r>
      <w:proofErr w:type="spellEnd"/>
      <w:r w:rsidRPr="5CEBBBB4">
        <w:rPr>
          <w:rFonts w:cs="Arial"/>
          <w:i/>
          <w:color w:val="4F504F"/>
        </w:rPr>
        <w:t xml:space="preserve"> (higher level) </w:t>
      </w:r>
      <w:r w:rsidR="00A60C98" w:rsidRPr="5CEBBBB4">
        <w:rPr>
          <w:rFonts w:cs="Arial"/>
          <w:i/>
          <w:color w:val="4F504F"/>
        </w:rPr>
        <w:t>at the beginning of</w:t>
      </w:r>
      <w:r w:rsidRPr="5CEBBBB4">
        <w:rPr>
          <w:rFonts w:cs="Arial"/>
          <w:i/>
          <w:color w:val="4F504F"/>
        </w:rPr>
        <w:t xml:space="preserve"> this section and then </w:t>
      </w:r>
      <w:r w:rsidR="00A60C98" w:rsidRPr="5CEBBBB4">
        <w:rPr>
          <w:rFonts w:cs="Arial"/>
          <w:i/>
          <w:color w:val="4F504F"/>
        </w:rPr>
        <w:t xml:space="preserve">introduce other </w:t>
      </w:r>
      <w:r w:rsidRPr="5CEBBBB4">
        <w:rPr>
          <w:rFonts w:cs="Arial"/>
          <w:i/>
          <w:color w:val="4F504F"/>
        </w:rPr>
        <w:t>equations (lower level)</w:t>
      </w:r>
      <w:r w:rsidR="00571442" w:rsidRPr="5CEBBBB4">
        <w:rPr>
          <w:rFonts w:cs="Arial"/>
          <w:i/>
          <w:color w:val="4F504F"/>
        </w:rPr>
        <w:t xml:space="preserve"> </w:t>
      </w:r>
      <w:r w:rsidR="00933F5A" w:rsidRPr="5CEBBBB4">
        <w:rPr>
          <w:rFonts w:cs="Arial"/>
          <w:i/>
          <w:color w:val="4F504F"/>
        </w:rPr>
        <w:t xml:space="preserve">to facilitate understanding. </w:t>
      </w:r>
      <w:r w:rsidRPr="5CEBBBB4">
        <w:rPr>
          <w:rFonts w:cs="Arial"/>
          <w:i/>
          <w:color w:val="4F504F"/>
        </w:rPr>
        <w:t xml:space="preserve">For example: first, </w:t>
      </w:r>
      <w:r w:rsidR="00571442" w:rsidRPr="5CEBBBB4">
        <w:rPr>
          <w:rFonts w:cs="Arial"/>
          <w:i/>
          <w:color w:val="4F504F"/>
        </w:rPr>
        <w:t>provide</w:t>
      </w:r>
      <w:r w:rsidRPr="5CEBBBB4">
        <w:rPr>
          <w:rFonts w:cs="Arial"/>
          <w:i/>
          <w:color w:val="4F504F"/>
        </w:rPr>
        <w:t xml:space="preserve"> the main equation for </w:t>
      </w:r>
      <w:proofErr w:type="spellStart"/>
      <w:r w:rsidRPr="5CEBBBB4">
        <w:rPr>
          <w:rFonts w:cs="Arial"/>
          <w:i/>
          <w:color w:val="4F504F"/>
        </w:rPr>
        <w:t>BE</w:t>
      </w:r>
      <w:r w:rsidRPr="5CEBBBB4">
        <w:rPr>
          <w:rFonts w:cs="Arial"/>
          <w:i/>
          <w:color w:val="4F504F"/>
          <w:vertAlign w:val="subscript"/>
        </w:rPr>
        <w:t>y</w:t>
      </w:r>
      <w:proofErr w:type="spellEnd"/>
      <w:r w:rsidRPr="5CEBBBB4">
        <w:rPr>
          <w:rFonts w:cs="Arial"/>
          <w:i/>
          <w:color w:val="4F504F"/>
        </w:rPr>
        <w:t xml:space="preserve"> with the required description and criteria. After that</w:t>
      </w:r>
      <w:r w:rsidR="259B0466" w:rsidRPr="5CEBBBB4">
        <w:rPr>
          <w:rFonts w:cs="Arial"/>
          <w:i/>
          <w:iCs/>
          <w:color w:val="4F504F"/>
        </w:rPr>
        <w:t>,</w:t>
      </w:r>
      <w:r w:rsidRPr="5CEBBBB4">
        <w:rPr>
          <w:rFonts w:cs="Arial"/>
          <w:i/>
          <w:color w:val="4F504F"/>
        </w:rPr>
        <w:t xml:space="preserve"> introduce the equation for </w:t>
      </w:r>
      <w:proofErr w:type="spellStart"/>
      <w:r w:rsidRPr="5CEBBBB4">
        <w:rPr>
          <w:rFonts w:cs="Arial"/>
          <w:i/>
          <w:color w:val="4F504F"/>
        </w:rPr>
        <w:t>BE</w:t>
      </w:r>
      <w:r w:rsidRPr="5CEBBBB4">
        <w:rPr>
          <w:rFonts w:cs="Arial"/>
          <w:i/>
          <w:color w:val="4F504F"/>
          <w:vertAlign w:val="subscript"/>
        </w:rPr>
        <w:t>FCy</w:t>
      </w:r>
      <w:proofErr w:type="spellEnd"/>
      <w:r w:rsidR="009F1E13" w:rsidRPr="5CEBBBB4">
        <w:rPr>
          <w:rFonts w:cs="Arial"/>
          <w:i/>
          <w:color w:val="4F504F"/>
        </w:rPr>
        <w:t xml:space="preserve"> and all </w:t>
      </w:r>
      <w:r w:rsidR="098D317F" w:rsidRPr="5CEBBBB4">
        <w:rPr>
          <w:rFonts w:cs="Arial"/>
          <w:i/>
          <w:iCs/>
          <w:color w:val="4F504F"/>
        </w:rPr>
        <w:t xml:space="preserve">parameters, </w:t>
      </w:r>
      <w:proofErr w:type="gramStart"/>
      <w:r w:rsidR="009F1E13" w:rsidRPr="5CEBBBB4">
        <w:rPr>
          <w:rFonts w:cs="Arial"/>
          <w:i/>
          <w:color w:val="4F504F"/>
        </w:rPr>
        <w:t>criteria</w:t>
      </w:r>
      <w:proofErr w:type="gramEnd"/>
      <w:r w:rsidR="009F1E13" w:rsidRPr="5CEBBBB4">
        <w:rPr>
          <w:rFonts w:cs="Arial"/>
          <w:i/>
          <w:color w:val="4F504F"/>
        </w:rPr>
        <w:t xml:space="preserve"> and </w:t>
      </w:r>
      <w:r w:rsidR="007961F2" w:rsidRPr="5CEBBBB4">
        <w:rPr>
          <w:rFonts w:cs="Arial"/>
          <w:i/>
          <w:color w:val="4F504F"/>
        </w:rPr>
        <w:t xml:space="preserve">procedures </w:t>
      </w:r>
      <w:r w:rsidR="4D76B5E8" w:rsidRPr="5CEBBBB4">
        <w:rPr>
          <w:rFonts w:cs="Arial"/>
          <w:i/>
          <w:iCs/>
          <w:color w:val="4F504F"/>
        </w:rPr>
        <w:t>applicable</w:t>
      </w:r>
      <w:r w:rsidR="0FA20FF9" w:rsidRPr="5CEBBBB4">
        <w:rPr>
          <w:rFonts w:cs="Arial"/>
          <w:i/>
          <w:iCs/>
          <w:color w:val="4F504F"/>
        </w:rPr>
        <w:t>.</w:t>
      </w:r>
      <w:r w:rsidR="007961F2" w:rsidRPr="5CEBBBB4">
        <w:rPr>
          <w:rFonts w:cs="Arial"/>
          <w:i/>
          <w:color w:val="4F504F"/>
        </w:rPr>
        <w:t xml:space="preserve"> </w:t>
      </w:r>
      <w:r w:rsidRPr="5CEBBBB4">
        <w:rPr>
          <w:rFonts w:cs="Arial"/>
          <w:i/>
          <w:color w:val="4F504F"/>
        </w:rPr>
        <w:t xml:space="preserve">Then introduce the equation for </w:t>
      </w:r>
      <w:proofErr w:type="spellStart"/>
      <w:r w:rsidRPr="5CEBBBB4">
        <w:rPr>
          <w:rFonts w:cs="Arial"/>
          <w:i/>
          <w:color w:val="4F504F"/>
        </w:rPr>
        <w:t>BE</w:t>
      </w:r>
      <w:r w:rsidRPr="5CEBBBB4">
        <w:rPr>
          <w:rFonts w:cs="Arial"/>
          <w:i/>
          <w:color w:val="4F504F"/>
          <w:vertAlign w:val="subscript"/>
        </w:rPr>
        <w:t>ECy</w:t>
      </w:r>
      <w:proofErr w:type="spellEnd"/>
      <w:r w:rsidRPr="5CEBBBB4">
        <w:rPr>
          <w:rFonts w:cs="Arial"/>
          <w:i/>
          <w:color w:val="4F504F"/>
        </w:rPr>
        <w:t xml:space="preserve"> with the required description and criteria</w:t>
      </w:r>
      <w:r w:rsidR="007961F2" w:rsidRPr="5CEBBBB4">
        <w:rPr>
          <w:rFonts w:cs="Arial"/>
          <w:i/>
          <w:color w:val="4F504F"/>
        </w:rPr>
        <w:t>, etc.</w:t>
      </w:r>
    </w:p>
    <w:p w14:paraId="614AAB3A" w14:textId="533957E8" w:rsidR="00A36171" w:rsidRPr="005C348B" w:rsidRDefault="00A36171" w:rsidP="006D512B">
      <w:pPr>
        <w:pStyle w:val="Heading2"/>
      </w:pPr>
      <w:r>
        <w:t>Project</w:t>
      </w:r>
      <w:r w:rsidRPr="005C348B">
        <w:t xml:space="preserve"> </w:t>
      </w:r>
      <w:r>
        <w:t>E</w:t>
      </w:r>
      <w:r w:rsidRPr="005C348B">
        <w:t>missions</w:t>
      </w:r>
      <w:bookmarkEnd w:id="37"/>
      <w:bookmarkEnd w:id="38"/>
      <w:bookmarkEnd w:id="39"/>
      <w:bookmarkEnd w:id="40"/>
    </w:p>
    <w:p w14:paraId="0897ABB6" w14:textId="095A7C4E" w:rsidR="00D92C21" w:rsidRPr="006D512B" w:rsidRDefault="00D92C21" w:rsidP="00D92C21">
      <w:pPr>
        <w:spacing w:before="240" w:after="0" w:line="288" w:lineRule="auto"/>
        <w:ind w:left="720"/>
        <w:rPr>
          <w:rFonts w:cs="Arial"/>
          <w:i/>
          <w:color w:val="4F5150"/>
          <w:szCs w:val="21"/>
        </w:rPr>
      </w:pPr>
      <w:bookmarkStart w:id="41" w:name="_Toc277142733"/>
      <w:bookmarkStart w:id="42" w:name="_Toc277174432"/>
      <w:bookmarkStart w:id="43" w:name="_Toc382836594"/>
      <w:r w:rsidRPr="006D512B">
        <w:rPr>
          <w:rFonts w:cs="Arial"/>
          <w:i/>
          <w:color w:val="4F5150"/>
          <w:szCs w:val="21"/>
        </w:rPr>
        <w:t xml:space="preserve">Describe the criteria and procedures, including relevant equations, for the quantification of GHG emissions and/or removals for the selected GHG sources, sinks and/or reservoirs for the project. Follow the instructions for equations provided in Section </w:t>
      </w:r>
      <w:r w:rsidR="001F5127">
        <w:rPr>
          <w:rFonts w:cs="Arial"/>
          <w:i/>
          <w:color w:val="4F5150"/>
          <w:szCs w:val="21"/>
        </w:rPr>
        <w:fldChar w:fldCharType="begin"/>
      </w:r>
      <w:r w:rsidR="001F5127">
        <w:rPr>
          <w:rFonts w:cs="Arial"/>
          <w:i/>
          <w:color w:val="4F5150"/>
          <w:szCs w:val="21"/>
        </w:rPr>
        <w:instrText xml:space="preserve"> REF _Ref93581128 \r \h </w:instrText>
      </w:r>
      <w:r w:rsidR="001F5127">
        <w:rPr>
          <w:rFonts w:cs="Arial"/>
          <w:i/>
          <w:color w:val="4F5150"/>
          <w:szCs w:val="21"/>
        </w:rPr>
      </w:r>
      <w:r w:rsidR="001F5127">
        <w:rPr>
          <w:rFonts w:cs="Arial"/>
          <w:i/>
          <w:color w:val="4F5150"/>
          <w:szCs w:val="21"/>
        </w:rPr>
        <w:fldChar w:fldCharType="separate"/>
      </w:r>
      <w:r w:rsidR="001F5127">
        <w:rPr>
          <w:rFonts w:cs="Arial"/>
          <w:i/>
          <w:color w:val="4F5150"/>
          <w:szCs w:val="21"/>
        </w:rPr>
        <w:t>8.1</w:t>
      </w:r>
      <w:r w:rsidR="001F5127">
        <w:rPr>
          <w:rFonts w:cs="Arial"/>
          <w:i/>
          <w:color w:val="4F5150"/>
          <w:szCs w:val="21"/>
        </w:rPr>
        <w:fldChar w:fldCharType="end"/>
      </w:r>
      <w:r w:rsidRPr="006D512B">
        <w:rPr>
          <w:rFonts w:cs="Arial"/>
          <w:i/>
          <w:color w:val="4F5150"/>
          <w:szCs w:val="21"/>
        </w:rPr>
        <w:t xml:space="preserve"> (Baseline Emissions) above.</w:t>
      </w:r>
    </w:p>
    <w:p w14:paraId="3DA31E37" w14:textId="77777777" w:rsidR="00D92C21" w:rsidRPr="00045AF0" w:rsidRDefault="00D92C21" w:rsidP="00D92C21">
      <w:pPr>
        <w:spacing w:before="240" w:after="0" w:line="288" w:lineRule="auto"/>
        <w:ind w:left="720"/>
        <w:rPr>
          <w:rFonts w:cs="Arial"/>
          <w:color w:val="7F7F7F"/>
          <w:szCs w:val="21"/>
        </w:rPr>
      </w:pPr>
      <w:r w:rsidRPr="00045AF0">
        <w:rPr>
          <w:rFonts w:cs="Arial"/>
          <w:szCs w:val="21"/>
        </w:rPr>
        <w:t>Project emissions are calculated as follows:</w:t>
      </w:r>
    </w:p>
    <w:tbl>
      <w:tblPr>
        <w:tblW w:w="8550" w:type="dxa"/>
        <w:tblInd w:w="738" w:type="dxa"/>
        <w:tblLook w:val="04A0" w:firstRow="1" w:lastRow="0" w:firstColumn="1" w:lastColumn="0" w:noHBand="0" w:noVBand="1"/>
      </w:tblPr>
      <w:tblGrid>
        <w:gridCol w:w="7200"/>
        <w:gridCol w:w="1350"/>
      </w:tblGrid>
      <w:tr w:rsidR="00D92C21" w:rsidRPr="00045AF0" w14:paraId="5236F5C7" w14:textId="77777777" w:rsidTr="009B6145">
        <w:trPr>
          <w:trHeight w:val="540"/>
        </w:trPr>
        <w:tc>
          <w:tcPr>
            <w:tcW w:w="7200" w:type="dxa"/>
            <w:shd w:val="clear" w:color="auto" w:fill="auto"/>
          </w:tcPr>
          <w:p w14:paraId="35CAE731" w14:textId="77777777" w:rsidR="00D92C21" w:rsidRPr="00045AF0" w:rsidRDefault="00F96BE0" w:rsidP="009B6145">
            <w:pPr>
              <w:pStyle w:val="Equation"/>
              <w:spacing w:before="240" w:after="0"/>
              <w:rPr>
                <w:rFonts w:ascii="Franklin Gothic Book" w:hAnsi="Franklin Gothic Book"/>
                <w:sz w:val="21"/>
                <w:szCs w:val="21"/>
              </w:rPr>
            </w:pPr>
            <m:oMathPara>
              <m:oMathParaPr>
                <m:jc m:val="left"/>
              </m:oMathParaPr>
              <m:oMath>
                <m:sSub>
                  <m:sSubPr>
                    <m:ctrlPr>
                      <w:rPr>
                        <w:sz w:val="21"/>
                        <w:szCs w:val="21"/>
                      </w:rPr>
                    </m:ctrlPr>
                  </m:sSubPr>
                  <m:e>
                    <m:r>
                      <w:rPr>
                        <w:sz w:val="21"/>
                        <w:szCs w:val="21"/>
                      </w:rPr>
                      <m:t>PE</m:t>
                    </m:r>
                  </m:e>
                  <m:sub>
                    <m:r>
                      <w:rPr>
                        <w:sz w:val="21"/>
                        <w:szCs w:val="21"/>
                      </w:rPr>
                      <m:t xml:space="preserve">y </m:t>
                    </m:r>
                  </m:sub>
                </m:sSub>
                <m:r>
                  <w:rPr>
                    <w:sz w:val="21"/>
                    <w:szCs w:val="21"/>
                  </w:rPr>
                  <m:t xml:space="preserve">= </m:t>
                </m:r>
                <m:sSub>
                  <m:sSubPr>
                    <m:ctrlPr>
                      <w:rPr>
                        <w:sz w:val="21"/>
                        <w:szCs w:val="21"/>
                      </w:rPr>
                    </m:ctrlPr>
                  </m:sSubPr>
                  <m:e>
                    <m:r>
                      <w:rPr>
                        <w:sz w:val="21"/>
                        <w:szCs w:val="21"/>
                      </w:rPr>
                      <m:t>PE</m:t>
                    </m:r>
                  </m:e>
                  <m:sub>
                    <m:sSub>
                      <m:sSubPr>
                        <m:ctrlPr>
                          <w:rPr>
                            <w:sz w:val="21"/>
                            <w:szCs w:val="21"/>
                          </w:rPr>
                        </m:ctrlPr>
                      </m:sSubPr>
                      <m:e>
                        <m:r>
                          <w:rPr>
                            <w:sz w:val="21"/>
                            <w:szCs w:val="21"/>
                          </w:rPr>
                          <m:t>FC</m:t>
                        </m:r>
                      </m:e>
                      <m:sub>
                        <m:r>
                          <w:rPr>
                            <w:sz w:val="21"/>
                            <w:szCs w:val="21"/>
                          </w:rPr>
                          <m:t>y</m:t>
                        </m:r>
                      </m:sub>
                    </m:sSub>
                  </m:sub>
                </m:sSub>
                <m:r>
                  <w:rPr>
                    <w:sz w:val="21"/>
                    <w:szCs w:val="21"/>
                  </w:rPr>
                  <m:t xml:space="preserve">+ </m:t>
                </m:r>
                <m:sSub>
                  <m:sSubPr>
                    <m:ctrlPr>
                      <w:rPr>
                        <w:sz w:val="21"/>
                        <w:szCs w:val="21"/>
                      </w:rPr>
                    </m:ctrlPr>
                  </m:sSubPr>
                  <m:e>
                    <m:r>
                      <w:rPr>
                        <w:sz w:val="21"/>
                        <w:szCs w:val="21"/>
                      </w:rPr>
                      <m:t>PE</m:t>
                    </m:r>
                  </m:e>
                  <m:sub>
                    <m:sSub>
                      <m:sSubPr>
                        <m:ctrlPr>
                          <w:rPr>
                            <w:sz w:val="21"/>
                            <w:szCs w:val="21"/>
                          </w:rPr>
                        </m:ctrlPr>
                      </m:sSubPr>
                      <m:e>
                        <m:r>
                          <w:rPr>
                            <w:sz w:val="21"/>
                            <w:szCs w:val="21"/>
                          </w:rPr>
                          <m:t>EC</m:t>
                        </m:r>
                      </m:e>
                      <m:sub>
                        <m:r>
                          <w:rPr>
                            <w:sz w:val="21"/>
                            <w:szCs w:val="21"/>
                          </w:rPr>
                          <m:t>y</m:t>
                        </m:r>
                      </m:sub>
                    </m:sSub>
                  </m:sub>
                </m:sSub>
              </m:oMath>
            </m:oMathPara>
          </w:p>
        </w:tc>
        <w:tc>
          <w:tcPr>
            <w:tcW w:w="1350" w:type="dxa"/>
            <w:shd w:val="clear" w:color="auto" w:fill="auto"/>
          </w:tcPr>
          <w:p w14:paraId="44141A04" w14:textId="77777777" w:rsidR="00D92C21" w:rsidRPr="00045AF0" w:rsidRDefault="00D92C21" w:rsidP="009B6145">
            <w:pPr>
              <w:pStyle w:val="EquationNumber"/>
              <w:rPr>
                <w:rFonts w:ascii="Franklin Gothic Book" w:hAnsi="Franklin Gothic Book"/>
                <w:sz w:val="21"/>
                <w:szCs w:val="21"/>
              </w:rPr>
            </w:pPr>
            <w:bookmarkStart w:id="44" w:name="_Ref368994513"/>
            <w:bookmarkStart w:id="45" w:name="_Ref368999522"/>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Pr="00045AF0">
              <w:rPr>
                <w:rFonts w:ascii="Franklin Gothic Book" w:hAnsi="Franklin Gothic Book"/>
                <w:noProof/>
                <w:sz w:val="21"/>
                <w:szCs w:val="21"/>
              </w:rPr>
              <w:t>2</w:t>
            </w:r>
            <w:r w:rsidRPr="00045AF0">
              <w:rPr>
                <w:rFonts w:ascii="Franklin Gothic Book" w:hAnsi="Franklin Gothic Book"/>
                <w:noProof/>
                <w:sz w:val="21"/>
                <w:szCs w:val="21"/>
              </w:rPr>
              <w:fldChar w:fldCharType="end"/>
            </w:r>
            <w:bookmarkEnd w:id="44"/>
            <w:r w:rsidRPr="00045AF0">
              <w:rPr>
                <w:rFonts w:ascii="Franklin Gothic Book" w:hAnsi="Franklin Gothic Book"/>
                <w:sz w:val="21"/>
                <w:szCs w:val="21"/>
              </w:rPr>
              <w:t>)</w:t>
            </w:r>
            <w:bookmarkEnd w:id="45"/>
          </w:p>
        </w:tc>
      </w:tr>
    </w:tbl>
    <w:p w14:paraId="217FA378" w14:textId="77777777" w:rsidR="00D92C21" w:rsidRPr="00045AF0" w:rsidRDefault="00D92C21" w:rsidP="00572582">
      <w:pPr>
        <w:keepNext/>
        <w:spacing w:before="240" w:after="0" w:line="288" w:lineRule="auto"/>
        <w:ind w:left="720"/>
        <w:rPr>
          <w:rFonts w:cs="Arial"/>
          <w:szCs w:val="21"/>
        </w:rPr>
      </w:pPr>
      <w:r w:rsidRPr="00045AF0">
        <w:rPr>
          <w:rFonts w:cs="Arial"/>
          <w:szCs w:val="21"/>
        </w:rPr>
        <w:t>Whe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284"/>
        <w:gridCol w:w="7375"/>
      </w:tblGrid>
      <w:tr w:rsidR="00DB053D" w14:paraId="786D3EAC" w14:textId="77777777" w:rsidTr="00D661B8">
        <w:tc>
          <w:tcPr>
            <w:tcW w:w="981" w:type="dxa"/>
          </w:tcPr>
          <w:p w14:paraId="719D7151" w14:textId="43034921" w:rsidR="00DB053D" w:rsidRDefault="00DB053D" w:rsidP="00DB053D">
            <w:pPr>
              <w:tabs>
                <w:tab w:val="left" w:pos="7920"/>
              </w:tabs>
              <w:spacing w:line="288" w:lineRule="auto"/>
              <w:rPr>
                <w:rFonts w:cs="Arial"/>
                <w:szCs w:val="21"/>
              </w:rPr>
            </w:pPr>
            <w:proofErr w:type="spellStart"/>
            <w:r w:rsidRPr="00045AF0">
              <w:rPr>
                <w:szCs w:val="21"/>
              </w:rPr>
              <w:t>PE</w:t>
            </w:r>
            <w:r w:rsidRPr="00045AF0">
              <w:rPr>
                <w:szCs w:val="21"/>
                <w:vertAlign w:val="subscript"/>
              </w:rPr>
              <w:t>y</w:t>
            </w:r>
            <w:proofErr w:type="spellEnd"/>
          </w:p>
        </w:tc>
        <w:tc>
          <w:tcPr>
            <w:tcW w:w="284" w:type="dxa"/>
          </w:tcPr>
          <w:p w14:paraId="4011331A" w14:textId="77777777" w:rsidR="00DB053D" w:rsidRDefault="00DB053D" w:rsidP="00DB053D">
            <w:pPr>
              <w:tabs>
                <w:tab w:val="left" w:pos="7920"/>
              </w:tabs>
              <w:spacing w:line="288" w:lineRule="auto"/>
              <w:rPr>
                <w:rFonts w:cs="Arial"/>
                <w:szCs w:val="21"/>
              </w:rPr>
            </w:pPr>
            <w:r>
              <w:rPr>
                <w:rFonts w:cs="Arial"/>
                <w:szCs w:val="21"/>
              </w:rPr>
              <w:t>=</w:t>
            </w:r>
          </w:p>
        </w:tc>
        <w:tc>
          <w:tcPr>
            <w:tcW w:w="7375" w:type="dxa"/>
          </w:tcPr>
          <w:p w14:paraId="6EE23DE4" w14:textId="3519CF7E" w:rsidR="00DB053D" w:rsidRPr="00DB053D" w:rsidRDefault="00DB053D" w:rsidP="00DB053D">
            <w:pPr>
              <w:pStyle w:val="Parameters"/>
              <w:spacing w:after="0"/>
              <w:ind w:left="0" w:firstLine="0"/>
              <w:rPr>
                <w:rFonts w:ascii="Franklin Gothic Book" w:hAnsi="Franklin Gothic Book"/>
                <w:sz w:val="21"/>
                <w:szCs w:val="21"/>
              </w:rPr>
            </w:pPr>
            <w:r w:rsidRPr="00045AF0">
              <w:rPr>
                <w:rFonts w:ascii="Franklin Gothic Book" w:hAnsi="Franklin Gothic Book"/>
                <w:sz w:val="21"/>
                <w:szCs w:val="21"/>
              </w:rPr>
              <w:t>Project emissions in year y (tCO</w:t>
            </w:r>
            <w:r w:rsidRPr="00045AF0">
              <w:rPr>
                <w:rFonts w:ascii="Franklin Gothic Book" w:hAnsi="Franklin Gothic Book"/>
                <w:sz w:val="21"/>
                <w:szCs w:val="21"/>
                <w:vertAlign w:val="subscript"/>
              </w:rPr>
              <w:t>2</w:t>
            </w:r>
            <w:r w:rsidRPr="00045AF0">
              <w:rPr>
                <w:rFonts w:ascii="Franklin Gothic Book" w:hAnsi="Franklin Gothic Book"/>
                <w:sz w:val="21"/>
                <w:szCs w:val="21"/>
              </w:rPr>
              <w:t>e)</w:t>
            </w:r>
          </w:p>
        </w:tc>
      </w:tr>
      <w:tr w:rsidR="00DB053D" w14:paraId="4734675D" w14:textId="77777777" w:rsidTr="00D661B8">
        <w:tc>
          <w:tcPr>
            <w:tcW w:w="981" w:type="dxa"/>
          </w:tcPr>
          <w:p w14:paraId="120A4D97" w14:textId="6C6AC8D8" w:rsidR="00DB053D" w:rsidRDefault="00DB053D" w:rsidP="00DB053D">
            <w:pPr>
              <w:tabs>
                <w:tab w:val="left" w:pos="7920"/>
              </w:tabs>
              <w:spacing w:line="288" w:lineRule="auto"/>
              <w:rPr>
                <w:rFonts w:cs="Arial"/>
                <w:szCs w:val="21"/>
              </w:rPr>
            </w:pPr>
            <w:proofErr w:type="spellStart"/>
            <w:r w:rsidRPr="00045AF0">
              <w:rPr>
                <w:szCs w:val="21"/>
              </w:rPr>
              <w:t>PE</w:t>
            </w:r>
            <w:r w:rsidRPr="00045AF0">
              <w:rPr>
                <w:szCs w:val="21"/>
                <w:vertAlign w:val="subscript"/>
              </w:rPr>
              <w:t>FCy</w:t>
            </w:r>
            <w:proofErr w:type="spellEnd"/>
          </w:p>
        </w:tc>
        <w:tc>
          <w:tcPr>
            <w:tcW w:w="284" w:type="dxa"/>
          </w:tcPr>
          <w:p w14:paraId="304F4C22" w14:textId="77777777" w:rsidR="00DB053D" w:rsidRDefault="00DB053D" w:rsidP="00DB053D">
            <w:pPr>
              <w:tabs>
                <w:tab w:val="left" w:pos="7920"/>
              </w:tabs>
              <w:spacing w:line="288" w:lineRule="auto"/>
              <w:rPr>
                <w:rFonts w:cs="Arial"/>
                <w:szCs w:val="21"/>
              </w:rPr>
            </w:pPr>
            <w:r>
              <w:rPr>
                <w:rFonts w:cs="Arial"/>
                <w:szCs w:val="21"/>
              </w:rPr>
              <w:t>=</w:t>
            </w:r>
          </w:p>
        </w:tc>
        <w:tc>
          <w:tcPr>
            <w:tcW w:w="7375" w:type="dxa"/>
          </w:tcPr>
          <w:p w14:paraId="6D28899E" w14:textId="43D94F3A" w:rsidR="00DB053D" w:rsidRDefault="00DB053D" w:rsidP="00DB053D">
            <w:pPr>
              <w:tabs>
                <w:tab w:val="left" w:pos="7920"/>
              </w:tabs>
              <w:spacing w:line="288" w:lineRule="auto"/>
              <w:rPr>
                <w:rFonts w:cs="Arial"/>
                <w:szCs w:val="21"/>
              </w:rPr>
            </w:pPr>
            <w:r w:rsidRPr="00DB053D">
              <w:rPr>
                <w:szCs w:val="21"/>
              </w:rPr>
              <w:t>Project emission from fossil fuel combustion in year y (tCO</w:t>
            </w:r>
            <w:r w:rsidRPr="00DB053D">
              <w:rPr>
                <w:szCs w:val="21"/>
                <w:vertAlign w:val="subscript"/>
              </w:rPr>
              <w:t>2</w:t>
            </w:r>
            <w:r w:rsidRPr="00DB053D">
              <w:rPr>
                <w:szCs w:val="21"/>
              </w:rPr>
              <w:t>e)</w:t>
            </w:r>
          </w:p>
        </w:tc>
      </w:tr>
      <w:tr w:rsidR="00DB053D" w14:paraId="0D8FF348" w14:textId="77777777" w:rsidTr="00D661B8">
        <w:tc>
          <w:tcPr>
            <w:tcW w:w="981" w:type="dxa"/>
          </w:tcPr>
          <w:p w14:paraId="406E2317" w14:textId="3026AD4E" w:rsidR="00DB053D" w:rsidRDefault="00DB053D" w:rsidP="00DB053D">
            <w:pPr>
              <w:tabs>
                <w:tab w:val="left" w:pos="7920"/>
              </w:tabs>
              <w:spacing w:line="288" w:lineRule="auto"/>
              <w:rPr>
                <w:rFonts w:cs="Arial"/>
                <w:szCs w:val="21"/>
              </w:rPr>
            </w:pPr>
            <w:proofErr w:type="spellStart"/>
            <w:r w:rsidRPr="00045AF0">
              <w:rPr>
                <w:szCs w:val="21"/>
              </w:rPr>
              <w:t>PE</w:t>
            </w:r>
            <w:r w:rsidRPr="00045AF0">
              <w:rPr>
                <w:szCs w:val="21"/>
                <w:vertAlign w:val="subscript"/>
              </w:rPr>
              <w:t>ECy</w:t>
            </w:r>
            <w:proofErr w:type="spellEnd"/>
          </w:p>
        </w:tc>
        <w:tc>
          <w:tcPr>
            <w:tcW w:w="284" w:type="dxa"/>
          </w:tcPr>
          <w:p w14:paraId="5C450E0F" w14:textId="77777777" w:rsidR="00DB053D" w:rsidRDefault="00DB053D" w:rsidP="00DB053D">
            <w:pPr>
              <w:tabs>
                <w:tab w:val="left" w:pos="7920"/>
              </w:tabs>
              <w:spacing w:line="288" w:lineRule="auto"/>
              <w:rPr>
                <w:rFonts w:cs="Arial"/>
                <w:szCs w:val="21"/>
              </w:rPr>
            </w:pPr>
            <w:r>
              <w:rPr>
                <w:rFonts w:cs="Arial"/>
                <w:szCs w:val="21"/>
              </w:rPr>
              <w:t>=</w:t>
            </w:r>
          </w:p>
        </w:tc>
        <w:tc>
          <w:tcPr>
            <w:tcW w:w="7375" w:type="dxa"/>
          </w:tcPr>
          <w:p w14:paraId="60393415" w14:textId="3610C2F5" w:rsidR="00DB053D" w:rsidRDefault="00DB053D" w:rsidP="00DB053D">
            <w:pPr>
              <w:tabs>
                <w:tab w:val="left" w:pos="7920"/>
              </w:tabs>
              <w:spacing w:line="288" w:lineRule="auto"/>
              <w:rPr>
                <w:rFonts w:cs="Arial"/>
                <w:szCs w:val="21"/>
              </w:rPr>
            </w:pPr>
            <w:r w:rsidRPr="00DB053D">
              <w:rPr>
                <w:szCs w:val="21"/>
              </w:rPr>
              <w:t>Project emissions from electricity consumption in year y (tCO</w:t>
            </w:r>
            <w:r w:rsidRPr="00DB053D">
              <w:rPr>
                <w:szCs w:val="21"/>
                <w:vertAlign w:val="subscript"/>
              </w:rPr>
              <w:t>2</w:t>
            </w:r>
            <w:r w:rsidRPr="00DB053D">
              <w:rPr>
                <w:szCs w:val="21"/>
              </w:rPr>
              <w:t>e)</w:t>
            </w:r>
          </w:p>
        </w:tc>
      </w:tr>
    </w:tbl>
    <w:p w14:paraId="32487936" w14:textId="7B3459D3" w:rsidR="004C4EE6" w:rsidRPr="004C4EE6" w:rsidRDefault="004C4EE6" w:rsidP="004C4EE6">
      <w:pPr>
        <w:spacing w:before="240" w:after="0" w:line="288" w:lineRule="auto"/>
        <w:ind w:left="720"/>
        <w:rPr>
          <w:rFonts w:cs="Arial"/>
          <w:i/>
          <w:color w:val="4F5150"/>
          <w:szCs w:val="21"/>
        </w:rPr>
      </w:pPr>
      <w:r>
        <w:rPr>
          <w:rFonts w:cs="Arial"/>
          <w:i/>
          <w:color w:val="4F5150"/>
          <w:szCs w:val="21"/>
        </w:rPr>
        <w:t>Continue here including further procedures and criteria.</w:t>
      </w:r>
    </w:p>
    <w:p w14:paraId="666CCEDA" w14:textId="77777777" w:rsidR="00A36171" w:rsidRDefault="00A36171" w:rsidP="006D512B">
      <w:pPr>
        <w:pStyle w:val="Heading2"/>
      </w:pPr>
      <w:bookmarkStart w:id="46" w:name="_Toc17465145"/>
      <w:r>
        <w:t>Leakage</w:t>
      </w:r>
      <w:bookmarkEnd w:id="41"/>
      <w:bookmarkEnd w:id="42"/>
      <w:bookmarkEnd w:id="43"/>
      <w:bookmarkEnd w:id="46"/>
    </w:p>
    <w:p w14:paraId="77487E8C" w14:textId="77777777" w:rsidR="00D92C21" w:rsidRPr="006D512B" w:rsidRDefault="00D92C21" w:rsidP="00D92C21">
      <w:pPr>
        <w:spacing w:before="240" w:after="0" w:line="288" w:lineRule="auto"/>
        <w:ind w:left="720"/>
        <w:contextualSpacing/>
        <w:rPr>
          <w:rStyle w:val="SubtleEmphasis"/>
          <w:iCs w:val="0"/>
          <w:color w:val="4F5150"/>
          <w:szCs w:val="21"/>
        </w:rPr>
      </w:pPr>
      <w:bookmarkStart w:id="47" w:name="_Toc277142734"/>
      <w:bookmarkStart w:id="48" w:name="_Toc277174433"/>
      <w:bookmarkStart w:id="49" w:name="_Toc382836595"/>
      <w:r w:rsidRPr="006D512B">
        <w:rPr>
          <w:rFonts w:cs="Arial"/>
          <w:i/>
          <w:color w:val="4F5150"/>
          <w:szCs w:val="21"/>
        </w:rPr>
        <w:t xml:space="preserve">Describe the criteria and procedures, including relevant equations, for the quantification of GHG emissions and/or removals for the selected GHG sources, sinks and/or reservoirs for leakage. Follow the instructions for equations provided in Section </w:t>
      </w:r>
      <w:r w:rsidRPr="006D512B">
        <w:rPr>
          <w:rFonts w:cs="Arial"/>
          <w:i/>
          <w:color w:val="4F5150"/>
          <w:szCs w:val="21"/>
        </w:rPr>
        <w:fldChar w:fldCharType="begin"/>
      </w:r>
      <w:r w:rsidRPr="006D512B">
        <w:rPr>
          <w:rFonts w:cs="Arial"/>
          <w:i/>
          <w:color w:val="4F5150"/>
          <w:szCs w:val="21"/>
        </w:rPr>
        <w:instrText xml:space="preserve"> REF _Ref368986424 \r \h  \* MERGEFORMAT </w:instrText>
      </w:r>
      <w:r w:rsidRPr="006D512B">
        <w:rPr>
          <w:rFonts w:cs="Arial"/>
          <w:i/>
          <w:color w:val="4F5150"/>
          <w:szCs w:val="21"/>
        </w:rPr>
      </w:r>
      <w:r w:rsidRPr="006D512B">
        <w:rPr>
          <w:rFonts w:cs="Arial"/>
          <w:i/>
          <w:color w:val="4F5150"/>
          <w:szCs w:val="21"/>
        </w:rPr>
        <w:fldChar w:fldCharType="separate"/>
      </w:r>
      <w:r w:rsidRPr="006D512B">
        <w:rPr>
          <w:rFonts w:cs="Arial"/>
          <w:i/>
          <w:color w:val="4F5150"/>
          <w:szCs w:val="21"/>
        </w:rPr>
        <w:t>8.1</w:t>
      </w:r>
      <w:r w:rsidRPr="006D512B">
        <w:rPr>
          <w:rFonts w:cs="Arial"/>
          <w:i/>
          <w:color w:val="4F5150"/>
          <w:szCs w:val="21"/>
        </w:rPr>
        <w:fldChar w:fldCharType="end"/>
      </w:r>
      <w:r w:rsidRPr="006D512B">
        <w:rPr>
          <w:rFonts w:cs="Arial"/>
          <w:i/>
          <w:color w:val="4F5150"/>
          <w:szCs w:val="21"/>
        </w:rPr>
        <w:t xml:space="preserve"> (Baseline Emissions) above.</w:t>
      </w:r>
    </w:p>
    <w:p w14:paraId="332BBCA4" w14:textId="77777777" w:rsidR="00A36171" w:rsidRDefault="00A36171" w:rsidP="006D512B">
      <w:pPr>
        <w:pStyle w:val="Heading2"/>
      </w:pPr>
      <w:bookmarkStart w:id="50" w:name="_Toc17465146"/>
      <w:r>
        <w:lastRenderedPageBreak/>
        <w:t xml:space="preserve">Net </w:t>
      </w:r>
      <w:r w:rsidRPr="007C755A">
        <w:t xml:space="preserve">GHG </w:t>
      </w:r>
      <w:r>
        <w:t>E</w:t>
      </w:r>
      <w:r w:rsidRPr="007C755A">
        <w:t xml:space="preserve">mission </w:t>
      </w:r>
      <w:r>
        <w:t>R</w:t>
      </w:r>
      <w:r w:rsidRPr="007C755A">
        <w:t xml:space="preserve">eductions and </w:t>
      </w:r>
      <w:r>
        <w:t>R</w:t>
      </w:r>
      <w:r w:rsidRPr="007C755A">
        <w:t>emoval</w:t>
      </w:r>
      <w:r>
        <w:t>s</w:t>
      </w:r>
      <w:bookmarkEnd w:id="47"/>
      <w:bookmarkEnd w:id="48"/>
      <w:bookmarkEnd w:id="49"/>
      <w:bookmarkEnd w:id="50"/>
    </w:p>
    <w:p w14:paraId="2FF0BC1E" w14:textId="6F5F7787" w:rsidR="00D92C21" w:rsidRPr="006D512B" w:rsidRDefault="00D92C21" w:rsidP="00D92C21">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color w:val="4F5150"/>
          <w:szCs w:val="21"/>
        </w:rPr>
        <w:t xml:space="preserve">Describe the procedure for quantifying net GHG emission reductions and/or removals, as a function of baseline emissions, project emissions and leakage. </w:t>
      </w:r>
      <w:r w:rsidRPr="006D512B">
        <w:rPr>
          <w:rFonts w:cs="Arial"/>
          <w:i/>
          <w:color w:val="4F5150"/>
          <w:szCs w:val="21"/>
        </w:rPr>
        <w:t xml:space="preserve">Follow the instructions for equations provided in Section </w:t>
      </w:r>
      <w:r w:rsidR="001F5127">
        <w:rPr>
          <w:rFonts w:cs="Arial"/>
          <w:i/>
          <w:color w:val="4F5150"/>
          <w:szCs w:val="21"/>
        </w:rPr>
        <w:fldChar w:fldCharType="begin"/>
      </w:r>
      <w:r w:rsidR="001F5127">
        <w:rPr>
          <w:rFonts w:cs="Arial"/>
          <w:i/>
          <w:color w:val="4F5150"/>
          <w:szCs w:val="21"/>
        </w:rPr>
        <w:instrText xml:space="preserve"> REF _Ref93581140 \r \h </w:instrText>
      </w:r>
      <w:r w:rsidR="001F5127">
        <w:rPr>
          <w:rFonts w:cs="Arial"/>
          <w:i/>
          <w:color w:val="4F5150"/>
          <w:szCs w:val="21"/>
        </w:rPr>
      </w:r>
      <w:r w:rsidR="001F5127">
        <w:rPr>
          <w:rFonts w:cs="Arial"/>
          <w:i/>
          <w:color w:val="4F5150"/>
          <w:szCs w:val="21"/>
        </w:rPr>
        <w:fldChar w:fldCharType="separate"/>
      </w:r>
      <w:r w:rsidR="001F5127">
        <w:rPr>
          <w:rFonts w:cs="Arial"/>
          <w:i/>
          <w:color w:val="4F5150"/>
          <w:szCs w:val="21"/>
        </w:rPr>
        <w:t>8.1</w:t>
      </w:r>
      <w:r w:rsidR="001F5127">
        <w:rPr>
          <w:rFonts w:cs="Arial"/>
          <w:i/>
          <w:color w:val="4F5150"/>
          <w:szCs w:val="21"/>
        </w:rPr>
        <w:fldChar w:fldCharType="end"/>
      </w:r>
      <w:r w:rsidRPr="006D512B">
        <w:rPr>
          <w:rFonts w:cs="Arial"/>
          <w:i/>
          <w:color w:val="4F5150"/>
          <w:szCs w:val="21"/>
        </w:rPr>
        <w:t xml:space="preserve"> (Baseline Emissions) above. Where relevant, include equations for estimating uncertainty. </w:t>
      </w:r>
    </w:p>
    <w:p w14:paraId="416D8AE3" w14:textId="77777777" w:rsidR="00D92C21" w:rsidRPr="00045AF0" w:rsidRDefault="00D92C21" w:rsidP="00D92C21">
      <w:pPr>
        <w:spacing w:before="240" w:after="0" w:line="288" w:lineRule="auto"/>
        <w:ind w:left="720"/>
        <w:rPr>
          <w:rFonts w:cs="Arial"/>
          <w:szCs w:val="21"/>
        </w:rPr>
      </w:pPr>
      <w:r w:rsidRPr="00045AF0">
        <w:rPr>
          <w:rFonts w:cs="Arial"/>
          <w:szCs w:val="21"/>
        </w:rPr>
        <w:t>Net GHG emission reductions and removals are calculated as follows:</w:t>
      </w:r>
    </w:p>
    <w:tbl>
      <w:tblPr>
        <w:tblW w:w="8550" w:type="dxa"/>
        <w:tblInd w:w="738" w:type="dxa"/>
        <w:tblLook w:val="04A0" w:firstRow="1" w:lastRow="0" w:firstColumn="1" w:lastColumn="0" w:noHBand="0" w:noVBand="1"/>
      </w:tblPr>
      <w:tblGrid>
        <w:gridCol w:w="7200"/>
        <w:gridCol w:w="1350"/>
      </w:tblGrid>
      <w:tr w:rsidR="00D92C21" w:rsidRPr="00045AF0" w14:paraId="77F40556" w14:textId="77777777" w:rsidTr="009B6145">
        <w:trPr>
          <w:trHeight w:val="540"/>
        </w:trPr>
        <w:tc>
          <w:tcPr>
            <w:tcW w:w="7200" w:type="dxa"/>
            <w:shd w:val="clear" w:color="auto" w:fill="auto"/>
          </w:tcPr>
          <w:p w14:paraId="227604F4" w14:textId="77777777" w:rsidR="00D92C21" w:rsidRPr="00045AF0" w:rsidRDefault="00F96BE0" w:rsidP="009B6145">
            <w:pPr>
              <w:pStyle w:val="Equation"/>
              <w:spacing w:before="240" w:after="0"/>
              <w:rPr>
                <w:rFonts w:ascii="Franklin Gothic Book" w:hAnsi="Franklin Gothic Book"/>
                <w:sz w:val="21"/>
                <w:szCs w:val="21"/>
              </w:rPr>
            </w:pPr>
            <m:oMathPara>
              <m:oMathParaPr>
                <m:jc m:val="left"/>
              </m:oMathParaPr>
              <m:oMath>
                <m:sSub>
                  <m:sSubPr>
                    <m:ctrlPr>
                      <w:rPr>
                        <w:sz w:val="21"/>
                        <w:szCs w:val="21"/>
                      </w:rPr>
                    </m:ctrlPr>
                  </m:sSubPr>
                  <m:e>
                    <m:r>
                      <w:rPr>
                        <w:sz w:val="21"/>
                        <w:szCs w:val="21"/>
                      </w:rPr>
                      <m:t>ER</m:t>
                    </m:r>
                  </m:e>
                  <m:sub>
                    <m:r>
                      <w:rPr>
                        <w:sz w:val="21"/>
                        <w:szCs w:val="21"/>
                      </w:rPr>
                      <m:t>y</m:t>
                    </m:r>
                  </m:sub>
                </m:sSub>
                <m:r>
                  <w:rPr>
                    <w:rFonts w:eastAsia="Times New Roman"/>
                    <w:sz w:val="21"/>
                    <w:szCs w:val="21"/>
                  </w:rPr>
                  <m:t xml:space="preserve">= </m:t>
                </m:r>
                <m:sSub>
                  <m:sSubPr>
                    <m:ctrlPr>
                      <w:rPr>
                        <w:rFonts w:eastAsia="Times New Roman"/>
                        <w:sz w:val="21"/>
                        <w:szCs w:val="21"/>
                      </w:rPr>
                    </m:ctrlPr>
                  </m:sSubPr>
                  <m:e>
                    <m:r>
                      <w:rPr>
                        <w:rFonts w:eastAsia="Times New Roman"/>
                        <w:sz w:val="21"/>
                        <w:szCs w:val="21"/>
                      </w:rPr>
                      <m:t>BE</m:t>
                    </m:r>
                  </m:e>
                  <m:sub>
                    <m:r>
                      <w:rPr>
                        <w:rFonts w:eastAsia="Times New Roman"/>
                        <w:sz w:val="21"/>
                        <w:szCs w:val="21"/>
                      </w:rPr>
                      <m:t>y</m:t>
                    </m:r>
                  </m:sub>
                </m:sSub>
                <m:r>
                  <w:rPr>
                    <w:rFonts w:eastAsia="Times New Roman"/>
                    <w:sz w:val="21"/>
                    <w:szCs w:val="21"/>
                  </w:rPr>
                  <m:t>-</m:t>
                </m:r>
                <m:sSub>
                  <m:sSubPr>
                    <m:ctrlPr>
                      <w:rPr>
                        <w:rFonts w:eastAsia="Times New Roman"/>
                        <w:sz w:val="21"/>
                        <w:szCs w:val="21"/>
                      </w:rPr>
                    </m:ctrlPr>
                  </m:sSubPr>
                  <m:e>
                    <m:r>
                      <w:rPr>
                        <w:rFonts w:eastAsia="Times New Roman"/>
                        <w:sz w:val="21"/>
                        <w:szCs w:val="21"/>
                      </w:rPr>
                      <m:t>PE</m:t>
                    </m:r>
                  </m:e>
                  <m:sub>
                    <m:r>
                      <w:rPr>
                        <w:rFonts w:eastAsia="Times New Roman"/>
                        <w:sz w:val="21"/>
                        <w:szCs w:val="21"/>
                      </w:rPr>
                      <m:t>y</m:t>
                    </m:r>
                  </m:sub>
                </m:sSub>
                <m:r>
                  <w:rPr>
                    <w:rFonts w:eastAsia="Times New Roman"/>
                    <w:sz w:val="21"/>
                    <w:szCs w:val="21"/>
                  </w:rPr>
                  <m:t xml:space="preserve">- </m:t>
                </m:r>
                <m:sSub>
                  <m:sSubPr>
                    <m:ctrlPr>
                      <w:rPr>
                        <w:rFonts w:eastAsia="Times New Roman"/>
                        <w:sz w:val="21"/>
                        <w:szCs w:val="21"/>
                      </w:rPr>
                    </m:ctrlPr>
                  </m:sSubPr>
                  <m:e>
                    <m:r>
                      <w:rPr>
                        <w:rFonts w:eastAsia="Times New Roman"/>
                        <w:sz w:val="21"/>
                        <w:szCs w:val="21"/>
                      </w:rPr>
                      <m:t>LE</m:t>
                    </m:r>
                  </m:e>
                  <m:sub>
                    <m:r>
                      <w:rPr>
                        <w:rFonts w:eastAsia="Times New Roman"/>
                        <w:sz w:val="21"/>
                        <w:szCs w:val="21"/>
                      </w:rPr>
                      <m:t>y</m:t>
                    </m:r>
                  </m:sub>
                </m:sSub>
                <m:r>
                  <w:rPr>
                    <w:sz w:val="21"/>
                    <w:szCs w:val="21"/>
                  </w:rPr>
                  <m:t xml:space="preserve"> </m:t>
                </m:r>
              </m:oMath>
            </m:oMathPara>
          </w:p>
        </w:tc>
        <w:tc>
          <w:tcPr>
            <w:tcW w:w="1350" w:type="dxa"/>
            <w:shd w:val="clear" w:color="auto" w:fill="auto"/>
          </w:tcPr>
          <w:p w14:paraId="24A8B9FE" w14:textId="77777777" w:rsidR="00D92C21" w:rsidRPr="00045AF0" w:rsidRDefault="00D92C21" w:rsidP="009B6145">
            <w:pPr>
              <w:pStyle w:val="EquationNumber"/>
              <w:rPr>
                <w:rFonts w:ascii="Franklin Gothic Book" w:hAnsi="Franklin Gothic Book"/>
                <w:sz w:val="21"/>
                <w:szCs w:val="21"/>
              </w:rPr>
            </w:pPr>
            <w:bookmarkStart w:id="51" w:name="_Ref369000308"/>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Pr="00045AF0">
              <w:rPr>
                <w:rFonts w:ascii="Franklin Gothic Book" w:hAnsi="Franklin Gothic Book"/>
                <w:noProof/>
                <w:sz w:val="21"/>
                <w:szCs w:val="21"/>
              </w:rPr>
              <w:t>3</w:t>
            </w:r>
            <w:r w:rsidRPr="00045AF0">
              <w:rPr>
                <w:rFonts w:ascii="Franklin Gothic Book" w:hAnsi="Franklin Gothic Book"/>
                <w:noProof/>
                <w:sz w:val="21"/>
                <w:szCs w:val="21"/>
              </w:rPr>
              <w:fldChar w:fldCharType="end"/>
            </w:r>
            <w:r w:rsidRPr="00045AF0">
              <w:rPr>
                <w:rFonts w:ascii="Franklin Gothic Book" w:hAnsi="Franklin Gothic Book"/>
                <w:sz w:val="21"/>
                <w:szCs w:val="21"/>
              </w:rPr>
              <w:t>)</w:t>
            </w:r>
            <w:bookmarkEnd w:id="51"/>
          </w:p>
        </w:tc>
      </w:tr>
    </w:tbl>
    <w:p w14:paraId="098EA51C" w14:textId="77777777" w:rsidR="00527354" w:rsidRPr="00045AF0" w:rsidRDefault="00527354" w:rsidP="00527354">
      <w:pPr>
        <w:keepNext/>
        <w:spacing w:before="240" w:after="0" w:line="288" w:lineRule="auto"/>
        <w:ind w:left="720"/>
        <w:rPr>
          <w:rFonts w:cs="Arial"/>
          <w:szCs w:val="21"/>
        </w:rPr>
      </w:pPr>
      <w:r w:rsidRPr="00045AF0">
        <w:rPr>
          <w:rFonts w:cs="Arial"/>
          <w:szCs w:val="21"/>
        </w:rPr>
        <w:t>Whe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284"/>
        <w:gridCol w:w="7375"/>
      </w:tblGrid>
      <w:tr w:rsidR="00527354" w14:paraId="1B9487C2" w14:textId="77777777" w:rsidTr="00D661B8">
        <w:tc>
          <w:tcPr>
            <w:tcW w:w="981" w:type="dxa"/>
          </w:tcPr>
          <w:p w14:paraId="4060CEDB" w14:textId="1A13B1C2" w:rsidR="00527354" w:rsidRDefault="00527354" w:rsidP="00D661B8">
            <w:pPr>
              <w:tabs>
                <w:tab w:val="left" w:pos="7920"/>
              </w:tabs>
              <w:spacing w:line="288" w:lineRule="auto"/>
              <w:rPr>
                <w:rFonts w:cs="Arial"/>
                <w:szCs w:val="21"/>
              </w:rPr>
            </w:pPr>
            <w:proofErr w:type="spellStart"/>
            <w:r w:rsidRPr="00527354">
              <w:rPr>
                <w:iCs/>
                <w:szCs w:val="21"/>
              </w:rPr>
              <w:t>ER</w:t>
            </w:r>
            <w:r w:rsidRPr="00527354">
              <w:rPr>
                <w:iCs/>
                <w:szCs w:val="21"/>
                <w:vertAlign w:val="subscript"/>
              </w:rPr>
              <w:t>y</w:t>
            </w:r>
            <w:proofErr w:type="spellEnd"/>
          </w:p>
        </w:tc>
        <w:tc>
          <w:tcPr>
            <w:tcW w:w="284" w:type="dxa"/>
          </w:tcPr>
          <w:p w14:paraId="5CEC7D6D" w14:textId="77777777" w:rsidR="00527354" w:rsidRDefault="00527354" w:rsidP="00D661B8">
            <w:pPr>
              <w:tabs>
                <w:tab w:val="left" w:pos="7920"/>
              </w:tabs>
              <w:spacing w:line="288" w:lineRule="auto"/>
              <w:rPr>
                <w:rFonts w:cs="Arial"/>
                <w:szCs w:val="21"/>
              </w:rPr>
            </w:pPr>
            <w:r>
              <w:rPr>
                <w:rFonts w:cs="Arial"/>
                <w:szCs w:val="21"/>
              </w:rPr>
              <w:t>=</w:t>
            </w:r>
          </w:p>
        </w:tc>
        <w:tc>
          <w:tcPr>
            <w:tcW w:w="7375" w:type="dxa"/>
          </w:tcPr>
          <w:p w14:paraId="77949E94" w14:textId="0CE4FC7C" w:rsidR="00527354" w:rsidRPr="00DB053D" w:rsidRDefault="00527354" w:rsidP="00D661B8">
            <w:pPr>
              <w:pStyle w:val="Parameters"/>
              <w:spacing w:after="0"/>
              <w:ind w:left="0" w:firstLine="0"/>
              <w:rPr>
                <w:rFonts w:ascii="Franklin Gothic Book" w:hAnsi="Franklin Gothic Book"/>
                <w:sz w:val="21"/>
                <w:szCs w:val="21"/>
              </w:rPr>
            </w:pPr>
            <w:r w:rsidRPr="00527354">
              <w:rPr>
                <w:rFonts w:ascii="Franklin Gothic Book" w:hAnsi="Franklin Gothic Book"/>
                <w:iCs/>
                <w:sz w:val="21"/>
                <w:szCs w:val="21"/>
              </w:rPr>
              <w:t>Net GHG emissions reductions and removals in year y (tCO</w:t>
            </w:r>
            <w:r w:rsidRPr="00527354">
              <w:rPr>
                <w:rFonts w:ascii="Franklin Gothic Book" w:hAnsi="Franklin Gothic Book"/>
                <w:iCs/>
                <w:sz w:val="21"/>
                <w:szCs w:val="21"/>
                <w:vertAlign w:val="subscript"/>
              </w:rPr>
              <w:t>2</w:t>
            </w:r>
            <w:r w:rsidRPr="00527354">
              <w:rPr>
                <w:rFonts w:ascii="Franklin Gothic Book" w:hAnsi="Franklin Gothic Book"/>
                <w:iCs/>
                <w:sz w:val="21"/>
                <w:szCs w:val="21"/>
              </w:rPr>
              <w:t>e)</w:t>
            </w:r>
          </w:p>
        </w:tc>
      </w:tr>
      <w:tr w:rsidR="00527354" w14:paraId="6EC0C305" w14:textId="77777777" w:rsidTr="00D661B8">
        <w:tc>
          <w:tcPr>
            <w:tcW w:w="981" w:type="dxa"/>
          </w:tcPr>
          <w:p w14:paraId="2C28D7D9" w14:textId="43095B27" w:rsidR="00527354" w:rsidRDefault="00527354" w:rsidP="00D661B8">
            <w:pPr>
              <w:tabs>
                <w:tab w:val="left" w:pos="7920"/>
              </w:tabs>
              <w:spacing w:line="288" w:lineRule="auto"/>
              <w:rPr>
                <w:rFonts w:cs="Arial"/>
                <w:szCs w:val="21"/>
              </w:rPr>
            </w:pPr>
            <w:proofErr w:type="spellStart"/>
            <w:r w:rsidRPr="00527354">
              <w:rPr>
                <w:iCs/>
                <w:szCs w:val="21"/>
              </w:rPr>
              <w:t>BE</w:t>
            </w:r>
            <w:r w:rsidRPr="00527354">
              <w:rPr>
                <w:iCs/>
                <w:szCs w:val="21"/>
                <w:vertAlign w:val="subscript"/>
              </w:rPr>
              <w:t>y</w:t>
            </w:r>
            <w:proofErr w:type="spellEnd"/>
          </w:p>
        </w:tc>
        <w:tc>
          <w:tcPr>
            <w:tcW w:w="284" w:type="dxa"/>
          </w:tcPr>
          <w:p w14:paraId="35ED666A" w14:textId="77777777" w:rsidR="00527354" w:rsidRDefault="00527354" w:rsidP="00D661B8">
            <w:pPr>
              <w:tabs>
                <w:tab w:val="left" w:pos="7920"/>
              </w:tabs>
              <w:spacing w:line="288" w:lineRule="auto"/>
              <w:rPr>
                <w:rFonts w:cs="Arial"/>
                <w:szCs w:val="21"/>
              </w:rPr>
            </w:pPr>
            <w:r>
              <w:rPr>
                <w:rFonts w:cs="Arial"/>
                <w:szCs w:val="21"/>
              </w:rPr>
              <w:t>=</w:t>
            </w:r>
          </w:p>
        </w:tc>
        <w:tc>
          <w:tcPr>
            <w:tcW w:w="7375" w:type="dxa"/>
          </w:tcPr>
          <w:p w14:paraId="6F7ECE64" w14:textId="7D40B7B5" w:rsidR="00527354" w:rsidRDefault="00527354" w:rsidP="00D661B8">
            <w:pPr>
              <w:tabs>
                <w:tab w:val="left" w:pos="7920"/>
              </w:tabs>
              <w:spacing w:line="288" w:lineRule="auto"/>
              <w:rPr>
                <w:rFonts w:cs="Arial"/>
                <w:szCs w:val="21"/>
              </w:rPr>
            </w:pPr>
            <w:r w:rsidRPr="00527354">
              <w:rPr>
                <w:iCs/>
                <w:szCs w:val="21"/>
              </w:rPr>
              <w:t>Baseline emissions in year y (tCO</w:t>
            </w:r>
            <w:r w:rsidRPr="00527354">
              <w:rPr>
                <w:iCs/>
                <w:szCs w:val="21"/>
                <w:vertAlign w:val="subscript"/>
              </w:rPr>
              <w:t>2</w:t>
            </w:r>
            <w:r w:rsidRPr="00527354">
              <w:rPr>
                <w:iCs/>
                <w:szCs w:val="21"/>
              </w:rPr>
              <w:t>e)</w:t>
            </w:r>
          </w:p>
        </w:tc>
      </w:tr>
      <w:tr w:rsidR="00527354" w14:paraId="07B00C1D" w14:textId="77777777" w:rsidTr="00D661B8">
        <w:tc>
          <w:tcPr>
            <w:tcW w:w="981" w:type="dxa"/>
          </w:tcPr>
          <w:p w14:paraId="740677D8" w14:textId="0AEDA723" w:rsidR="00527354" w:rsidRDefault="00527354" w:rsidP="00D661B8">
            <w:pPr>
              <w:tabs>
                <w:tab w:val="left" w:pos="7920"/>
              </w:tabs>
              <w:spacing w:line="288" w:lineRule="auto"/>
              <w:rPr>
                <w:rFonts w:cs="Arial"/>
                <w:szCs w:val="21"/>
              </w:rPr>
            </w:pPr>
            <w:proofErr w:type="spellStart"/>
            <w:r w:rsidRPr="00527354">
              <w:rPr>
                <w:iCs/>
                <w:szCs w:val="21"/>
              </w:rPr>
              <w:t>PE</w:t>
            </w:r>
            <w:r w:rsidRPr="00527354">
              <w:rPr>
                <w:iCs/>
                <w:szCs w:val="21"/>
                <w:vertAlign w:val="subscript"/>
              </w:rPr>
              <w:t>y</w:t>
            </w:r>
            <w:proofErr w:type="spellEnd"/>
          </w:p>
        </w:tc>
        <w:tc>
          <w:tcPr>
            <w:tcW w:w="284" w:type="dxa"/>
          </w:tcPr>
          <w:p w14:paraId="3730A25D" w14:textId="77777777" w:rsidR="00527354" w:rsidRDefault="00527354" w:rsidP="00D661B8">
            <w:pPr>
              <w:tabs>
                <w:tab w:val="left" w:pos="7920"/>
              </w:tabs>
              <w:spacing w:line="288" w:lineRule="auto"/>
              <w:rPr>
                <w:rFonts w:cs="Arial"/>
                <w:szCs w:val="21"/>
              </w:rPr>
            </w:pPr>
            <w:r>
              <w:rPr>
                <w:rFonts w:cs="Arial"/>
                <w:szCs w:val="21"/>
              </w:rPr>
              <w:t>=</w:t>
            </w:r>
          </w:p>
        </w:tc>
        <w:tc>
          <w:tcPr>
            <w:tcW w:w="7375" w:type="dxa"/>
          </w:tcPr>
          <w:p w14:paraId="5FD19E3A" w14:textId="0917026E" w:rsidR="00527354" w:rsidRDefault="00527354" w:rsidP="00D661B8">
            <w:pPr>
              <w:tabs>
                <w:tab w:val="left" w:pos="7920"/>
              </w:tabs>
              <w:spacing w:line="288" w:lineRule="auto"/>
              <w:rPr>
                <w:rFonts w:cs="Arial"/>
                <w:szCs w:val="21"/>
              </w:rPr>
            </w:pPr>
            <w:r w:rsidRPr="00527354">
              <w:rPr>
                <w:iCs/>
                <w:szCs w:val="21"/>
              </w:rPr>
              <w:t>Project emissions in year y (tCO</w:t>
            </w:r>
            <w:r w:rsidRPr="00527354">
              <w:rPr>
                <w:iCs/>
                <w:szCs w:val="21"/>
                <w:vertAlign w:val="subscript"/>
              </w:rPr>
              <w:t>2</w:t>
            </w:r>
            <w:r w:rsidRPr="00527354">
              <w:rPr>
                <w:iCs/>
                <w:szCs w:val="21"/>
              </w:rPr>
              <w:t>e)</w:t>
            </w:r>
          </w:p>
        </w:tc>
      </w:tr>
      <w:tr w:rsidR="00527354" w14:paraId="38F9FA08" w14:textId="77777777" w:rsidTr="00D661B8">
        <w:tc>
          <w:tcPr>
            <w:tcW w:w="981" w:type="dxa"/>
          </w:tcPr>
          <w:p w14:paraId="31E1779A" w14:textId="03662A84" w:rsidR="00527354" w:rsidRPr="00527354" w:rsidRDefault="00527354" w:rsidP="00D661B8">
            <w:pPr>
              <w:tabs>
                <w:tab w:val="left" w:pos="7920"/>
              </w:tabs>
              <w:spacing w:line="288" w:lineRule="auto"/>
              <w:rPr>
                <w:iCs/>
                <w:szCs w:val="21"/>
              </w:rPr>
            </w:pPr>
            <w:proofErr w:type="spellStart"/>
            <w:r w:rsidRPr="00527354">
              <w:rPr>
                <w:iCs/>
                <w:szCs w:val="21"/>
              </w:rPr>
              <w:t>LE</w:t>
            </w:r>
            <w:r w:rsidRPr="00527354">
              <w:rPr>
                <w:iCs/>
                <w:szCs w:val="21"/>
                <w:vertAlign w:val="subscript"/>
              </w:rPr>
              <w:t>y</w:t>
            </w:r>
            <w:proofErr w:type="spellEnd"/>
          </w:p>
        </w:tc>
        <w:tc>
          <w:tcPr>
            <w:tcW w:w="284" w:type="dxa"/>
          </w:tcPr>
          <w:p w14:paraId="31B62471" w14:textId="63D8F28F" w:rsidR="00527354" w:rsidRDefault="00527354" w:rsidP="00D661B8">
            <w:pPr>
              <w:tabs>
                <w:tab w:val="left" w:pos="7920"/>
              </w:tabs>
              <w:spacing w:line="288" w:lineRule="auto"/>
              <w:rPr>
                <w:rFonts w:cs="Arial"/>
                <w:szCs w:val="21"/>
              </w:rPr>
            </w:pPr>
            <w:r>
              <w:rPr>
                <w:rFonts w:cs="Arial"/>
                <w:szCs w:val="21"/>
              </w:rPr>
              <w:t>=</w:t>
            </w:r>
          </w:p>
        </w:tc>
        <w:tc>
          <w:tcPr>
            <w:tcW w:w="7375" w:type="dxa"/>
          </w:tcPr>
          <w:p w14:paraId="33A0C031" w14:textId="20ED7046" w:rsidR="00527354" w:rsidRPr="00DB053D" w:rsidRDefault="00527354" w:rsidP="00D661B8">
            <w:pPr>
              <w:tabs>
                <w:tab w:val="left" w:pos="7920"/>
              </w:tabs>
              <w:spacing w:line="288" w:lineRule="auto"/>
              <w:rPr>
                <w:szCs w:val="21"/>
              </w:rPr>
            </w:pPr>
            <w:r w:rsidRPr="00527354">
              <w:rPr>
                <w:iCs/>
                <w:szCs w:val="21"/>
              </w:rPr>
              <w:t>Leakage in year y (tCO</w:t>
            </w:r>
            <w:r w:rsidRPr="00527354">
              <w:rPr>
                <w:iCs/>
                <w:szCs w:val="21"/>
                <w:vertAlign w:val="subscript"/>
              </w:rPr>
              <w:t>2</w:t>
            </w:r>
            <w:r w:rsidRPr="00527354">
              <w:rPr>
                <w:iCs/>
                <w:szCs w:val="21"/>
              </w:rPr>
              <w:t>e)</w:t>
            </w:r>
          </w:p>
        </w:tc>
      </w:tr>
    </w:tbl>
    <w:p w14:paraId="2B64FB8E" w14:textId="77777777" w:rsidR="00A36171" w:rsidRPr="0024179A" w:rsidRDefault="00A36171" w:rsidP="00AB5F1B">
      <w:pPr>
        <w:pStyle w:val="Heading1"/>
        <w:keepNext/>
        <w:spacing w:before="240" w:after="0" w:line="288" w:lineRule="auto"/>
        <w:ind w:left="720" w:hanging="720"/>
      </w:pPr>
      <w:bookmarkStart w:id="52" w:name="_Toc277142735"/>
      <w:bookmarkStart w:id="53" w:name="_Toc277174434"/>
      <w:bookmarkStart w:id="54" w:name="_Toc382836596"/>
      <w:bookmarkStart w:id="55" w:name="_Toc17465147"/>
      <w:r w:rsidRPr="0024179A">
        <w:t>Monitoring</w:t>
      </w:r>
      <w:bookmarkEnd w:id="33"/>
      <w:bookmarkEnd w:id="34"/>
      <w:bookmarkEnd w:id="35"/>
      <w:bookmarkEnd w:id="52"/>
      <w:bookmarkEnd w:id="53"/>
      <w:bookmarkEnd w:id="54"/>
      <w:bookmarkEnd w:id="55"/>
    </w:p>
    <w:p w14:paraId="5C133FF0" w14:textId="77777777" w:rsidR="00A36171" w:rsidRDefault="00A36171" w:rsidP="006D512B">
      <w:pPr>
        <w:pStyle w:val="Heading2"/>
      </w:pPr>
      <w:bookmarkStart w:id="56" w:name="_Toc268165412"/>
      <w:bookmarkStart w:id="57" w:name="_Toc277142736"/>
      <w:bookmarkStart w:id="58" w:name="_Toc277174435"/>
      <w:bookmarkStart w:id="59" w:name="_Ref367817309"/>
      <w:bookmarkStart w:id="60" w:name="_Toc382836597"/>
      <w:bookmarkStart w:id="61" w:name="_Toc17465148"/>
      <w:bookmarkStart w:id="62" w:name="_Ref93581180"/>
      <w:r>
        <w:t>Data and Parameters Available at Validation</w:t>
      </w:r>
      <w:bookmarkEnd w:id="56"/>
      <w:bookmarkEnd w:id="57"/>
      <w:bookmarkEnd w:id="58"/>
      <w:bookmarkEnd w:id="59"/>
      <w:bookmarkEnd w:id="60"/>
      <w:bookmarkEnd w:id="61"/>
      <w:bookmarkEnd w:id="62"/>
    </w:p>
    <w:p w14:paraId="6988D3B8" w14:textId="24001F33" w:rsidR="00890CDF" w:rsidRPr="006D512B" w:rsidRDefault="00890CDF" w:rsidP="009B6145">
      <w:pPr>
        <w:spacing w:before="240" w:after="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Complete the table below for all data and parameters that will be determined or available at </w:t>
      </w:r>
      <w:proofErr w:type="gramStart"/>
      <w:r w:rsidRPr="006D512B">
        <w:rPr>
          <w:rStyle w:val="SubtleEmphasis"/>
          <w:rFonts w:ascii="Franklin Gothic Book" w:hAnsi="Franklin Gothic Book"/>
          <w:color w:val="4F5150"/>
          <w:szCs w:val="21"/>
        </w:rPr>
        <w:t>validation, and</w:t>
      </w:r>
      <w:proofErr w:type="gramEnd"/>
      <w:r w:rsidRPr="006D512B">
        <w:rPr>
          <w:rStyle w:val="SubtleEmphasis"/>
          <w:rFonts w:ascii="Franklin Gothic Book" w:hAnsi="Franklin Gothic Book"/>
          <w:color w:val="4F5150"/>
          <w:szCs w:val="21"/>
        </w:rPr>
        <w:t xml:space="preserve"> remain fixed throughout the project crediting period (copy the table for each data/parameter). Data and parameters monitored during the operation of the project are included in Section </w:t>
      </w:r>
      <w:r w:rsidR="001F5127">
        <w:rPr>
          <w:rStyle w:val="SubtleEmphasis"/>
          <w:rFonts w:ascii="Franklin Gothic Book" w:hAnsi="Franklin Gothic Book"/>
          <w:color w:val="4F5150"/>
          <w:szCs w:val="21"/>
        </w:rPr>
        <w:fldChar w:fldCharType="begin"/>
      </w:r>
      <w:r w:rsidR="001F5127">
        <w:rPr>
          <w:rStyle w:val="SubtleEmphasis"/>
          <w:rFonts w:ascii="Franklin Gothic Book" w:hAnsi="Franklin Gothic Book"/>
          <w:color w:val="4F5150"/>
          <w:szCs w:val="21"/>
        </w:rPr>
        <w:instrText xml:space="preserve"> REF _Ref93581159 \r \h </w:instrText>
      </w:r>
      <w:r w:rsidR="001F5127">
        <w:rPr>
          <w:rStyle w:val="SubtleEmphasis"/>
          <w:rFonts w:ascii="Franklin Gothic Book" w:hAnsi="Franklin Gothic Book"/>
          <w:color w:val="4F5150"/>
          <w:szCs w:val="21"/>
        </w:rPr>
      </w:r>
      <w:r w:rsidR="001F5127">
        <w:rPr>
          <w:rStyle w:val="SubtleEmphasis"/>
          <w:rFonts w:ascii="Franklin Gothic Book" w:hAnsi="Franklin Gothic Book"/>
          <w:color w:val="4F5150"/>
          <w:szCs w:val="21"/>
        </w:rPr>
        <w:fldChar w:fldCharType="separate"/>
      </w:r>
      <w:r w:rsidR="001F5127">
        <w:rPr>
          <w:rStyle w:val="SubtleEmphasis"/>
          <w:rFonts w:ascii="Franklin Gothic Book" w:hAnsi="Franklin Gothic Book"/>
          <w:color w:val="4F5150"/>
          <w:szCs w:val="21"/>
        </w:rPr>
        <w:t>9.2</w:t>
      </w:r>
      <w:r w:rsidR="001F5127">
        <w:rPr>
          <w:rStyle w:val="SubtleEmphasis"/>
          <w:rFonts w:ascii="Franklin Gothic Book" w:hAnsi="Franklin Gothic Book"/>
          <w:color w:val="4F5150"/>
          <w:szCs w:val="21"/>
        </w:rPr>
        <w:fldChar w:fldCharType="end"/>
      </w:r>
      <w:r w:rsidRPr="006D512B">
        <w:rPr>
          <w:rStyle w:val="SubtleEmphasis"/>
          <w:rFonts w:ascii="Franklin Gothic Book" w:hAnsi="Franklin Gothic Book"/>
          <w:color w:val="4F5150"/>
          <w:szCs w:val="21"/>
        </w:rPr>
        <w:t xml:space="preserve"> (Data and Parameters Monitored) below. </w:t>
      </w:r>
    </w:p>
    <w:p w14:paraId="412F2B83" w14:textId="60697328" w:rsidR="00890CDF" w:rsidRPr="006D512B" w:rsidRDefault="00890CDF" w:rsidP="009B6145">
      <w:pPr>
        <w:spacing w:before="240" w:after="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Ensure that data sources are appropriate and </w:t>
      </w:r>
      <w:r w:rsidR="00CA72B4">
        <w:rPr>
          <w:rStyle w:val="SubtleEmphasis"/>
          <w:rFonts w:ascii="Franklin Gothic Book" w:hAnsi="Franklin Gothic Book"/>
          <w:color w:val="4F5150"/>
          <w:szCs w:val="21"/>
        </w:rPr>
        <w:t>conform</w:t>
      </w:r>
      <w:r w:rsidR="00CA72B4" w:rsidRPr="006D512B">
        <w:rPr>
          <w:rStyle w:val="SubtleEmphasis"/>
          <w:rFonts w:ascii="Franklin Gothic Book" w:hAnsi="Franklin Gothic Book"/>
          <w:color w:val="4F5150"/>
          <w:szCs w:val="21"/>
        </w:rPr>
        <w:t xml:space="preserve"> </w:t>
      </w:r>
      <w:r w:rsidRPr="006D512B">
        <w:rPr>
          <w:rStyle w:val="SubtleEmphasis"/>
          <w:rFonts w:ascii="Franklin Gothic Book" w:hAnsi="Franklin Gothic Book"/>
          <w:color w:val="4F5150"/>
          <w:szCs w:val="21"/>
        </w:rPr>
        <w:t>with VCS</w:t>
      </w:r>
      <w:r w:rsidR="009B6145" w:rsidRPr="006D512B">
        <w:rPr>
          <w:rStyle w:val="SubtleEmphasis"/>
          <w:rFonts w:ascii="Franklin Gothic Book" w:hAnsi="Franklin Gothic Book"/>
          <w:color w:val="4F5150"/>
          <w:szCs w:val="21"/>
        </w:rPr>
        <w:t xml:space="preserve"> Program</w:t>
      </w:r>
      <w:r w:rsidRPr="006D512B">
        <w:rPr>
          <w:rStyle w:val="SubtleEmphasis"/>
          <w:rFonts w:ascii="Franklin Gothic Book" w:hAnsi="Franklin Gothic Book"/>
          <w:color w:val="4F5150"/>
          <w:szCs w:val="21"/>
        </w:rPr>
        <w:t xml:space="preserve"> rules and requirements. Likewise, ensure that rules and requirements for models and default factors are adhered to. </w:t>
      </w:r>
    </w:p>
    <w:p w14:paraId="49A5091F" w14:textId="77777777" w:rsidR="00890CDF" w:rsidRPr="006D512B" w:rsidRDefault="00890CDF" w:rsidP="009B6145">
      <w:pPr>
        <w:spacing w:before="240" w:after="0" w:line="288" w:lineRule="auto"/>
        <w:ind w:left="720"/>
        <w:rPr>
          <w:color w:val="4F5150"/>
          <w:szCs w:val="21"/>
        </w:rPr>
      </w:pPr>
      <w:r w:rsidRPr="006D512B">
        <w:rPr>
          <w:rStyle w:val="SubtleEmphasis"/>
          <w:rFonts w:ascii="Franklin Gothic Book" w:hAnsi="Franklin Gothic Book"/>
          <w:color w:val="4F5150"/>
          <w:szCs w:val="21"/>
        </w:rPr>
        <w:t>Ensure that all data and parameters used in the equations for quantification of GHG emission reductions and removals in the methodology are included in this section (Data and Parameters Available at Validation) or the following section (Data and Parameters Monitored).</w:t>
      </w:r>
      <w:r w:rsidRPr="006D512B">
        <w:rPr>
          <w:color w:val="4F5150"/>
          <w:szCs w:val="21"/>
        </w:rPr>
        <w:t xml:space="preserve"> </w:t>
      </w:r>
    </w:p>
    <w:p w14:paraId="5B5BBD81" w14:textId="64595722" w:rsidR="00890CDF" w:rsidRPr="006D512B" w:rsidRDefault="00890CDF" w:rsidP="00890CDF">
      <w:pPr>
        <w:spacing w:before="240" w:after="12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Where the methodology establishes default factors which may become out of date (</w:t>
      </w:r>
      <w:r w:rsidR="009B6145" w:rsidRPr="006D512B">
        <w:rPr>
          <w:rStyle w:val="SubtleEmphasis"/>
          <w:rFonts w:ascii="Franklin Gothic Book" w:hAnsi="Franklin Gothic Book"/>
          <w:color w:val="4F5150"/>
          <w:szCs w:val="21"/>
        </w:rPr>
        <w:t xml:space="preserve">i.e., </w:t>
      </w:r>
      <w:r w:rsidRPr="006D512B">
        <w:rPr>
          <w:rStyle w:val="SubtleEmphasis"/>
          <w:rFonts w:ascii="Franklin Gothic Book" w:hAnsi="Franklin Gothic Book"/>
          <w:color w:val="4F5150"/>
          <w:szCs w:val="21"/>
        </w:rPr>
        <w:t>default factors that do not represent physical constants or otherwise would be expected to change significantly over time</w:t>
      </w:r>
      <w:r w:rsidR="00D56334" w:rsidRPr="006D512B">
        <w:rPr>
          <w:rStyle w:val="SubtleEmphasis"/>
          <w:rFonts w:ascii="Franklin Gothic Book" w:hAnsi="Franklin Gothic Book"/>
          <w:color w:val="4F5150"/>
          <w:szCs w:val="21"/>
        </w:rPr>
        <w:t>), make</w:t>
      </w:r>
      <w:r w:rsidRPr="006D512B">
        <w:rPr>
          <w:rStyle w:val="SubtleEmphasis"/>
          <w:rFonts w:ascii="Franklin Gothic Book" w:hAnsi="Franklin Gothic Book"/>
          <w:color w:val="4F5150"/>
          <w:szCs w:val="21"/>
        </w:rPr>
        <w:t xml:space="preserve"> note of same in the Comments field.</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7A3CA6" w:rsidRPr="001B340D" w14:paraId="075ECE45"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981F67F" w14:textId="77777777" w:rsidR="007A3CA6" w:rsidRPr="007A3CA6" w:rsidRDefault="007A3CA6" w:rsidP="00A3552E">
            <w:pPr>
              <w:tabs>
                <w:tab w:val="num" w:pos="540"/>
              </w:tabs>
              <w:spacing w:before="60" w:after="60" w:line="288" w:lineRule="auto"/>
              <w:rPr>
                <w:rFonts w:cs="Arial"/>
                <w:b w:val="0"/>
                <w:szCs w:val="21"/>
              </w:rPr>
            </w:pPr>
            <w:r w:rsidRPr="007A3CA6">
              <w:rPr>
                <w:rFonts w:cs="Arial"/>
                <w:szCs w:val="21"/>
              </w:rPr>
              <w:t>Data / Parameter</w:t>
            </w:r>
          </w:p>
        </w:tc>
        <w:tc>
          <w:tcPr>
            <w:tcW w:w="6120" w:type="dxa"/>
            <w:shd w:val="clear" w:color="auto" w:fill="F2F2F2"/>
          </w:tcPr>
          <w:p w14:paraId="39DA50E9"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p>
        </w:tc>
      </w:tr>
      <w:tr w:rsidR="007A3CA6" w:rsidRPr="001B340D" w14:paraId="717E4131"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B1BD574"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Data unit</w:t>
            </w:r>
          </w:p>
        </w:tc>
        <w:tc>
          <w:tcPr>
            <w:tcW w:w="6120" w:type="dxa"/>
            <w:shd w:val="clear" w:color="auto" w:fill="F2F2F2"/>
          </w:tcPr>
          <w:p w14:paraId="55D8994F"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D56334">
              <w:rPr>
                <w:rFonts w:cs="Arial"/>
                <w:i/>
                <w:color w:val="404040"/>
                <w:sz w:val="19"/>
                <w:szCs w:val="19"/>
              </w:rPr>
              <w:t>Indicate the unit of measure</w:t>
            </w:r>
          </w:p>
        </w:tc>
      </w:tr>
      <w:tr w:rsidR="007A3CA6" w:rsidRPr="001B340D" w14:paraId="3D6C3B89"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97D84F"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Description</w:t>
            </w:r>
          </w:p>
        </w:tc>
        <w:tc>
          <w:tcPr>
            <w:tcW w:w="6120" w:type="dxa"/>
            <w:shd w:val="clear" w:color="auto" w:fill="F2F2F2"/>
          </w:tcPr>
          <w:p w14:paraId="43520A91"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D56334">
              <w:rPr>
                <w:rFonts w:cs="Arial"/>
                <w:i/>
                <w:color w:val="404040"/>
                <w:sz w:val="19"/>
                <w:szCs w:val="19"/>
              </w:rPr>
              <w:t>Provide a brief description of the data/parameter</w:t>
            </w:r>
          </w:p>
        </w:tc>
      </w:tr>
      <w:tr w:rsidR="00043861" w:rsidRPr="001B340D" w14:paraId="0FA669C4"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C34CEF5" w14:textId="77777777" w:rsidR="00043861" w:rsidRPr="007A3CA6" w:rsidRDefault="00043861" w:rsidP="00A3552E">
            <w:pPr>
              <w:tabs>
                <w:tab w:val="num" w:pos="540"/>
              </w:tabs>
              <w:spacing w:before="60" w:after="60" w:line="288" w:lineRule="auto"/>
              <w:rPr>
                <w:rFonts w:cs="Arial"/>
                <w:szCs w:val="21"/>
              </w:rPr>
            </w:pPr>
            <w:r>
              <w:rPr>
                <w:rFonts w:cs="Arial"/>
                <w:szCs w:val="21"/>
              </w:rPr>
              <w:t>Equations</w:t>
            </w:r>
          </w:p>
        </w:tc>
        <w:tc>
          <w:tcPr>
            <w:tcW w:w="6120" w:type="dxa"/>
            <w:shd w:val="clear" w:color="auto" w:fill="F2F2F2"/>
          </w:tcPr>
          <w:p w14:paraId="10F48531" w14:textId="77777777" w:rsidR="00043861" w:rsidRPr="00D56334" w:rsidRDefault="00043861"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043861">
              <w:rPr>
                <w:rFonts w:cs="Arial"/>
                <w:i/>
                <w:color w:val="404040"/>
                <w:sz w:val="19"/>
                <w:szCs w:val="19"/>
              </w:rPr>
              <w:t>List the equation(s) that use this data/parameter</w:t>
            </w:r>
          </w:p>
        </w:tc>
      </w:tr>
      <w:tr w:rsidR="007A3CA6" w:rsidRPr="001B340D" w14:paraId="50B1E58F"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E344A2F"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lastRenderedPageBreak/>
              <w:t>Source of data</w:t>
            </w:r>
          </w:p>
        </w:tc>
        <w:tc>
          <w:tcPr>
            <w:tcW w:w="6120" w:type="dxa"/>
            <w:shd w:val="clear" w:color="auto" w:fill="F2F2F2"/>
          </w:tcPr>
          <w:p w14:paraId="370EDFF1"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D56334">
              <w:rPr>
                <w:rStyle w:val="SubtleEmphasis"/>
                <w:rFonts w:ascii="Franklin Gothic Book" w:hAnsi="Franklin Gothic Book"/>
                <w:color w:val="404040"/>
                <w:sz w:val="19"/>
                <w:szCs w:val="19"/>
              </w:rPr>
              <w:t>Indicate the source(s) of data</w:t>
            </w:r>
          </w:p>
        </w:tc>
      </w:tr>
      <w:tr w:rsidR="007A3CA6" w:rsidRPr="001B340D" w14:paraId="70D2272E"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3C083F4" w14:textId="77777777" w:rsidR="007A3CA6" w:rsidRPr="007A3CA6" w:rsidRDefault="007A3CA6" w:rsidP="00A3552E">
            <w:pPr>
              <w:tabs>
                <w:tab w:val="num" w:pos="540"/>
              </w:tabs>
              <w:spacing w:before="60" w:after="6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B92FBCA" w14:textId="00035D33"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lang w:eastAsia="ja-JP"/>
              </w:rPr>
            </w:pPr>
            <w:r w:rsidRPr="00D56334">
              <w:rPr>
                <w:rStyle w:val="SubtleEmphasis"/>
                <w:rFonts w:ascii="Franklin Gothic Book" w:hAnsi="Franklin Gothic Book"/>
                <w:color w:val="404040"/>
                <w:sz w:val="19"/>
                <w:szCs w:val="19"/>
              </w:rPr>
              <w:t>Provide the</w:t>
            </w:r>
            <w:r w:rsidR="001C18A6">
              <w:rPr>
                <w:rStyle w:val="SubtleEmphasis"/>
                <w:rFonts w:ascii="Franklin Gothic Book" w:hAnsi="Franklin Gothic Book"/>
                <w:color w:val="404040"/>
                <w:sz w:val="19"/>
                <w:szCs w:val="19"/>
              </w:rPr>
              <w:t xml:space="preserve"> default</w:t>
            </w:r>
            <w:r w:rsidRPr="00D56334">
              <w:rPr>
                <w:rStyle w:val="SubtleEmphasis"/>
                <w:rFonts w:ascii="Franklin Gothic Book" w:hAnsi="Franklin Gothic Book"/>
                <w:color w:val="404040"/>
                <w:sz w:val="19"/>
                <w:szCs w:val="19"/>
              </w:rPr>
              <w:t xml:space="preserve"> value applied</w:t>
            </w:r>
            <w:r w:rsidR="008D53FA">
              <w:rPr>
                <w:rStyle w:val="SubtleEmphasis"/>
                <w:rFonts w:ascii="Franklin Gothic Book" w:hAnsi="Franklin Gothic Book"/>
                <w:color w:val="404040"/>
                <w:sz w:val="19"/>
                <w:szCs w:val="19"/>
              </w:rPr>
              <w:t xml:space="preserve"> if </w:t>
            </w:r>
            <w:r w:rsidR="00CE335F">
              <w:rPr>
                <w:rStyle w:val="SubtleEmphasis"/>
                <w:rFonts w:ascii="Franklin Gothic Book" w:hAnsi="Franklin Gothic Book"/>
                <w:color w:val="404040"/>
                <w:sz w:val="19"/>
                <w:szCs w:val="19"/>
              </w:rPr>
              <w:t>a</w:t>
            </w:r>
            <w:r w:rsidR="001C18A6">
              <w:rPr>
                <w:rStyle w:val="SubtleEmphasis"/>
                <w:rFonts w:ascii="Franklin Gothic Book" w:hAnsi="Franklin Gothic Book"/>
                <w:color w:val="404040"/>
                <w:sz w:val="19"/>
                <w:szCs w:val="19"/>
              </w:rPr>
              <w:t>pplicable</w:t>
            </w:r>
          </w:p>
        </w:tc>
      </w:tr>
      <w:tr w:rsidR="007A3CA6" w:rsidRPr="001B340D" w14:paraId="4613F0F1"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93615C2"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3AED8BAB" w14:textId="0A8591B2" w:rsidR="00F80BCE" w:rsidRPr="00F80BCE"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i/>
                <w:iCs/>
                <w:color w:val="404040"/>
                <w:sz w:val="19"/>
                <w:szCs w:val="19"/>
              </w:rPr>
            </w:pPr>
            <w:r w:rsidRPr="00D56334">
              <w:rPr>
                <w:rStyle w:val="SubtleEmphasis"/>
                <w:rFonts w:ascii="Franklin Gothic Book" w:hAnsi="Franklin Gothic Book"/>
                <w:color w:val="404040"/>
                <w:sz w:val="19"/>
                <w:szCs w:val="19"/>
              </w:rPr>
              <w:t>Justify the choice of data source, providing references where applicable. Where values are based on measurement, include a description of the measurement methods and procedures applied (</w:t>
            </w:r>
            <w:r w:rsidR="009F153C" w:rsidRPr="00D56334">
              <w:rPr>
                <w:rStyle w:val="SubtleEmphasis"/>
                <w:rFonts w:ascii="Franklin Gothic Book" w:hAnsi="Franklin Gothic Book"/>
                <w:color w:val="404040"/>
                <w:sz w:val="19"/>
                <w:szCs w:val="19"/>
              </w:rPr>
              <w:t>e.g.,</w:t>
            </w:r>
            <w:r w:rsidRPr="00D56334">
              <w:rPr>
                <w:rStyle w:val="SubtleEmphasis"/>
                <w:rFonts w:ascii="Franklin Gothic Book" w:hAnsi="Franklin Gothic Book"/>
                <w:color w:val="404040"/>
                <w:sz w:val="19"/>
                <w:szCs w:val="19"/>
              </w:rPr>
              <w:t xml:space="preserve"> what standards or protocols have been followed), indicate the responsible person/entity that undertook the measurement, the date of the measurement and the measurement results. More detailed information may be provided in an appendix.</w:t>
            </w:r>
          </w:p>
        </w:tc>
      </w:tr>
      <w:tr w:rsidR="007A3CA6" w:rsidRPr="001B340D" w14:paraId="44DA3CD0"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60F34E1" w14:textId="0DA60F2F" w:rsidR="007A3CA6" w:rsidRPr="007A3CA6" w:rsidRDefault="007A3CA6" w:rsidP="00A3552E">
            <w:pPr>
              <w:tabs>
                <w:tab w:val="num" w:pos="540"/>
              </w:tabs>
              <w:spacing w:before="60" w:after="60" w:line="288" w:lineRule="auto"/>
              <w:rPr>
                <w:rFonts w:cs="Arial"/>
                <w:szCs w:val="21"/>
              </w:rPr>
            </w:pPr>
            <w:r w:rsidRPr="007A3CA6">
              <w:rPr>
                <w:rFonts w:cs="Arial"/>
                <w:szCs w:val="21"/>
              </w:rPr>
              <w:t>Purpose of Data</w:t>
            </w:r>
          </w:p>
        </w:tc>
        <w:tc>
          <w:tcPr>
            <w:tcW w:w="6120" w:type="dxa"/>
            <w:shd w:val="clear" w:color="auto" w:fill="F2F2F2"/>
          </w:tcPr>
          <w:p w14:paraId="106C61B9" w14:textId="77777777" w:rsidR="007A3CA6" w:rsidRPr="00D56334" w:rsidRDefault="007A3CA6" w:rsidP="00A3552E">
            <w:p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 xml:space="preserve">Indicate one of the following: </w:t>
            </w:r>
          </w:p>
          <w:p w14:paraId="28EDC2B6" w14:textId="77777777" w:rsidR="007A3CA6" w:rsidRPr="00D56334" w:rsidRDefault="007A3CA6" w:rsidP="00A3552E">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Determination of baseline scenario (AFOLU projects only)</w:t>
            </w:r>
          </w:p>
          <w:p w14:paraId="4453850D" w14:textId="77777777" w:rsidR="007A3CA6" w:rsidRPr="00D56334" w:rsidRDefault="007A3CA6" w:rsidP="00A3552E">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baseline emissions</w:t>
            </w:r>
          </w:p>
          <w:p w14:paraId="532421C2" w14:textId="77777777" w:rsidR="007A3CA6" w:rsidRPr="00D56334" w:rsidRDefault="007A3CA6" w:rsidP="00A3552E">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project emissions</w:t>
            </w:r>
          </w:p>
          <w:p w14:paraId="2C2FE7BE" w14:textId="77777777" w:rsidR="007A3CA6" w:rsidRPr="00D56334" w:rsidRDefault="007A3CA6" w:rsidP="00A3552E">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leakage</w:t>
            </w:r>
          </w:p>
        </w:tc>
      </w:tr>
      <w:tr w:rsidR="007A3CA6" w:rsidRPr="001B340D" w14:paraId="59BFB614"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35BDAC6"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Comments</w:t>
            </w:r>
          </w:p>
        </w:tc>
        <w:tc>
          <w:tcPr>
            <w:tcW w:w="6120" w:type="dxa"/>
            <w:shd w:val="clear" w:color="auto" w:fill="F2F2F2"/>
          </w:tcPr>
          <w:p w14:paraId="75E47DEC"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D56334">
              <w:rPr>
                <w:rStyle w:val="SubtleEmphasis"/>
                <w:rFonts w:ascii="Franklin Gothic Book" w:hAnsi="Franklin Gothic Book"/>
                <w:color w:val="404040"/>
                <w:sz w:val="19"/>
                <w:szCs w:val="19"/>
              </w:rPr>
              <w:t>Provide any additional comments</w:t>
            </w:r>
          </w:p>
        </w:tc>
      </w:tr>
    </w:tbl>
    <w:p w14:paraId="2AB8F41C" w14:textId="77777777" w:rsidR="00D56334" w:rsidRPr="006D512B" w:rsidRDefault="00043861" w:rsidP="00043861">
      <w:pPr>
        <w:ind w:left="720"/>
        <w:rPr>
          <w:i/>
          <w:color w:val="4F5150"/>
        </w:rPr>
      </w:pPr>
      <w:bookmarkStart w:id="63" w:name="_Data_and_Parameters"/>
      <w:bookmarkStart w:id="64" w:name="_Toc268165413"/>
      <w:bookmarkStart w:id="65" w:name="_Toc277142737"/>
      <w:bookmarkStart w:id="66" w:name="_Toc277174436"/>
      <w:bookmarkStart w:id="67" w:name="_Ref366077128"/>
      <w:bookmarkStart w:id="68" w:name="_Ref368656628"/>
      <w:bookmarkStart w:id="69" w:name="_Toc382836598"/>
      <w:bookmarkEnd w:id="63"/>
      <w:r w:rsidRPr="006D512B">
        <w:rPr>
          <w:i/>
          <w:color w:val="4F5150"/>
        </w:rPr>
        <w:br/>
      </w:r>
      <w:r w:rsidR="00D56334" w:rsidRPr="006D512B">
        <w:rPr>
          <w:i/>
          <w:color w:val="4F5150"/>
        </w:rPr>
        <w:t>Example:</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043861" w:rsidRPr="001B340D" w14:paraId="182B9F05"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799DA8" w14:textId="77777777" w:rsidR="00043861" w:rsidRPr="007A3CA6" w:rsidRDefault="00043861" w:rsidP="008C2695">
            <w:pPr>
              <w:tabs>
                <w:tab w:val="num" w:pos="540"/>
              </w:tabs>
              <w:spacing w:before="60" w:after="60" w:line="288" w:lineRule="auto"/>
              <w:rPr>
                <w:rFonts w:cs="Arial"/>
                <w:b w:val="0"/>
                <w:szCs w:val="21"/>
              </w:rPr>
            </w:pPr>
            <w:r w:rsidRPr="007A3CA6">
              <w:rPr>
                <w:rFonts w:cs="Arial"/>
                <w:szCs w:val="21"/>
              </w:rPr>
              <w:t>Data / Parameter</w:t>
            </w:r>
          </w:p>
        </w:tc>
        <w:tc>
          <w:tcPr>
            <w:tcW w:w="6120" w:type="dxa"/>
            <w:shd w:val="clear" w:color="auto" w:fill="F2F2F2"/>
          </w:tcPr>
          <w:p w14:paraId="18A1F473"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b/>
                <w:color w:val="404040"/>
                <w:sz w:val="19"/>
                <w:szCs w:val="19"/>
              </w:rPr>
            </w:pPr>
            <w:proofErr w:type="spellStart"/>
            <w:proofErr w:type="gramStart"/>
            <w:r w:rsidRPr="00EA6BD0">
              <w:rPr>
                <w:rFonts w:cs="Arial"/>
                <w:color w:val="404040"/>
                <w:sz w:val="19"/>
                <w:szCs w:val="19"/>
              </w:rPr>
              <w:t>NCV</w:t>
            </w:r>
            <w:r w:rsidRPr="00A71E75">
              <w:rPr>
                <w:rFonts w:cs="Arial"/>
                <w:color w:val="404040"/>
                <w:sz w:val="19"/>
                <w:szCs w:val="19"/>
                <w:vertAlign w:val="subscript"/>
              </w:rPr>
              <w:t>FF,i</w:t>
            </w:r>
            <w:proofErr w:type="spellEnd"/>
            <w:proofErr w:type="gramEnd"/>
          </w:p>
        </w:tc>
      </w:tr>
      <w:tr w:rsidR="00043861" w:rsidRPr="001B340D" w14:paraId="4A7213B4"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C8041FB"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Data unit</w:t>
            </w:r>
          </w:p>
        </w:tc>
        <w:tc>
          <w:tcPr>
            <w:tcW w:w="6120" w:type="dxa"/>
            <w:shd w:val="clear" w:color="auto" w:fill="F2F2F2"/>
          </w:tcPr>
          <w:p w14:paraId="3F7018BE" w14:textId="77777777" w:rsidR="00043861" w:rsidRPr="00EA6BD0" w:rsidRDefault="00043861" w:rsidP="008C2695">
            <w:pPr>
              <w:tabs>
                <w:tab w:val="left" w:pos="237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EA6BD0">
              <w:rPr>
                <w:rFonts w:cs="Arial"/>
                <w:color w:val="404040"/>
                <w:sz w:val="19"/>
                <w:szCs w:val="19"/>
              </w:rPr>
              <w:t>TJ/Gg</w:t>
            </w:r>
          </w:p>
        </w:tc>
      </w:tr>
      <w:tr w:rsidR="00043861" w:rsidRPr="001B340D" w14:paraId="383811D8"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56AC2B3"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Description</w:t>
            </w:r>
          </w:p>
        </w:tc>
        <w:tc>
          <w:tcPr>
            <w:tcW w:w="6120" w:type="dxa"/>
            <w:shd w:val="clear" w:color="auto" w:fill="F2F2F2"/>
          </w:tcPr>
          <w:p w14:paraId="3BBC0C7E" w14:textId="30DC1465"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EA6BD0">
              <w:rPr>
                <w:rStyle w:val="SubtleEmphasis"/>
                <w:rFonts w:ascii="Franklin Gothic Book" w:hAnsi="Franklin Gothic Book"/>
                <w:i w:val="0"/>
                <w:color w:val="404040"/>
                <w:sz w:val="19"/>
                <w:szCs w:val="19"/>
              </w:rPr>
              <w:t xml:space="preserve">Net </w:t>
            </w:r>
            <w:r w:rsidR="003F2253">
              <w:rPr>
                <w:rStyle w:val="SubtleEmphasis"/>
                <w:rFonts w:ascii="Franklin Gothic Book" w:hAnsi="Franklin Gothic Book"/>
                <w:i w:val="0"/>
                <w:color w:val="404040"/>
                <w:sz w:val="19"/>
                <w:szCs w:val="19"/>
              </w:rPr>
              <w:t>c</w:t>
            </w:r>
            <w:r w:rsidRPr="00EA6BD0">
              <w:rPr>
                <w:rStyle w:val="SubtleEmphasis"/>
                <w:rFonts w:ascii="Franklin Gothic Book" w:hAnsi="Franklin Gothic Book"/>
                <w:i w:val="0"/>
                <w:color w:val="404040"/>
                <w:sz w:val="19"/>
                <w:szCs w:val="19"/>
              </w:rPr>
              <w:t xml:space="preserve">alorific </w:t>
            </w:r>
            <w:r w:rsidR="003F2253">
              <w:rPr>
                <w:rStyle w:val="SubtleEmphasis"/>
                <w:rFonts w:ascii="Franklin Gothic Book" w:hAnsi="Franklin Gothic Book"/>
                <w:i w:val="0"/>
                <w:color w:val="404040"/>
                <w:sz w:val="19"/>
                <w:szCs w:val="19"/>
              </w:rPr>
              <w:t>v</w:t>
            </w:r>
            <w:r w:rsidRPr="00EA6BD0">
              <w:rPr>
                <w:rStyle w:val="SubtleEmphasis"/>
                <w:rFonts w:ascii="Franklin Gothic Book" w:hAnsi="Franklin Gothic Book"/>
                <w:i w:val="0"/>
                <w:color w:val="404040"/>
                <w:sz w:val="19"/>
                <w:szCs w:val="19"/>
              </w:rPr>
              <w:t xml:space="preserve">alue of fossil fuel </w:t>
            </w:r>
            <w:proofErr w:type="spellStart"/>
            <w:r w:rsidRPr="00EA6BD0">
              <w:rPr>
                <w:rStyle w:val="SubtleEmphasis"/>
                <w:rFonts w:ascii="Franklin Gothic Book" w:hAnsi="Franklin Gothic Book"/>
                <w:i w:val="0"/>
                <w:color w:val="404040"/>
                <w:sz w:val="19"/>
                <w:szCs w:val="19"/>
              </w:rPr>
              <w:t>i</w:t>
            </w:r>
            <w:proofErr w:type="spellEnd"/>
            <w:r w:rsidRPr="00EA6BD0">
              <w:rPr>
                <w:rStyle w:val="SubtleEmphasis"/>
                <w:rFonts w:ascii="Franklin Gothic Book" w:hAnsi="Franklin Gothic Book"/>
                <w:i w:val="0"/>
                <w:color w:val="404040"/>
                <w:sz w:val="19"/>
                <w:szCs w:val="19"/>
              </w:rPr>
              <w:t xml:space="preserve"> used in the baseline scenario</w:t>
            </w:r>
          </w:p>
        </w:tc>
      </w:tr>
      <w:tr w:rsidR="00043861" w:rsidRPr="001B340D" w14:paraId="162B3A0E"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A115DAA" w14:textId="77777777" w:rsidR="00043861" w:rsidRPr="007A3CA6" w:rsidRDefault="00043861" w:rsidP="008C2695">
            <w:pPr>
              <w:tabs>
                <w:tab w:val="num" w:pos="540"/>
              </w:tabs>
              <w:spacing w:before="60" w:after="60" w:line="288" w:lineRule="auto"/>
              <w:rPr>
                <w:rFonts w:cs="Arial"/>
                <w:szCs w:val="21"/>
              </w:rPr>
            </w:pPr>
            <w:r>
              <w:rPr>
                <w:rFonts w:cs="Arial"/>
                <w:szCs w:val="21"/>
              </w:rPr>
              <w:t>Equations</w:t>
            </w:r>
          </w:p>
        </w:tc>
        <w:tc>
          <w:tcPr>
            <w:tcW w:w="6120" w:type="dxa"/>
            <w:shd w:val="clear" w:color="auto" w:fill="F2F2F2"/>
          </w:tcPr>
          <w:p w14:paraId="6743268F"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sz w:val="19"/>
                <w:szCs w:val="19"/>
              </w:rPr>
            </w:pPr>
            <w:r w:rsidRPr="00EA6BD0">
              <w:rPr>
                <w:rStyle w:val="SubtleEmphasis"/>
                <w:rFonts w:ascii="Franklin Gothic Book" w:hAnsi="Franklin Gothic Book"/>
                <w:i w:val="0"/>
                <w:color w:val="404040"/>
                <w:sz w:val="19"/>
                <w:szCs w:val="19"/>
              </w:rPr>
              <w:fldChar w:fldCharType="begin"/>
            </w:r>
            <w:r w:rsidRPr="00EA6BD0">
              <w:rPr>
                <w:rStyle w:val="SubtleEmphasis"/>
                <w:rFonts w:ascii="Franklin Gothic Book" w:hAnsi="Franklin Gothic Book"/>
                <w:i w:val="0"/>
                <w:color w:val="404040"/>
                <w:sz w:val="19"/>
                <w:szCs w:val="19"/>
              </w:rPr>
              <w:instrText xml:space="preserve"> REF _Ref368992585 \h  \* MERGEFORMAT </w:instrText>
            </w:r>
            <w:r w:rsidRPr="00EA6BD0">
              <w:rPr>
                <w:rStyle w:val="SubtleEmphasis"/>
                <w:rFonts w:ascii="Franklin Gothic Book" w:hAnsi="Franklin Gothic Book"/>
                <w:i w:val="0"/>
                <w:color w:val="404040"/>
                <w:sz w:val="19"/>
                <w:szCs w:val="19"/>
              </w:rPr>
            </w:r>
            <w:r w:rsidRPr="00EA6BD0">
              <w:rPr>
                <w:rStyle w:val="SubtleEmphasis"/>
                <w:rFonts w:ascii="Franklin Gothic Book" w:hAnsi="Franklin Gothic Book"/>
                <w:i w:val="0"/>
                <w:color w:val="404040"/>
                <w:sz w:val="19"/>
                <w:szCs w:val="19"/>
              </w:rPr>
              <w:fldChar w:fldCharType="separate"/>
            </w:r>
            <w:r w:rsidRPr="00EA6BD0">
              <w:rPr>
                <w:rFonts w:cs="Arial"/>
                <w:i/>
                <w:color w:val="404040"/>
                <w:sz w:val="19"/>
                <w:szCs w:val="19"/>
              </w:rPr>
              <w:t>1</w:t>
            </w:r>
            <w:r w:rsidRPr="00EA6BD0">
              <w:rPr>
                <w:rStyle w:val="SubtleEmphasis"/>
                <w:rFonts w:ascii="Franklin Gothic Book" w:hAnsi="Franklin Gothic Book"/>
                <w:i w:val="0"/>
                <w:color w:val="404040"/>
                <w:sz w:val="19"/>
                <w:szCs w:val="19"/>
              </w:rPr>
              <w:fldChar w:fldCharType="end"/>
            </w:r>
          </w:p>
        </w:tc>
      </w:tr>
      <w:tr w:rsidR="00043861" w:rsidRPr="001B340D" w14:paraId="17D01AB0"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5EF977"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Source of data</w:t>
            </w:r>
          </w:p>
        </w:tc>
        <w:tc>
          <w:tcPr>
            <w:tcW w:w="6120" w:type="dxa"/>
            <w:shd w:val="clear" w:color="auto" w:fill="F2F2F2"/>
          </w:tcPr>
          <w:p w14:paraId="3D94FD8F"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EA6BD0">
              <w:rPr>
                <w:rStyle w:val="SubtleEmphasis"/>
                <w:rFonts w:ascii="Franklin Gothic Book" w:hAnsi="Franklin Gothic Book"/>
                <w:i w:val="0"/>
                <w:color w:val="404040"/>
                <w:sz w:val="19"/>
                <w:szCs w:val="19"/>
              </w:rPr>
              <w:t>Use values from 2006 IPCC Guidelines for National Greenhouse Gas Inventories</w:t>
            </w:r>
          </w:p>
        </w:tc>
      </w:tr>
      <w:tr w:rsidR="00043861" w:rsidRPr="001B340D" w14:paraId="54E993BA"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9C8D35" w14:textId="77777777" w:rsidR="00043861" w:rsidRPr="007A3CA6" w:rsidRDefault="00043861" w:rsidP="008C2695">
            <w:pPr>
              <w:tabs>
                <w:tab w:val="num" w:pos="540"/>
              </w:tabs>
              <w:spacing w:before="60" w:after="6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01E1F7BC"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lang w:eastAsia="ja-JP"/>
              </w:rPr>
            </w:pPr>
            <w:r w:rsidRPr="00EA6BD0">
              <w:rPr>
                <w:rFonts w:cs="Arial"/>
                <w:color w:val="404040"/>
                <w:sz w:val="19"/>
                <w:szCs w:val="19"/>
                <w:lang w:eastAsia="ja-JP"/>
              </w:rPr>
              <w:t>N/A</w:t>
            </w:r>
          </w:p>
        </w:tc>
      </w:tr>
      <w:tr w:rsidR="00043861" w:rsidRPr="001B340D" w14:paraId="2646F6B5"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FD53BC3"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5262759D"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lang w:eastAsia="ja-JP"/>
              </w:rPr>
            </w:pPr>
            <w:r w:rsidRPr="00EA6BD0">
              <w:rPr>
                <w:rStyle w:val="SubtleEmphasis"/>
                <w:rFonts w:ascii="Franklin Gothic Book" w:hAnsi="Franklin Gothic Book"/>
                <w:i w:val="0"/>
                <w:color w:val="404040"/>
                <w:sz w:val="19"/>
                <w:szCs w:val="19"/>
              </w:rPr>
              <w:t xml:space="preserve">The IPCC Guidelines for National Greenhouse Gas Inventories is internationally </w:t>
            </w:r>
            <w:proofErr w:type="gramStart"/>
            <w:r w:rsidRPr="00EA6BD0">
              <w:rPr>
                <w:rStyle w:val="SubtleEmphasis"/>
                <w:rFonts w:ascii="Franklin Gothic Book" w:hAnsi="Franklin Gothic Book"/>
                <w:i w:val="0"/>
                <w:color w:val="404040"/>
                <w:sz w:val="19"/>
                <w:szCs w:val="19"/>
              </w:rPr>
              <w:t>recognized</w:t>
            </w:r>
            <w:proofErr w:type="gramEnd"/>
            <w:r w:rsidRPr="00EA6BD0">
              <w:rPr>
                <w:rStyle w:val="SubtleEmphasis"/>
                <w:rFonts w:ascii="Franklin Gothic Book" w:hAnsi="Franklin Gothic Book"/>
                <w:i w:val="0"/>
                <w:color w:val="404040"/>
                <w:sz w:val="19"/>
                <w:szCs w:val="19"/>
              </w:rPr>
              <w:t xml:space="preserve"> and the data provided in the guidelines is peer reviewed</w:t>
            </w:r>
          </w:p>
        </w:tc>
      </w:tr>
      <w:tr w:rsidR="00043861" w:rsidRPr="001B340D" w14:paraId="3685BD58"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B733C19" w14:textId="560B6171" w:rsidR="00043861" w:rsidRPr="007A3CA6" w:rsidRDefault="00043861" w:rsidP="008C2695">
            <w:pPr>
              <w:tabs>
                <w:tab w:val="num" w:pos="540"/>
              </w:tabs>
              <w:spacing w:before="60" w:after="60" w:line="288" w:lineRule="auto"/>
              <w:rPr>
                <w:rFonts w:cs="Arial"/>
                <w:szCs w:val="21"/>
              </w:rPr>
            </w:pPr>
            <w:r w:rsidRPr="007A3CA6">
              <w:rPr>
                <w:rFonts w:cs="Arial"/>
                <w:szCs w:val="21"/>
              </w:rPr>
              <w:t>Purpose of Data</w:t>
            </w:r>
          </w:p>
        </w:tc>
        <w:tc>
          <w:tcPr>
            <w:tcW w:w="6120" w:type="dxa"/>
            <w:shd w:val="clear" w:color="auto" w:fill="F2F2F2"/>
          </w:tcPr>
          <w:p w14:paraId="5ED5435A" w14:textId="77777777" w:rsidR="00043861" w:rsidRPr="00EA6BD0" w:rsidRDefault="00043861" w:rsidP="008C2695">
            <w:p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sz w:val="19"/>
                <w:szCs w:val="19"/>
              </w:rPr>
            </w:pPr>
            <w:r w:rsidRPr="00EA6BD0">
              <w:rPr>
                <w:rStyle w:val="SubtleEmphasis"/>
                <w:rFonts w:ascii="Franklin Gothic Book" w:hAnsi="Franklin Gothic Book"/>
                <w:i w:val="0"/>
                <w:color w:val="404040"/>
                <w:sz w:val="19"/>
                <w:szCs w:val="19"/>
              </w:rPr>
              <w:t>Calculation of baseline emissions</w:t>
            </w:r>
          </w:p>
        </w:tc>
      </w:tr>
      <w:tr w:rsidR="00043861" w:rsidRPr="001B340D" w14:paraId="022DC210"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3BDB727"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Comments</w:t>
            </w:r>
          </w:p>
        </w:tc>
        <w:tc>
          <w:tcPr>
            <w:tcW w:w="6120" w:type="dxa"/>
            <w:shd w:val="clear" w:color="auto" w:fill="F2F2F2"/>
          </w:tcPr>
          <w:p w14:paraId="6028395E"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EA6BD0">
              <w:rPr>
                <w:rFonts w:cs="Arial"/>
                <w:color w:val="404040"/>
                <w:sz w:val="19"/>
                <w:szCs w:val="19"/>
              </w:rPr>
              <w:t>N/A</w:t>
            </w:r>
          </w:p>
        </w:tc>
      </w:tr>
    </w:tbl>
    <w:p w14:paraId="2A52AFCB" w14:textId="77777777" w:rsidR="00D56334" w:rsidRDefault="00D56334" w:rsidP="00D56334"/>
    <w:p w14:paraId="3A048906" w14:textId="77777777" w:rsidR="00A36171" w:rsidRPr="00A828C6" w:rsidRDefault="00A36171" w:rsidP="006D512B">
      <w:pPr>
        <w:pStyle w:val="Heading2"/>
      </w:pPr>
      <w:bookmarkStart w:id="70" w:name="_Toc17465149"/>
      <w:bookmarkStart w:id="71" w:name="_Ref93581159"/>
      <w:bookmarkStart w:id="72" w:name="_Ref93581196"/>
      <w:r w:rsidRPr="00A828C6">
        <w:t>Data and Parameters Monitored</w:t>
      </w:r>
      <w:bookmarkEnd w:id="64"/>
      <w:bookmarkEnd w:id="65"/>
      <w:bookmarkEnd w:id="66"/>
      <w:bookmarkEnd w:id="67"/>
      <w:bookmarkEnd w:id="68"/>
      <w:bookmarkEnd w:id="69"/>
      <w:bookmarkEnd w:id="70"/>
      <w:bookmarkEnd w:id="71"/>
      <w:bookmarkEnd w:id="72"/>
      <w:r w:rsidRPr="00A828C6">
        <w:t xml:space="preserve"> </w:t>
      </w:r>
    </w:p>
    <w:p w14:paraId="5B0975CF" w14:textId="33B9B66E" w:rsidR="00043861" w:rsidRPr="006D512B" w:rsidRDefault="00043861" w:rsidP="009B6145">
      <w:pPr>
        <w:pStyle w:val="BodyTextIndent"/>
        <w:spacing w:before="240" w:line="288" w:lineRule="auto"/>
        <w:ind w:left="720"/>
        <w:rPr>
          <w:rStyle w:val="SubtleEmphasis"/>
          <w:rFonts w:ascii="Franklin Gothic Book" w:hAnsi="Franklin Gothic Book"/>
          <w:i w:val="0"/>
          <w:color w:val="4F5150"/>
          <w:szCs w:val="21"/>
        </w:rPr>
      </w:pPr>
      <w:r w:rsidRPr="006D512B">
        <w:rPr>
          <w:rStyle w:val="SubtleEmphasis"/>
          <w:rFonts w:ascii="Franklin Gothic Book" w:hAnsi="Franklin Gothic Book"/>
          <w:i w:val="0"/>
          <w:color w:val="4F5150"/>
          <w:szCs w:val="21"/>
        </w:rPr>
        <w:lastRenderedPageBreak/>
        <w:t xml:space="preserve">Complete the table below for all data and parameters that will be monitored during the project crediting period (copy the table as necessary for each data/parameter). Data and parameters determined or available at validation are included in Section </w:t>
      </w:r>
      <w:r w:rsidR="001F5127">
        <w:rPr>
          <w:rStyle w:val="SubtleEmphasis"/>
          <w:rFonts w:ascii="Franklin Gothic Book" w:hAnsi="Franklin Gothic Book"/>
          <w:i w:val="0"/>
          <w:color w:val="4F5150"/>
          <w:szCs w:val="21"/>
        </w:rPr>
        <w:fldChar w:fldCharType="begin"/>
      </w:r>
      <w:r w:rsidR="001F5127">
        <w:rPr>
          <w:rStyle w:val="SubtleEmphasis"/>
          <w:rFonts w:ascii="Franklin Gothic Book" w:hAnsi="Franklin Gothic Book"/>
          <w:i w:val="0"/>
          <w:color w:val="4F5150"/>
          <w:szCs w:val="21"/>
        </w:rPr>
        <w:instrText xml:space="preserve"> REF _Ref93581180 \r \h </w:instrText>
      </w:r>
      <w:r w:rsidR="001F5127">
        <w:rPr>
          <w:rStyle w:val="SubtleEmphasis"/>
          <w:rFonts w:ascii="Franklin Gothic Book" w:hAnsi="Franklin Gothic Book"/>
          <w:i w:val="0"/>
          <w:color w:val="4F5150"/>
          <w:szCs w:val="21"/>
        </w:rPr>
      </w:r>
      <w:r w:rsidR="001F5127">
        <w:rPr>
          <w:rStyle w:val="SubtleEmphasis"/>
          <w:rFonts w:ascii="Franklin Gothic Book" w:hAnsi="Franklin Gothic Book"/>
          <w:i w:val="0"/>
          <w:color w:val="4F5150"/>
          <w:szCs w:val="21"/>
        </w:rPr>
        <w:fldChar w:fldCharType="separate"/>
      </w:r>
      <w:r w:rsidR="001F5127">
        <w:rPr>
          <w:rStyle w:val="SubtleEmphasis"/>
          <w:rFonts w:ascii="Franklin Gothic Book" w:hAnsi="Franklin Gothic Book"/>
          <w:i w:val="0"/>
          <w:color w:val="4F5150"/>
          <w:szCs w:val="21"/>
        </w:rPr>
        <w:t>9.1</w:t>
      </w:r>
      <w:r w:rsidR="001F5127">
        <w:rPr>
          <w:rStyle w:val="SubtleEmphasis"/>
          <w:rFonts w:ascii="Franklin Gothic Book" w:hAnsi="Franklin Gothic Book"/>
          <w:i w:val="0"/>
          <w:color w:val="4F5150"/>
          <w:szCs w:val="21"/>
        </w:rPr>
        <w:fldChar w:fldCharType="end"/>
      </w:r>
      <w:r w:rsidRPr="006D512B">
        <w:rPr>
          <w:rStyle w:val="SubtleEmphasis"/>
          <w:rFonts w:ascii="Franklin Gothic Book" w:hAnsi="Franklin Gothic Book"/>
          <w:i w:val="0"/>
          <w:color w:val="4F5150"/>
          <w:szCs w:val="21"/>
        </w:rPr>
        <w:t xml:space="preserve"> (Data and Parameters Available at Validation) above. </w:t>
      </w:r>
    </w:p>
    <w:p w14:paraId="14F95CBF" w14:textId="4873C19D" w:rsidR="00043861" w:rsidRPr="006D512B" w:rsidRDefault="00043861" w:rsidP="009B6145">
      <w:pPr>
        <w:spacing w:before="240" w:after="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Ensure that data sources are appropriate and </w:t>
      </w:r>
      <w:r w:rsidR="00CA72B4">
        <w:rPr>
          <w:rStyle w:val="SubtleEmphasis"/>
          <w:rFonts w:ascii="Franklin Gothic Book" w:hAnsi="Franklin Gothic Book"/>
          <w:color w:val="4F5150"/>
          <w:szCs w:val="21"/>
        </w:rPr>
        <w:t>conform</w:t>
      </w:r>
      <w:r w:rsidR="00CA72B4" w:rsidRPr="006D512B">
        <w:rPr>
          <w:rStyle w:val="SubtleEmphasis"/>
          <w:rFonts w:ascii="Franklin Gothic Book" w:hAnsi="Franklin Gothic Book"/>
          <w:color w:val="4F5150"/>
          <w:szCs w:val="21"/>
        </w:rPr>
        <w:t xml:space="preserve"> </w:t>
      </w:r>
      <w:r w:rsidRPr="006D512B">
        <w:rPr>
          <w:rStyle w:val="SubtleEmphasis"/>
          <w:rFonts w:ascii="Franklin Gothic Book" w:hAnsi="Franklin Gothic Book"/>
          <w:color w:val="4F5150"/>
          <w:szCs w:val="21"/>
        </w:rPr>
        <w:t>with VCS</w:t>
      </w:r>
      <w:r w:rsidR="00451126" w:rsidRPr="006D512B">
        <w:rPr>
          <w:rStyle w:val="SubtleEmphasis"/>
          <w:rFonts w:ascii="Franklin Gothic Book" w:hAnsi="Franklin Gothic Book"/>
          <w:color w:val="4F5150"/>
          <w:szCs w:val="21"/>
        </w:rPr>
        <w:t xml:space="preserve"> Program</w:t>
      </w:r>
      <w:r w:rsidRPr="006D512B">
        <w:rPr>
          <w:rStyle w:val="SubtleEmphasis"/>
          <w:rFonts w:ascii="Franklin Gothic Book" w:hAnsi="Franklin Gothic Book"/>
          <w:color w:val="4F5150"/>
          <w:szCs w:val="21"/>
        </w:rPr>
        <w:t xml:space="preserve"> rules and requirements. Likewise, ensure that rules and requirements for models and default factors are adhered to. </w:t>
      </w:r>
    </w:p>
    <w:p w14:paraId="3D67B6FF" w14:textId="5270AFCF" w:rsidR="00043861" w:rsidRPr="006D512B" w:rsidRDefault="00043861" w:rsidP="00043861">
      <w:pPr>
        <w:spacing w:before="240" w:after="12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Parameters that are not directly monitored themselves (</w:t>
      </w:r>
      <w:r w:rsidR="009B6145" w:rsidRPr="006D512B">
        <w:rPr>
          <w:rStyle w:val="SubtleEmphasis"/>
          <w:rFonts w:ascii="Franklin Gothic Book" w:hAnsi="Franklin Gothic Book"/>
          <w:color w:val="4F5150"/>
          <w:szCs w:val="21"/>
        </w:rPr>
        <w:t xml:space="preserve">i.e., </w:t>
      </w:r>
      <w:r w:rsidRPr="006D512B">
        <w:rPr>
          <w:rStyle w:val="SubtleEmphasis"/>
          <w:rFonts w:ascii="Franklin Gothic Book" w:hAnsi="Franklin Gothic Book"/>
          <w:color w:val="4F5150"/>
          <w:szCs w:val="21"/>
        </w:rPr>
        <w:t>are calculated, using monitored data/parameters and the equations provided in the methodology) do not need to be included in this section.</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BE3723" w:rsidRPr="001B340D" w14:paraId="682AB8A0"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EE42389" w14:textId="77777777" w:rsidR="00BE3723" w:rsidRPr="00BE3723" w:rsidRDefault="00BE3723" w:rsidP="00AF1FA8">
            <w:pPr>
              <w:tabs>
                <w:tab w:val="num" w:pos="540"/>
              </w:tabs>
              <w:spacing w:before="60" w:after="60" w:line="288" w:lineRule="auto"/>
              <w:rPr>
                <w:rFonts w:cs="Arial"/>
                <w:szCs w:val="21"/>
              </w:rPr>
            </w:pPr>
            <w:bookmarkStart w:id="73" w:name="_Toc268165414"/>
            <w:bookmarkStart w:id="74" w:name="_Toc277142738"/>
            <w:bookmarkStart w:id="75" w:name="_Toc277174437"/>
            <w:r w:rsidRPr="00BE3723">
              <w:rPr>
                <w:rFonts w:cs="Arial"/>
                <w:szCs w:val="21"/>
              </w:rPr>
              <w:t>Data / Parameter:</w:t>
            </w:r>
          </w:p>
        </w:tc>
        <w:tc>
          <w:tcPr>
            <w:tcW w:w="6120" w:type="dxa"/>
            <w:shd w:val="clear" w:color="auto" w:fill="F2F2F2"/>
          </w:tcPr>
          <w:p w14:paraId="213422E0" w14:textId="77777777" w:rsidR="00BE3723" w:rsidRPr="006D512B"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bookmarkStart w:id="76" w:name="_Ref374433126"/>
            <w:bookmarkStart w:id="77" w:name="_Toc382836599"/>
          </w:p>
        </w:tc>
      </w:tr>
      <w:tr w:rsidR="00BE3723" w:rsidRPr="001B340D" w14:paraId="3F566B9C"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9F9B661"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Data unit:</w:t>
            </w:r>
          </w:p>
        </w:tc>
        <w:tc>
          <w:tcPr>
            <w:tcW w:w="6120" w:type="dxa"/>
            <w:shd w:val="clear" w:color="auto" w:fill="F2F2F2"/>
          </w:tcPr>
          <w:p w14:paraId="0BD6826E"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Indicate the unit of measure</w:t>
            </w:r>
          </w:p>
        </w:tc>
      </w:tr>
      <w:tr w:rsidR="00BE3723" w:rsidRPr="001B340D" w14:paraId="1C31E0D2"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16B1B9B"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Description:</w:t>
            </w:r>
          </w:p>
        </w:tc>
        <w:tc>
          <w:tcPr>
            <w:tcW w:w="6120" w:type="dxa"/>
            <w:shd w:val="clear" w:color="auto" w:fill="F2F2F2"/>
          </w:tcPr>
          <w:p w14:paraId="350F04A4"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Provide a brief description of the data/parameter</w:t>
            </w:r>
          </w:p>
        </w:tc>
      </w:tr>
      <w:tr w:rsidR="00BE3723" w:rsidRPr="001B340D" w14:paraId="1010B912"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08A9894"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Equations</w:t>
            </w:r>
          </w:p>
        </w:tc>
        <w:tc>
          <w:tcPr>
            <w:tcW w:w="6120" w:type="dxa"/>
            <w:shd w:val="clear" w:color="auto" w:fill="F2F2F2"/>
          </w:tcPr>
          <w:p w14:paraId="200C39C3"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List the equation(s) that use this data/parameter</w:t>
            </w:r>
          </w:p>
        </w:tc>
      </w:tr>
      <w:tr w:rsidR="00BE3723" w:rsidRPr="001B340D" w14:paraId="7BC9FA9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C98A919"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Source of data:</w:t>
            </w:r>
          </w:p>
        </w:tc>
        <w:tc>
          <w:tcPr>
            <w:tcW w:w="6120" w:type="dxa"/>
            <w:shd w:val="clear" w:color="auto" w:fill="F2F2F2"/>
          </w:tcPr>
          <w:p w14:paraId="379C21D0"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Indicate the source(s) of data</w:t>
            </w:r>
          </w:p>
        </w:tc>
      </w:tr>
      <w:tr w:rsidR="00BE3723" w:rsidRPr="001B340D" w14:paraId="0AE9EA45"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EA0088B"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Description of measurement methods and procedures to be applied:</w:t>
            </w:r>
          </w:p>
        </w:tc>
        <w:tc>
          <w:tcPr>
            <w:tcW w:w="6120" w:type="dxa"/>
            <w:shd w:val="clear" w:color="auto" w:fill="F2F2F2"/>
          </w:tcPr>
          <w:p w14:paraId="2C747644" w14:textId="481566B9"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Specify the appropriate measurement methods and procedures and any standards or protocols that must be followed. Include any relevant information regarding the accuracy of the measurements (</w:t>
            </w:r>
            <w:r w:rsidR="009B6145" w:rsidRPr="00EA6BD0">
              <w:rPr>
                <w:i/>
                <w:color w:val="404040"/>
                <w:sz w:val="19"/>
                <w:szCs w:val="19"/>
              </w:rPr>
              <w:t xml:space="preserve">e.g., </w:t>
            </w:r>
            <w:r w:rsidRPr="00EA6BD0">
              <w:rPr>
                <w:i/>
                <w:color w:val="404040"/>
                <w:sz w:val="19"/>
                <w:szCs w:val="19"/>
              </w:rPr>
              <w:t>accuracy associated with meter equipment or laboratory tests).</w:t>
            </w:r>
          </w:p>
        </w:tc>
      </w:tr>
      <w:tr w:rsidR="00BE3723" w:rsidRPr="001B340D" w14:paraId="44D792F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CD0B31"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Frequency of monitoring/recording:</w:t>
            </w:r>
          </w:p>
        </w:tc>
        <w:tc>
          <w:tcPr>
            <w:tcW w:w="6120" w:type="dxa"/>
            <w:shd w:val="clear" w:color="auto" w:fill="F2F2F2"/>
          </w:tcPr>
          <w:p w14:paraId="3733447F"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Specify measurement and recording frequency</w:t>
            </w:r>
          </w:p>
        </w:tc>
      </w:tr>
      <w:tr w:rsidR="00BE3723" w:rsidRPr="001B340D" w14:paraId="6CAFF15F"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D2E6EAB"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QA/QC procedures to be applied:</w:t>
            </w:r>
          </w:p>
        </w:tc>
        <w:tc>
          <w:tcPr>
            <w:tcW w:w="6120" w:type="dxa"/>
            <w:shd w:val="clear" w:color="auto" w:fill="F2F2F2"/>
          </w:tcPr>
          <w:p w14:paraId="1958548A"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Describe the quality assurance and quality control (QA/QC) procedures to be applied, including the calibration procedures where applicable</w:t>
            </w:r>
          </w:p>
        </w:tc>
      </w:tr>
      <w:tr w:rsidR="00BE3723" w:rsidRPr="001B340D" w14:paraId="7662A759"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4CBAF0A" w14:textId="77777777" w:rsidR="00BE3723" w:rsidRPr="00BE3723" w:rsidDel="00D85B69" w:rsidRDefault="00BE3723" w:rsidP="00AF1FA8">
            <w:pPr>
              <w:tabs>
                <w:tab w:val="num" w:pos="540"/>
              </w:tabs>
              <w:spacing w:before="60" w:after="60" w:line="288" w:lineRule="auto"/>
              <w:rPr>
                <w:rFonts w:cs="Arial"/>
                <w:szCs w:val="21"/>
              </w:rPr>
            </w:pPr>
            <w:r w:rsidRPr="00BE3723">
              <w:rPr>
                <w:rFonts w:cs="Arial"/>
                <w:szCs w:val="21"/>
              </w:rPr>
              <w:t>Purpose of data:</w:t>
            </w:r>
          </w:p>
        </w:tc>
        <w:tc>
          <w:tcPr>
            <w:tcW w:w="6120" w:type="dxa"/>
            <w:shd w:val="clear" w:color="auto" w:fill="F2F2F2"/>
          </w:tcPr>
          <w:p w14:paraId="74578380" w14:textId="77777777" w:rsidR="000230DE"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 xml:space="preserve">Indicate one of the following: </w:t>
            </w:r>
          </w:p>
          <w:p w14:paraId="017382A2" w14:textId="77777777" w:rsidR="000230DE" w:rsidRPr="00D56334" w:rsidRDefault="000230DE" w:rsidP="00AF1FA8">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Determination of baseline scenario (AFOLU projects only)</w:t>
            </w:r>
          </w:p>
          <w:p w14:paraId="4767324E" w14:textId="77777777" w:rsidR="000230DE" w:rsidRPr="00D56334" w:rsidRDefault="000230DE" w:rsidP="00AF1FA8">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baseline emissions</w:t>
            </w:r>
          </w:p>
          <w:p w14:paraId="0511C1B5" w14:textId="77777777" w:rsidR="000230DE" w:rsidRPr="000230DE" w:rsidRDefault="000230DE" w:rsidP="00AF1FA8">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Cs w:val="0"/>
                <w:color w:val="404040"/>
                <w:sz w:val="19"/>
                <w:szCs w:val="19"/>
              </w:rPr>
            </w:pPr>
            <w:r w:rsidRPr="00D56334">
              <w:rPr>
                <w:rStyle w:val="SubtleEmphasis"/>
                <w:rFonts w:ascii="Franklin Gothic Book" w:hAnsi="Franklin Gothic Book"/>
                <w:color w:val="404040"/>
                <w:sz w:val="19"/>
                <w:szCs w:val="19"/>
              </w:rPr>
              <w:t>Calculation of project emissions</w:t>
            </w:r>
          </w:p>
          <w:p w14:paraId="0506F145" w14:textId="74B9557E" w:rsidR="00BE3723" w:rsidRPr="00EA6BD0" w:rsidRDefault="000230DE" w:rsidP="00AF1FA8">
            <w:pPr>
              <w:numPr>
                <w:ilvl w:val="0"/>
                <w:numId w:val="3"/>
              </w:num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D56334">
              <w:rPr>
                <w:rStyle w:val="SubtleEmphasis"/>
                <w:rFonts w:ascii="Franklin Gothic Book" w:hAnsi="Franklin Gothic Book"/>
                <w:color w:val="404040"/>
                <w:sz w:val="19"/>
                <w:szCs w:val="19"/>
              </w:rPr>
              <w:t>Calculation of leakage</w:t>
            </w:r>
            <w:r w:rsidRPr="00EA6BD0">
              <w:rPr>
                <w:i/>
                <w:color w:val="404040"/>
                <w:sz w:val="19"/>
                <w:szCs w:val="19"/>
              </w:rPr>
              <w:t xml:space="preserve"> </w:t>
            </w:r>
          </w:p>
        </w:tc>
      </w:tr>
      <w:tr w:rsidR="00BE3723" w:rsidRPr="001B340D" w14:paraId="4FF8C3F8"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1BB05E1" w14:textId="77777777" w:rsidR="00BE3723" w:rsidRPr="00BE3723" w:rsidDel="00D85B69" w:rsidRDefault="00BE3723" w:rsidP="00AF1FA8">
            <w:pPr>
              <w:tabs>
                <w:tab w:val="num" w:pos="540"/>
              </w:tabs>
              <w:spacing w:before="60" w:after="60" w:line="288" w:lineRule="auto"/>
              <w:rPr>
                <w:rFonts w:cs="Arial"/>
                <w:szCs w:val="21"/>
              </w:rPr>
            </w:pPr>
            <w:r w:rsidRPr="00BE3723">
              <w:rPr>
                <w:rFonts w:cs="Arial"/>
                <w:szCs w:val="21"/>
              </w:rPr>
              <w:t>Calculation method:</w:t>
            </w:r>
          </w:p>
        </w:tc>
        <w:tc>
          <w:tcPr>
            <w:tcW w:w="6120" w:type="dxa"/>
            <w:shd w:val="clear" w:color="auto" w:fill="F2F2F2"/>
          </w:tcPr>
          <w:p w14:paraId="3EDD6F04" w14:textId="5085E872" w:rsidR="00BE3723" w:rsidRPr="00EA6BD0" w:rsidRDefault="00C305DC"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Pr>
                <w:i/>
                <w:color w:val="404040"/>
                <w:sz w:val="19"/>
                <w:szCs w:val="19"/>
              </w:rPr>
              <w:t>Describe any method</w:t>
            </w:r>
            <w:r w:rsidR="00873C11">
              <w:rPr>
                <w:i/>
                <w:color w:val="404040"/>
                <w:sz w:val="19"/>
                <w:szCs w:val="19"/>
              </w:rPr>
              <w:t xml:space="preserve"> to derive the value, such as average</w:t>
            </w:r>
            <w:r w:rsidR="00C44E36">
              <w:rPr>
                <w:i/>
                <w:color w:val="404040"/>
                <w:sz w:val="19"/>
                <w:szCs w:val="19"/>
              </w:rPr>
              <w:t>, value at standard conditions, etc.</w:t>
            </w:r>
          </w:p>
        </w:tc>
      </w:tr>
      <w:tr w:rsidR="00BE3723" w:rsidRPr="001B340D" w14:paraId="4E86FCC7"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582E0EE"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Comments:</w:t>
            </w:r>
          </w:p>
        </w:tc>
        <w:tc>
          <w:tcPr>
            <w:tcW w:w="6120" w:type="dxa"/>
            <w:shd w:val="clear" w:color="auto" w:fill="F2F2F2"/>
          </w:tcPr>
          <w:p w14:paraId="58FBCA26" w14:textId="3C334052" w:rsidR="00BE3723" w:rsidRPr="00EA6BD0" w:rsidRDefault="004B67B1"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D56334">
              <w:rPr>
                <w:rStyle w:val="Heading1Char"/>
                <w:rFonts w:ascii="Franklin Gothic Book" w:hAnsi="Franklin Gothic Book"/>
                <w:color w:val="404040"/>
                <w:sz w:val="19"/>
                <w:szCs w:val="19"/>
              </w:rPr>
              <w:t xml:space="preserve"> </w:t>
            </w:r>
            <w:r w:rsidRPr="00D56334">
              <w:rPr>
                <w:rStyle w:val="SubtleEmphasis"/>
                <w:rFonts w:ascii="Franklin Gothic Book" w:hAnsi="Franklin Gothic Book"/>
                <w:color w:val="404040"/>
                <w:sz w:val="19"/>
                <w:szCs w:val="19"/>
              </w:rPr>
              <w:t>Provide any additional comments</w:t>
            </w:r>
          </w:p>
        </w:tc>
      </w:tr>
    </w:tbl>
    <w:p w14:paraId="2B9C4A7E" w14:textId="77777777" w:rsidR="005A4EE0" w:rsidRPr="00043861" w:rsidRDefault="005A4EE0" w:rsidP="005A4EE0">
      <w:pPr>
        <w:ind w:left="720"/>
        <w:rPr>
          <w:i/>
          <w:color w:val="766A62"/>
        </w:rPr>
      </w:pPr>
      <w:bookmarkStart w:id="78" w:name="_Toc382836600"/>
      <w:bookmarkEnd w:id="76"/>
      <w:bookmarkEnd w:id="77"/>
      <w:r>
        <w:rPr>
          <w:i/>
          <w:color w:val="766A62"/>
        </w:rPr>
        <w:br/>
      </w:r>
      <w:r w:rsidRPr="00043861">
        <w:rPr>
          <w:i/>
          <w:color w:val="766A62"/>
        </w:rPr>
        <w:t>Example:</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611192" w:rsidRPr="001B340D" w14:paraId="4023A5F1"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E28257"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Data / Parameter:</w:t>
            </w:r>
          </w:p>
        </w:tc>
        <w:tc>
          <w:tcPr>
            <w:tcW w:w="6120" w:type="dxa"/>
            <w:shd w:val="clear" w:color="auto" w:fill="F2F2F2"/>
          </w:tcPr>
          <w:p w14:paraId="7DAF10C7" w14:textId="1966B996"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proofErr w:type="spellStart"/>
            <w:proofErr w:type="gramStart"/>
            <w:r w:rsidRPr="00EA6BD0">
              <w:rPr>
                <w:color w:val="404040"/>
                <w:sz w:val="19"/>
                <w:szCs w:val="19"/>
              </w:rPr>
              <w:t>E</w:t>
            </w:r>
            <w:r w:rsidR="00BE0756">
              <w:rPr>
                <w:color w:val="404040"/>
                <w:sz w:val="19"/>
                <w:szCs w:val="19"/>
              </w:rPr>
              <w:t>C</w:t>
            </w:r>
            <w:r w:rsidR="009248D9" w:rsidRPr="00A71E75">
              <w:rPr>
                <w:color w:val="404040"/>
                <w:sz w:val="19"/>
                <w:szCs w:val="19"/>
                <w:vertAlign w:val="subscript"/>
              </w:rPr>
              <w:t>P</w:t>
            </w:r>
            <w:r w:rsidRPr="00A71E75">
              <w:rPr>
                <w:color w:val="404040"/>
                <w:sz w:val="19"/>
                <w:szCs w:val="19"/>
                <w:vertAlign w:val="subscript"/>
              </w:rPr>
              <w:t>,y</w:t>
            </w:r>
            <w:proofErr w:type="spellEnd"/>
            <w:proofErr w:type="gramEnd"/>
          </w:p>
        </w:tc>
      </w:tr>
      <w:tr w:rsidR="00611192" w:rsidRPr="001B340D" w14:paraId="567C734C"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2A1EDF0"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lastRenderedPageBreak/>
              <w:t>Data unit:</w:t>
            </w:r>
          </w:p>
        </w:tc>
        <w:tc>
          <w:tcPr>
            <w:tcW w:w="6120" w:type="dxa"/>
            <w:shd w:val="clear" w:color="auto" w:fill="F2F2F2"/>
          </w:tcPr>
          <w:p w14:paraId="0931CC6F" w14:textId="77777777"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MWh/</w:t>
            </w:r>
            <w:proofErr w:type="spellStart"/>
            <w:r w:rsidRPr="00EA6BD0">
              <w:rPr>
                <w:color w:val="404040"/>
                <w:sz w:val="19"/>
                <w:szCs w:val="19"/>
              </w:rPr>
              <w:t>yr</w:t>
            </w:r>
            <w:proofErr w:type="spellEnd"/>
          </w:p>
        </w:tc>
      </w:tr>
      <w:tr w:rsidR="00611192" w:rsidRPr="001B340D" w14:paraId="6970E0B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F60148E"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Description:</w:t>
            </w:r>
          </w:p>
        </w:tc>
        <w:tc>
          <w:tcPr>
            <w:tcW w:w="6120" w:type="dxa"/>
            <w:shd w:val="clear" w:color="auto" w:fill="F2F2F2"/>
          </w:tcPr>
          <w:p w14:paraId="240185A5" w14:textId="7E8D59A4"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Quantity of electricity </w:t>
            </w:r>
            <w:r w:rsidR="00BE0756">
              <w:rPr>
                <w:color w:val="404040"/>
                <w:sz w:val="19"/>
                <w:szCs w:val="19"/>
              </w:rPr>
              <w:t>c</w:t>
            </w:r>
            <w:r w:rsidR="00DA6E2A">
              <w:rPr>
                <w:color w:val="404040"/>
                <w:sz w:val="19"/>
                <w:szCs w:val="19"/>
              </w:rPr>
              <w:t>onsumed</w:t>
            </w:r>
            <w:r w:rsidRPr="00EA6BD0">
              <w:rPr>
                <w:color w:val="404040"/>
                <w:sz w:val="19"/>
                <w:szCs w:val="19"/>
              </w:rPr>
              <w:t xml:space="preserve"> by project facility </w:t>
            </w:r>
            <w:r w:rsidR="00B91A5C">
              <w:rPr>
                <w:color w:val="404040"/>
                <w:sz w:val="19"/>
                <w:szCs w:val="19"/>
              </w:rPr>
              <w:t>from</w:t>
            </w:r>
            <w:r w:rsidRPr="00EA6BD0">
              <w:rPr>
                <w:color w:val="404040"/>
                <w:sz w:val="19"/>
                <w:szCs w:val="19"/>
              </w:rPr>
              <w:t xml:space="preserve"> the grid in year y </w:t>
            </w:r>
          </w:p>
        </w:tc>
      </w:tr>
      <w:tr w:rsidR="00611192" w:rsidRPr="001B340D" w14:paraId="56DD088E"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A6A6550"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Equations</w:t>
            </w:r>
          </w:p>
        </w:tc>
        <w:tc>
          <w:tcPr>
            <w:tcW w:w="6120" w:type="dxa"/>
            <w:shd w:val="clear" w:color="auto" w:fill="F2F2F2"/>
          </w:tcPr>
          <w:p w14:paraId="4EBD7FCF" w14:textId="77777777"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2</w:t>
            </w:r>
          </w:p>
        </w:tc>
      </w:tr>
      <w:tr w:rsidR="00611192" w:rsidRPr="001B340D" w14:paraId="7743576F"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89E200D"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Source of data:</w:t>
            </w:r>
          </w:p>
        </w:tc>
        <w:tc>
          <w:tcPr>
            <w:tcW w:w="6120" w:type="dxa"/>
            <w:shd w:val="clear" w:color="auto" w:fill="F2F2F2"/>
          </w:tcPr>
          <w:p w14:paraId="65408536" w14:textId="77777777"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Measurements at project facility </w:t>
            </w:r>
          </w:p>
        </w:tc>
      </w:tr>
      <w:tr w:rsidR="00611192" w:rsidRPr="001B340D" w14:paraId="1455687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D7E2FF6"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Description of measurement methods and procedures to be applied:</w:t>
            </w:r>
          </w:p>
        </w:tc>
        <w:tc>
          <w:tcPr>
            <w:tcW w:w="6120" w:type="dxa"/>
            <w:shd w:val="clear" w:color="auto" w:fill="F2F2F2"/>
          </w:tcPr>
          <w:p w14:paraId="1D02ED46" w14:textId="2B898470"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Use calibrated electricity meters</w:t>
            </w:r>
            <w:r w:rsidR="00A56D0E">
              <w:rPr>
                <w:color w:val="404040"/>
                <w:sz w:val="19"/>
                <w:szCs w:val="19"/>
              </w:rPr>
              <w:t xml:space="preserve"> from the grid supplie</w:t>
            </w:r>
            <w:r w:rsidR="007E42C3">
              <w:rPr>
                <w:color w:val="404040"/>
                <w:sz w:val="19"/>
                <w:szCs w:val="19"/>
              </w:rPr>
              <w:t>r</w:t>
            </w:r>
            <w:r w:rsidRPr="00EA6BD0">
              <w:rPr>
                <w:color w:val="404040"/>
                <w:sz w:val="19"/>
                <w:szCs w:val="19"/>
              </w:rPr>
              <w:t xml:space="preserve">. </w:t>
            </w:r>
          </w:p>
        </w:tc>
      </w:tr>
      <w:tr w:rsidR="00611192" w:rsidRPr="001B340D" w14:paraId="696CBFDC"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B95E631"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Frequency of monitoring/recording:</w:t>
            </w:r>
          </w:p>
        </w:tc>
        <w:tc>
          <w:tcPr>
            <w:tcW w:w="6120" w:type="dxa"/>
            <w:shd w:val="clear" w:color="auto" w:fill="F2F2F2"/>
          </w:tcPr>
          <w:p w14:paraId="30AC9F6C" w14:textId="48D5FE08"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Data must be monitored continuously and recorded </w:t>
            </w:r>
            <w:proofErr w:type="gramStart"/>
            <w:r w:rsidRPr="00EA6BD0">
              <w:rPr>
                <w:color w:val="404040"/>
                <w:sz w:val="19"/>
                <w:szCs w:val="19"/>
              </w:rPr>
              <w:t xml:space="preserve">on a </w:t>
            </w:r>
            <w:r w:rsidR="00911F43">
              <w:rPr>
                <w:color w:val="404040"/>
                <w:sz w:val="19"/>
                <w:szCs w:val="19"/>
              </w:rPr>
              <w:t>monthly</w:t>
            </w:r>
            <w:r w:rsidRPr="00EA6BD0">
              <w:rPr>
                <w:color w:val="404040"/>
                <w:sz w:val="19"/>
                <w:szCs w:val="19"/>
              </w:rPr>
              <w:t xml:space="preserve"> basis</w:t>
            </w:r>
            <w:proofErr w:type="gramEnd"/>
            <w:r w:rsidR="0080629B">
              <w:rPr>
                <w:color w:val="404040"/>
                <w:sz w:val="19"/>
                <w:szCs w:val="19"/>
              </w:rPr>
              <w:t xml:space="preserve"> or with the frequency </w:t>
            </w:r>
            <w:r w:rsidR="00820AAD">
              <w:rPr>
                <w:color w:val="404040"/>
                <w:sz w:val="19"/>
                <w:szCs w:val="19"/>
              </w:rPr>
              <w:t>applicable according to the grid supplier</w:t>
            </w:r>
            <w:r w:rsidRPr="00EA6BD0">
              <w:rPr>
                <w:color w:val="404040"/>
                <w:sz w:val="19"/>
                <w:szCs w:val="19"/>
              </w:rPr>
              <w:t>.</w:t>
            </w:r>
          </w:p>
        </w:tc>
      </w:tr>
      <w:tr w:rsidR="00611192" w:rsidRPr="001B340D" w14:paraId="62CDFEE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093BA8"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QA/QC procedures to be applied:</w:t>
            </w:r>
          </w:p>
        </w:tc>
        <w:tc>
          <w:tcPr>
            <w:tcW w:w="6120" w:type="dxa"/>
            <w:shd w:val="clear" w:color="auto" w:fill="F2F2F2"/>
          </w:tcPr>
          <w:p w14:paraId="5942629D" w14:textId="36AF975E"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The consistency of metered electricity </w:t>
            </w:r>
            <w:r w:rsidR="00820AAD">
              <w:rPr>
                <w:color w:val="404040"/>
                <w:sz w:val="19"/>
                <w:szCs w:val="19"/>
              </w:rPr>
              <w:t>consumption</w:t>
            </w:r>
            <w:r w:rsidRPr="00EA6BD0">
              <w:rPr>
                <w:color w:val="404040"/>
                <w:sz w:val="19"/>
                <w:szCs w:val="19"/>
              </w:rPr>
              <w:t xml:space="preserve"> should be cross-checked with receipts from electricity </w:t>
            </w:r>
            <w:r w:rsidR="003C295B">
              <w:rPr>
                <w:color w:val="404040"/>
                <w:sz w:val="19"/>
                <w:szCs w:val="19"/>
              </w:rPr>
              <w:t>bills</w:t>
            </w:r>
            <w:r w:rsidRPr="00EA6BD0">
              <w:rPr>
                <w:color w:val="404040"/>
                <w:sz w:val="19"/>
                <w:szCs w:val="19"/>
              </w:rPr>
              <w:t xml:space="preserve"> where applicable</w:t>
            </w:r>
          </w:p>
        </w:tc>
      </w:tr>
      <w:tr w:rsidR="00611192" w:rsidRPr="001B340D" w14:paraId="28EB0CED"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B96E11" w14:textId="77777777" w:rsidR="00611192" w:rsidRPr="00BE3723" w:rsidDel="00D85B69" w:rsidRDefault="00611192" w:rsidP="008C2695">
            <w:pPr>
              <w:tabs>
                <w:tab w:val="num" w:pos="540"/>
              </w:tabs>
              <w:spacing w:before="60" w:after="60" w:line="240" w:lineRule="auto"/>
              <w:rPr>
                <w:rFonts w:cs="Arial"/>
                <w:szCs w:val="21"/>
              </w:rPr>
            </w:pPr>
            <w:r w:rsidRPr="00BE3723">
              <w:rPr>
                <w:rFonts w:cs="Arial"/>
                <w:szCs w:val="21"/>
              </w:rPr>
              <w:t>Purpose of data:</w:t>
            </w:r>
          </w:p>
        </w:tc>
        <w:tc>
          <w:tcPr>
            <w:tcW w:w="6120" w:type="dxa"/>
            <w:shd w:val="clear" w:color="auto" w:fill="F2F2F2"/>
          </w:tcPr>
          <w:p w14:paraId="4BC03CD8" w14:textId="77777777"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Calculation of project emissions</w:t>
            </w:r>
          </w:p>
        </w:tc>
      </w:tr>
      <w:tr w:rsidR="00611192" w:rsidRPr="001B340D" w14:paraId="7A871075"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C5BAD7F" w14:textId="77777777" w:rsidR="00611192" w:rsidRPr="00BE3723" w:rsidDel="00D85B69" w:rsidRDefault="00611192" w:rsidP="008C2695">
            <w:pPr>
              <w:tabs>
                <w:tab w:val="num" w:pos="540"/>
              </w:tabs>
              <w:spacing w:before="60" w:after="60" w:line="240" w:lineRule="auto"/>
              <w:rPr>
                <w:rFonts w:cs="Arial"/>
                <w:szCs w:val="21"/>
              </w:rPr>
            </w:pPr>
            <w:r w:rsidRPr="00BE3723">
              <w:rPr>
                <w:rFonts w:cs="Arial"/>
                <w:szCs w:val="21"/>
              </w:rPr>
              <w:t>Calculation method:</w:t>
            </w:r>
          </w:p>
        </w:tc>
        <w:tc>
          <w:tcPr>
            <w:tcW w:w="6120" w:type="dxa"/>
            <w:shd w:val="clear" w:color="auto" w:fill="F2F2F2"/>
          </w:tcPr>
          <w:p w14:paraId="441BD354" w14:textId="094EB1AA" w:rsidR="00611192" w:rsidRPr="00EA6BD0" w:rsidRDefault="009F4FED"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Electrici</w:t>
            </w:r>
            <w:r w:rsidR="001355ED">
              <w:rPr>
                <w:color w:val="404040"/>
                <w:sz w:val="19"/>
                <w:szCs w:val="19"/>
              </w:rPr>
              <w:t xml:space="preserve">ty meter is cumulative. </w:t>
            </w:r>
            <w:r w:rsidR="00D15C07">
              <w:rPr>
                <w:color w:val="404040"/>
                <w:sz w:val="19"/>
                <w:szCs w:val="19"/>
              </w:rPr>
              <w:t>T</w:t>
            </w:r>
            <w:r w:rsidR="001355ED">
              <w:rPr>
                <w:color w:val="404040"/>
                <w:sz w:val="19"/>
                <w:szCs w:val="19"/>
              </w:rPr>
              <w:t xml:space="preserve">he </w:t>
            </w:r>
            <w:r w:rsidR="002E6C60">
              <w:rPr>
                <w:color w:val="404040"/>
                <w:sz w:val="19"/>
                <w:szCs w:val="19"/>
              </w:rPr>
              <w:t xml:space="preserve">monthly </w:t>
            </w:r>
            <w:r w:rsidR="001355ED">
              <w:rPr>
                <w:color w:val="404040"/>
                <w:sz w:val="19"/>
                <w:szCs w:val="19"/>
              </w:rPr>
              <w:t>electricity consumption</w:t>
            </w:r>
            <w:r w:rsidR="00D15C07">
              <w:rPr>
                <w:color w:val="404040"/>
                <w:sz w:val="19"/>
                <w:szCs w:val="19"/>
              </w:rPr>
              <w:t xml:space="preserve"> is the difference between initial and final reading within one month</w:t>
            </w:r>
            <w:r w:rsidR="001355ED">
              <w:rPr>
                <w:color w:val="404040"/>
                <w:sz w:val="19"/>
                <w:szCs w:val="19"/>
              </w:rPr>
              <w:t>.</w:t>
            </w:r>
          </w:p>
        </w:tc>
      </w:tr>
      <w:tr w:rsidR="00611192" w:rsidRPr="001B340D" w14:paraId="19A9B578"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A8F5BA1"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Comments:</w:t>
            </w:r>
          </w:p>
        </w:tc>
        <w:tc>
          <w:tcPr>
            <w:tcW w:w="6120" w:type="dxa"/>
            <w:shd w:val="clear" w:color="auto" w:fill="F2F2F2"/>
          </w:tcPr>
          <w:p w14:paraId="58BB0488" w14:textId="2B02894C" w:rsidR="00611192" w:rsidRPr="00EA6BD0" w:rsidRDefault="00C305DC"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N/A</w:t>
            </w:r>
          </w:p>
        </w:tc>
      </w:tr>
    </w:tbl>
    <w:p w14:paraId="1EA36AD4" w14:textId="77777777" w:rsidR="00A36171" w:rsidRPr="005C348B" w:rsidRDefault="00611192" w:rsidP="006D512B">
      <w:pPr>
        <w:pStyle w:val="Heading2"/>
      </w:pPr>
      <w:bookmarkStart w:id="79" w:name="_Toc17465150"/>
      <w:r>
        <w:t xml:space="preserve">Description of the </w:t>
      </w:r>
      <w:r w:rsidR="00A36171" w:rsidRPr="005C348B">
        <w:t>Monitoring Plan</w:t>
      </w:r>
      <w:bookmarkEnd w:id="73"/>
      <w:bookmarkEnd w:id="74"/>
      <w:bookmarkEnd w:id="75"/>
      <w:bookmarkEnd w:id="78"/>
      <w:bookmarkEnd w:id="79"/>
    </w:p>
    <w:p w14:paraId="7E45FD43" w14:textId="769857B3" w:rsidR="00A36171" w:rsidRPr="003F699E" w:rsidRDefault="00611192" w:rsidP="006D512B">
      <w:pPr>
        <w:pStyle w:val="Instruction"/>
      </w:pPr>
      <w:r w:rsidRPr="006D512B">
        <w:rPr>
          <w:rStyle w:val="SubtleEmphasis"/>
          <w:rFonts w:ascii="Franklin Gothic Book" w:hAnsi="Franklin Gothic Book"/>
          <w:i/>
          <w:iCs/>
          <w:color w:val="4F5150"/>
        </w:rPr>
        <w:t xml:space="preserve">Describe the criteria and procedures for obtaining, recording, </w:t>
      </w:r>
      <w:proofErr w:type="gramStart"/>
      <w:r w:rsidRPr="006D512B">
        <w:rPr>
          <w:rStyle w:val="SubtleEmphasis"/>
          <w:rFonts w:ascii="Franklin Gothic Book" w:hAnsi="Franklin Gothic Book"/>
          <w:i/>
          <w:iCs/>
          <w:color w:val="4F5150"/>
        </w:rPr>
        <w:t>compiling</w:t>
      </w:r>
      <w:proofErr w:type="gramEnd"/>
      <w:r w:rsidRPr="006D512B">
        <w:rPr>
          <w:rStyle w:val="SubtleEmphasis"/>
          <w:rFonts w:ascii="Franklin Gothic Book" w:hAnsi="Franklin Gothic Book"/>
          <w:i/>
          <w:iCs/>
          <w:color w:val="4F5150"/>
        </w:rPr>
        <w:t xml:space="preserve"> and </w:t>
      </w:r>
      <w:proofErr w:type="spellStart"/>
      <w:r w:rsidRPr="006D512B">
        <w:rPr>
          <w:rStyle w:val="SubtleEmphasis"/>
          <w:rFonts w:ascii="Franklin Gothic Book" w:hAnsi="Franklin Gothic Book"/>
          <w:i/>
          <w:iCs/>
          <w:color w:val="4F5150"/>
        </w:rPr>
        <w:t>analyzing</w:t>
      </w:r>
      <w:proofErr w:type="spellEnd"/>
      <w:r w:rsidRPr="006D512B">
        <w:rPr>
          <w:rStyle w:val="SubtleEmphasis"/>
          <w:rFonts w:ascii="Franklin Gothic Book" w:hAnsi="Franklin Gothic Book"/>
          <w:i/>
          <w:iCs/>
          <w:color w:val="4F5150"/>
        </w:rPr>
        <w:t xml:space="preserve"> monitored the data and parameters set out in Section </w:t>
      </w:r>
      <w:r w:rsidR="001F5127">
        <w:rPr>
          <w:rStyle w:val="SubtleEmphasis"/>
          <w:rFonts w:ascii="Franklin Gothic Book" w:hAnsi="Franklin Gothic Book"/>
          <w:i/>
          <w:iCs/>
          <w:color w:val="4F5150"/>
        </w:rPr>
        <w:fldChar w:fldCharType="begin"/>
      </w:r>
      <w:r w:rsidR="001F5127">
        <w:rPr>
          <w:rStyle w:val="SubtleEmphasis"/>
          <w:rFonts w:ascii="Franklin Gothic Book" w:hAnsi="Franklin Gothic Book"/>
          <w:i/>
          <w:iCs/>
          <w:color w:val="4F5150"/>
        </w:rPr>
        <w:instrText xml:space="preserve"> REF _Ref93581196 \r \h </w:instrText>
      </w:r>
      <w:r w:rsidR="001F5127">
        <w:rPr>
          <w:rStyle w:val="SubtleEmphasis"/>
          <w:rFonts w:ascii="Franklin Gothic Book" w:hAnsi="Franklin Gothic Book"/>
          <w:i/>
          <w:iCs/>
          <w:color w:val="4F5150"/>
        </w:rPr>
      </w:r>
      <w:r w:rsidR="001F5127">
        <w:rPr>
          <w:rStyle w:val="SubtleEmphasis"/>
          <w:rFonts w:ascii="Franklin Gothic Book" w:hAnsi="Franklin Gothic Book"/>
          <w:i/>
          <w:iCs/>
          <w:color w:val="4F5150"/>
        </w:rPr>
        <w:fldChar w:fldCharType="separate"/>
      </w:r>
      <w:r w:rsidR="001F5127">
        <w:rPr>
          <w:rStyle w:val="SubtleEmphasis"/>
          <w:rFonts w:ascii="Franklin Gothic Book" w:hAnsi="Franklin Gothic Book"/>
          <w:i/>
          <w:iCs/>
          <w:color w:val="4F5150"/>
        </w:rPr>
        <w:t>9.2</w:t>
      </w:r>
      <w:r w:rsidR="001F5127">
        <w:rPr>
          <w:rStyle w:val="SubtleEmphasis"/>
          <w:rFonts w:ascii="Franklin Gothic Book" w:hAnsi="Franklin Gothic Book"/>
          <w:i/>
          <w:iCs/>
          <w:color w:val="4F5150"/>
        </w:rPr>
        <w:fldChar w:fldCharType="end"/>
      </w:r>
      <w:r w:rsidRPr="006D512B">
        <w:rPr>
          <w:rStyle w:val="SubtleEmphasis"/>
          <w:rFonts w:ascii="Franklin Gothic Book" w:hAnsi="Franklin Gothic Book"/>
          <w:i/>
          <w:iCs/>
          <w:color w:val="4F5150"/>
        </w:rPr>
        <w:t xml:space="preserve"> above.</w:t>
      </w:r>
    </w:p>
    <w:p w14:paraId="5E11E0A9" w14:textId="77777777" w:rsidR="00A36171" w:rsidRPr="009E337A" w:rsidRDefault="00611192" w:rsidP="00AB5F1B">
      <w:pPr>
        <w:pStyle w:val="Heading1"/>
        <w:keepNext/>
        <w:spacing w:before="240" w:after="0" w:line="288" w:lineRule="auto"/>
        <w:ind w:left="720" w:hanging="720"/>
      </w:pPr>
      <w:bookmarkStart w:id="80" w:name="_Toc267652404"/>
      <w:bookmarkStart w:id="81" w:name="_Toc277065473"/>
      <w:bookmarkStart w:id="82" w:name="_Toc277088122"/>
      <w:bookmarkStart w:id="83" w:name="_Toc277142739"/>
      <w:bookmarkStart w:id="84" w:name="_Toc277174438"/>
      <w:bookmarkStart w:id="85" w:name="_Toc277065474"/>
      <w:bookmarkStart w:id="86" w:name="_Toc277088123"/>
      <w:bookmarkStart w:id="87" w:name="_Toc277142740"/>
      <w:bookmarkStart w:id="88" w:name="_Toc277174439"/>
      <w:bookmarkStart w:id="89" w:name="_Toc277065475"/>
      <w:bookmarkStart w:id="90" w:name="_Toc277088124"/>
      <w:bookmarkStart w:id="91" w:name="_Toc277142741"/>
      <w:bookmarkStart w:id="92" w:name="_Toc277174440"/>
      <w:bookmarkStart w:id="93" w:name="_Toc277065476"/>
      <w:bookmarkStart w:id="94" w:name="_Toc277088125"/>
      <w:bookmarkStart w:id="95" w:name="_Toc277142742"/>
      <w:bookmarkStart w:id="96" w:name="_Toc277174441"/>
      <w:bookmarkStart w:id="97" w:name="_Toc277065477"/>
      <w:bookmarkStart w:id="98" w:name="_Toc277088126"/>
      <w:bookmarkStart w:id="99" w:name="_Toc277142743"/>
      <w:bookmarkStart w:id="100" w:name="_Toc277174442"/>
      <w:bookmarkStart w:id="101" w:name="_Toc277065479"/>
      <w:bookmarkStart w:id="102" w:name="_Toc277088128"/>
      <w:bookmarkStart w:id="103" w:name="_Toc277142745"/>
      <w:bookmarkStart w:id="104" w:name="_Toc277174444"/>
      <w:bookmarkStart w:id="105" w:name="_Toc277065480"/>
      <w:bookmarkStart w:id="106" w:name="_Toc277088129"/>
      <w:bookmarkStart w:id="107" w:name="_Toc277142746"/>
      <w:bookmarkStart w:id="108" w:name="_Toc277174445"/>
      <w:bookmarkStart w:id="109" w:name="_Toc277065481"/>
      <w:bookmarkStart w:id="110" w:name="_Toc277088130"/>
      <w:bookmarkStart w:id="111" w:name="_Toc277142747"/>
      <w:bookmarkStart w:id="112" w:name="_Toc277174446"/>
      <w:bookmarkStart w:id="113" w:name="_Toc17465151"/>
      <w:bookmarkStart w:id="114" w:name="_Toc267652406"/>
      <w:bookmarkStart w:id="115" w:name="_Toc268164825"/>
      <w:bookmarkStart w:id="116" w:name="_Toc268165420"/>
      <w:bookmarkStart w:id="117" w:name="_Toc277142748"/>
      <w:bookmarkStart w:id="118" w:name="_Toc27717444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t>References</w:t>
      </w:r>
      <w:bookmarkEnd w:id="113"/>
    </w:p>
    <w:p w14:paraId="11D7AE10" w14:textId="77777777" w:rsidR="00CF3F4C" w:rsidRDefault="00724C0A" w:rsidP="00724C0A">
      <w:pPr>
        <w:spacing w:before="240" w:after="0" w:line="288" w:lineRule="auto"/>
        <w:ind w:left="720"/>
        <w:rPr>
          <w:rStyle w:val="SubtleEmphasis"/>
          <w:rFonts w:ascii="Franklin Gothic Book" w:hAnsi="Franklin Gothic Book"/>
          <w:color w:val="4F5150"/>
        </w:rPr>
        <w:sectPr w:rsidR="00CF3F4C" w:rsidSect="00030969">
          <w:headerReference w:type="default" r:id="rId17"/>
          <w:footerReference w:type="default" r:id="rId18"/>
          <w:pgSz w:w="12240" w:h="15840"/>
          <w:pgMar w:top="1440" w:right="1440" w:bottom="1440" w:left="1440" w:header="720" w:footer="720" w:gutter="0"/>
          <w:cols w:space="720"/>
          <w:titlePg/>
          <w:docGrid w:linePitch="272"/>
        </w:sectPr>
      </w:pPr>
      <w:bookmarkStart w:id="119" w:name="_Toc382836612"/>
      <w:bookmarkEnd w:id="114"/>
      <w:bookmarkEnd w:id="115"/>
      <w:bookmarkEnd w:id="116"/>
      <w:bookmarkEnd w:id="117"/>
      <w:bookmarkEnd w:id="118"/>
      <w:r w:rsidRPr="006D512B">
        <w:rPr>
          <w:rStyle w:val="SubtleEmphasis"/>
          <w:rFonts w:ascii="Franklin Gothic Book" w:hAnsi="Franklin Gothic Book"/>
          <w:color w:val="4F5150"/>
        </w:rPr>
        <w:t>Include any references relevant to the methodology.</w:t>
      </w:r>
    </w:p>
    <w:p w14:paraId="21840C43" w14:textId="77777777" w:rsidR="00A36171" w:rsidRDefault="00A36171" w:rsidP="00724C0A">
      <w:pPr>
        <w:pStyle w:val="Heading1"/>
        <w:numPr>
          <w:ilvl w:val="0"/>
          <w:numId w:val="0"/>
        </w:numPr>
        <w:ind w:left="432" w:hanging="432"/>
      </w:pPr>
      <w:bookmarkStart w:id="120" w:name="_Toc17465152"/>
      <w:r>
        <w:lastRenderedPageBreak/>
        <w:t xml:space="preserve">APPENDIX X: </w:t>
      </w:r>
      <w:bookmarkEnd w:id="119"/>
      <w:r w:rsidR="00724C0A">
        <w:t>Performance Method</w:t>
      </w:r>
      <w:bookmarkEnd w:id="120"/>
    </w:p>
    <w:p w14:paraId="61D71F22" w14:textId="77777777" w:rsidR="00724C0A" w:rsidRPr="006D512B" w:rsidRDefault="00724C0A" w:rsidP="00724C0A">
      <w:pPr>
        <w:spacing w:before="240" w:after="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Where the methodology applies a performance method for determining additionality and/or the crediting baseline, complete the sections below. For all other methodologies, delete this appendix.</w:t>
      </w:r>
    </w:p>
    <w:p w14:paraId="14D24F6B" w14:textId="77777777" w:rsidR="00724C0A" w:rsidRPr="006D512B" w:rsidRDefault="00724C0A" w:rsidP="00724C0A">
      <w:pPr>
        <w:spacing w:before="240" w:after="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The purpose of this appendix is to provide background information on the performance method, to provide transparency with respect to the rigor and appropriateness of the performance method. The main body of the methodology should be kept clear of such background information. The sections below provide instructions on the information required, though the instructions are not exhaustive. Additional information must be added where required by the VCS</w:t>
      </w:r>
      <w:r w:rsidR="00451126" w:rsidRPr="006D512B">
        <w:rPr>
          <w:rStyle w:val="SubtleEmphasis"/>
          <w:rFonts w:ascii="Franklin Gothic Book" w:hAnsi="Franklin Gothic Book"/>
          <w:color w:val="4F5150"/>
        </w:rPr>
        <w:t xml:space="preserve"> Program</w:t>
      </w:r>
      <w:r w:rsidRPr="006D512B">
        <w:rPr>
          <w:rStyle w:val="SubtleEmphasis"/>
          <w:rFonts w:ascii="Franklin Gothic Book" w:hAnsi="Franklin Gothic Book"/>
          <w:color w:val="4F5150"/>
        </w:rPr>
        <w:t xml:space="preserve"> </w:t>
      </w:r>
      <w:proofErr w:type="gramStart"/>
      <w:r w:rsidRPr="006D512B">
        <w:rPr>
          <w:rStyle w:val="SubtleEmphasis"/>
          <w:rFonts w:ascii="Franklin Gothic Book" w:hAnsi="Franklin Gothic Book"/>
          <w:color w:val="4F5150"/>
        </w:rPr>
        <w:t>rules, and</w:t>
      </w:r>
      <w:proofErr w:type="gramEnd"/>
      <w:r w:rsidRPr="006D512B">
        <w:rPr>
          <w:rStyle w:val="SubtleEmphasis"/>
          <w:rFonts w:ascii="Franklin Gothic Book" w:hAnsi="Franklin Gothic Book"/>
          <w:color w:val="4F5150"/>
        </w:rPr>
        <w:t xml:space="preserve"> should be added where this would help to establish the rigor and appropriateness of the performance method.</w:t>
      </w:r>
    </w:p>
    <w:p w14:paraId="633D7D35" w14:textId="77777777" w:rsidR="00724C0A" w:rsidRDefault="00724C0A" w:rsidP="006D512B">
      <w:pPr>
        <w:pStyle w:val="Heading2"/>
        <w:numPr>
          <w:ilvl w:val="0"/>
          <w:numId w:val="0"/>
        </w:numPr>
        <w:ind w:left="720" w:hanging="720"/>
      </w:pPr>
      <w:bookmarkStart w:id="121" w:name="_Toc17465153"/>
      <w:r>
        <w:t>Applicability Conditions</w:t>
      </w:r>
      <w:bookmarkEnd w:id="121"/>
    </w:p>
    <w:p w14:paraId="48F94314" w14:textId="77777777" w:rsidR="00724C0A" w:rsidRPr="00F736CF" w:rsidRDefault="00724C0A" w:rsidP="00724C0A">
      <w:pPr>
        <w:spacing w:before="240" w:after="120" w:line="288" w:lineRule="auto"/>
        <w:rPr>
          <w:rStyle w:val="SubtleEmphasis"/>
          <w:rFonts w:ascii="Franklin Gothic Book" w:hAnsi="Franklin Gothic Book"/>
          <w:color w:val="4F5150"/>
        </w:rPr>
      </w:pPr>
      <w:r w:rsidRPr="00F736CF">
        <w:rPr>
          <w:rStyle w:val="SubtleEmphasis"/>
          <w:rFonts w:ascii="Franklin Gothic Book" w:hAnsi="Franklin Gothic Book"/>
          <w:color w:val="4F5150"/>
        </w:rPr>
        <w:t>Provide information with respect to how the applicability conditions ensure the following:</w:t>
      </w:r>
    </w:p>
    <w:p w14:paraId="1D8F3487" w14:textId="012965FC" w:rsidR="00724C0A" w:rsidRPr="00F736CF" w:rsidRDefault="00724C0A" w:rsidP="006613B4">
      <w:pPr>
        <w:pStyle w:val="ListParagraph"/>
        <w:numPr>
          <w:ilvl w:val="0"/>
          <w:numId w:val="26"/>
        </w:numPr>
        <w:spacing w:before="0" w:after="120"/>
        <w:ind w:left="720"/>
        <w:rPr>
          <w:rStyle w:val="SubtleEmphasis"/>
          <w:rFonts w:ascii="Franklin Gothic Book" w:hAnsi="Franklin Gothic Book"/>
          <w:color w:val="4F5150"/>
        </w:rPr>
      </w:pPr>
      <w:r w:rsidRPr="00F736CF">
        <w:rPr>
          <w:rStyle w:val="SubtleEmphasis"/>
          <w:rFonts w:ascii="Franklin Gothic Book" w:hAnsi="Franklin Gothic Book"/>
          <w:color w:val="4F5150"/>
        </w:rPr>
        <w:t xml:space="preserve">The methodology, to the extent practicable, excludes those classes of project activities that it can be reasonably assumed will be implemented without the intervention created by the carbon market. </w:t>
      </w:r>
    </w:p>
    <w:p w14:paraId="19DEE5DA" w14:textId="4D6961A4" w:rsidR="00724C0A" w:rsidRPr="00F736CF" w:rsidRDefault="00724C0A" w:rsidP="006613B4">
      <w:pPr>
        <w:pStyle w:val="ListParagraph"/>
        <w:numPr>
          <w:ilvl w:val="0"/>
          <w:numId w:val="26"/>
        </w:numPr>
        <w:spacing w:before="0" w:after="120"/>
        <w:ind w:left="720"/>
        <w:rPr>
          <w:rStyle w:val="SubtleEmphasis"/>
          <w:rFonts w:ascii="Franklin Gothic Book" w:hAnsi="Franklin Gothic Book"/>
          <w:color w:val="4F5150"/>
        </w:rPr>
      </w:pPr>
      <w:r w:rsidRPr="00F736CF">
        <w:rPr>
          <w:rStyle w:val="SubtleEmphasis"/>
          <w:rFonts w:ascii="Franklin Gothic Book" w:hAnsi="Franklin Gothic Book"/>
          <w:color w:val="4F5150"/>
        </w:rPr>
        <w:t xml:space="preserve">Projects implement technologies and/or measures that cause performance improvement relative to the crediting baseline and what is achievable within the sector. </w:t>
      </w:r>
    </w:p>
    <w:p w14:paraId="1724A8A0" w14:textId="77777777" w:rsidR="00724C0A" w:rsidRPr="006D512B" w:rsidRDefault="00724C0A" w:rsidP="00724C0A">
      <w:pPr>
        <w:pStyle w:val="ListParagraph"/>
        <w:numPr>
          <w:ilvl w:val="0"/>
          <w:numId w:val="26"/>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The methodology or performance benchmark is only applicable to the geographic area for which data are available, or that data from one geographic area are representative of another or that it is conservative to apply data from one geographic area to another.</w:t>
      </w:r>
    </w:p>
    <w:p w14:paraId="7465C016" w14:textId="77777777" w:rsidR="00724C0A" w:rsidRDefault="00724C0A" w:rsidP="006D512B">
      <w:pPr>
        <w:pStyle w:val="Heading2"/>
        <w:numPr>
          <w:ilvl w:val="0"/>
          <w:numId w:val="0"/>
        </w:numPr>
        <w:ind w:left="720" w:hanging="720"/>
      </w:pPr>
      <w:bookmarkStart w:id="122" w:name="_Toc17465154"/>
      <w:r>
        <w:t>Baseline Scenario</w:t>
      </w:r>
      <w:bookmarkEnd w:id="122"/>
    </w:p>
    <w:p w14:paraId="7E871482" w14:textId="77777777" w:rsidR="00724C0A" w:rsidRPr="006D512B" w:rsidRDefault="00724C0A" w:rsidP="00724C0A">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baseline scenario:</w:t>
      </w:r>
    </w:p>
    <w:p w14:paraId="7C039EFB" w14:textId="5235AB79" w:rsidR="00453CE5" w:rsidRPr="00603FD3" w:rsidRDefault="00453CE5" w:rsidP="00724C0A">
      <w:pPr>
        <w:pStyle w:val="ListParagraph"/>
        <w:numPr>
          <w:ilvl w:val="0"/>
          <w:numId w:val="27"/>
        </w:numPr>
        <w:spacing w:before="0" w:after="120"/>
        <w:ind w:left="720"/>
        <w:rPr>
          <w:rStyle w:val="SubtleEmphasis"/>
          <w:rFonts w:ascii="Franklin Gothic Book" w:hAnsi="Franklin Gothic Book"/>
          <w:color w:val="4F5150"/>
        </w:rPr>
      </w:pPr>
      <w:r w:rsidRPr="00603FD3">
        <w:rPr>
          <w:rStyle w:val="SubtleEmphasis"/>
          <w:rFonts w:ascii="Franklin Gothic Book" w:hAnsi="Franklin Gothic Book"/>
          <w:color w:val="4F5150"/>
        </w:rPr>
        <w:t xml:space="preserve">For </w:t>
      </w:r>
      <w:r w:rsidR="005F1AD3" w:rsidRPr="00603FD3">
        <w:rPr>
          <w:rStyle w:val="SubtleEmphasis"/>
          <w:rFonts w:ascii="Franklin Gothic Book" w:hAnsi="Franklin Gothic Book"/>
          <w:color w:val="4F5150"/>
        </w:rPr>
        <w:t>static performance benchmarks and autonomous improvement factor performance benchmarks, provide the following information:</w:t>
      </w:r>
    </w:p>
    <w:p w14:paraId="1F2ABDA2" w14:textId="5ED3B4E8" w:rsidR="00724C0A" w:rsidRPr="00366456" w:rsidRDefault="00840CE6" w:rsidP="00603FD3">
      <w:pPr>
        <w:pStyle w:val="ListParagraph"/>
        <w:numPr>
          <w:ilvl w:val="1"/>
          <w:numId w:val="27"/>
        </w:numPr>
        <w:spacing w:before="0" w:after="120"/>
        <w:ind w:left="1080"/>
        <w:rPr>
          <w:rStyle w:val="SubtleEmphasis"/>
          <w:rFonts w:ascii="Franklin Gothic Book" w:hAnsi="Franklin Gothic Book"/>
          <w:color w:val="4F5150"/>
        </w:rPr>
      </w:pPr>
      <w:r>
        <w:rPr>
          <w:rStyle w:val="SubtleEmphasis"/>
          <w:rFonts w:ascii="Franklin Gothic Book" w:hAnsi="Franklin Gothic Book"/>
          <w:color w:val="4F5150"/>
        </w:rPr>
        <w:t>A</w:t>
      </w:r>
      <w:r w:rsidR="00724C0A" w:rsidRPr="00366456">
        <w:rPr>
          <w:rStyle w:val="SubtleEmphasis"/>
          <w:rFonts w:ascii="Franklin Gothic Book" w:hAnsi="Franklin Gothic Book"/>
          <w:color w:val="4F5150"/>
        </w:rPr>
        <w:t xml:space="preserve"> description and analysis of the current distribution of performance within the group of emitters to which the methodology and performance benchmark is applicable, including current trends in performance.</w:t>
      </w:r>
    </w:p>
    <w:p w14:paraId="45B9B3D0" w14:textId="77777777" w:rsidR="00724C0A" w:rsidRPr="00603FD3" w:rsidRDefault="00724C0A" w:rsidP="005F1AD3">
      <w:pPr>
        <w:pStyle w:val="ListParagraph"/>
        <w:numPr>
          <w:ilvl w:val="1"/>
          <w:numId w:val="27"/>
        </w:numPr>
        <w:spacing w:before="0" w:after="120"/>
        <w:ind w:left="1080"/>
        <w:rPr>
          <w:rStyle w:val="SubtleEmphasis"/>
          <w:rFonts w:ascii="Franklin Gothic Book" w:hAnsi="Franklin Gothic Book"/>
          <w:color w:val="4F5150"/>
        </w:rPr>
      </w:pPr>
      <w:r w:rsidRPr="00366456">
        <w:rPr>
          <w:rStyle w:val="SubtleEmphasis"/>
          <w:rFonts w:ascii="Franklin Gothic Book" w:hAnsi="Franklin Gothic Book"/>
          <w:color w:val="4F5150"/>
        </w:rPr>
        <w:t xml:space="preserve">Describe the alternative baseline scenarios that were </w:t>
      </w:r>
      <w:proofErr w:type="gramStart"/>
      <w:r w:rsidRPr="00366456">
        <w:rPr>
          <w:rStyle w:val="SubtleEmphasis"/>
          <w:rFonts w:ascii="Franklin Gothic Book" w:hAnsi="Franklin Gothic Book"/>
          <w:color w:val="4F5150"/>
        </w:rPr>
        <w:t>identified</w:t>
      </w:r>
      <w:proofErr w:type="gramEnd"/>
      <w:r w:rsidRPr="00366456">
        <w:rPr>
          <w:rStyle w:val="SubtleEmphasis"/>
          <w:rFonts w:ascii="Franklin Gothic Book" w:hAnsi="Franklin Gothic Book"/>
          <w:color w:val="4F5150"/>
        </w:rPr>
        <w:t xml:space="preserve"> and the process followed to determine the most plausible baseline scenario or an aggregate baseline scenario for the project activity.</w:t>
      </w:r>
    </w:p>
    <w:p w14:paraId="3D6FCFAC" w14:textId="7A13E94C" w:rsidR="005F1AD3" w:rsidRPr="00603FD3" w:rsidRDefault="005F1AD3" w:rsidP="005F1AD3">
      <w:pPr>
        <w:pStyle w:val="ListParagraph"/>
        <w:numPr>
          <w:ilvl w:val="0"/>
          <w:numId w:val="27"/>
        </w:numPr>
        <w:spacing w:before="0" w:after="120"/>
        <w:ind w:left="720"/>
        <w:rPr>
          <w:rStyle w:val="SubtleEmphasis"/>
          <w:rFonts w:ascii="Franklin Gothic Book" w:hAnsi="Franklin Gothic Book"/>
          <w:color w:val="4F5150"/>
        </w:rPr>
      </w:pPr>
      <w:r w:rsidRPr="00603FD3">
        <w:rPr>
          <w:rStyle w:val="SubtleEmphasis"/>
          <w:rFonts w:ascii="Franklin Gothic Book" w:hAnsi="Franklin Gothic Book"/>
          <w:color w:val="4F5150"/>
        </w:rPr>
        <w:t>For dynamic performance benchmarks, provide the following information:</w:t>
      </w:r>
    </w:p>
    <w:p w14:paraId="467AB9C8" w14:textId="0816DB07" w:rsidR="00366456" w:rsidRDefault="0025019B" w:rsidP="00366456">
      <w:pPr>
        <w:pStyle w:val="ListParagraph"/>
        <w:numPr>
          <w:ilvl w:val="1"/>
          <w:numId w:val="27"/>
        </w:numPr>
        <w:spacing w:before="0" w:after="120"/>
        <w:ind w:left="1080"/>
        <w:rPr>
          <w:i/>
          <w:iCs/>
          <w:color w:val="4F5150"/>
        </w:rPr>
      </w:pPr>
      <w:r w:rsidRPr="00603FD3">
        <w:rPr>
          <w:i/>
          <w:iCs/>
          <w:color w:val="4F5150"/>
        </w:rPr>
        <w:t xml:space="preserve">Procedure </w:t>
      </w:r>
      <w:r w:rsidR="00796F31">
        <w:rPr>
          <w:i/>
          <w:iCs/>
          <w:color w:val="4F5150"/>
        </w:rPr>
        <w:t xml:space="preserve">that projects must follow to </w:t>
      </w:r>
      <w:r w:rsidR="00110149">
        <w:rPr>
          <w:i/>
          <w:iCs/>
          <w:color w:val="4F5150"/>
        </w:rPr>
        <w:t xml:space="preserve">set out </w:t>
      </w:r>
      <w:r w:rsidRPr="00603FD3">
        <w:rPr>
          <w:i/>
          <w:iCs/>
          <w:color w:val="4F5150"/>
        </w:rPr>
        <w:t xml:space="preserve">the baseline scenario </w:t>
      </w:r>
      <w:r w:rsidR="00110149">
        <w:rPr>
          <w:i/>
          <w:iCs/>
          <w:color w:val="4F5150"/>
        </w:rPr>
        <w:t>based on</w:t>
      </w:r>
      <w:r w:rsidRPr="00603FD3">
        <w:rPr>
          <w:i/>
          <w:iCs/>
          <w:color w:val="4F5150"/>
        </w:rPr>
        <w:t xml:space="preserve"> control data</w:t>
      </w:r>
      <w:r w:rsidR="000920AE" w:rsidRPr="00603FD3">
        <w:rPr>
          <w:i/>
          <w:iCs/>
          <w:color w:val="4F5150"/>
        </w:rPr>
        <w:t xml:space="preserve"> including the required source(s) for control data, </w:t>
      </w:r>
      <w:r w:rsidR="00366456" w:rsidRPr="00603FD3">
        <w:rPr>
          <w:i/>
          <w:iCs/>
          <w:color w:val="4F5150"/>
        </w:rPr>
        <w:t xml:space="preserve">the approach for projects to match control </w:t>
      </w:r>
      <w:r w:rsidR="00366456" w:rsidRPr="00603FD3">
        <w:rPr>
          <w:i/>
          <w:iCs/>
          <w:color w:val="4F5150"/>
        </w:rPr>
        <w:lastRenderedPageBreak/>
        <w:t xml:space="preserve">data with </w:t>
      </w:r>
      <w:r w:rsidR="00110149">
        <w:rPr>
          <w:i/>
          <w:iCs/>
          <w:color w:val="4F5150"/>
        </w:rPr>
        <w:t>monitored</w:t>
      </w:r>
      <w:r w:rsidR="00366456" w:rsidRPr="00603FD3">
        <w:rPr>
          <w:i/>
          <w:iCs/>
          <w:color w:val="4F5150"/>
        </w:rPr>
        <w:t xml:space="preserve"> data (including an acceptable range for matched data) and the frequency with which projects must update the control data.</w:t>
      </w:r>
    </w:p>
    <w:p w14:paraId="7B14CDBF" w14:textId="117B66B7" w:rsidR="00A56CFB" w:rsidRPr="00366456" w:rsidRDefault="00A56CFB" w:rsidP="00603FD3">
      <w:pPr>
        <w:pStyle w:val="ListParagraph"/>
        <w:numPr>
          <w:ilvl w:val="1"/>
          <w:numId w:val="27"/>
        </w:numPr>
        <w:spacing w:before="0" w:after="120"/>
        <w:ind w:left="1080"/>
        <w:rPr>
          <w:i/>
          <w:iCs/>
          <w:color w:val="4F5150"/>
        </w:rPr>
      </w:pPr>
      <w:r>
        <w:rPr>
          <w:i/>
          <w:iCs/>
          <w:color w:val="4F5150"/>
        </w:rPr>
        <w:t>Justification for how and why the identified source(s) of control data represent the most plausible baseline scenario.</w:t>
      </w:r>
    </w:p>
    <w:p w14:paraId="003402BD" w14:textId="77777777" w:rsidR="00724C0A" w:rsidRDefault="00724C0A" w:rsidP="006D512B">
      <w:pPr>
        <w:pStyle w:val="Heading2"/>
        <w:numPr>
          <w:ilvl w:val="0"/>
          <w:numId w:val="0"/>
        </w:numPr>
        <w:ind w:left="720" w:hanging="720"/>
      </w:pPr>
      <w:bookmarkStart w:id="123" w:name="_Toc17465155"/>
      <w:r>
        <w:t>Performance Benchmark</w:t>
      </w:r>
      <w:bookmarkEnd w:id="123"/>
    </w:p>
    <w:p w14:paraId="6659CDC5" w14:textId="77777777" w:rsidR="00724C0A" w:rsidRPr="006D512B" w:rsidRDefault="00724C0A" w:rsidP="00724C0A">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performance benchmark:</w:t>
      </w:r>
    </w:p>
    <w:p w14:paraId="63E1176F" w14:textId="3970E299" w:rsidR="00CF2DAF" w:rsidRDefault="00B961DB" w:rsidP="00CF2DAF">
      <w:pPr>
        <w:pStyle w:val="ListParagraph"/>
        <w:numPr>
          <w:ilvl w:val="0"/>
          <w:numId w:val="28"/>
        </w:numPr>
        <w:spacing w:before="0" w:after="120"/>
        <w:ind w:left="720"/>
        <w:rPr>
          <w:rStyle w:val="SubtleEmphasis"/>
          <w:rFonts w:ascii="Franklin Gothic Book" w:hAnsi="Franklin Gothic Book"/>
          <w:color w:val="4F5150"/>
        </w:rPr>
      </w:pPr>
      <w:r>
        <w:rPr>
          <w:rStyle w:val="SubtleEmphasis"/>
          <w:rFonts w:ascii="Franklin Gothic Book" w:hAnsi="Franklin Gothic Book"/>
          <w:color w:val="4F5150"/>
        </w:rPr>
        <w:t>For static performance benchmarks</w:t>
      </w:r>
      <w:r w:rsidR="00366456">
        <w:rPr>
          <w:rStyle w:val="SubtleEmphasis"/>
          <w:rFonts w:ascii="Franklin Gothic Book" w:hAnsi="Franklin Gothic Book"/>
          <w:color w:val="4F5150"/>
        </w:rPr>
        <w:t xml:space="preserve"> and autonomous improvement factor performance benchmarks</w:t>
      </w:r>
      <w:r w:rsidR="00CF2DAF">
        <w:rPr>
          <w:rStyle w:val="SubtleEmphasis"/>
          <w:rFonts w:ascii="Franklin Gothic Book" w:hAnsi="Franklin Gothic Book"/>
          <w:color w:val="4F5150"/>
        </w:rPr>
        <w:t>:</w:t>
      </w:r>
    </w:p>
    <w:p w14:paraId="1E37F8DA" w14:textId="5E9795C9" w:rsidR="00724C0A" w:rsidRPr="00CF2DAF" w:rsidRDefault="00CF2DAF" w:rsidP="00603FD3">
      <w:pPr>
        <w:pStyle w:val="ListParagraph"/>
        <w:numPr>
          <w:ilvl w:val="1"/>
          <w:numId w:val="28"/>
        </w:numPr>
        <w:spacing w:before="0" w:after="120"/>
        <w:ind w:left="1080"/>
        <w:rPr>
          <w:rStyle w:val="SubtleEmphasis"/>
          <w:rFonts w:ascii="Franklin Gothic Book" w:hAnsi="Franklin Gothic Book"/>
          <w:color w:val="4F5150"/>
        </w:rPr>
      </w:pPr>
      <w:r w:rsidRPr="00CF2DAF">
        <w:rPr>
          <w:rStyle w:val="SubtleEmphasis"/>
          <w:rFonts w:ascii="Franklin Gothic Book" w:hAnsi="Franklin Gothic Book"/>
          <w:color w:val="4F5150"/>
        </w:rPr>
        <w:t>P</w:t>
      </w:r>
      <w:r w:rsidR="00B961DB" w:rsidRPr="00CF2DAF">
        <w:rPr>
          <w:rStyle w:val="SubtleEmphasis"/>
          <w:rFonts w:ascii="Franklin Gothic Book" w:hAnsi="Franklin Gothic Book"/>
          <w:color w:val="4F5150"/>
        </w:rPr>
        <w:t xml:space="preserve">rovide </w:t>
      </w:r>
      <w:r w:rsidR="00724C0A" w:rsidRPr="00CF2DAF">
        <w:rPr>
          <w:rStyle w:val="SubtleEmphasis"/>
          <w:rFonts w:ascii="Franklin Gothic Book" w:hAnsi="Franklin Gothic Book"/>
          <w:color w:val="4F5150"/>
        </w:rPr>
        <w:t>a discussion and evaluation of the tradeoff between false negatives and false positives in selecting the level of the performance benchmark metric. Describe objectively and transparently the evidence used, experts consulted, assumptions made, and analysis (including numerical analysis) and process undertaken in determining the selected level of the performance benchmark metric. Include a summary of the expert consultation process noting that the full expert consultation report must be attached as a separate document or provided in an appendix.</w:t>
      </w:r>
    </w:p>
    <w:p w14:paraId="71DA9060" w14:textId="3CE4CC93" w:rsidR="00CF2DAF" w:rsidRPr="00CF2DAF" w:rsidRDefault="00CF2DAF" w:rsidP="00603FD3">
      <w:pPr>
        <w:pStyle w:val="ListParagraph"/>
        <w:numPr>
          <w:ilvl w:val="1"/>
          <w:numId w:val="28"/>
        </w:numPr>
        <w:spacing w:before="0" w:after="120"/>
        <w:ind w:left="1080"/>
        <w:rPr>
          <w:rStyle w:val="SubtleEmphasis"/>
          <w:rFonts w:ascii="Franklin Gothic Book" w:hAnsi="Franklin Gothic Book"/>
          <w:color w:val="4F5150"/>
        </w:rPr>
      </w:pPr>
      <w:r w:rsidRPr="006D512B">
        <w:rPr>
          <w:rStyle w:val="SubtleEmphasis"/>
          <w:rFonts w:ascii="Franklin Gothic Book" w:hAnsi="Franklin Gothic Book"/>
          <w:color w:val="4F5150"/>
        </w:rPr>
        <w:t>Explain and justify the appropriateness of data sources used to establish the performance benchmark metric.</w:t>
      </w:r>
      <w:r w:rsidRPr="00B3358D">
        <w:rPr>
          <w:i/>
          <w:iCs/>
          <w:color w:val="4F5150"/>
        </w:rPr>
        <w:t xml:space="preserve"> </w:t>
      </w:r>
    </w:p>
    <w:p w14:paraId="67BE7706" w14:textId="77777777" w:rsidR="003B7BC4" w:rsidRPr="00B3358D" w:rsidRDefault="003B7BC4" w:rsidP="003B7BC4">
      <w:pPr>
        <w:pStyle w:val="ListParagraph"/>
        <w:numPr>
          <w:ilvl w:val="0"/>
          <w:numId w:val="28"/>
        </w:numPr>
        <w:spacing w:before="0" w:after="120"/>
        <w:ind w:left="720"/>
        <w:rPr>
          <w:i/>
          <w:iCs/>
          <w:color w:val="4F5150"/>
        </w:rPr>
      </w:pPr>
      <w:r w:rsidRPr="00B3358D">
        <w:rPr>
          <w:i/>
          <w:iCs/>
          <w:color w:val="4F5150"/>
        </w:rPr>
        <w:t>For dynamic performance benchmarks, explain and justify:</w:t>
      </w:r>
    </w:p>
    <w:p w14:paraId="39DFE683" w14:textId="7A32866E" w:rsidR="003B7BC4" w:rsidRPr="007E7710" w:rsidRDefault="003B7BC4" w:rsidP="00603FD3">
      <w:pPr>
        <w:pStyle w:val="ListParagraph"/>
        <w:numPr>
          <w:ilvl w:val="1"/>
          <w:numId w:val="28"/>
        </w:numPr>
        <w:spacing w:after="120"/>
        <w:ind w:left="1080"/>
        <w:rPr>
          <w:rStyle w:val="SubtleEmphasis"/>
          <w:rFonts w:ascii="Franklin Gothic Book" w:hAnsi="Franklin Gothic Book"/>
          <w:color w:val="4F5150"/>
        </w:rPr>
      </w:pPr>
      <w:r w:rsidRPr="00603FD3">
        <w:rPr>
          <w:i/>
          <w:iCs/>
          <w:color w:val="4F5150"/>
        </w:rPr>
        <w:t xml:space="preserve">The level of the performance benchmark metric in comparison to the control data (e.g., X% above average unit of input, output, </w:t>
      </w:r>
      <w:proofErr w:type="gramStart"/>
      <w:r w:rsidRPr="00603FD3">
        <w:rPr>
          <w:i/>
          <w:iCs/>
          <w:color w:val="4F5150"/>
        </w:rPr>
        <w:t>sequestration</w:t>
      </w:r>
      <w:proofErr w:type="gramEnd"/>
      <w:r w:rsidRPr="00603FD3">
        <w:rPr>
          <w:i/>
          <w:iCs/>
          <w:color w:val="4F5150"/>
        </w:rPr>
        <w:t xml:space="preserve"> or carbon stock change).</w:t>
      </w:r>
    </w:p>
    <w:p w14:paraId="645295D7" w14:textId="3566FE32" w:rsidR="00724C0A" w:rsidRPr="006D512B" w:rsidRDefault="00724C0A" w:rsidP="00724C0A">
      <w:pPr>
        <w:pStyle w:val="ListParagraph"/>
        <w:numPr>
          <w:ilvl w:val="0"/>
          <w:numId w:val="28"/>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Where proxy metrics or conditions for the performance benchmark metric are used, demonstrate that they are strongly correlated with the performance benchmark metric and that they can serve as an equivalent or better method (</w:t>
      </w:r>
      <w:r w:rsidR="009B6145" w:rsidRPr="006D512B">
        <w:rPr>
          <w:rStyle w:val="SubtleEmphasis"/>
          <w:rFonts w:ascii="Franklin Gothic Book" w:hAnsi="Franklin Gothic Book"/>
          <w:color w:val="4F5150"/>
        </w:rPr>
        <w:t xml:space="preserve">e.g., </w:t>
      </w:r>
      <w:r w:rsidRPr="006D512B">
        <w:rPr>
          <w:rStyle w:val="SubtleEmphasis"/>
          <w:rFonts w:ascii="Franklin Gothic Book" w:hAnsi="Franklin Gothic Book"/>
          <w:color w:val="4F5150"/>
        </w:rPr>
        <w:t>in terms of reliability, consistency or practicality) to determine whether performance is achieved to a level at least equivalent to that of the performance benchmark metric.</w:t>
      </w:r>
    </w:p>
    <w:p w14:paraId="14F0C871" w14:textId="051B33A8" w:rsidR="001B0C6A" w:rsidRPr="00603FD3" w:rsidRDefault="00307B8F" w:rsidP="00603FD3">
      <w:pPr>
        <w:spacing w:after="120"/>
        <w:ind w:left="720"/>
        <w:rPr>
          <w:i/>
          <w:iCs/>
          <w:color w:val="4F5150"/>
        </w:rPr>
        <w:sectPr w:rsidR="001B0C6A" w:rsidRPr="00603FD3" w:rsidSect="00030969">
          <w:pgSz w:w="12240" w:h="15840"/>
          <w:pgMar w:top="1440" w:right="1440" w:bottom="1440" w:left="1440" w:header="720" w:footer="720" w:gutter="0"/>
          <w:cols w:space="720"/>
          <w:titlePg/>
          <w:docGrid w:linePitch="272"/>
        </w:sectPr>
      </w:pPr>
      <w:r>
        <w:br/>
      </w:r>
    </w:p>
    <w:p w14:paraId="7446414F" w14:textId="77777777" w:rsidR="005E6891" w:rsidRDefault="005E6891" w:rsidP="005E6891">
      <w:pPr>
        <w:pStyle w:val="Heading1"/>
        <w:numPr>
          <w:ilvl w:val="0"/>
          <w:numId w:val="0"/>
        </w:numPr>
        <w:ind w:left="432" w:hanging="432"/>
      </w:pPr>
      <w:bookmarkStart w:id="124" w:name="_Toc17465156"/>
      <w:r>
        <w:lastRenderedPageBreak/>
        <w:t>APPENDIX X: Activity Method</w:t>
      </w:r>
      <w:bookmarkEnd w:id="124"/>
    </w:p>
    <w:p w14:paraId="46445E9F" w14:textId="08230A43" w:rsidR="005E6891" w:rsidRPr="006D512B" w:rsidRDefault="005E6891" w:rsidP="005E6891">
      <w:pPr>
        <w:spacing w:before="240" w:after="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Where the methodology applies a</w:t>
      </w:r>
      <w:r w:rsidR="00004BCA">
        <w:rPr>
          <w:rStyle w:val="SubtleEmphasis"/>
          <w:rFonts w:ascii="Franklin Gothic Book" w:hAnsi="Franklin Gothic Book"/>
          <w:color w:val="4F5150"/>
        </w:rPr>
        <w:t>n activity</w:t>
      </w:r>
      <w:r w:rsidRPr="006D512B">
        <w:rPr>
          <w:rStyle w:val="SubtleEmphasis"/>
          <w:rFonts w:ascii="Franklin Gothic Book" w:hAnsi="Franklin Gothic Book"/>
          <w:color w:val="4F5150"/>
        </w:rPr>
        <w:t xml:space="preserve"> method for determining additionality, complete the sections below. For all other methodologies, delete this appendix.</w:t>
      </w:r>
    </w:p>
    <w:p w14:paraId="41D2C3EE" w14:textId="1F759EB8" w:rsidR="00A33010" w:rsidRDefault="00A33010" w:rsidP="005E6891">
      <w:pPr>
        <w:spacing w:before="240" w:after="0" w:line="288" w:lineRule="auto"/>
        <w:rPr>
          <w:rStyle w:val="SubtleEmphasis"/>
          <w:rFonts w:ascii="Franklin Gothic Book" w:hAnsi="Franklin Gothic Book"/>
          <w:color w:val="4F5150"/>
        </w:rPr>
      </w:pPr>
      <w:r w:rsidRPr="00A33010">
        <w:rPr>
          <w:rStyle w:val="SubtleEmphasis"/>
          <w:rFonts w:ascii="Franklin Gothic Book" w:hAnsi="Franklin Gothic Book"/>
          <w:color w:val="4F5150"/>
        </w:rPr>
        <w:t>The purpose of this appendix is to provide background information on the activity method, to provide transparency with respect to the rigor and appropriateness of the activity method. The main body of the methodology should be kept clear of such background information. The sections below provide instructions on the information required, though the instructions are not exhaustive. Additional information must be added where required by the VCS</w:t>
      </w:r>
      <w:r w:rsidR="00F8649C">
        <w:rPr>
          <w:rStyle w:val="SubtleEmphasis"/>
          <w:rFonts w:ascii="Franklin Gothic Book" w:hAnsi="Franklin Gothic Book"/>
          <w:color w:val="4F5150"/>
        </w:rPr>
        <w:t xml:space="preserve"> Program</w:t>
      </w:r>
      <w:r w:rsidRPr="00A33010">
        <w:rPr>
          <w:rStyle w:val="SubtleEmphasis"/>
          <w:rFonts w:ascii="Franklin Gothic Book" w:hAnsi="Franklin Gothic Book"/>
          <w:color w:val="4F5150"/>
        </w:rPr>
        <w:t xml:space="preserve"> </w:t>
      </w:r>
      <w:proofErr w:type="gramStart"/>
      <w:r w:rsidRPr="00A33010">
        <w:rPr>
          <w:rStyle w:val="SubtleEmphasis"/>
          <w:rFonts w:ascii="Franklin Gothic Book" w:hAnsi="Franklin Gothic Book"/>
          <w:color w:val="4F5150"/>
        </w:rPr>
        <w:t>rules, and</w:t>
      </w:r>
      <w:proofErr w:type="gramEnd"/>
      <w:r w:rsidRPr="00A33010">
        <w:rPr>
          <w:rStyle w:val="SubtleEmphasis"/>
          <w:rFonts w:ascii="Franklin Gothic Book" w:hAnsi="Franklin Gothic Book"/>
          <w:color w:val="4F5150"/>
        </w:rPr>
        <w:t xml:space="preserve"> should be added where this would help to establish the rigor and appropriateness of the activity method.</w:t>
      </w:r>
    </w:p>
    <w:p w14:paraId="31637F2B" w14:textId="7AC5589C" w:rsidR="005E6891" w:rsidRDefault="005E6891" w:rsidP="00EA6BD0">
      <w:pPr>
        <w:pStyle w:val="Heading2"/>
        <w:numPr>
          <w:ilvl w:val="0"/>
          <w:numId w:val="0"/>
        </w:numPr>
      </w:pPr>
      <w:bookmarkStart w:id="125" w:name="_Toc17465157"/>
      <w:r>
        <w:t>Applicability Conditions</w:t>
      </w:r>
      <w:bookmarkEnd w:id="125"/>
    </w:p>
    <w:p w14:paraId="5112676B" w14:textId="77777777" w:rsidR="005E6891" w:rsidRPr="006D512B" w:rsidRDefault="005E6891" w:rsidP="005E6891">
      <w:pPr>
        <w:spacing w:before="240" w:after="120" w:line="288" w:lineRule="auto"/>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Provide information with respect to how the applicability conditions ensure the following:</w:t>
      </w:r>
    </w:p>
    <w:p w14:paraId="4A1642B2" w14:textId="77777777" w:rsidR="005E6891" w:rsidRPr="006D512B" w:rsidRDefault="005E6891" w:rsidP="005E6891">
      <w:pPr>
        <w:pStyle w:val="ListParagraph"/>
        <w:numPr>
          <w:ilvl w:val="0"/>
          <w:numId w:val="26"/>
        </w:numPr>
        <w:spacing w:before="0" w:after="120"/>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The methodology, to the extent practicable, excludes those classes of project activities that it can be reasonably assumed will be implemented without the intervention created by the carbon market.</w:t>
      </w:r>
    </w:p>
    <w:p w14:paraId="530983CD" w14:textId="77777777" w:rsidR="005E6891" w:rsidRPr="006D512B" w:rsidRDefault="005E6891" w:rsidP="005E6891">
      <w:pPr>
        <w:pStyle w:val="ListParagraph"/>
        <w:numPr>
          <w:ilvl w:val="0"/>
          <w:numId w:val="26"/>
        </w:numPr>
        <w:spacing w:before="0" w:after="120"/>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There is similarity across the sub-areas of the geographic scope (to which the methodology is applicable) in factors such as socio-economic conditions, climatic conditions, energy prices, raw material availability and electricity grid emission factors, as such factors relate to the baseline scenario and additionality.</w:t>
      </w:r>
    </w:p>
    <w:p w14:paraId="2F1220D9" w14:textId="77777777" w:rsidR="005E6891" w:rsidRDefault="005E6891" w:rsidP="00EA6BD0">
      <w:pPr>
        <w:pStyle w:val="Heading2"/>
        <w:numPr>
          <w:ilvl w:val="0"/>
          <w:numId w:val="0"/>
        </w:numPr>
      </w:pPr>
      <w:bookmarkStart w:id="126" w:name="_Toc17465158"/>
      <w:r>
        <w:t>Baseline Scenario</w:t>
      </w:r>
      <w:bookmarkEnd w:id="126"/>
    </w:p>
    <w:p w14:paraId="6582E259" w14:textId="77777777" w:rsidR="005E6891" w:rsidRPr="006D512B" w:rsidRDefault="005E6891" w:rsidP="005E6891">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baseline scenario:</w:t>
      </w:r>
    </w:p>
    <w:p w14:paraId="69324F0A" w14:textId="77777777" w:rsidR="005E6891" w:rsidRPr="006D512B" w:rsidRDefault="005E6891" w:rsidP="005E6891">
      <w:pPr>
        <w:pStyle w:val="ListParagraph"/>
        <w:numPr>
          <w:ilvl w:val="0"/>
          <w:numId w:val="27"/>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Provide a description and analysis of the current distribution of performance within the group of emitters to which the methodology is applicable, including current trends in performance.</w:t>
      </w:r>
    </w:p>
    <w:p w14:paraId="4A0F2340" w14:textId="77777777" w:rsidR="00724C0A" w:rsidRPr="006D512B" w:rsidRDefault="005E6891" w:rsidP="005E6891">
      <w:pPr>
        <w:pStyle w:val="ListParagraph"/>
        <w:numPr>
          <w:ilvl w:val="0"/>
          <w:numId w:val="27"/>
        </w:numPr>
        <w:spacing w:before="0" w:after="120"/>
        <w:ind w:left="720"/>
        <w:rPr>
          <w:i/>
          <w:iCs/>
          <w:color w:val="4F5150"/>
        </w:rPr>
      </w:pPr>
      <w:r w:rsidRPr="006D512B">
        <w:rPr>
          <w:rStyle w:val="SubtleEmphasis"/>
          <w:rFonts w:ascii="Franklin Gothic Book" w:hAnsi="Franklin Gothic Book"/>
          <w:color w:val="4F5150"/>
        </w:rPr>
        <w:t xml:space="preserve">Describe the alternative baseline scenarios that were </w:t>
      </w:r>
      <w:proofErr w:type="gramStart"/>
      <w:r w:rsidRPr="006D512B">
        <w:rPr>
          <w:rStyle w:val="SubtleEmphasis"/>
          <w:rFonts w:ascii="Franklin Gothic Book" w:hAnsi="Franklin Gothic Book"/>
          <w:color w:val="4F5150"/>
        </w:rPr>
        <w:t>identified</w:t>
      </w:r>
      <w:proofErr w:type="gramEnd"/>
      <w:r w:rsidRPr="006D512B">
        <w:rPr>
          <w:rStyle w:val="SubtleEmphasis"/>
          <w:rFonts w:ascii="Franklin Gothic Book" w:hAnsi="Franklin Gothic Book"/>
          <w:color w:val="4F5150"/>
        </w:rPr>
        <w:t xml:space="preserve"> and the process followed to determine the most plausible baseline scenario or an aggregate baseline scenario for the project activity.</w:t>
      </w:r>
    </w:p>
    <w:p w14:paraId="41C82850" w14:textId="77777777" w:rsidR="005E6891" w:rsidRDefault="005E6891" w:rsidP="00EA6BD0">
      <w:pPr>
        <w:pStyle w:val="Heading2"/>
        <w:numPr>
          <w:ilvl w:val="0"/>
          <w:numId w:val="0"/>
        </w:numPr>
      </w:pPr>
      <w:bookmarkStart w:id="127" w:name="_Toc17465159"/>
      <w:r>
        <w:t>Positive List</w:t>
      </w:r>
      <w:bookmarkEnd w:id="127"/>
    </w:p>
    <w:p w14:paraId="36BF6BA4" w14:textId="77777777" w:rsidR="005E6891" w:rsidRPr="006D512B" w:rsidRDefault="005E6891" w:rsidP="005E6891">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positive list:</w:t>
      </w:r>
    </w:p>
    <w:p w14:paraId="68913F9A" w14:textId="77777777" w:rsidR="005E6891" w:rsidRPr="006D512B" w:rsidRDefault="005E6891" w:rsidP="005E6891">
      <w:pPr>
        <w:pStyle w:val="ListParagraph"/>
        <w:numPr>
          <w:ilvl w:val="0"/>
          <w:numId w:val="28"/>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Identify the option selected for establishing the positive list (Option A, B or C) and provide a detailed description to demonstrate how each of the steps and associated requirements for the selected option have been addressed.</w:t>
      </w:r>
    </w:p>
    <w:p w14:paraId="2741ECA9" w14:textId="77777777" w:rsidR="005E6891" w:rsidRPr="006D512B" w:rsidRDefault="005E6891" w:rsidP="009B6145">
      <w:pPr>
        <w:pStyle w:val="ListParagraph"/>
        <w:numPr>
          <w:ilvl w:val="0"/>
          <w:numId w:val="28"/>
        </w:numPr>
        <w:spacing w:before="0" w:after="120"/>
        <w:ind w:left="720"/>
        <w:rPr>
          <w:i/>
          <w:iCs/>
          <w:color w:val="4F5150"/>
        </w:rPr>
      </w:pPr>
      <w:r w:rsidRPr="006D512B">
        <w:rPr>
          <w:rStyle w:val="SubtleEmphasis"/>
          <w:rFonts w:ascii="Franklin Gothic Book" w:hAnsi="Franklin Gothic Book"/>
          <w:color w:val="4F5150"/>
        </w:rPr>
        <w:t>Explain and justify the appropriateness of data sources used to establish the positive list.</w:t>
      </w:r>
    </w:p>
    <w:sectPr w:rsidR="005E6891" w:rsidRPr="006D512B"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26117" w14:textId="77777777" w:rsidR="009F0084" w:rsidRDefault="009F0084" w:rsidP="00D109C1">
      <w:pPr>
        <w:spacing w:after="0" w:line="240" w:lineRule="auto"/>
      </w:pPr>
      <w:r>
        <w:separator/>
      </w:r>
    </w:p>
  </w:endnote>
  <w:endnote w:type="continuationSeparator" w:id="0">
    <w:p w14:paraId="4E639B9E" w14:textId="77777777" w:rsidR="009F0084" w:rsidRDefault="009F0084" w:rsidP="00D109C1">
      <w:pPr>
        <w:spacing w:after="0" w:line="240" w:lineRule="auto"/>
      </w:pPr>
      <w:r>
        <w:continuationSeparator/>
      </w:r>
    </w:p>
  </w:endnote>
  <w:endnote w:type="continuationNotice" w:id="1">
    <w:p w14:paraId="1E45111E" w14:textId="77777777" w:rsidR="009F0084" w:rsidRDefault="009F00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A17B" w14:textId="577F1503" w:rsidR="006D512B" w:rsidRDefault="006D512B"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1B4934">
      <w:rPr>
        <w:rFonts w:ascii="Century Gothic" w:hAnsi="Century Gothic"/>
        <w:noProof/>
        <w:color w:val="262626"/>
      </w:rPr>
      <w:t>6</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5E58559E" w14:textId="16111015" w:rsidR="006D512B" w:rsidRDefault="006D512B"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1B4934">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822F9" w14:textId="77777777" w:rsidR="009F0084" w:rsidRDefault="009F0084" w:rsidP="00D109C1">
      <w:pPr>
        <w:spacing w:after="0" w:line="240" w:lineRule="auto"/>
      </w:pPr>
      <w:r>
        <w:separator/>
      </w:r>
    </w:p>
  </w:footnote>
  <w:footnote w:type="continuationSeparator" w:id="0">
    <w:p w14:paraId="5DFF9F66" w14:textId="77777777" w:rsidR="009F0084" w:rsidRDefault="009F0084" w:rsidP="00D109C1">
      <w:pPr>
        <w:spacing w:after="0" w:line="240" w:lineRule="auto"/>
      </w:pPr>
      <w:r>
        <w:continuationSeparator/>
      </w:r>
    </w:p>
  </w:footnote>
  <w:footnote w:type="continuationNotice" w:id="1">
    <w:p w14:paraId="496D69A5" w14:textId="77777777" w:rsidR="009F0084" w:rsidRDefault="009F00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692C" w14:textId="7FE562C3" w:rsidR="006D512B" w:rsidRPr="002A3A28" w:rsidRDefault="006D512B" w:rsidP="00BF0B1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0A9BA7F" wp14:editId="1A6486C9">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ethodology: VCS Version 4.</w:t>
    </w:r>
    <w:r w:rsidR="0054363E">
      <w:rPr>
        <w:rFonts w:ascii="Century Gothic" w:hAnsi="Century Gothic"/>
        <w:noProof/>
        <w:color w:val="262626"/>
        <w:szCs w:val="21"/>
        <w14:textFill>
          <w14:solidFill>
            <w14:srgbClr w14:val="262626">
              <w14:lumMod w14:val="65000"/>
              <w14:lumOff w14:val="35000"/>
              <w14:lumMod w14:val="65000"/>
              <w14:lumOff w14:val="35000"/>
            </w14:srgbClr>
          </w14:solidFill>
        </w14:textFill>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49357" w14:textId="77777777" w:rsidR="006D512B" w:rsidRPr="00423B9E" w:rsidRDefault="006D512B" w:rsidP="007014B0">
    <w:pPr>
      <w:rPr>
        <w:rFonts w:ascii="Century Gothic" w:hAnsi="Century Gothic"/>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C2709" w14:textId="1E0ACA0E" w:rsidR="00C829F7" w:rsidRPr="002A3A28" w:rsidRDefault="00C829F7" w:rsidP="00C829F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19F258B7" wp14:editId="01423329">
          <wp:simplePos x="0" y="0"/>
          <wp:positionH relativeFrom="margin">
            <wp:posOffset>190704</wp:posOffset>
          </wp:positionH>
          <wp:positionV relativeFrom="paragraph">
            <wp:posOffset>-188259</wp:posOffset>
          </wp:positionV>
          <wp:extent cx="912432" cy="36497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ethodology: VCS Version 4.</w:t>
    </w:r>
    <w:r w:rsidR="00293F72">
      <w:rPr>
        <w:rFonts w:ascii="Century Gothic" w:hAnsi="Century Gothic"/>
        <w:noProof/>
        <w:color w:val="262626"/>
        <w:szCs w:val="21"/>
        <w14:textFill>
          <w14:solidFill>
            <w14:srgbClr w14:val="262626">
              <w14:lumMod w14:val="65000"/>
              <w14:lumOff w14:val="35000"/>
              <w14:lumMod w14:val="65000"/>
              <w14:lumOff w14:val="35000"/>
            </w14:srgbClr>
          </w14:solidFill>
        </w14:textFill>
      </w:rPr>
      <w:t>1</w:t>
    </w:r>
  </w:p>
  <w:p w14:paraId="00DE9496" w14:textId="77777777" w:rsidR="006D512B" w:rsidRPr="002A3A28" w:rsidRDefault="006D512B" w:rsidP="002A3A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BA7D" w14:textId="551D5933" w:rsidR="006D512B" w:rsidRPr="00932AF8" w:rsidRDefault="006D512B" w:rsidP="00932AF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735A0EDF" wp14:editId="60F96CFB">
          <wp:simplePos x="0" y="0"/>
          <wp:positionH relativeFrom="margin">
            <wp:posOffset>190704</wp:posOffset>
          </wp:positionH>
          <wp:positionV relativeFrom="paragraph">
            <wp:posOffset>-188259</wp:posOffset>
          </wp:positionV>
          <wp:extent cx="912432" cy="364972"/>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ethodology: VCS Version 4.</w:t>
    </w:r>
    <w:r w:rsidR="001F5127">
      <w:rPr>
        <w:rFonts w:ascii="Century Gothic" w:hAnsi="Century Gothic"/>
        <w:noProof/>
        <w:color w:val="262626"/>
        <w:szCs w:val="21"/>
        <w14:textFill>
          <w14:solidFill>
            <w14:srgbClr w14:val="262626">
              <w14:lumMod w14:val="65000"/>
              <w14:lumOff w14:val="35000"/>
              <w14:lumMod w14:val="65000"/>
              <w14:lumOff w14:val="35000"/>
            </w14:srgbClr>
          </w14:solidFill>
        </w14:textFill>
      </w:rPr>
      <w:t>1</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70F5D"/>
    <w:multiLevelType w:val="hybridMultilevel"/>
    <w:tmpl w:val="BE16F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A1034E"/>
    <w:multiLevelType w:val="hybridMultilevel"/>
    <w:tmpl w:val="2D56B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D02641"/>
    <w:multiLevelType w:val="hybridMultilevel"/>
    <w:tmpl w:val="AEAC70A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1326A54"/>
    <w:multiLevelType w:val="hybridMultilevel"/>
    <w:tmpl w:val="CF048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88635D"/>
    <w:multiLevelType w:val="hybridMultilevel"/>
    <w:tmpl w:val="93B88198"/>
    <w:lvl w:ilvl="0" w:tplc="198464B0">
      <w:start w:val="1"/>
      <w:numFmt w:val="decimal"/>
      <w:lvlText w:val="%1."/>
      <w:lvlJc w:val="left"/>
      <w:pPr>
        <w:ind w:left="720" w:hanging="360"/>
      </w:pPr>
      <w:rPr>
        <w:rFonts w:ascii="Trebuchet MS" w:hAnsi="Trebuchet MS" w:hint="default"/>
        <w:b/>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2D3CE4"/>
    <w:multiLevelType w:val="multilevel"/>
    <w:tmpl w:val="9168B186"/>
    <w:lvl w:ilvl="0">
      <w:start w:val="1"/>
      <w:numFmt w:val="decimal"/>
      <w:lvlText w:val="%1"/>
      <w:lvlJc w:val="left"/>
      <w:pPr>
        <w:ind w:left="612" w:hanging="432"/>
      </w:pPr>
    </w:lvl>
    <w:lvl w:ilvl="1">
      <w:start w:val="1"/>
      <w:numFmt w:val="decimal"/>
      <w:lvlText w:val="%1.%2"/>
      <w:lvlJc w:val="left"/>
      <w:pPr>
        <w:ind w:left="756" w:hanging="576"/>
      </w:pPr>
    </w:lvl>
    <w:lvl w:ilvl="2">
      <w:start w:val="1"/>
      <w:numFmt w:val="decimal"/>
      <w:lvlText w:val="%1.%2.%3"/>
      <w:lvlJc w:val="left"/>
      <w:pPr>
        <w:ind w:left="90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44" w:hanging="864"/>
      </w:pPr>
    </w:lvl>
    <w:lvl w:ilvl="4">
      <w:start w:val="1"/>
      <w:numFmt w:val="decimal"/>
      <w:lvlText w:val="%1.%2.%3.%4.%5"/>
      <w:lvlJc w:val="left"/>
      <w:pPr>
        <w:ind w:left="1188" w:hanging="1008"/>
      </w:pPr>
    </w:lvl>
    <w:lvl w:ilvl="5">
      <w:start w:val="1"/>
      <w:numFmt w:val="decimal"/>
      <w:lvlText w:val="%1.%2.%3.%4.%5.%6"/>
      <w:lvlJc w:val="left"/>
      <w:pPr>
        <w:ind w:left="1332" w:hanging="1152"/>
      </w:pPr>
    </w:lvl>
    <w:lvl w:ilvl="6">
      <w:start w:val="1"/>
      <w:numFmt w:val="decimal"/>
      <w:lvlText w:val="%1.%2.%3.%4.%5.%6.%7"/>
      <w:lvlJc w:val="left"/>
      <w:pPr>
        <w:ind w:left="1476" w:hanging="1296"/>
      </w:pPr>
    </w:lvl>
    <w:lvl w:ilvl="7">
      <w:start w:val="1"/>
      <w:numFmt w:val="decimal"/>
      <w:lvlText w:val="%1.%2.%3.%4.%5.%6.%7.%8"/>
      <w:lvlJc w:val="left"/>
      <w:pPr>
        <w:ind w:left="1620" w:hanging="1440"/>
      </w:pPr>
    </w:lvl>
    <w:lvl w:ilvl="8">
      <w:start w:val="1"/>
      <w:numFmt w:val="decimal"/>
      <w:lvlText w:val="%1.%2.%3.%4.%5.%6.%7.%8.%9"/>
      <w:lvlJc w:val="left"/>
      <w:pPr>
        <w:ind w:left="1764" w:hanging="1584"/>
      </w:p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4256543"/>
    <w:multiLevelType w:val="hybridMultilevel"/>
    <w:tmpl w:val="DD9AE5CE"/>
    <w:lvl w:ilvl="0" w:tplc="9C866F58">
      <w:start w:val="1"/>
      <w:numFmt w:val="bullet"/>
      <w:lvlText w:val=""/>
      <w:lvlJc w:val="left"/>
      <w:pPr>
        <w:ind w:left="1080" w:hanging="360"/>
      </w:pPr>
      <w:rPr>
        <w:rFonts w:ascii="Symbol" w:hAnsi="Symbol" w:hint="default"/>
        <w:color w:val="005B8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427A10CE"/>
    <w:multiLevelType w:val="hybridMultilevel"/>
    <w:tmpl w:val="D08E55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140A42"/>
    <w:multiLevelType w:val="hybridMultilevel"/>
    <w:tmpl w:val="6F661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173DA8"/>
    <w:multiLevelType w:val="multilevel"/>
    <w:tmpl w:val="7B46B36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6"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DE97821"/>
    <w:multiLevelType w:val="hybridMultilevel"/>
    <w:tmpl w:val="5BEAA6C8"/>
    <w:lvl w:ilvl="0" w:tplc="D3E231C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366794"/>
    <w:multiLevelType w:val="hybridMultilevel"/>
    <w:tmpl w:val="D6A64D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17E7110"/>
    <w:multiLevelType w:val="hybridMultilevel"/>
    <w:tmpl w:val="7A78CB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55B210B"/>
    <w:multiLevelType w:val="hybridMultilevel"/>
    <w:tmpl w:val="AD2AA5F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1"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FCE0D03"/>
    <w:multiLevelType w:val="multilevel"/>
    <w:tmpl w:val="6194DB56"/>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702927CD"/>
    <w:multiLevelType w:val="hybridMultilevel"/>
    <w:tmpl w:val="3148FE44"/>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74A159C"/>
    <w:multiLevelType w:val="hybridMultilevel"/>
    <w:tmpl w:val="5CA81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abstractNum w:abstractNumId="26" w15:restartNumberingAfterBreak="0">
    <w:nsid w:val="78CB48B5"/>
    <w:multiLevelType w:val="hybridMultilevel"/>
    <w:tmpl w:val="803612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EA6ACF"/>
    <w:multiLevelType w:val="hybridMultilevel"/>
    <w:tmpl w:val="C35AC8C2"/>
    <w:lvl w:ilvl="0" w:tplc="04090001">
      <w:start w:val="1"/>
      <w:numFmt w:val="bullet"/>
      <w:lvlText w:val=""/>
      <w:lvlJc w:val="left"/>
      <w:pPr>
        <w:ind w:left="1440" w:hanging="360"/>
      </w:pPr>
      <w:rPr>
        <w:rFonts w:ascii="Symbol" w:hAnsi="Symbol" w:hint="default"/>
        <w:spacing w:val="0"/>
        <w:w w:val="100"/>
        <w:kern w:val="0"/>
        <w:position w:val="2"/>
        <w:sz w:val="15"/>
        <w14:ligatures w14:val="none"/>
        <w14:cntxtAlts w14: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582376290">
    <w:abstractNumId w:val="16"/>
  </w:num>
  <w:num w:numId="2" w16cid:durableId="683242231">
    <w:abstractNumId w:val="5"/>
  </w:num>
  <w:num w:numId="3" w16cid:durableId="1893613730">
    <w:abstractNumId w:val="10"/>
  </w:num>
  <w:num w:numId="4" w16cid:durableId="535120776">
    <w:abstractNumId w:val="7"/>
  </w:num>
  <w:num w:numId="5" w16cid:durableId="896282935">
    <w:abstractNumId w:val="28"/>
  </w:num>
  <w:num w:numId="6" w16cid:durableId="1900706979">
    <w:abstractNumId w:val="15"/>
  </w:num>
  <w:num w:numId="7" w16cid:durableId="217398455">
    <w:abstractNumId w:val="22"/>
  </w:num>
  <w:num w:numId="8" w16cid:durableId="509418232">
    <w:abstractNumId w:val="21"/>
  </w:num>
  <w:num w:numId="9" w16cid:durableId="499468502">
    <w:abstractNumId w:val="25"/>
  </w:num>
  <w:num w:numId="10" w16cid:durableId="94794157">
    <w:abstractNumId w:val="6"/>
  </w:num>
  <w:num w:numId="11" w16cid:durableId="402487634">
    <w:abstractNumId w:val="18"/>
  </w:num>
  <w:num w:numId="12" w16cid:durableId="1737585535">
    <w:abstractNumId w:val="8"/>
  </w:num>
  <w:num w:numId="13" w16cid:durableId="1284112737">
    <w:abstractNumId w:val="19"/>
  </w:num>
  <w:num w:numId="14" w16cid:durableId="209266991">
    <w:abstractNumId w:val="4"/>
  </w:num>
  <w:num w:numId="15" w16cid:durableId="1317149861">
    <w:abstractNumId w:val="11"/>
  </w:num>
  <w:num w:numId="16" w16cid:durableId="1006135928">
    <w:abstractNumId w:val="0"/>
  </w:num>
  <w:num w:numId="17" w16cid:durableId="1175266884">
    <w:abstractNumId w:val="14"/>
  </w:num>
  <w:num w:numId="18" w16cid:durableId="11259747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427308">
    <w:abstractNumId w:val="20"/>
  </w:num>
  <w:num w:numId="20" w16cid:durableId="402069953">
    <w:abstractNumId w:val="1"/>
  </w:num>
  <w:num w:numId="21" w16cid:durableId="1917125991">
    <w:abstractNumId w:val="14"/>
  </w:num>
  <w:num w:numId="22" w16cid:durableId="1843354865">
    <w:abstractNumId w:val="14"/>
  </w:num>
  <w:num w:numId="23" w16cid:durableId="1980111619">
    <w:abstractNumId w:val="24"/>
  </w:num>
  <w:num w:numId="24" w16cid:durableId="2145540227">
    <w:abstractNumId w:val="3"/>
  </w:num>
  <w:num w:numId="25" w16cid:durableId="2080665048">
    <w:abstractNumId w:val="17"/>
  </w:num>
  <w:num w:numId="26" w16cid:durableId="1757051811">
    <w:abstractNumId w:val="13"/>
  </w:num>
  <w:num w:numId="27" w16cid:durableId="755130661">
    <w:abstractNumId w:val="12"/>
  </w:num>
  <w:num w:numId="28" w16cid:durableId="227425021">
    <w:abstractNumId w:val="26"/>
  </w:num>
  <w:num w:numId="29" w16cid:durableId="1258248052">
    <w:abstractNumId w:val="2"/>
  </w:num>
  <w:num w:numId="30" w16cid:durableId="693699487">
    <w:abstractNumId w:val="23"/>
  </w:num>
  <w:num w:numId="31" w16cid:durableId="1268732449">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7M0NzE2s7AwMjJT0lEKTi0uzszPAykwrwUAmTyhgywAAAA="/>
  </w:docVars>
  <w:rsids>
    <w:rsidRoot w:val="001128A6"/>
    <w:rsid w:val="000012C3"/>
    <w:rsid w:val="000040EA"/>
    <w:rsid w:val="00004BCA"/>
    <w:rsid w:val="00005855"/>
    <w:rsid w:val="000071C2"/>
    <w:rsid w:val="00010B5C"/>
    <w:rsid w:val="00013E78"/>
    <w:rsid w:val="000143C0"/>
    <w:rsid w:val="000145B8"/>
    <w:rsid w:val="0001564A"/>
    <w:rsid w:val="000156D9"/>
    <w:rsid w:val="00017FAA"/>
    <w:rsid w:val="00021D8F"/>
    <w:rsid w:val="0002251D"/>
    <w:rsid w:val="000230DE"/>
    <w:rsid w:val="00024CFD"/>
    <w:rsid w:val="00030969"/>
    <w:rsid w:val="0003165C"/>
    <w:rsid w:val="0003211D"/>
    <w:rsid w:val="00033140"/>
    <w:rsid w:val="000334E6"/>
    <w:rsid w:val="000336C9"/>
    <w:rsid w:val="000401C2"/>
    <w:rsid w:val="000423C5"/>
    <w:rsid w:val="000436BC"/>
    <w:rsid w:val="00043861"/>
    <w:rsid w:val="00044DE1"/>
    <w:rsid w:val="0004564C"/>
    <w:rsid w:val="00045AF0"/>
    <w:rsid w:val="00052F4D"/>
    <w:rsid w:val="000555A1"/>
    <w:rsid w:val="00055C3F"/>
    <w:rsid w:val="00056F0D"/>
    <w:rsid w:val="00060774"/>
    <w:rsid w:val="00063D00"/>
    <w:rsid w:val="00074A07"/>
    <w:rsid w:val="00074DAB"/>
    <w:rsid w:val="00075080"/>
    <w:rsid w:val="00076C34"/>
    <w:rsid w:val="0007771F"/>
    <w:rsid w:val="00082807"/>
    <w:rsid w:val="000846E7"/>
    <w:rsid w:val="00084DC5"/>
    <w:rsid w:val="000853B2"/>
    <w:rsid w:val="00085432"/>
    <w:rsid w:val="00085BC8"/>
    <w:rsid w:val="0008641C"/>
    <w:rsid w:val="00090981"/>
    <w:rsid w:val="000920AE"/>
    <w:rsid w:val="00094FDE"/>
    <w:rsid w:val="00097080"/>
    <w:rsid w:val="000A08AB"/>
    <w:rsid w:val="000A0FBA"/>
    <w:rsid w:val="000A1A89"/>
    <w:rsid w:val="000A2098"/>
    <w:rsid w:val="000A462F"/>
    <w:rsid w:val="000A4955"/>
    <w:rsid w:val="000A5ECA"/>
    <w:rsid w:val="000A6CAB"/>
    <w:rsid w:val="000A7858"/>
    <w:rsid w:val="000A7ECC"/>
    <w:rsid w:val="000B0203"/>
    <w:rsid w:val="000B14F2"/>
    <w:rsid w:val="000B1BD5"/>
    <w:rsid w:val="000B259B"/>
    <w:rsid w:val="000B3947"/>
    <w:rsid w:val="000C3190"/>
    <w:rsid w:val="000C3B3F"/>
    <w:rsid w:val="000C3B79"/>
    <w:rsid w:val="000C4987"/>
    <w:rsid w:val="000C6758"/>
    <w:rsid w:val="000C6835"/>
    <w:rsid w:val="000D0105"/>
    <w:rsid w:val="000D1B9F"/>
    <w:rsid w:val="000D3EEA"/>
    <w:rsid w:val="000D40BB"/>
    <w:rsid w:val="000D5587"/>
    <w:rsid w:val="000D5729"/>
    <w:rsid w:val="000D6B8C"/>
    <w:rsid w:val="000E135E"/>
    <w:rsid w:val="000E2CC3"/>
    <w:rsid w:val="000E475C"/>
    <w:rsid w:val="000E7426"/>
    <w:rsid w:val="000F0B58"/>
    <w:rsid w:val="000F0F23"/>
    <w:rsid w:val="000F4070"/>
    <w:rsid w:val="000F513D"/>
    <w:rsid w:val="000F764F"/>
    <w:rsid w:val="00102AAD"/>
    <w:rsid w:val="0010538E"/>
    <w:rsid w:val="00105715"/>
    <w:rsid w:val="001061E1"/>
    <w:rsid w:val="001075AE"/>
    <w:rsid w:val="00110149"/>
    <w:rsid w:val="00110CB0"/>
    <w:rsid w:val="001114A7"/>
    <w:rsid w:val="0011190A"/>
    <w:rsid w:val="001128A6"/>
    <w:rsid w:val="001139B1"/>
    <w:rsid w:val="00114C11"/>
    <w:rsid w:val="00114FF3"/>
    <w:rsid w:val="00116DAD"/>
    <w:rsid w:val="0011709B"/>
    <w:rsid w:val="00120784"/>
    <w:rsid w:val="001212C6"/>
    <w:rsid w:val="0012703B"/>
    <w:rsid w:val="0013098E"/>
    <w:rsid w:val="0013191B"/>
    <w:rsid w:val="00131A26"/>
    <w:rsid w:val="001336CE"/>
    <w:rsid w:val="001355ED"/>
    <w:rsid w:val="0013727B"/>
    <w:rsid w:val="00140098"/>
    <w:rsid w:val="001405D4"/>
    <w:rsid w:val="001415A2"/>
    <w:rsid w:val="00142BF2"/>
    <w:rsid w:val="00143705"/>
    <w:rsid w:val="00146584"/>
    <w:rsid w:val="001518F8"/>
    <w:rsid w:val="00153513"/>
    <w:rsid w:val="00156178"/>
    <w:rsid w:val="001573EC"/>
    <w:rsid w:val="0016118D"/>
    <w:rsid w:val="0016195F"/>
    <w:rsid w:val="00175614"/>
    <w:rsid w:val="001760BA"/>
    <w:rsid w:val="00176C9C"/>
    <w:rsid w:val="001816F0"/>
    <w:rsid w:val="00181FB7"/>
    <w:rsid w:val="00184527"/>
    <w:rsid w:val="001925B4"/>
    <w:rsid w:val="00193D61"/>
    <w:rsid w:val="00196B03"/>
    <w:rsid w:val="00196CBC"/>
    <w:rsid w:val="001A02C2"/>
    <w:rsid w:val="001A46E7"/>
    <w:rsid w:val="001A4703"/>
    <w:rsid w:val="001A4D38"/>
    <w:rsid w:val="001A583F"/>
    <w:rsid w:val="001A5F83"/>
    <w:rsid w:val="001A7CE7"/>
    <w:rsid w:val="001A7D14"/>
    <w:rsid w:val="001B0C6A"/>
    <w:rsid w:val="001B2E96"/>
    <w:rsid w:val="001B403A"/>
    <w:rsid w:val="001B4934"/>
    <w:rsid w:val="001B4ADE"/>
    <w:rsid w:val="001C06B5"/>
    <w:rsid w:val="001C0D6B"/>
    <w:rsid w:val="001C14B9"/>
    <w:rsid w:val="001C18A6"/>
    <w:rsid w:val="001C43F2"/>
    <w:rsid w:val="001D5A75"/>
    <w:rsid w:val="001D66F7"/>
    <w:rsid w:val="001E0C76"/>
    <w:rsid w:val="001E3803"/>
    <w:rsid w:val="001E5533"/>
    <w:rsid w:val="001E7631"/>
    <w:rsid w:val="001F5127"/>
    <w:rsid w:val="001F5835"/>
    <w:rsid w:val="001F62DB"/>
    <w:rsid w:val="001F7868"/>
    <w:rsid w:val="001F7AA3"/>
    <w:rsid w:val="002078A1"/>
    <w:rsid w:val="0021028F"/>
    <w:rsid w:val="0021043B"/>
    <w:rsid w:val="00212AD4"/>
    <w:rsid w:val="00214078"/>
    <w:rsid w:val="00214EE7"/>
    <w:rsid w:val="00215854"/>
    <w:rsid w:val="00216F3E"/>
    <w:rsid w:val="00233C9C"/>
    <w:rsid w:val="002341A0"/>
    <w:rsid w:val="00236A4C"/>
    <w:rsid w:val="00240CB9"/>
    <w:rsid w:val="00242787"/>
    <w:rsid w:val="002449E2"/>
    <w:rsid w:val="00245DF5"/>
    <w:rsid w:val="0025019B"/>
    <w:rsid w:val="002507CE"/>
    <w:rsid w:val="002511CA"/>
    <w:rsid w:val="00252FE0"/>
    <w:rsid w:val="002534A8"/>
    <w:rsid w:val="00260CE8"/>
    <w:rsid w:val="0026148A"/>
    <w:rsid w:val="00262FA7"/>
    <w:rsid w:val="002648D6"/>
    <w:rsid w:val="00264B47"/>
    <w:rsid w:val="00264BAE"/>
    <w:rsid w:val="00270D08"/>
    <w:rsid w:val="00271606"/>
    <w:rsid w:val="00274CCA"/>
    <w:rsid w:val="00276B9F"/>
    <w:rsid w:val="00280816"/>
    <w:rsid w:val="00281D9D"/>
    <w:rsid w:val="00282E38"/>
    <w:rsid w:val="00283592"/>
    <w:rsid w:val="00283713"/>
    <w:rsid w:val="0028419E"/>
    <w:rsid w:val="00285C5B"/>
    <w:rsid w:val="00286956"/>
    <w:rsid w:val="0029097B"/>
    <w:rsid w:val="00290ACB"/>
    <w:rsid w:val="00291F3C"/>
    <w:rsid w:val="00293F72"/>
    <w:rsid w:val="00295368"/>
    <w:rsid w:val="00296ADC"/>
    <w:rsid w:val="00297376"/>
    <w:rsid w:val="00297595"/>
    <w:rsid w:val="00297CA4"/>
    <w:rsid w:val="002A03B8"/>
    <w:rsid w:val="002A21FE"/>
    <w:rsid w:val="002A285B"/>
    <w:rsid w:val="002A3A28"/>
    <w:rsid w:val="002A6DDF"/>
    <w:rsid w:val="002B1642"/>
    <w:rsid w:val="002B2E4F"/>
    <w:rsid w:val="002B4CBC"/>
    <w:rsid w:val="002B5E8D"/>
    <w:rsid w:val="002B6331"/>
    <w:rsid w:val="002C14E8"/>
    <w:rsid w:val="002C1611"/>
    <w:rsid w:val="002C18C4"/>
    <w:rsid w:val="002C26A0"/>
    <w:rsid w:val="002C32C0"/>
    <w:rsid w:val="002C51C0"/>
    <w:rsid w:val="002C70AD"/>
    <w:rsid w:val="002C7911"/>
    <w:rsid w:val="002D2075"/>
    <w:rsid w:val="002D349D"/>
    <w:rsid w:val="002D4DFF"/>
    <w:rsid w:val="002E05F3"/>
    <w:rsid w:val="002E06A3"/>
    <w:rsid w:val="002E6C60"/>
    <w:rsid w:val="002E70EB"/>
    <w:rsid w:val="002F0AE2"/>
    <w:rsid w:val="002F36FC"/>
    <w:rsid w:val="002F43D1"/>
    <w:rsid w:val="002F46FA"/>
    <w:rsid w:val="002F5474"/>
    <w:rsid w:val="002F63B9"/>
    <w:rsid w:val="002F7ABB"/>
    <w:rsid w:val="002F7B5F"/>
    <w:rsid w:val="00300B79"/>
    <w:rsid w:val="00303B96"/>
    <w:rsid w:val="00305699"/>
    <w:rsid w:val="00305C7B"/>
    <w:rsid w:val="00305C93"/>
    <w:rsid w:val="00306428"/>
    <w:rsid w:val="00307B8F"/>
    <w:rsid w:val="00310455"/>
    <w:rsid w:val="00310BE8"/>
    <w:rsid w:val="00310D62"/>
    <w:rsid w:val="00313EA3"/>
    <w:rsid w:val="00314616"/>
    <w:rsid w:val="0031501A"/>
    <w:rsid w:val="0031771B"/>
    <w:rsid w:val="0032163D"/>
    <w:rsid w:val="0032224D"/>
    <w:rsid w:val="00324D5B"/>
    <w:rsid w:val="00324DDF"/>
    <w:rsid w:val="0032727A"/>
    <w:rsid w:val="0033045E"/>
    <w:rsid w:val="003309EA"/>
    <w:rsid w:val="00330DD6"/>
    <w:rsid w:val="00331373"/>
    <w:rsid w:val="00332000"/>
    <w:rsid w:val="0033394A"/>
    <w:rsid w:val="0033547A"/>
    <w:rsid w:val="00340A18"/>
    <w:rsid w:val="00342808"/>
    <w:rsid w:val="0034531B"/>
    <w:rsid w:val="00347778"/>
    <w:rsid w:val="00351CA3"/>
    <w:rsid w:val="00351EF7"/>
    <w:rsid w:val="0035284D"/>
    <w:rsid w:val="00352945"/>
    <w:rsid w:val="00352F23"/>
    <w:rsid w:val="00362399"/>
    <w:rsid w:val="00362F5E"/>
    <w:rsid w:val="00363C00"/>
    <w:rsid w:val="00366351"/>
    <w:rsid w:val="00366456"/>
    <w:rsid w:val="003675F9"/>
    <w:rsid w:val="00367D26"/>
    <w:rsid w:val="00371142"/>
    <w:rsid w:val="0037367E"/>
    <w:rsid w:val="00373D4C"/>
    <w:rsid w:val="00374F4A"/>
    <w:rsid w:val="00375211"/>
    <w:rsid w:val="00375E12"/>
    <w:rsid w:val="003763DF"/>
    <w:rsid w:val="00377159"/>
    <w:rsid w:val="003778FB"/>
    <w:rsid w:val="00381ABF"/>
    <w:rsid w:val="003838EA"/>
    <w:rsid w:val="0038449E"/>
    <w:rsid w:val="003865E2"/>
    <w:rsid w:val="00390DF3"/>
    <w:rsid w:val="00393466"/>
    <w:rsid w:val="0039610F"/>
    <w:rsid w:val="003A21B1"/>
    <w:rsid w:val="003A43D8"/>
    <w:rsid w:val="003B0484"/>
    <w:rsid w:val="003B5E87"/>
    <w:rsid w:val="003B7BC4"/>
    <w:rsid w:val="003B7E7D"/>
    <w:rsid w:val="003C19C7"/>
    <w:rsid w:val="003C295B"/>
    <w:rsid w:val="003C7DBB"/>
    <w:rsid w:val="003D2B66"/>
    <w:rsid w:val="003D792B"/>
    <w:rsid w:val="003D7FF3"/>
    <w:rsid w:val="003E0747"/>
    <w:rsid w:val="003E1757"/>
    <w:rsid w:val="003E6379"/>
    <w:rsid w:val="003E6F1E"/>
    <w:rsid w:val="003F2253"/>
    <w:rsid w:val="003F2323"/>
    <w:rsid w:val="003F3ED0"/>
    <w:rsid w:val="003F4802"/>
    <w:rsid w:val="003F4EF1"/>
    <w:rsid w:val="003F699E"/>
    <w:rsid w:val="003F6F55"/>
    <w:rsid w:val="00407887"/>
    <w:rsid w:val="00410308"/>
    <w:rsid w:val="00411312"/>
    <w:rsid w:val="00415F29"/>
    <w:rsid w:val="00417150"/>
    <w:rsid w:val="00417BF0"/>
    <w:rsid w:val="0042296D"/>
    <w:rsid w:val="00426E05"/>
    <w:rsid w:val="004273ED"/>
    <w:rsid w:val="00430854"/>
    <w:rsid w:val="00432476"/>
    <w:rsid w:val="00432C5F"/>
    <w:rsid w:val="0043334A"/>
    <w:rsid w:val="004333D6"/>
    <w:rsid w:val="00436EE5"/>
    <w:rsid w:val="0044012D"/>
    <w:rsid w:val="004416DF"/>
    <w:rsid w:val="004436ED"/>
    <w:rsid w:val="00443E2D"/>
    <w:rsid w:val="00444FAB"/>
    <w:rsid w:val="0045008D"/>
    <w:rsid w:val="00451126"/>
    <w:rsid w:val="00452A88"/>
    <w:rsid w:val="00453512"/>
    <w:rsid w:val="00453B95"/>
    <w:rsid w:val="00453CE5"/>
    <w:rsid w:val="00455D09"/>
    <w:rsid w:val="00463E29"/>
    <w:rsid w:val="00464E3A"/>
    <w:rsid w:val="00467934"/>
    <w:rsid w:val="00470551"/>
    <w:rsid w:val="004714F8"/>
    <w:rsid w:val="0047150F"/>
    <w:rsid w:val="0047257D"/>
    <w:rsid w:val="004726A6"/>
    <w:rsid w:val="004736C5"/>
    <w:rsid w:val="0047625C"/>
    <w:rsid w:val="00482278"/>
    <w:rsid w:val="00484D8A"/>
    <w:rsid w:val="004853A6"/>
    <w:rsid w:val="00493BCF"/>
    <w:rsid w:val="0049418B"/>
    <w:rsid w:val="00496FF5"/>
    <w:rsid w:val="004A1494"/>
    <w:rsid w:val="004A1BFB"/>
    <w:rsid w:val="004A29F3"/>
    <w:rsid w:val="004A50D0"/>
    <w:rsid w:val="004A52D0"/>
    <w:rsid w:val="004A5588"/>
    <w:rsid w:val="004A6D75"/>
    <w:rsid w:val="004A7849"/>
    <w:rsid w:val="004A7C74"/>
    <w:rsid w:val="004B2ECE"/>
    <w:rsid w:val="004B3D6C"/>
    <w:rsid w:val="004B528E"/>
    <w:rsid w:val="004B57BD"/>
    <w:rsid w:val="004B59FB"/>
    <w:rsid w:val="004B67B1"/>
    <w:rsid w:val="004C0A09"/>
    <w:rsid w:val="004C3593"/>
    <w:rsid w:val="004C4B95"/>
    <w:rsid w:val="004C4EE6"/>
    <w:rsid w:val="004C5538"/>
    <w:rsid w:val="004D094C"/>
    <w:rsid w:val="004D57BB"/>
    <w:rsid w:val="004E0E4F"/>
    <w:rsid w:val="004E1FF6"/>
    <w:rsid w:val="004E35E6"/>
    <w:rsid w:val="004E69C0"/>
    <w:rsid w:val="004F16F7"/>
    <w:rsid w:val="004F473A"/>
    <w:rsid w:val="004F5031"/>
    <w:rsid w:val="004F5B5E"/>
    <w:rsid w:val="004F5E11"/>
    <w:rsid w:val="005005EE"/>
    <w:rsid w:val="0050155A"/>
    <w:rsid w:val="00503D0A"/>
    <w:rsid w:val="00506868"/>
    <w:rsid w:val="005122CF"/>
    <w:rsid w:val="00522627"/>
    <w:rsid w:val="00522D0E"/>
    <w:rsid w:val="00527354"/>
    <w:rsid w:val="00530566"/>
    <w:rsid w:val="0053161F"/>
    <w:rsid w:val="00533689"/>
    <w:rsid w:val="00533752"/>
    <w:rsid w:val="00533BFD"/>
    <w:rsid w:val="00535990"/>
    <w:rsid w:val="005410E0"/>
    <w:rsid w:val="00543528"/>
    <w:rsid w:val="0054363E"/>
    <w:rsid w:val="005445AE"/>
    <w:rsid w:val="00545D9C"/>
    <w:rsid w:val="005530EB"/>
    <w:rsid w:val="00556665"/>
    <w:rsid w:val="00557FE9"/>
    <w:rsid w:val="00563A66"/>
    <w:rsid w:val="00563E91"/>
    <w:rsid w:val="00564A69"/>
    <w:rsid w:val="00565FBC"/>
    <w:rsid w:val="00571442"/>
    <w:rsid w:val="00571EB8"/>
    <w:rsid w:val="00572582"/>
    <w:rsid w:val="005725DF"/>
    <w:rsid w:val="00572E41"/>
    <w:rsid w:val="005732CE"/>
    <w:rsid w:val="00576A41"/>
    <w:rsid w:val="00577133"/>
    <w:rsid w:val="005776B8"/>
    <w:rsid w:val="00583907"/>
    <w:rsid w:val="00583C98"/>
    <w:rsid w:val="00585FDF"/>
    <w:rsid w:val="005869DB"/>
    <w:rsid w:val="00591490"/>
    <w:rsid w:val="00595934"/>
    <w:rsid w:val="005A1230"/>
    <w:rsid w:val="005A2099"/>
    <w:rsid w:val="005A278F"/>
    <w:rsid w:val="005A499E"/>
    <w:rsid w:val="005A4A6C"/>
    <w:rsid w:val="005A4EE0"/>
    <w:rsid w:val="005A4F72"/>
    <w:rsid w:val="005B2999"/>
    <w:rsid w:val="005B2C43"/>
    <w:rsid w:val="005B2CDE"/>
    <w:rsid w:val="005B4583"/>
    <w:rsid w:val="005B48B7"/>
    <w:rsid w:val="005B6343"/>
    <w:rsid w:val="005C03B1"/>
    <w:rsid w:val="005C18D6"/>
    <w:rsid w:val="005C2A5A"/>
    <w:rsid w:val="005C2CE9"/>
    <w:rsid w:val="005C2F9B"/>
    <w:rsid w:val="005C4A06"/>
    <w:rsid w:val="005C5A23"/>
    <w:rsid w:val="005C691C"/>
    <w:rsid w:val="005C7296"/>
    <w:rsid w:val="005D38E1"/>
    <w:rsid w:val="005D60C6"/>
    <w:rsid w:val="005D7691"/>
    <w:rsid w:val="005D7D91"/>
    <w:rsid w:val="005E3815"/>
    <w:rsid w:val="005E6891"/>
    <w:rsid w:val="005E7392"/>
    <w:rsid w:val="005E7C70"/>
    <w:rsid w:val="005F0F43"/>
    <w:rsid w:val="005F1AD3"/>
    <w:rsid w:val="005F692F"/>
    <w:rsid w:val="0060123B"/>
    <w:rsid w:val="006030A0"/>
    <w:rsid w:val="00603FD3"/>
    <w:rsid w:val="0060558F"/>
    <w:rsid w:val="006056A2"/>
    <w:rsid w:val="00605983"/>
    <w:rsid w:val="00611192"/>
    <w:rsid w:val="006113D0"/>
    <w:rsid w:val="00611CD8"/>
    <w:rsid w:val="00614224"/>
    <w:rsid w:val="0061526E"/>
    <w:rsid w:val="00617DC9"/>
    <w:rsid w:val="00622DE7"/>
    <w:rsid w:val="006250BF"/>
    <w:rsid w:val="00627F58"/>
    <w:rsid w:val="00630612"/>
    <w:rsid w:val="006312E2"/>
    <w:rsid w:val="00632746"/>
    <w:rsid w:val="00632BA5"/>
    <w:rsid w:val="00634F9C"/>
    <w:rsid w:val="006356E0"/>
    <w:rsid w:val="00640B79"/>
    <w:rsid w:val="00643BF7"/>
    <w:rsid w:val="00644159"/>
    <w:rsid w:val="00647F2E"/>
    <w:rsid w:val="0065225A"/>
    <w:rsid w:val="00653AA0"/>
    <w:rsid w:val="00655050"/>
    <w:rsid w:val="006552B0"/>
    <w:rsid w:val="00656077"/>
    <w:rsid w:val="006570C8"/>
    <w:rsid w:val="006613B4"/>
    <w:rsid w:val="006618D7"/>
    <w:rsid w:val="006639AC"/>
    <w:rsid w:val="006647F9"/>
    <w:rsid w:val="00667C6C"/>
    <w:rsid w:val="006704A1"/>
    <w:rsid w:val="00671443"/>
    <w:rsid w:val="006729B1"/>
    <w:rsid w:val="0067533D"/>
    <w:rsid w:val="00675473"/>
    <w:rsid w:val="00675A88"/>
    <w:rsid w:val="00675EF9"/>
    <w:rsid w:val="00677B58"/>
    <w:rsid w:val="00677DBB"/>
    <w:rsid w:val="00680AFD"/>
    <w:rsid w:val="00682F57"/>
    <w:rsid w:val="00683037"/>
    <w:rsid w:val="006847AE"/>
    <w:rsid w:val="00685C16"/>
    <w:rsid w:val="00687089"/>
    <w:rsid w:val="00687BBF"/>
    <w:rsid w:val="00692348"/>
    <w:rsid w:val="0069251B"/>
    <w:rsid w:val="00693F29"/>
    <w:rsid w:val="00695150"/>
    <w:rsid w:val="006A11F0"/>
    <w:rsid w:val="006A374F"/>
    <w:rsid w:val="006A3AED"/>
    <w:rsid w:val="006A4E1D"/>
    <w:rsid w:val="006A7B12"/>
    <w:rsid w:val="006B2EB4"/>
    <w:rsid w:val="006B34CA"/>
    <w:rsid w:val="006B414A"/>
    <w:rsid w:val="006B4AF4"/>
    <w:rsid w:val="006B6568"/>
    <w:rsid w:val="006B672C"/>
    <w:rsid w:val="006B6E96"/>
    <w:rsid w:val="006C2D06"/>
    <w:rsid w:val="006C4C47"/>
    <w:rsid w:val="006D0AE0"/>
    <w:rsid w:val="006D512B"/>
    <w:rsid w:val="006D6EB2"/>
    <w:rsid w:val="006D70EC"/>
    <w:rsid w:val="006E1B69"/>
    <w:rsid w:val="006E2A55"/>
    <w:rsid w:val="006E2CAB"/>
    <w:rsid w:val="006E3233"/>
    <w:rsid w:val="006E37DA"/>
    <w:rsid w:val="006E5813"/>
    <w:rsid w:val="006F01BB"/>
    <w:rsid w:val="006F4D14"/>
    <w:rsid w:val="006F6B4D"/>
    <w:rsid w:val="00701003"/>
    <w:rsid w:val="007014B0"/>
    <w:rsid w:val="0070283E"/>
    <w:rsid w:val="0070435C"/>
    <w:rsid w:val="00705D56"/>
    <w:rsid w:val="00710AFD"/>
    <w:rsid w:val="007130E3"/>
    <w:rsid w:val="00720075"/>
    <w:rsid w:val="007229E5"/>
    <w:rsid w:val="00724C0A"/>
    <w:rsid w:val="00726235"/>
    <w:rsid w:val="007311DA"/>
    <w:rsid w:val="007312A2"/>
    <w:rsid w:val="00731616"/>
    <w:rsid w:val="00732218"/>
    <w:rsid w:val="00733B6C"/>
    <w:rsid w:val="00734D77"/>
    <w:rsid w:val="00740B6C"/>
    <w:rsid w:val="007410D9"/>
    <w:rsid w:val="00742677"/>
    <w:rsid w:val="007455DC"/>
    <w:rsid w:val="00746929"/>
    <w:rsid w:val="0075025F"/>
    <w:rsid w:val="00752BA0"/>
    <w:rsid w:val="00752EBE"/>
    <w:rsid w:val="0075354B"/>
    <w:rsid w:val="00755BC5"/>
    <w:rsid w:val="00756E33"/>
    <w:rsid w:val="00757BF6"/>
    <w:rsid w:val="00757C2A"/>
    <w:rsid w:val="0076189D"/>
    <w:rsid w:val="00761A82"/>
    <w:rsid w:val="00763F74"/>
    <w:rsid w:val="00773AE1"/>
    <w:rsid w:val="00775382"/>
    <w:rsid w:val="00776930"/>
    <w:rsid w:val="007770E9"/>
    <w:rsid w:val="00777984"/>
    <w:rsid w:val="00780C91"/>
    <w:rsid w:val="0078229C"/>
    <w:rsid w:val="00782B19"/>
    <w:rsid w:val="0078372D"/>
    <w:rsid w:val="00785881"/>
    <w:rsid w:val="00787636"/>
    <w:rsid w:val="00791F64"/>
    <w:rsid w:val="0079210A"/>
    <w:rsid w:val="00792177"/>
    <w:rsid w:val="00793397"/>
    <w:rsid w:val="00793632"/>
    <w:rsid w:val="00793810"/>
    <w:rsid w:val="0079438F"/>
    <w:rsid w:val="0079466A"/>
    <w:rsid w:val="007961F2"/>
    <w:rsid w:val="00796F31"/>
    <w:rsid w:val="00797E90"/>
    <w:rsid w:val="007A049E"/>
    <w:rsid w:val="007A2E8B"/>
    <w:rsid w:val="007A2FD1"/>
    <w:rsid w:val="007A3415"/>
    <w:rsid w:val="007A3C5D"/>
    <w:rsid w:val="007A3CA6"/>
    <w:rsid w:val="007A61BC"/>
    <w:rsid w:val="007A6B0D"/>
    <w:rsid w:val="007B0168"/>
    <w:rsid w:val="007B51E5"/>
    <w:rsid w:val="007B660B"/>
    <w:rsid w:val="007C1716"/>
    <w:rsid w:val="007C1FDA"/>
    <w:rsid w:val="007C4DDC"/>
    <w:rsid w:val="007C5502"/>
    <w:rsid w:val="007E0BCA"/>
    <w:rsid w:val="007E2349"/>
    <w:rsid w:val="007E42C3"/>
    <w:rsid w:val="007E631B"/>
    <w:rsid w:val="007E7710"/>
    <w:rsid w:val="007E796A"/>
    <w:rsid w:val="007F0616"/>
    <w:rsid w:val="007F1AC2"/>
    <w:rsid w:val="00801AD6"/>
    <w:rsid w:val="008038FE"/>
    <w:rsid w:val="008048C6"/>
    <w:rsid w:val="0080583B"/>
    <w:rsid w:val="0080629B"/>
    <w:rsid w:val="00806AE3"/>
    <w:rsid w:val="00812576"/>
    <w:rsid w:val="00812B27"/>
    <w:rsid w:val="008131E9"/>
    <w:rsid w:val="008143E6"/>
    <w:rsid w:val="00816933"/>
    <w:rsid w:val="00816E97"/>
    <w:rsid w:val="00820AAD"/>
    <w:rsid w:val="008231DB"/>
    <w:rsid w:val="00823519"/>
    <w:rsid w:val="00823AF5"/>
    <w:rsid w:val="00824568"/>
    <w:rsid w:val="0082480E"/>
    <w:rsid w:val="008249E7"/>
    <w:rsid w:val="00824C8E"/>
    <w:rsid w:val="00830FBB"/>
    <w:rsid w:val="0083342C"/>
    <w:rsid w:val="00840CE6"/>
    <w:rsid w:val="00845276"/>
    <w:rsid w:val="008470E0"/>
    <w:rsid w:val="00851B8D"/>
    <w:rsid w:val="008533DA"/>
    <w:rsid w:val="008555B2"/>
    <w:rsid w:val="008556F8"/>
    <w:rsid w:val="008615DC"/>
    <w:rsid w:val="00861E70"/>
    <w:rsid w:val="00862B2B"/>
    <w:rsid w:val="00862F3A"/>
    <w:rsid w:val="00863224"/>
    <w:rsid w:val="008653FD"/>
    <w:rsid w:val="008655C8"/>
    <w:rsid w:val="00867FF2"/>
    <w:rsid w:val="00872E35"/>
    <w:rsid w:val="00873C11"/>
    <w:rsid w:val="00875D21"/>
    <w:rsid w:val="0087717F"/>
    <w:rsid w:val="00877942"/>
    <w:rsid w:val="00881332"/>
    <w:rsid w:val="00882979"/>
    <w:rsid w:val="00883E33"/>
    <w:rsid w:val="0088558A"/>
    <w:rsid w:val="00886C7F"/>
    <w:rsid w:val="00890CDF"/>
    <w:rsid w:val="0089275C"/>
    <w:rsid w:val="00892DCC"/>
    <w:rsid w:val="00893F78"/>
    <w:rsid w:val="00897405"/>
    <w:rsid w:val="008A55BB"/>
    <w:rsid w:val="008A7584"/>
    <w:rsid w:val="008B4DA5"/>
    <w:rsid w:val="008B62AA"/>
    <w:rsid w:val="008B7CB4"/>
    <w:rsid w:val="008B7F69"/>
    <w:rsid w:val="008C075D"/>
    <w:rsid w:val="008C2695"/>
    <w:rsid w:val="008C2F71"/>
    <w:rsid w:val="008C3621"/>
    <w:rsid w:val="008C3D17"/>
    <w:rsid w:val="008C5DF9"/>
    <w:rsid w:val="008C7D47"/>
    <w:rsid w:val="008D15C4"/>
    <w:rsid w:val="008D2361"/>
    <w:rsid w:val="008D2489"/>
    <w:rsid w:val="008D3CFC"/>
    <w:rsid w:val="008D4605"/>
    <w:rsid w:val="008D53FA"/>
    <w:rsid w:val="008D6DC2"/>
    <w:rsid w:val="008D746A"/>
    <w:rsid w:val="008E4C7E"/>
    <w:rsid w:val="008E4E17"/>
    <w:rsid w:val="008F0969"/>
    <w:rsid w:val="008F165E"/>
    <w:rsid w:val="008F3F87"/>
    <w:rsid w:val="008F5ABA"/>
    <w:rsid w:val="008F5F56"/>
    <w:rsid w:val="008F7F49"/>
    <w:rsid w:val="00902F7A"/>
    <w:rsid w:val="00903E73"/>
    <w:rsid w:val="00905529"/>
    <w:rsid w:val="00905650"/>
    <w:rsid w:val="00905C90"/>
    <w:rsid w:val="00907CCF"/>
    <w:rsid w:val="00907D7A"/>
    <w:rsid w:val="00911047"/>
    <w:rsid w:val="00911F43"/>
    <w:rsid w:val="0091520F"/>
    <w:rsid w:val="00915635"/>
    <w:rsid w:val="009219D8"/>
    <w:rsid w:val="00922BD2"/>
    <w:rsid w:val="00922E7D"/>
    <w:rsid w:val="00923540"/>
    <w:rsid w:val="009248D9"/>
    <w:rsid w:val="009321B4"/>
    <w:rsid w:val="00932AF8"/>
    <w:rsid w:val="00932F4F"/>
    <w:rsid w:val="00933F5A"/>
    <w:rsid w:val="00934367"/>
    <w:rsid w:val="009355B6"/>
    <w:rsid w:val="00936825"/>
    <w:rsid w:val="00936B8C"/>
    <w:rsid w:val="00952F24"/>
    <w:rsid w:val="00953556"/>
    <w:rsid w:val="0095362F"/>
    <w:rsid w:val="00954AE0"/>
    <w:rsid w:val="00954F38"/>
    <w:rsid w:val="009568BC"/>
    <w:rsid w:val="009575DF"/>
    <w:rsid w:val="00957952"/>
    <w:rsid w:val="00957CAC"/>
    <w:rsid w:val="00961CC3"/>
    <w:rsid w:val="009625C0"/>
    <w:rsid w:val="009651BA"/>
    <w:rsid w:val="00965D49"/>
    <w:rsid w:val="00967768"/>
    <w:rsid w:val="00970B6A"/>
    <w:rsid w:val="00972281"/>
    <w:rsid w:val="00976EF3"/>
    <w:rsid w:val="00981024"/>
    <w:rsid w:val="00982AA6"/>
    <w:rsid w:val="00982BCC"/>
    <w:rsid w:val="00984F92"/>
    <w:rsid w:val="00986A53"/>
    <w:rsid w:val="0099018D"/>
    <w:rsid w:val="009924EB"/>
    <w:rsid w:val="009928DF"/>
    <w:rsid w:val="00993642"/>
    <w:rsid w:val="00997356"/>
    <w:rsid w:val="00997975"/>
    <w:rsid w:val="009A052C"/>
    <w:rsid w:val="009A0A95"/>
    <w:rsid w:val="009A3528"/>
    <w:rsid w:val="009A4A2B"/>
    <w:rsid w:val="009A4C8C"/>
    <w:rsid w:val="009A4E45"/>
    <w:rsid w:val="009A6786"/>
    <w:rsid w:val="009B0EB2"/>
    <w:rsid w:val="009B20E4"/>
    <w:rsid w:val="009B429D"/>
    <w:rsid w:val="009B6145"/>
    <w:rsid w:val="009B760F"/>
    <w:rsid w:val="009B7BEE"/>
    <w:rsid w:val="009C0AD6"/>
    <w:rsid w:val="009C2CF3"/>
    <w:rsid w:val="009C325D"/>
    <w:rsid w:val="009C5A49"/>
    <w:rsid w:val="009C6D7C"/>
    <w:rsid w:val="009D021E"/>
    <w:rsid w:val="009D1CA3"/>
    <w:rsid w:val="009D338C"/>
    <w:rsid w:val="009D50F3"/>
    <w:rsid w:val="009D69D9"/>
    <w:rsid w:val="009D7FA0"/>
    <w:rsid w:val="009E0D43"/>
    <w:rsid w:val="009E0F77"/>
    <w:rsid w:val="009E41FE"/>
    <w:rsid w:val="009E5D2A"/>
    <w:rsid w:val="009E5EBE"/>
    <w:rsid w:val="009E612E"/>
    <w:rsid w:val="009E6AA6"/>
    <w:rsid w:val="009F0084"/>
    <w:rsid w:val="009F153C"/>
    <w:rsid w:val="009F1E13"/>
    <w:rsid w:val="009F2AA4"/>
    <w:rsid w:val="009F3A3A"/>
    <w:rsid w:val="009F4FED"/>
    <w:rsid w:val="00A02352"/>
    <w:rsid w:val="00A02D84"/>
    <w:rsid w:val="00A02FBA"/>
    <w:rsid w:val="00A0308B"/>
    <w:rsid w:val="00A04909"/>
    <w:rsid w:val="00A05C07"/>
    <w:rsid w:val="00A0641D"/>
    <w:rsid w:val="00A07536"/>
    <w:rsid w:val="00A11344"/>
    <w:rsid w:val="00A11E80"/>
    <w:rsid w:val="00A12A4B"/>
    <w:rsid w:val="00A14D00"/>
    <w:rsid w:val="00A14E8A"/>
    <w:rsid w:val="00A226CA"/>
    <w:rsid w:val="00A31191"/>
    <w:rsid w:val="00A33010"/>
    <w:rsid w:val="00A341FA"/>
    <w:rsid w:val="00A3552E"/>
    <w:rsid w:val="00A36171"/>
    <w:rsid w:val="00A375E3"/>
    <w:rsid w:val="00A40B7F"/>
    <w:rsid w:val="00A46473"/>
    <w:rsid w:val="00A47AB9"/>
    <w:rsid w:val="00A50432"/>
    <w:rsid w:val="00A53DF4"/>
    <w:rsid w:val="00A56CFB"/>
    <w:rsid w:val="00A56D0E"/>
    <w:rsid w:val="00A57FFC"/>
    <w:rsid w:val="00A60C98"/>
    <w:rsid w:val="00A6242A"/>
    <w:rsid w:val="00A6308E"/>
    <w:rsid w:val="00A677D1"/>
    <w:rsid w:val="00A7054B"/>
    <w:rsid w:val="00A7068D"/>
    <w:rsid w:val="00A71E75"/>
    <w:rsid w:val="00A729F7"/>
    <w:rsid w:val="00A745AE"/>
    <w:rsid w:val="00A74766"/>
    <w:rsid w:val="00A76838"/>
    <w:rsid w:val="00A812B2"/>
    <w:rsid w:val="00A814FE"/>
    <w:rsid w:val="00A86CAB"/>
    <w:rsid w:val="00A876FE"/>
    <w:rsid w:val="00A93D6D"/>
    <w:rsid w:val="00A970AE"/>
    <w:rsid w:val="00AA4813"/>
    <w:rsid w:val="00AB253B"/>
    <w:rsid w:val="00AB3E06"/>
    <w:rsid w:val="00AB41D9"/>
    <w:rsid w:val="00AB5F1B"/>
    <w:rsid w:val="00AC0EF6"/>
    <w:rsid w:val="00AC2860"/>
    <w:rsid w:val="00AC43B5"/>
    <w:rsid w:val="00AC767E"/>
    <w:rsid w:val="00AC7AB8"/>
    <w:rsid w:val="00AD061A"/>
    <w:rsid w:val="00AD2D5F"/>
    <w:rsid w:val="00AD43E4"/>
    <w:rsid w:val="00AD4D63"/>
    <w:rsid w:val="00AD75CE"/>
    <w:rsid w:val="00AE379A"/>
    <w:rsid w:val="00AE39E8"/>
    <w:rsid w:val="00AE432A"/>
    <w:rsid w:val="00AE6C78"/>
    <w:rsid w:val="00AE721F"/>
    <w:rsid w:val="00AE727B"/>
    <w:rsid w:val="00AE7D15"/>
    <w:rsid w:val="00AF0034"/>
    <w:rsid w:val="00AF1FA8"/>
    <w:rsid w:val="00AF244D"/>
    <w:rsid w:val="00AF4519"/>
    <w:rsid w:val="00AF4730"/>
    <w:rsid w:val="00AF5BD2"/>
    <w:rsid w:val="00B001BB"/>
    <w:rsid w:val="00B00EC9"/>
    <w:rsid w:val="00B019E0"/>
    <w:rsid w:val="00B02B76"/>
    <w:rsid w:val="00B0313D"/>
    <w:rsid w:val="00B057B6"/>
    <w:rsid w:val="00B06F69"/>
    <w:rsid w:val="00B10269"/>
    <w:rsid w:val="00B14886"/>
    <w:rsid w:val="00B2043C"/>
    <w:rsid w:val="00B21C03"/>
    <w:rsid w:val="00B21D0D"/>
    <w:rsid w:val="00B225E4"/>
    <w:rsid w:val="00B234FA"/>
    <w:rsid w:val="00B23E72"/>
    <w:rsid w:val="00B24B9C"/>
    <w:rsid w:val="00B25BDD"/>
    <w:rsid w:val="00B26543"/>
    <w:rsid w:val="00B27892"/>
    <w:rsid w:val="00B32819"/>
    <w:rsid w:val="00B3286B"/>
    <w:rsid w:val="00B34131"/>
    <w:rsid w:val="00B349F6"/>
    <w:rsid w:val="00B3593B"/>
    <w:rsid w:val="00B35A16"/>
    <w:rsid w:val="00B360E5"/>
    <w:rsid w:val="00B37DA9"/>
    <w:rsid w:val="00B37FCF"/>
    <w:rsid w:val="00B42B0D"/>
    <w:rsid w:val="00B43C3E"/>
    <w:rsid w:val="00B43E3E"/>
    <w:rsid w:val="00B43EC5"/>
    <w:rsid w:val="00B452CF"/>
    <w:rsid w:val="00B458E5"/>
    <w:rsid w:val="00B46869"/>
    <w:rsid w:val="00B52F9B"/>
    <w:rsid w:val="00B6168F"/>
    <w:rsid w:val="00B65792"/>
    <w:rsid w:val="00B67C64"/>
    <w:rsid w:val="00B67D11"/>
    <w:rsid w:val="00B70A13"/>
    <w:rsid w:val="00B75DC8"/>
    <w:rsid w:val="00B76103"/>
    <w:rsid w:val="00B80DA4"/>
    <w:rsid w:val="00B8180D"/>
    <w:rsid w:val="00B83943"/>
    <w:rsid w:val="00B91A5C"/>
    <w:rsid w:val="00B92AD4"/>
    <w:rsid w:val="00B938ED"/>
    <w:rsid w:val="00B93FCF"/>
    <w:rsid w:val="00B94BFA"/>
    <w:rsid w:val="00B95E43"/>
    <w:rsid w:val="00B961DB"/>
    <w:rsid w:val="00B979DF"/>
    <w:rsid w:val="00BA0B2C"/>
    <w:rsid w:val="00BA1C74"/>
    <w:rsid w:val="00BA2431"/>
    <w:rsid w:val="00BA2A24"/>
    <w:rsid w:val="00BA3B0B"/>
    <w:rsid w:val="00BA609E"/>
    <w:rsid w:val="00BB0BDD"/>
    <w:rsid w:val="00BC0A6A"/>
    <w:rsid w:val="00BC11EE"/>
    <w:rsid w:val="00BC449D"/>
    <w:rsid w:val="00BC465A"/>
    <w:rsid w:val="00BC4B1E"/>
    <w:rsid w:val="00BC6BD2"/>
    <w:rsid w:val="00BC72C3"/>
    <w:rsid w:val="00BD01A2"/>
    <w:rsid w:val="00BD1E32"/>
    <w:rsid w:val="00BD4A53"/>
    <w:rsid w:val="00BD66F3"/>
    <w:rsid w:val="00BD714E"/>
    <w:rsid w:val="00BD723B"/>
    <w:rsid w:val="00BD779C"/>
    <w:rsid w:val="00BD77BD"/>
    <w:rsid w:val="00BE0756"/>
    <w:rsid w:val="00BE10F9"/>
    <w:rsid w:val="00BE1FB5"/>
    <w:rsid w:val="00BE3723"/>
    <w:rsid w:val="00BF0B17"/>
    <w:rsid w:val="00BF1CAB"/>
    <w:rsid w:val="00BF3572"/>
    <w:rsid w:val="00BF3B33"/>
    <w:rsid w:val="00BF5D22"/>
    <w:rsid w:val="00BF6492"/>
    <w:rsid w:val="00C00212"/>
    <w:rsid w:val="00C00FC3"/>
    <w:rsid w:val="00C04C8B"/>
    <w:rsid w:val="00C11256"/>
    <w:rsid w:val="00C12F81"/>
    <w:rsid w:val="00C14C02"/>
    <w:rsid w:val="00C17B61"/>
    <w:rsid w:val="00C21CD2"/>
    <w:rsid w:val="00C25CD5"/>
    <w:rsid w:val="00C25E01"/>
    <w:rsid w:val="00C26921"/>
    <w:rsid w:val="00C305DC"/>
    <w:rsid w:val="00C36B49"/>
    <w:rsid w:val="00C37B9C"/>
    <w:rsid w:val="00C40654"/>
    <w:rsid w:val="00C418C5"/>
    <w:rsid w:val="00C42654"/>
    <w:rsid w:val="00C4295F"/>
    <w:rsid w:val="00C42B0F"/>
    <w:rsid w:val="00C44E36"/>
    <w:rsid w:val="00C45410"/>
    <w:rsid w:val="00C465B4"/>
    <w:rsid w:val="00C46B18"/>
    <w:rsid w:val="00C51A5E"/>
    <w:rsid w:val="00C5298B"/>
    <w:rsid w:val="00C532D6"/>
    <w:rsid w:val="00C550AC"/>
    <w:rsid w:val="00C60643"/>
    <w:rsid w:val="00C61C6A"/>
    <w:rsid w:val="00C62606"/>
    <w:rsid w:val="00C64AF2"/>
    <w:rsid w:val="00C73A90"/>
    <w:rsid w:val="00C7490E"/>
    <w:rsid w:val="00C75009"/>
    <w:rsid w:val="00C76EFF"/>
    <w:rsid w:val="00C8022E"/>
    <w:rsid w:val="00C822B4"/>
    <w:rsid w:val="00C829F7"/>
    <w:rsid w:val="00C83EA6"/>
    <w:rsid w:val="00C86ECE"/>
    <w:rsid w:val="00C87579"/>
    <w:rsid w:val="00C87AA4"/>
    <w:rsid w:val="00C90A10"/>
    <w:rsid w:val="00C95C97"/>
    <w:rsid w:val="00C9607F"/>
    <w:rsid w:val="00C97F41"/>
    <w:rsid w:val="00CA0D5D"/>
    <w:rsid w:val="00CA267C"/>
    <w:rsid w:val="00CA2931"/>
    <w:rsid w:val="00CA29A8"/>
    <w:rsid w:val="00CA301B"/>
    <w:rsid w:val="00CA3275"/>
    <w:rsid w:val="00CA3E2F"/>
    <w:rsid w:val="00CA72B4"/>
    <w:rsid w:val="00CB0612"/>
    <w:rsid w:val="00CB272D"/>
    <w:rsid w:val="00CB4DE9"/>
    <w:rsid w:val="00CB715C"/>
    <w:rsid w:val="00CB7A6A"/>
    <w:rsid w:val="00CC2237"/>
    <w:rsid w:val="00CC33B5"/>
    <w:rsid w:val="00CC548D"/>
    <w:rsid w:val="00CC6CBB"/>
    <w:rsid w:val="00CD3949"/>
    <w:rsid w:val="00CD7BAE"/>
    <w:rsid w:val="00CE133B"/>
    <w:rsid w:val="00CE17A1"/>
    <w:rsid w:val="00CE335F"/>
    <w:rsid w:val="00CE5926"/>
    <w:rsid w:val="00CE7354"/>
    <w:rsid w:val="00CE7A4C"/>
    <w:rsid w:val="00CF2B8C"/>
    <w:rsid w:val="00CF2DAF"/>
    <w:rsid w:val="00CF32B6"/>
    <w:rsid w:val="00CF3659"/>
    <w:rsid w:val="00CF3F4C"/>
    <w:rsid w:val="00CF43EC"/>
    <w:rsid w:val="00CF6DDB"/>
    <w:rsid w:val="00CF6E96"/>
    <w:rsid w:val="00D00512"/>
    <w:rsid w:val="00D010E4"/>
    <w:rsid w:val="00D012F8"/>
    <w:rsid w:val="00D06B65"/>
    <w:rsid w:val="00D109C1"/>
    <w:rsid w:val="00D11AE6"/>
    <w:rsid w:val="00D12310"/>
    <w:rsid w:val="00D1430E"/>
    <w:rsid w:val="00D15C07"/>
    <w:rsid w:val="00D15ECD"/>
    <w:rsid w:val="00D16846"/>
    <w:rsid w:val="00D23893"/>
    <w:rsid w:val="00D25D0E"/>
    <w:rsid w:val="00D3098D"/>
    <w:rsid w:val="00D37BBC"/>
    <w:rsid w:val="00D406A6"/>
    <w:rsid w:val="00D426A9"/>
    <w:rsid w:val="00D436CB"/>
    <w:rsid w:val="00D447F3"/>
    <w:rsid w:val="00D44975"/>
    <w:rsid w:val="00D45C5F"/>
    <w:rsid w:val="00D46F1D"/>
    <w:rsid w:val="00D4766F"/>
    <w:rsid w:val="00D47A1C"/>
    <w:rsid w:val="00D5442E"/>
    <w:rsid w:val="00D56334"/>
    <w:rsid w:val="00D563CB"/>
    <w:rsid w:val="00D607A8"/>
    <w:rsid w:val="00D6234E"/>
    <w:rsid w:val="00D629EC"/>
    <w:rsid w:val="00D63185"/>
    <w:rsid w:val="00D73048"/>
    <w:rsid w:val="00D751FC"/>
    <w:rsid w:val="00D754EA"/>
    <w:rsid w:val="00D76491"/>
    <w:rsid w:val="00D76CAE"/>
    <w:rsid w:val="00D779BC"/>
    <w:rsid w:val="00D802AA"/>
    <w:rsid w:val="00D81345"/>
    <w:rsid w:val="00D854B9"/>
    <w:rsid w:val="00D877BF"/>
    <w:rsid w:val="00D92C21"/>
    <w:rsid w:val="00D9451D"/>
    <w:rsid w:val="00DA0CFA"/>
    <w:rsid w:val="00DA411E"/>
    <w:rsid w:val="00DA5EAF"/>
    <w:rsid w:val="00DA5F49"/>
    <w:rsid w:val="00DA68A9"/>
    <w:rsid w:val="00DA6E2A"/>
    <w:rsid w:val="00DA759D"/>
    <w:rsid w:val="00DA7D51"/>
    <w:rsid w:val="00DB053D"/>
    <w:rsid w:val="00DB0C89"/>
    <w:rsid w:val="00DB1FB4"/>
    <w:rsid w:val="00DB240D"/>
    <w:rsid w:val="00DB4003"/>
    <w:rsid w:val="00DB4DA1"/>
    <w:rsid w:val="00DB6EE5"/>
    <w:rsid w:val="00DB7F2B"/>
    <w:rsid w:val="00DC3FC4"/>
    <w:rsid w:val="00DD203B"/>
    <w:rsid w:val="00DD4A09"/>
    <w:rsid w:val="00DD6612"/>
    <w:rsid w:val="00DD6971"/>
    <w:rsid w:val="00DE1395"/>
    <w:rsid w:val="00DE20CB"/>
    <w:rsid w:val="00DE6B7C"/>
    <w:rsid w:val="00DF3F27"/>
    <w:rsid w:val="00DF42A1"/>
    <w:rsid w:val="00DF47BC"/>
    <w:rsid w:val="00DF6FEE"/>
    <w:rsid w:val="00E02077"/>
    <w:rsid w:val="00E025E8"/>
    <w:rsid w:val="00E05B6A"/>
    <w:rsid w:val="00E10F2A"/>
    <w:rsid w:val="00E12612"/>
    <w:rsid w:val="00E12FB0"/>
    <w:rsid w:val="00E16B46"/>
    <w:rsid w:val="00E23D86"/>
    <w:rsid w:val="00E25681"/>
    <w:rsid w:val="00E263E8"/>
    <w:rsid w:val="00E30FF0"/>
    <w:rsid w:val="00E3519B"/>
    <w:rsid w:val="00E37318"/>
    <w:rsid w:val="00E37BA2"/>
    <w:rsid w:val="00E46805"/>
    <w:rsid w:val="00E50188"/>
    <w:rsid w:val="00E504E2"/>
    <w:rsid w:val="00E54240"/>
    <w:rsid w:val="00E54B45"/>
    <w:rsid w:val="00E54EFB"/>
    <w:rsid w:val="00E568E5"/>
    <w:rsid w:val="00E56984"/>
    <w:rsid w:val="00E64569"/>
    <w:rsid w:val="00E65C30"/>
    <w:rsid w:val="00E70E8C"/>
    <w:rsid w:val="00E715B7"/>
    <w:rsid w:val="00E7312D"/>
    <w:rsid w:val="00E74E00"/>
    <w:rsid w:val="00E76DDF"/>
    <w:rsid w:val="00E8041F"/>
    <w:rsid w:val="00E81784"/>
    <w:rsid w:val="00E8325D"/>
    <w:rsid w:val="00E832E6"/>
    <w:rsid w:val="00E83CBC"/>
    <w:rsid w:val="00E90F5B"/>
    <w:rsid w:val="00E926FE"/>
    <w:rsid w:val="00E95DCC"/>
    <w:rsid w:val="00E96FC0"/>
    <w:rsid w:val="00EA0465"/>
    <w:rsid w:val="00EA0894"/>
    <w:rsid w:val="00EA2C59"/>
    <w:rsid w:val="00EA5197"/>
    <w:rsid w:val="00EA6159"/>
    <w:rsid w:val="00EA62F0"/>
    <w:rsid w:val="00EA6BD0"/>
    <w:rsid w:val="00EA6E3D"/>
    <w:rsid w:val="00EB1673"/>
    <w:rsid w:val="00EB2B11"/>
    <w:rsid w:val="00EB3466"/>
    <w:rsid w:val="00EB7EA6"/>
    <w:rsid w:val="00EC04D1"/>
    <w:rsid w:val="00EC0E78"/>
    <w:rsid w:val="00EC3880"/>
    <w:rsid w:val="00EC5D29"/>
    <w:rsid w:val="00EC61F9"/>
    <w:rsid w:val="00ED171A"/>
    <w:rsid w:val="00ED2EA9"/>
    <w:rsid w:val="00EE0A5C"/>
    <w:rsid w:val="00EE0E17"/>
    <w:rsid w:val="00EE0EA2"/>
    <w:rsid w:val="00EE0F5B"/>
    <w:rsid w:val="00EE2D59"/>
    <w:rsid w:val="00EE63E0"/>
    <w:rsid w:val="00EF0AE2"/>
    <w:rsid w:val="00EF114D"/>
    <w:rsid w:val="00EF1A9E"/>
    <w:rsid w:val="00F0056C"/>
    <w:rsid w:val="00F00DBF"/>
    <w:rsid w:val="00F04D3A"/>
    <w:rsid w:val="00F04FAB"/>
    <w:rsid w:val="00F070F4"/>
    <w:rsid w:val="00F25351"/>
    <w:rsid w:val="00F25A34"/>
    <w:rsid w:val="00F25B1B"/>
    <w:rsid w:val="00F25BC6"/>
    <w:rsid w:val="00F31A21"/>
    <w:rsid w:val="00F37FBA"/>
    <w:rsid w:val="00F40505"/>
    <w:rsid w:val="00F409F0"/>
    <w:rsid w:val="00F41A87"/>
    <w:rsid w:val="00F42888"/>
    <w:rsid w:val="00F428C5"/>
    <w:rsid w:val="00F43031"/>
    <w:rsid w:val="00F437AF"/>
    <w:rsid w:val="00F43C7C"/>
    <w:rsid w:val="00F453B8"/>
    <w:rsid w:val="00F521C5"/>
    <w:rsid w:val="00F528DF"/>
    <w:rsid w:val="00F534F6"/>
    <w:rsid w:val="00F54DF1"/>
    <w:rsid w:val="00F5531B"/>
    <w:rsid w:val="00F56443"/>
    <w:rsid w:val="00F56B40"/>
    <w:rsid w:val="00F6487A"/>
    <w:rsid w:val="00F701FC"/>
    <w:rsid w:val="00F736CF"/>
    <w:rsid w:val="00F74302"/>
    <w:rsid w:val="00F75EAD"/>
    <w:rsid w:val="00F77293"/>
    <w:rsid w:val="00F777CC"/>
    <w:rsid w:val="00F80BCE"/>
    <w:rsid w:val="00F83EEC"/>
    <w:rsid w:val="00F8649C"/>
    <w:rsid w:val="00F867EB"/>
    <w:rsid w:val="00F8683A"/>
    <w:rsid w:val="00F86A92"/>
    <w:rsid w:val="00F876EA"/>
    <w:rsid w:val="00F93140"/>
    <w:rsid w:val="00F93492"/>
    <w:rsid w:val="00F96BE0"/>
    <w:rsid w:val="00F972EA"/>
    <w:rsid w:val="00FA15BE"/>
    <w:rsid w:val="00FA292D"/>
    <w:rsid w:val="00FA3484"/>
    <w:rsid w:val="00FA3602"/>
    <w:rsid w:val="00FA652B"/>
    <w:rsid w:val="00FA7C1C"/>
    <w:rsid w:val="00FA7E84"/>
    <w:rsid w:val="00FB099E"/>
    <w:rsid w:val="00FB3465"/>
    <w:rsid w:val="00FB4F71"/>
    <w:rsid w:val="00FB5726"/>
    <w:rsid w:val="00FC13F8"/>
    <w:rsid w:val="00FC23E1"/>
    <w:rsid w:val="00FC2A6D"/>
    <w:rsid w:val="00FC30DB"/>
    <w:rsid w:val="00FC3B93"/>
    <w:rsid w:val="00FC59D9"/>
    <w:rsid w:val="00FC7D7A"/>
    <w:rsid w:val="00FD0BD2"/>
    <w:rsid w:val="00FD283C"/>
    <w:rsid w:val="00FD60F0"/>
    <w:rsid w:val="00FD6504"/>
    <w:rsid w:val="00FD66E3"/>
    <w:rsid w:val="00FE0BF1"/>
    <w:rsid w:val="00FE18DD"/>
    <w:rsid w:val="00FE4382"/>
    <w:rsid w:val="00FE5CB3"/>
    <w:rsid w:val="00FE74CD"/>
    <w:rsid w:val="00FE7821"/>
    <w:rsid w:val="00FF00AF"/>
    <w:rsid w:val="00FF0E51"/>
    <w:rsid w:val="00FF1A5C"/>
    <w:rsid w:val="00FF355C"/>
    <w:rsid w:val="01EE9E83"/>
    <w:rsid w:val="02891AF8"/>
    <w:rsid w:val="0319C78D"/>
    <w:rsid w:val="0397B4DA"/>
    <w:rsid w:val="044DA320"/>
    <w:rsid w:val="0466CB7D"/>
    <w:rsid w:val="05A691EB"/>
    <w:rsid w:val="05CD59FD"/>
    <w:rsid w:val="06059D4A"/>
    <w:rsid w:val="086C3890"/>
    <w:rsid w:val="098D317F"/>
    <w:rsid w:val="09D7B5F4"/>
    <w:rsid w:val="0A390535"/>
    <w:rsid w:val="0AFC01ED"/>
    <w:rsid w:val="0BFD75E1"/>
    <w:rsid w:val="0CD95497"/>
    <w:rsid w:val="0E55CD30"/>
    <w:rsid w:val="0F182309"/>
    <w:rsid w:val="0FA20FF9"/>
    <w:rsid w:val="1005D7C8"/>
    <w:rsid w:val="104050BB"/>
    <w:rsid w:val="124B16F6"/>
    <w:rsid w:val="1513C1DE"/>
    <w:rsid w:val="1807452F"/>
    <w:rsid w:val="1B14D9AB"/>
    <w:rsid w:val="1BC9CCCD"/>
    <w:rsid w:val="1C44A083"/>
    <w:rsid w:val="1D50C973"/>
    <w:rsid w:val="1DB8D5FA"/>
    <w:rsid w:val="1FC5196A"/>
    <w:rsid w:val="200F0D85"/>
    <w:rsid w:val="202F06A9"/>
    <w:rsid w:val="21ABF836"/>
    <w:rsid w:val="21D6282C"/>
    <w:rsid w:val="230D5E86"/>
    <w:rsid w:val="2510BD4B"/>
    <w:rsid w:val="259B0466"/>
    <w:rsid w:val="261DA89B"/>
    <w:rsid w:val="266AC0B8"/>
    <w:rsid w:val="26C8BE0E"/>
    <w:rsid w:val="27A0509F"/>
    <w:rsid w:val="2B7FFECF"/>
    <w:rsid w:val="2CCA0BB3"/>
    <w:rsid w:val="2DB58DED"/>
    <w:rsid w:val="30E0B492"/>
    <w:rsid w:val="31314E99"/>
    <w:rsid w:val="318D087C"/>
    <w:rsid w:val="32800348"/>
    <w:rsid w:val="36A49090"/>
    <w:rsid w:val="37EE3C9F"/>
    <w:rsid w:val="38AA375C"/>
    <w:rsid w:val="3A521D1B"/>
    <w:rsid w:val="3D56243C"/>
    <w:rsid w:val="3DFB821E"/>
    <w:rsid w:val="3F6FDEEE"/>
    <w:rsid w:val="3F77C811"/>
    <w:rsid w:val="3F9925C5"/>
    <w:rsid w:val="40F52E19"/>
    <w:rsid w:val="42541B0E"/>
    <w:rsid w:val="42B890D7"/>
    <w:rsid w:val="433E800F"/>
    <w:rsid w:val="4454B398"/>
    <w:rsid w:val="44E07325"/>
    <w:rsid w:val="4686D85D"/>
    <w:rsid w:val="471E55D5"/>
    <w:rsid w:val="497BE4E1"/>
    <w:rsid w:val="4A7ACB60"/>
    <w:rsid w:val="4B433007"/>
    <w:rsid w:val="4BFB5BDD"/>
    <w:rsid w:val="4C8BDA22"/>
    <w:rsid w:val="4CC6FA4B"/>
    <w:rsid w:val="4D76B5E8"/>
    <w:rsid w:val="4E1E1A6C"/>
    <w:rsid w:val="4E8A90A8"/>
    <w:rsid w:val="5512EE6E"/>
    <w:rsid w:val="55934C40"/>
    <w:rsid w:val="5635B0C5"/>
    <w:rsid w:val="57A37465"/>
    <w:rsid w:val="5B0921E8"/>
    <w:rsid w:val="5BDBCFF3"/>
    <w:rsid w:val="5BF2D9E8"/>
    <w:rsid w:val="5CEBBBB4"/>
    <w:rsid w:val="5D38D083"/>
    <w:rsid w:val="5DC0F7EA"/>
    <w:rsid w:val="5EA1DF27"/>
    <w:rsid w:val="5EB68059"/>
    <w:rsid w:val="61CE0DCC"/>
    <w:rsid w:val="62180542"/>
    <w:rsid w:val="63FF86BC"/>
    <w:rsid w:val="64A886E2"/>
    <w:rsid w:val="658A9EC4"/>
    <w:rsid w:val="65E4470D"/>
    <w:rsid w:val="671FA8A2"/>
    <w:rsid w:val="67237AC8"/>
    <w:rsid w:val="68C0B4B0"/>
    <w:rsid w:val="6B4B468B"/>
    <w:rsid w:val="6B6DFCA3"/>
    <w:rsid w:val="6CEDA33B"/>
    <w:rsid w:val="6EA32D87"/>
    <w:rsid w:val="703E6C5A"/>
    <w:rsid w:val="715EEFF5"/>
    <w:rsid w:val="71C76939"/>
    <w:rsid w:val="737C6AF0"/>
    <w:rsid w:val="75A0C28E"/>
    <w:rsid w:val="75B0A3AA"/>
    <w:rsid w:val="76A98F0F"/>
    <w:rsid w:val="772DC131"/>
    <w:rsid w:val="77805AEE"/>
    <w:rsid w:val="77AF7F5E"/>
    <w:rsid w:val="77E73C07"/>
    <w:rsid w:val="7B52F5AB"/>
    <w:rsid w:val="7B73C6D5"/>
    <w:rsid w:val="7D0A892B"/>
    <w:rsid w:val="7E0E3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E5C12B2D-423E-4788-B1A8-E5541156A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0DE"/>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17"/>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9B6145"/>
    <w:pPr>
      <w:numPr>
        <w:ilvl w:val="1"/>
      </w:numPr>
      <w:spacing w:before="360" w:after="80"/>
      <w:ind w:left="720" w:hanging="720"/>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17"/>
      </w:numPr>
      <w:spacing w:before="240" w:after="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17"/>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17"/>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17"/>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17"/>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17"/>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9B6145"/>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99"/>
    <w:qFormat/>
    <w:rsid w:val="000A7858"/>
    <w:pPr>
      <w:numPr>
        <w:numId w:val="4"/>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5"/>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6"/>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Normal"/>
    <w:rsid w:val="00A36171"/>
    <w:pPr>
      <w:numPr>
        <w:numId w:val="9"/>
      </w:numPr>
      <w:suppressAutoHyphens/>
      <w:spacing w:line="247" w:lineRule="auto"/>
      <w:jc w:val="both"/>
    </w:pPr>
    <w:rPr>
      <w:rFonts w:ascii="Times New Roman" w:eastAsia="MS Mincho" w:hAnsi="Times New Roman" w:cs="Times New Roman"/>
      <w:spacing w:val="0"/>
      <w:kern w:val="0"/>
      <w:sz w:val="22"/>
      <w:szCs w:val="20"/>
      <w:lang w:val="en-GB"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15"/>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99"/>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after="0" w:line="276" w:lineRule="auto"/>
    </w:pPr>
    <w:rPr>
      <w:rFonts w:ascii="Arial" w:eastAsia="Calibri" w:hAnsi="Arial" w:cs="Arial"/>
      <w:spacing w:val="0"/>
      <w:kern w:val="0"/>
      <w:sz w:val="22"/>
      <w:szCs w:val="20"/>
    </w:rPr>
  </w:style>
  <w:style w:type="character" w:styleId="UnresolvedMention">
    <w:name w:val="Unresolved Mention"/>
    <w:basedOn w:val="DefaultParagraphFont"/>
    <w:uiPriority w:val="99"/>
    <w:unhideWhenUsed/>
    <w:rsid w:val="005D7D91"/>
    <w:rPr>
      <w:color w:val="605E5C"/>
      <w:shd w:val="clear" w:color="auto" w:fill="E1DFDD"/>
    </w:rPr>
  </w:style>
  <w:style w:type="character" w:styleId="Mention">
    <w:name w:val="Mention"/>
    <w:basedOn w:val="DefaultParagraphFont"/>
    <w:uiPriority w:val="99"/>
    <w:unhideWhenUsed/>
    <w:rsid w:val="005D7D9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799060818">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8185A-2667-4095-BECB-D775A584D7B6}">
  <ds:schemaRefs>
    <ds:schemaRef ds:uri="http://schemas.openxmlformats.org/officeDocument/2006/bibliography"/>
  </ds:schemaRefs>
</ds:datastoreItem>
</file>

<file path=customXml/itemProps2.xml><?xml version="1.0" encoding="utf-8"?>
<ds:datastoreItem xmlns:ds="http://schemas.openxmlformats.org/officeDocument/2006/customXml" ds:itemID="{EDAA7E34-4CF8-4678-A08C-83600F460933}">
  <ds:schemaRefs>
    <ds:schemaRef ds:uri="3ba820af-9c36-47fb-8383-9944acc4573c"/>
    <ds:schemaRef ds:uri="http://schemas.openxmlformats.org/package/2006/metadata/core-properties"/>
    <ds:schemaRef ds:uri="http://purl.org/dc/terms/"/>
    <ds:schemaRef ds:uri="http://purl.org/dc/elements/1.1/"/>
    <ds:schemaRef ds:uri="http://www.w3.org/XML/1998/namespace"/>
    <ds:schemaRef ds:uri="http://schemas.microsoft.com/office/2006/metadata/properties"/>
    <ds:schemaRef ds:uri="http://schemas.microsoft.com/office/2006/documentManagement/types"/>
    <ds:schemaRef ds:uri="5944c9fc-9421-4c39-b608-61ce31788618"/>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08CD4A21-414E-49E6-AE71-137CA3137822}">
  <ds:schemaRefs>
    <ds:schemaRef ds:uri="http://schemas.microsoft.com/sharepoint/v3/contenttype/forms"/>
  </ds:schemaRefs>
</ds:datastoreItem>
</file>

<file path=customXml/itemProps4.xml><?xml version="1.0" encoding="utf-8"?>
<ds:datastoreItem xmlns:ds="http://schemas.openxmlformats.org/officeDocument/2006/customXml" ds:itemID="{35AD98AF-5DD8-45F9-8CC2-A4B3D53D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8</Pages>
  <Words>4817</Words>
  <Characters>2745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32210</CharactersWithSpaces>
  <SharedDoc>false</SharedDoc>
  <HLinks>
    <vt:vector size="150" baseType="variant">
      <vt:variant>
        <vt:i4>1966133</vt:i4>
      </vt:variant>
      <vt:variant>
        <vt:i4>152</vt:i4>
      </vt:variant>
      <vt:variant>
        <vt:i4>0</vt:i4>
      </vt:variant>
      <vt:variant>
        <vt:i4>5</vt:i4>
      </vt:variant>
      <vt:variant>
        <vt:lpwstr/>
      </vt:variant>
      <vt:variant>
        <vt:lpwstr>_Toc17465159</vt:lpwstr>
      </vt:variant>
      <vt:variant>
        <vt:i4>2031669</vt:i4>
      </vt:variant>
      <vt:variant>
        <vt:i4>146</vt:i4>
      </vt:variant>
      <vt:variant>
        <vt:i4>0</vt:i4>
      </vt:variant>
      <vt:variant>
        <vt:i4>5</vt:i4>
      </vt:variant>
      <vt:variant>
        <vt:lpwstr/>
      </vt:variant>
      <vt:variant>
        <vt:lpwstr>_Toc17465158</vt:lpwstr>
      </vt:variant>
      <vt:variant>
        <vt:i4>1048629</vt:i4>
      </vt:variant>
      <vt:variant>
        <vt:i4>140</vt:i4>
      </vt:variant>
      <vt:variant>
        <vt:i4>0</vt:i4>
      </vt:variant>
      <vt:variant>
        <vt:i4>5</vt:i4>
      </vt:variant>
      <vt:variant>
        <vt:lpwstr/>
      </vt:variant>
      <vt:variant>
        <vt:lpwstr>_Toc17465157</vt:lpwstr>
      </vt:variant>
      <vt:variant>
        <vt:i4>1114165</vt:i4>
      </vt:variant>
      <vt:variant>
        <vt:i4>134</vt:i4>
      </vt:variant>
      <vt:variant>
        <vt:i4>0</vt:i4>
      </vt:variant>
      <vt:variant>
        <vt:i4>5</vt:i4>
      </vt:variant>
      <vt:variant>
        <vt:lpwstr/>
      </vt:variant>
      <vt:variant>
        <vt:lpwstr>_Toc17465156</vt:lpwstr>
      </vt:variant>
      <vt:variant>
        <vt:i4>1179701</vt:i4>
      </vt:variant>
      <vt:variant>
        <vt:i4>128</vt:i4>
      </vt:variant>
      <vt:variant>
        <vt:i4>0</vt:i4>
      </vt:variant>
      <vt:variant>
        <vt:i4>5</vt:i4>
      </vt:variant>
      <vt:variant>
        <vt:lpwstr/>
      </vt:variant>
      <vt:variant>
        <vt:lpwstr>_Toc17465155</vt:lpwstr>
      </vt:variant>
      <vt:variant>
        <vt:i4>1245237</vt:i4>
      </vt:variant>
      <vt:variant>
        <vt:i4>122</vt:i4>
      </vt:variant>
      <vt:variant>
        <vt:i4>0</vt:i4>
      </vt:variant>
      <vt:variant>
        <vt:i4>5</vt:i4>
      </vt:variant>
      <vt:variant>
        <vt:lpwstr/>
      </vt:variant>
      <vt:variant>
        <vt:lpwstr>_Toc17465154</vt:lpwstr>
      </vt:variant>
      <vt:variant>
        <vt:i4>1310773</vt:i4>
      </vt:variant>
      <vt:variant>
        <vt:i4>116</vt:i4>
      </vt:variant>
      <vt:variant>
        <vt:i4>0</vt:i4>
      </vt:variant>
      <vt:variant>
        <vt:i4>5</vt:i4>
      </vt:variant>
      <vt:variant>
        <vt:lpwstr/>
      </vt:variant>
      <vt:variant>
        <vt:lpwstr>_Toc17465153</vt:lpwstr>
      </vt:variant>
      <vt:variant>
        <vt:i4>1376309</vt:i4>
      </vt:variant>
      <vt:variant>
        <vt:i4>110</vt:i4>
      </vt:variant>
      <vt:variant>
        <vt:i4>0</vt:i4>
      </vt:variant>
      <vt:variant>
        <vt:i4>5</vt:i4>
      </vt:variant>
      <vt:variant>
        <vt:lpwstr/>
      </vt:variant>
      <vt:variant>
        <vt:lpwstr>_Toc17465152</vt:lpwstr>
      </vt:variant>
      <vt:variant>
        <vt:i4>1441845</vt:i4>
      </vt:variant>
      <vt:variant>
        <vt:i4>104</vt:i4>
      </vt:variant>
      <vt:variant>
        <vt:i4>0</vt:i4>
      </vt:variant>
      <vt:variant>
        <vt:i4>5</vt:i4>
      </vt:variant>
      <vt:variant>
        <vt:lpwstr/>
      </vt:variant>
      <vt:variant>
        <vt:lpwstr>_Toc17465151</vt:lpwstr>
      </vt:variant>
      <vt:variant>
        <vt:i4>1507381</vt:i4>
      </vt:variant>
      <vt:variant>
        <vt:i4>98</vt:i4>
      </vt:variant>
      <vt:variant>
        <vt:i4>0</vt:i4>
      </vt:variant>
      <vt:variant>
        <vt:i4>5</vt:i4>
      </vt:variant>
      <vt:variant>
        <vt:lpwstr/>
      </vt:variant>
      <vt:variant>
        <vt:lpwstr>_Toc17465150</vt:lpwstr>
      </vt:variant>
      <vt:variant>
        <vt:i4>1966132</vt:i4>
      </vt:variant>
      <vt:variant>
        <vt:i4>92</vt:i4>
      </vt:variant>
      <vt:variant>
        <vt:i4>0</vt:i4>
      </vt:variant>
      <vt:variant>
        <vt:i4>5</vt:i4>
      </vt:variant>
      <vt:variant>
        <vt:lpwstr/>
      </vt:variant>
      <vt:variant>
        <vt:lpwstr>_Toc17465149</vt:lpwstr>
      </vt:variant>
      <vt:variant>
        <vt:i4>2031668</vt:i4>
      </vt:variant>
      <vt:variant>
        <vt:i4>86</vt:i4>
      </vt:variant>
      <vt:variant>
        <vt:i4>0</vt:i4>
      </vt:variant>
      <vt:variant>
        <vt:i4>5</vt:i4>
      </vt:variant>
      <vt:variant>
        <vt:lpwstr/>
      </vt:variant>
      <vt:variant>
        <vt:lpwstr>_Toc17465148</vt:lpwstr>
      </vt:variant>
      <vt:variant>
        <vt:i4>1048628</vt:i4>
      </vt:variant>
      <vt:variant>
        <vt:i4>80</vt:i4>
      </vt:variant>
      <vt:variant>
        <vt:i4>0</vt:i4>
      </vt:variant>
      <vt:variant>
        <vt:i4>5</vt:i4>
      </vt:variant>
      <vt:variant>
        <vt:lpwstr/>
      </vt:variant>
      <vt:variant>
        <vt:lpwstr>_Toc17465147</vt:lpwstr>
      </vt:variant>
      <vt:variant>
        <vt:i4>1114164</vt:i4>
      </vt:variant>
      <vt:variant>
        <vt:i4>74</vt:i4>
      </vt:variant>
      <vt:variant>
        <vt:i4>0</vt:i4>
      </vt:variant>
      <vt:variant>
        <vt:i4>5</vt:i4>
      </vt:variant>
      <vt:variant>
        <vt:lpwstr/>
      </vt:variant>
      <vt:variant>
        <vt:lpwstr>_Toc17465146</vt:lpwstr>
      </vt:variant>
      <vt:variant>
        <vt:i4>1179700</vt:i4>
      </vt:variant>
      <vt:variant>
        <vt:i4>68</vt:i4>
      </vt:variant>
      <vt:variant>
        <vt:i4>0</vt:i4>
      </vt:variant>
      <vt:variant>
        <vt:i4>5</vt:i4>
      </vt:variant>
      <vt:variant>
        <vt:lpwstr/>
      </vt:variant>
      <vt:variant>
        <vt:lpwstr>_Toc17465145</vt:lpwstr>
      </vt:variant>
      <vt:variant>
        <vt:i4>1245236</vt:i4>
      </vt:variant>
      <vt:variant>
        <vt:i4>62</vt:i4>
      </vt:variant>
      <vt:variant>
        <vt:i4>0</vt:i4>
      </vt:variant>
      <vt:variant>
        <vt:i4>5</vt:i4>
      </vt:variant>
      <vt:variant>
        <vt:lpwstr/>
      </vt:variant>
      <vt:variant>
        <vt:lpwstr>_Toc17465144</vt:lpwstr>
      </vt:variant>
      <vt:variant>
        <vt:i4>1310772</vt:i4>
      </vt:variant>
      <vt:variant>
        <vt:i4>56</vt:i4>
      </vt:variant>
      <vt:variant>
        <vt:i4>0</vt:i4>
      </vt:variant>
      <vt:variant>
        <vt:i4>5</vt:i4>
      </vt:variant>
      <vt:variant>
        <vt:lpwstr/>
      </vt:variant>
      <vt:variant>
        <vt:lpwstr>_Toc17465143</vt:lpwstr>
      </vt:variant>
      <vt:variant>
        <vt:i4>1376308</vt:i4>
      </vt:variant>
      <vt:variant>
        <vt:i4>50</vt:i4>
      </vt:variant>
      <vt:variant>
        <vt:i4>0</vt:i4>
      </vt:variant>
      <vt:variant>
        <vt:i4>5</vt:i4>
      </vt:variant>
      <vt:variant>
        <vt:lpwstr/>
      </vt:variant>
      <vt:variant>
        <vt:lpwstr>_Toc17465142</vt:lpwstr>
      </vt:variant>
      <vt:variant>
        <vt:i4>1441844</vt:i4>
      </vt:variant>
      <vt:variant>
        <vt:i4>44</vt:i4>
      </vt:variant>
      <vt:variant>
        <vt:i4>0</vt:i4>
      </vt:variant>
      <vt:variant>
        <vt:i4>5</vt:i4>
      </vt:variant>
      <vt:variant>
        <vt:lpwstr/>
      </vt:variant>
      <vt:variant>
        <vt:lpwstr>_Toc17465141</vt:lpwstr>
      </vt:variant>
      <vt:variant>
        <vt:i4>1507380</vt:i4>
      </vt:variant>
      <vt:variant>
        <vt:i4>38</vt:i4>
      </vt:variant>
      <vt:variant>
        <vt:i4>0</vt:i4>
      </vt:variant>
      <vt:variant>
        <vt:i4>5</vt:i4>
      </vt:variant>
      <vt:variant>
        <vt:lpwstr/>
      </vt:variant>
      <vt:variant>
        <vt:lpwstr>_Toc17465140</vt:lpwstr>
      </vt:variant>
      <vt:variant>
        <vt:i4>1966131</vt:i4>
      </vt:variant>
      <vt:variant>
        <vt:i4>32</vt:i4>
      </vt:variant>
      <vt:variant>
        <vt:i4>0</vt:i4>
      </vt:variant>
      <vt:variant>
        <vt:i4>5</vt:i4>
      </vt:variant>
      <vt:variant>
        <vt:lpwstr/>
      </vt:variant>
      <vt:variant>
        <vt:lpwstr>_Toc17465139</vt:lpwstr>
      </vt:variant>
      <vt:variant>
        <vt:i4>2031667</vt:i4>
      </vt:variant>
      <vt:variant>
        <vt:i4>26</vt:i4>
      </vt:variant>
      <vt:variant>
        <vt:i4>0</vt:i4>
      </vt:variant>
      <vt:variant>
        <vt:i4>5</vt:i4>
      </vt:variant>
      <vt:variant>
        <vt:lpwstr/>
      </vt:variant>
      <vt:variant>
        <vt:lpwstr>_Toc17465138</vt:lpwstr>
      </vt:variant>
      <vt:variant>
        <vt:i4>1048627</vt:i4>
      </vt:variant>
      <vt:variant>
        <vt:i4>20</vt:i4>
      </vt:variant>
      <vt:variant>
        <vt:i4>0</vt:i4>
      </vt:variant>
      <vt:variant>
        <vt:i4>5</vt:i4>
      </vt:variant>
      <vt:variant>
        <vt:lpwstr/>
      </vt:variant>
      <vt:variant>
        <vt:lpwstr>_Toc17465137</vt:lpwstr>
      </vt:variant>
      <vt:variant>
        <vt:i4>1114163</vt:i4>
      </vt:variant>
      <vt:variant>
        <vt:i4>14</vt:i4>
      </vt:variant>
      <vt:variant>
        <vt:i4>0</vt:i4>
      </vt:variant>
      <vt:variant>
        <vt:i4>5</vt:i4>
      </vt:variant>
      <vt:variant>
        <vt:lpwstr/>
      </vt:variant>
      <vt:variant>
        <vt:lpwstr>_Toc17465136</vt:lpwstr>
      </vt:variant>
      <vt:variant>
        <vt:i4>1179699</vt:i4>
      </vt:variant>
      <vt:variant>
        <vt:i4>8</vt:i4>
      </vt:variant>
      <vt:variant>
        <vt:i4>0</vt:i4>
      </vt:variant>
      <vt:variant>
        <vt:i4>5</vt:i4>
      </vt:variant>
      <vt:variant>
        <vt:lpwstr/>
      </vt:variant>
      <vt:variant>
        <vt:lpwstr>_Toc174651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166</cp:revision>
  <cp:lastPrinted>2019-08-19T16:30:00Z</cp:lastPrinted>
  <dcterms:created xsi:type="dcterms:W3CDTF">2022-11-18T18:47:00Z</dcterms:created>
  <dcterms:modified xsi:type="dcterms:W3CDTF">2022-12-2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68200</vt:r8>
  </property>
  <property fmtid="{D5CDD505-2E9C-101B-9397-08002B2CF9AE}" pid="4" name="MediaServiceImageTags">
    <vt:lpwstr/>
  </property>
  <property fmtid="{D5CDD505-2E9C-101B-9397-08002B2CF9AE}" pid="5" name="GrammarlyDocumentId">
    <vt:lpwstr>29be4b7c348fb89ca7f4ebeca989d9b137cfe852abaf52f08a29ea007f82fcb0</vt:lpwstr>
  </property>
</Properties>
</file>